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75D75" w14:textId="226D26AA" w:rsidR="00D972CA" w:rsidRPr="00D972CA" w:rsidRDefault="00AA4901" w:rsidP="00D972CA">
      <w:pPr>
        <w:rPr>
          <w:sz w:val="48"/>
          <w:szCs w:val="48"/>
        </w:rPr>
      </w:pPr>
      <w:r>
        <w:rPr>
          <w:sz w:val="48"/>
          <w:szCs w:val="48"/>
        </w:rPr>
        <w:t xml:space="preserve">Solution for </w:t>
      </w:r>
      <w:r w:rsidR="00F87E1D" w:rsidRPr="00F87E1D">
        <w:rPr>
          <w:sz w:val="48"/>
          <w:szCs w:val="48"/>
        </w:rPr>
        <w:t>Insecure data transmission of IoT devices over MQTT protocol.</w:t>
      </w:r>
    </w:p>
    <w:p w14:paraId="0C281A19" w14:textId="2BA925DD" w:rsidR="00866835" w:rsidRPr="00C4002D" w:rsidRDefault="00866835" w:rsidP="00CA4392">
      <w:pPr>
        <w:pStyle w:val="Author"/>
        <w:spacing w:before="100" w:beforeAutospacing="1" w:after="100" w:afterAutospacing="1" w:line="120" w:lineRule="auto"/>
        <w:rPr>
          <w:color w:val="000000" w:themeColor="text1"/>
          <w:sz w:val="16"/>
          <w:szCs w:val="16"/>
        </w:rPr>
        <w:sectPr w:rsidR="00866835" w:rsidRPr="00C4002D" w:rsidSect="003B4E04">
          <w:footerReference w:type="first" r:id="rId8"/>
          <w:pgSz w:w="11906" w:h="16838" w:code="9"/>
          <w:pgMar w:top="540" w:right="893" w:bottom="1440" w:left="893" w:header="720" w:footer="720" w:gutter="0"/>
          <w:cols w:space="720"/>
          <w:titlePg/>
          <w:docGrid w:linePitch="360"/>
        </w:sectPr>
      </w:pPr>
    </w:p>
    <w:p w14:paraId="3E70F7F5" w14:textId="77777777" w:rsidR="00F87E1D" w:rsidRDefault="00BD670B" w:rsidP="001B20A5">
      <w:pPr>
        <w:pStyle w:val="Author"/>
        <w:spacing w:before="100" w:beforeAutospacing="1"/>
        <w:rPr>
          <w:color w:val="000000" w:themeColor="text1"/>
          <w:sz w:val="18"/>
          <w:szCs w:val="18"/>
        </w:rPr>
      </w:pPr>
      <w:r w:rsidRPr="00C4002D">
        <w:rPr>
          <w:color w:val="000000" w:themeColor="text1"/>
          <w:sz w:val="18"/>
          <w:szCs w:val="18"/>
        </w:rPr>
        <w:br w:type="column"/>
      </w:r>
    </w:p>
    <w:p w14:paraId="12C1D1D2" w14:textId="4C9CFB05" w:rsidR="009F1D79" w:rsidRDefault="00F87E1D" w:rsidP="001B20A5">
      <w:pPr>
        <w:pStyle w:val="Author"/>
        <w:spacing w:before="100" w:beforeAutospacing="1"/>
        <w:rPr>
          <w:rStyle w:val="Hyperlink"/>
          <w:color w:val="000000" w:themeColor="text1"/>
          <w:sz w:val="18"/>
          <w:szCs w:val="18"/>
        </w:rPr>
      </w:pPr>
      <w:r>
        <w:rPr>
          <w:color w:val="000000" w:themeColor="text1"/>
          <w:sz w:val="18"/>
          <w:szCs w:val="18"/>
        </w:rPr>
        <w:t>Ravindu M</w:t>
      </w:r>
      <w:r w:rsidR="00A71040" w:rsidRPr="00C4002D">
        <w:rPr>
          <w:color w:val="000000" w:themeColor="text1"/>
          <w:sz w:val="18"/>
          <w:szCs w:val="18"/>
        </w:rPr>
        <w:t>.</w:t>
      </w:r>
      <w:r>
        <w:rPr>
          <w:color w:val="000000" w:themeColor="text1"/>
          <w:sz w:val="18"/>
          <w:szCs w:val="18"/>
        </w:rPr>
        <w:t>A.C</w:t>
      </w:r>
      <w:r w:rsidR="00A07CA6">
        <w:rPr>
          <w:color w:val="000000" w:themeColor="text1"/>
          <w:sz w:val="18"/>
          <w:szCs w:val="18"/>
        </w:rPr>
        <w:t xml:space="preserve">                   IT20090326</w:t>
      </w:r>
      <w:r w:rsidR="001A3B3D" w:rsidRPr="00C4002D">
        <w:rPr>
          <w:color w:val="000000" w:themeColor="text1"/>
          <w:sz w:val="18"/>
          <w:szCs w:val="18"/>
        </w:rPr>
        <w:br/>
        <w:t xml:space="preserve"> </w:t>
      </w:r>
      <w:r w:rsidR="00A71040" w:rsidRPr="00C4002D">
        <w:rPr>
          <w:i/>
          <w:color w:val="000000" w:themeColor="text1"/>
          <w:sz w:val="18"/>
          <w:szCs w:val="18"/>
        </w:rPr>
        <w:t>Sri Lanka Institue of Information Technology</w:t>
      </w:r>
      <w:r w:rsidR="001A3B3D" w:rsidRPr="00C4002D">
        <w:rPr>
          <w:i/>
          <w:color w:val="000000" w:themeColor="text1"/>
          <w:sz w:val="18"/>
          <w:szCs w:val="18"/>
        </w:rPr>
        <w:br/>
      </w:r>
      <w:r w:rsidR="00A71040" w:rsidRPr="00C4002D">
        <w:rPr>
          <w:color w:val="000000" w:themeColor="text1"/>
          <w:sz w:val="18"/>
          <w:szCs w:val="18"/>
        </w:rPr>
        <w:t>New Kandy Road, Malabe, Sri Lanka</w:t>
      </w:r>
      <w:r w:rsidR="001A3B3D" w:rsidRPr="00C4002D">
        <w:rPr>
          <w:color w:val="000000" w:themeColor="text1"/>
          <w:sz w:val="18"/>
          <w:szCs w:val="18"/>
        </w:rPr>
        <w:br/>
      </w:r>
      <w:r w:rsidR="00FE2BF1">
        <w:rPr>
          <w:sz w:val="18"/>
          <w:szCs w:val="18"/>
        </w:rPr>
        <w:t>it</w:t>
      </w:r>
      <w:r w:rsidR="00C4161F">
        <w:rPr>
          <w:sz w:val="18"/>
          <w:szCs w:val="18"/>
        </w:rPr>
        <w:t>2009</w:t>
      </w:r>
      <w:r>
        <w:rPr>
          <w:sz w:val="18"/>
          <w:szCs w:val="18"/>
        </w:rPr>
        <w:t>0326</w:t>
      </w:r>
      <w:r w:rsidR="00C4161F">
        <w:rPr>
          <w:sz w:val="18"/>
          <w:szCs w:val="18"/>
        </w:rPr>
        <w:t>@my.sllit.lk</w:t>
      </w:r>
    </w:p>
    <w:p w14:paraId="4BD5090F" w14:textId="77777777" w:rsidR="00866835" w:rsidRDefault="00866835" w:rsidP="001B20A5">
      <w:pPr>
        <w:pStyle w:val="Author"/>
        <w:spacing w:before="100" w:beforeAutospacing="1"/>
        <w:rPr>
          <w:rStyle w:val="Hyperlink"/>
          <w:color w:val="000000" w:themeColor="text1"/>
          <w:sz w:val="18"/>
          <w:szCs w:val="18"/>
        </w:rPr>
      </w:pPr>
    </w:p>
    <w:p w14:paraId="3372B189" w14:textId="309B2B33" w:rsidR="00866835" w:rsidRPr="001B20A5" w:rsidRDefault="00866835" w:rsidP="001B20A5">
      <w:pPr>
        <w:pStyle w:val="Author"/>
        <w:spacing w:before="100" w:beforeAutospacing="1"/>
        <w:rPr>
          <w:color w:val="000000" w:themeColor="text1"/>
          <w:sz w:val="18"/>
          <w:szCs w:val="18"/>
        </w:rPr>
        <w:sectPr w:rsidR="00866835" w:rsidRPr="001B20A5" w:rsidSect="003B4E04">
          <w:type w:val="continuous"/>
          <w:pgSz w:w="11906" w:h="16838" w:code="9"/>
          <w:pgMar w:top="450" w:right="893" w:bottom="1440" w:left="893" w:header="720" w:footer="720" w:gutter="0"/>
          <w:cols w:num="3" w:space="720"/>
          <w:docGrid w:linePitch="360"/>
        </w:sectPr>
      </w:pPr>
    </w:p>
    <w:p w14:paraId="52119894" w14:textId="77777777" w:rsidR="009303D9" w:rsidRPr="006C5AA3" w:rsidRDefault="00BD670B">
      <w:pPr>
        <w:rPr>
          <w:color w:val="000000" w:themeColor="text1"/>
        </w:rPr>
        <w:sectPr w:rsidR="009303D9" w:rsidRPr="006C5AA3" w:rsidSect="003B4E04">
          <w:type w:val="continuous"/>
          <w:pgSz w:w="11906" w:h="16838" w:code="9"/>
          <w:pgMar w:top="450" w:right="893" w:bottom="1440" w:left="893" w:header="720" w:footer="720" w:gutter="0"/>
          <w:cols w:num="3" w:space="720"/>
          <w:docGrid w:linePitch="360"/>
        </w:sectPr>
      </w:pPr>
      <w:r w:rsidRPr="006C5AA3">
        <w:rPr>
          <w:color w:val="000000" w:themeColor="text1"/>
        </w:rPr>
        <w:br w:type="column"/>
      </w:r>
    </w:p>
    <w:p w14:paraId="379C4870" w14:textId="3826872D" w:rsidR="00017FB2" w:rsidRDefault="00F87E1D" w:rsidP="00F87E1D">
      <w:pPr>
        <w:jc w:val="both"/>
        <w:rPr>
          <w:b/>
          <w:bCs/>
          <w:i/>
          <w:iCs/>
          <w:sz w:val="18"/>
          <w:szCs w:val="18"/>
        </w:rPr>
      </w:pPr>
      <w:r w:rsidRPr="00F87E1D">
        <w:rPr>
          <w:b/>
          <w:bCs/>
          <w:i/>
          <w:sz w:val="18"/>
          <w:szCs w:val="18"/>
        </w:rPr>
        <w:t>Abstract</w:t>
      </w:r>
      <w:r w:rsidRPr="00017FB2">
        <w:rPr>
          <w:b/>
          <w:bCs/>
          <w:i/>
          <w:sz w:val="18"/>
          <w:szCs w:val="18"/>
        </w:rPr>
        <w:t>—</w:t>
      </w:r>
      <w:r w:rsidRPr="00F87E1D">
        <w:rPr>
          <w:b/>
          <w:bCs/>
          <w:i/>
          <w:iCs/>
          <w:sz w:val="18"/>
          <w:szCs w:val="18"/>
        </w:rPr>
        <w:t xml:space="preserve">MQTT (Message Queuing Telemetry Transport) is a widely used data transmission protocol among IoT devices. It uses publisher-subscriber method to transmit messages from a device to device. Once a device transmits a message to a relevant topic, all the devices that are subscribed to that topic receives the message. The data that are transmitted via MQTT takes the format of plain text by default. Even though to ensure security CA certificates can be used, it has few practicality issues when it comes to low-powered IoT devices. MQTT is widely used my DIY electronic enthusiasts to build their own DIY home automation systems. Most of them are not aware of insecure data transmission vulnerability presence in MQTT protocol. As a solution for this I am proposing a new library called MQTTS (Message Queuing Telemetry Transport Secure). MQTTS is a lightweight and flexible library which runs on top of MQTT library ensuring the end-to-end security between IoT devices. When using MQTT, any device or any person on the network, can send or receive messages easily by publishing or subscribing to a certain topic. This could lead to a severe security vulnerability in certain scenarios. MQTTS </w:t>
      </w:r>
      <w:proofErr w:type="gramStart"/>
      <w:r w:rsidRPr="00F87E1D">
        <w:rPr>
          <w:b/>
          <w:bCs/>
          <w:i/>
          <w:iCs/>
          <w:sz w:val="18"/>
          <w:szCs w:val="18"/>
        </w:rPr>
        <w:t>is capable of mitigating</w:t>
      </w:r>
      <w:proofErr w:type="gramEnd"/>
      <w:r w:rsidRPr="00F87E1D">
        <w:rPr>
          <w:b/>
          <w:bCs/>
          <w:i/>
          <w:iCs/>
          <w:sz w:val="18"/>
          <w:szCs w:val="18"/>
        </w:rPr>
        <w:t xml:space="preserve"> this vulnerability by sharing an asymmetric cryptographic key between the client and the server and using rolling code to prevent replay attacks.</w:t>
      </w:r>
    </w:p>
    <w:p w14:paraId="1A59F111" w14:textId="77777777" w:rsidR="00F87E1D" w:rsidRDefault="00F87E1D" w:rsidP="00F87E1D">
      <w:pPr>
        <w:jc w:val="both"/>
        <w:rPr>
          <w:b/>
          <w:bCs/>
          <w:i/>
          <w:iCs/>
          <w:sz w:val="18"/>
          <w:szCs w:val="18"/>
        </w:rPr>
      </w:pPr>
    </w:p>
    <w:p w14:paraId="50353F14" w14:textId="6568361C" w:rsidR="00017FB2" w:rsidRPr="00017FB2" w:rsidRDefault="00017FB2" w:rsidP="00E34B7B">
      <w:pPr>
        <w:jc w:val="both"/>
        <w:rPr>
          <w:b/>
          <w:bCs/>
          <w:i/>
          <w:sz w:val="18"/>
          <w:szCs w:val="18"/>
        </w:rPr>
      </w:pPr>
      <w:r w:rsidRPr="00017FB2">
        <w:rPr>
          <w:b/>
          <w:bCs/>
          <w:i/>
          <w:sz w:val="18"/>
          <w:szCs w:val="18"/>
        </w:rPr>
        <w:t>Keywords—</w:t>
      </w:r>
      <w:r>
        <w:rPr>
          <w:b/>
          <w:bCs/>
          <w:i/>
          <w:sz w:val="18"/>
          <w:szCs w:val="18"/>
        </w:rPr>
        <w:t xml:space="preserve"> </w:t>
      </w:r>
      <w:r w:rsidR="00A622A9">
        <w:rPr>
          <w:b/>
          <w:bCs/>
          <w:i/>
          <w:sz w:val="18"/>
          <w:szCs w:val="18"/>
        </w:rPr>
        <w:t>MQTT, Encryption, RSA, Python3</w:t>
      </w:r>
    </w:p>
    <w:p w14:paraId="52533F35" w14:textId="5EACA387" w:rsidR="008B23C3" w:rsidRDefault="008B23C3" w:rsidP="00E34B7B">
      <w:pPr>
        <w:jc w:val="both"/>
      </w:pPr>
    </w:p>
    <w:p w14:paraId="420E2AB1" w14:textId="4F745C67" w:rsidR="008B23C3" w:rsidRDefault="008B23C3" w:rsidP="002F5C19">
      <w:pPr>
        <w:pStyle w:val="Heading1"/>
        <w:numPr>
          <w:ilvl w:val="0"/>
          <w:numId w:val="9"/>
        </w:numPr>
      </w:pPr>
      <w:r w:rsidRPr="006F331D">
        <w:t>Introduction</w:t>
      </w:r>
    </w:p>
    <w:p w14:paraId="3E09C644" w14:textId="6A53A390" w:rsidR="00F87E1D" w:rsidRPr="00F87E1D" w:rsidRDefault="00F87E1D" w:rsidP="00F87E1D">
      <w:pPr>
        <w:jc w:val="both"/>
        <w:rPr>
          <w:spacing w:val="-1"/>
          <w:lang w:eastAsia="x-none"/>
        </w:rPr>
      </w:pPr>
      <w:r w:rsidRPr="00F87E1D">
        <w:rPr>
          <w:spacing w:val="-1"/>
          <w:lang w:eastAsia="x-none"/>
        </w:rPr>
        <w:t>MQTT is a light-weight protocol which is used by DIY enthusiasts to build IoT systems</w:t>
      </w:r>
      <w:sdt>
        <w:sdtPr>
          <w:rPr>
            <w:spacing w:val="-1"/>
            <w:lang w:eastAsia="x-none"/>
          </w:rPr>
          <w:id w:val="2009401507"/>
          <w:citation/>
        </w:sdtPr>
        <w:sdtEndPr/>
        <w:sdtContent>
          <w:r w:rsidR="005569A4">
            <w:rPr>
              <w:spacing w:val="-1"/>
              <w:lang w:eastAsia="x-none"/>
            </w:rPr>
            <w:fldChar w:fldCharType="begin"/>
          </w:r>
          <w:r w:rsidR="005569A4">
            <w:rPr>
              <w:spacing w:val="-1"/>
              <w:lang w:eastAsia="x-none"/>
            </w:rPr>
            <w:instrText xml:space="preserve"> CITATION Aka21 \l 1033 </w:instrText>
          </w:r>
          <w:r w:rsidR="005569A4">
            <w:rPr>
              <w:spacing w:val="-1"/>
              <w:lang w:eastAsia="x-none"/>
            </w:rPr>
            <w:fldChar w:fldCharType="separate"/>
          </w:r>
          <w:r w:rsidR="00833248">
            <w:rPr>
              <w:noProof/>
              <w:spacing w:val="-1"/>
              <w:lang w:eastAsia="x-none"/>
            </w:rPr>
            <w:t xml:space="preserve"> </w:t>
          </w:r>
          <w:r w:rsidR="00833248" w:rsidRPr="00833248">
            <w:rPr>
              <w:noProof/>
              <w:spacing w:val="-1"/>
              <w:lang w:eastAsia="x-none"/>
            </w:rPr>
            <w:t>[1]</w:t>
          </w:r>
          <w:r w:rsidR="005569A4">
            <w:rPr>
              <w:spacing w:val="-1"/>
              <w:lang w:eastAsia="x-none"/>
            </w:rPr>
            <w:fldChar w:fldCharType="end"/>
          </w:r>
        </w:sdtContent>
      </w:sdt>
      <w:r w:rsidRPr="00F87E1D">
        <w:rPr>
          <w:spacing w:val="-1"/>
          <w:lang w:eastAsia="x-none"/>
        </w:rPr>
        <w:t>. MQTT uses publisher-subscriber method to pass data/message from a device to device. MQTT service can be running on a central hub or on a cloud platform</w:t>
      </w:r>
      <w:sdt>
        <w:sdtPr>
          <w:rPr>
            <w:spacing w:val="-1"/>
            <w:lang w:eastAsia="x-none"/>
          </w:rPr>
          <w:id w:val="-141884413"/>
          <w:citation/>
        </w:sdtPr>
        <w:sdtEndPr/>
        <w:sdtContent>
          <w:r w:rsidR="005862FE">
            <w:rPr>
              <w:spacing w:val="-1"/>
              <w:lang w:eastAsia="x-none"/>
            </w:rPr>
            <w:fldChar w:fldCharType="begin"/>
          </w:r>
          <w:r w:rsidR="005862FE">
            <w:rPr>
              <w:spacing w:val="-1"/>
              <w:lang w:eastAsia="x-none"/>
            </w:rPr>
            <w:instrText xml:space="preserve"> CITATION MQT \l 1033 </w:instrText>
          </w:r>
          <w:r w:rsidR="005862FE">
            <w:rPr>
              <w:spacing w:val="-1"/>
              <w:lang w:eastAsia="x-none"/>
            </w:rPr>
            <w:fldChar w:fldCharType="separate"/>
          </w:r>
          <w:r w:rsidR="00833248">
            <w:rPr>
              <w:noProof/>
              <w:spacing w:val="-1"/>
              <w:lang w:eastAsia="x-none"/>
            </w:rPr>
            <w:t xml:space="preserve"> </w:t>
          </w:r>
          <w:r w:rsidR="00833248" w:rsidRPr="00833248">
            <w:rPr>
              <w:noProof/>
              <w:spacing w:val="-1"/>
              <w:lang w:eastAsia="x-none"/>
            </w:rPr>
            <w:t>[2]</w:t>
          </w:r>
          <w:r w:rsidR="005862FE">
            <w:rPr>
              <w:spacing w:val="-1"/>
              <w:lang w:eastAsia="x-none"/>
            </w:rPr>
            <w:fldChar w:fldCharType="end"/>
          </w:r>
        </w:sdtContent>
      </w:sdt>
      <w:r w:rsidRPr="00F87E1D">
        <w:rPr>
          <w:spacing w:val="-1"/>
          <w:lang w:eastAsia="x-none"/>
        </w:rPr>
        <w:t xml:space="preserve">. To run the MQTT service the device should poses a decent amount of power. DIY enthusiasts use single board computers such as Raspberry pi, Pine 64, Orange pi, Banana pi </w:t>
      </w:r>
      <w:proofErr w:type="spellStart"/>
      <w:r w:rsidRPr="00F87E1D">
        <w:rPr>
          <w:spacing w:val="-1"/>
          <w:lang w:eastAsia="x-none"/>
        </w:rPr>
        <w:t>etc</w:t>
      </w:r>
      <w:proofErr w:type="spellEnd"/>
      <w:sdt>
        <w:sdtPr>
          <w:rPr>
            <w:spacing w:val="-1"/>
            <w:lang w:eastAsia="x-none"/>
          </w:rPr>
          <w:id w:val="459462050"/>
          <w:citation/>
        </w:sdtPr>
        <w:sdtEndPr/>
        <w:sdtContent>
          <w:r w:rsidR="00021AAD">
            <w:rPr>
              <w:spacing w:val="-1"/>
              <w:lang w:eastAsia="x-none"/>
            </w:rPr>
            <w:fldChar w:fldCharType="begin"/>
          </w:r>
          <w:r w:rsidR="00021AAD">
            <w:rPr>
              <w:spacing w:val="-1"/>
              <w:lang w:eastAsia="x-none"/>
            </w:rPr>
            <w:instrText xml:space="preserve"> CITATION Dan18 \l 1033 </w:instrText>
          </w:r>
          <w:r w:rsidR="00021AAD">
            <w:rPr>
              <w:spacing w:val="-1"/>
              <w:lang w:eastAsia="x-none"/>
            </w:rPr>
            <w:fldChar w:fldCharType="separate"/>
          </w:r>
          <w:r w:rsidR="00833248">
            <w:rPr>
              <w:noProof/>
              <w:spacing w:val="-1"/>
              <w:lang w:eastAsia="x-none"/>
            </w:rPr>
            <w:t xml:space="preserve"> </w:t>
          </w:r>
          <w:r w:rsidR="00833248" w:rsidRPr="00833248">
            <w:rPr>
              <w:noProof/>
              <w:spacing w:val="-1"/>
              <w:lang w:eastAsia="x-none"/>
            </w:rPr>
            <w:t>[3]</w:t>
          </w:r>
          <w:r w:rsidR="00021AAD">
            <w:rPr>
              <w:spacing w:val="-1"/>
              <w:lang w:eastAsia="x-none"/>
            </w:rPr>
            <w:fldChar w:fldCharType="end"/>
          </w:r>
        </w:sdtContent>
      </w:sdt>
      <w:r w:rsidRPr="00F87E1D">
        <w:rPr>
          <w:spacing w:val="-1"/>
          <w:lang w:eastAsia="x-none"/>
        </w:rPr>
        <w:t>. After implementing the MQTT service, any IoT device on the same network can use the MQTT service to pass data/messages. To pass data/messages via MQTT, clients use topic to send data/messages and the to receive those data clients must subscribe to the topic</w:t>
      </w:r>
      <w:sdt>
        <w:sdtPr>
          <w:rPr>
            <w:spacing w:val="-1"/>
            <w:lang w:eastAsia="x-none"/>
          </w:rPr>
          <w:id w:val="-1589773095"/>
          <w:citation/>
        </w:sdtPr>
        <w:sdtEndPr/>
        <w:sdtContent>
          <w:r w:rsidR="005862FE">
            <w:rPr>
              <w:spacing w:val="-1"/>
              <w:lang w:eastAsia="x-none"/>
            </w:rPr>
            <w:fldChar w:fldCharType="begin"/>
          </w:r>
          <w:r w:rsidR="0056600B">
            <w:rPr>
              <w:spacing w:val="-1"/>
              <w:lang w:eastAsia="x-none"/>
            </w:rPr>
            <w:instrText xml:space="preserve">CITATION IBM22 \l 1033 </w:instrText>
          </w:r>
          <w:r w:rsidR="005862FE">
            <w:rPr>
              <w:spacing w:val="-1"/>
              <w:lang w:eastAsia="x-none"/>
            </w:rPr>
            <w:fldChar w:fldCharType="separate"/>
          </w:r>
          <w:r w:rsidR="00833248">
            <w:rPr>
              <w:noProof/>
              <w:spacing w:val="-1"/>
              <w:lang w:eastAsia="x-none"/>
            </w:rPr>
            <w:t xml:space="preserve"> </w:t>
          </w:r>
          <w:r w:rsidR="00833248" w:rsidRPr="00833248">
            <w:rPr>
              <w:noProof/>
              <w:spacing w:val="-1"/>
              <w:lang w:eastAsia="x-none"/>
            </w:rPr>
            <w:t>[4]</w:t>
          </w:r>
          <w:r w:rsidR="005862FE">
            <w:rPr>
              <w:spacing w:val="-1"/>
              <w:lang w:eastAsia="x-none"/>
            </w:rPr>
            <w:fldChar w:fldCharType="end"/>
          </w:r>
        </w:sdtContent>
      </w:sdt>
      <w:r w:rsidRPr="00F87E1D">
        <w:rPr>
          <w:spacing w:val="-1"/>
          <w:lang w:eastAsia="x-none"/>
        </w:rPr>
        <w:t>. When a client sends a message via a topic, the message first arrives to the device that runs MQTT service. The MQTT service then emits the message to the topic and all the clients that are subscribed to the topic will receive the message. A client can send messages to multiple topics and receivers are able to subscribe to multiple topics to receive messages. The maximum amount of data that can be transferred via MQTT is 260MB</w:t>
      </w:r>
      <w:sdt>
        <w:sdtPr>
          <w:rPr>
            <w:spacing w:val="-1"/>
            <w:lang w:eastAsia="x-none"/>
          </w:rPr>
          <w:id w:val="-1144575034"/>
          <w:citation/>
        </w:sdtPr>
        <w:sdtEndPr/>
        <w:sdtContent>
          <w:r w:rsidR="0056600B">
            <w:rPr>
              <w:spacing w:val="-1"/>
              <w:lang w:eastAsia="x-none"/>
            </w:rPr>
            <w:fldChar w:fldCharType="begin"/>
          </w:r>
          <w:r w:rsidR="0056600B">
            <w:rPr>
              <w:spacing w:val="-1"/>
              <w:lang w:eastAsia="x-none"/>
            </w:rPr>
            <w:instrText xml:space="preserve"> CITATION mos22 \l 1033 </w:instrText>
          </w:r>
          <w:r w:rsidR="0056600B">
            <w:rPr>
              <w:spacing w:val="-1"/>
              <w:lang w:eastAsia="x-none"/>
            </w:rPr>
            <w:fldChar w:fldCharType="separate"/>
          </w:r>
          <w:r w:rsidR="00833248">
            <w:rPr>
              <w:noProof/>
              <w:spacing w:val="-1"/>
              <w:lang w:eastAsia="x-none"/>
            </w:rPr>
            <w:t xml:space="preserve"> </w:t>
          </w:r>
          <w:r w:rsidR="00833248" w:rsidRPr="00833248">
            <w:rPr>
              <w:noProof/>
              <w:spacing w:val="-1"/>
              <w:lang w:eastAsia="x-none"/>
            </w:rPr>
            <w:t>[5]</w:t>
          </w:r>
          <w:r w:rsidR="0056600B">
            <w:rPr>
              <w:spacing w:val="-1"/>
              <w:lang w:eastAsia="x-none"/>
            </w:rPr>
            <w:fldChar w:fldCharType="end"/>
          </w:r>
        </w:sdtContent>
      </w:sdt>
      <w:r w:rsidRPr="00F87E1D">
        <w:rPr>
          <w:spacing w:val="-1"/>
          <w:lang w:eastAsia="x-none"/>
        </w:rPr>
        <w:t>. MQTT is rather easy to implement when compared to socket and port architecture</w:t>
      </w:r>
      <w:sdt>
        <w:sdtPr>
          <w:rPr>
            <w:spacing w:val="-1"/>
            <w:lang w:eastAsia="x-none"/>
          </w:rPr>
          <w:id w:val="-1980135818"/>
          <w:citation/>
        </w:sdtPr>
        <w:sdtEndPr/>
        <w:sdtContent>
          <w:r w:rsidR="00BD2698">
            <w:rPr>
              <w:spacing w:val="-1"/>
              <w:lang w:eastAsia="x-none"/>
            </w:rPr>
            <w:fldChar w:fldCharType="begin"/>
          </w:r>
          <w:r w:rsidR="00BD2698">
            <w:rPr>
              <w:spacing w:val="-1"/>
              <w:lang w:eastAsia="x-none"/>
            </w:rPr>
            <w:instrText xml:space="preserve"> CITATION Gui18 \l 1033 </w:instrText>
          </w:r>
          <w:r w:rsidR="00BD2698">
            <w:rPr>
              <w:spacing w:val="-1"/>
              <w:lang w:eastAsia="x-none"/>
            </w:rPr>
            <w:fldChar w:fldCharType="separate"/>
          </w:r>
          <w:r w:rsidR="00833248">
            <w:rPr>
              <w:noProof/>
              <w:spacing w:val="-1"/>
              <w:lang w:eastAsia="x-none"/>
            </w:rPr>
            <w:t xml:space="preserve"> </w:t>
          </w:r>
          <w:r w:rsidR="00833248" w:rsidRPr="00833248">
            <w:rPr>
              <w:noProof/>
              <w:spacing w:val="-1"/>
              <w:lang w:eastAsia="x-none"/>
            </w:rPr>
            <w:t>[6]</w:t>
          </w:r>
          <w:r w:rsidR="00BD2698">
            <w:rPr>
              <w:spacing w:val="-1"/>
              <w:lang w:eastAsia="x-none"/>
            </w:rPr>
            <w:fldChar w:fldCharType="end"/>
          </w:r>
        </w:sdtContent>
      </w:sdt>
      <w:r w:rsidRPr="00F87E1D">
        <w:rPr>
          <w:spacing w:val="-1"/>
          <w:lang w:eastAsia="x-none"/>
        </w:rPr>
        <w:t xml:space="preserve">.  The data that gets transferred via MQTT is not secured by default. Due to this, anyone in the same network </w:t>
      </w:r>
      <w:proofErr w:type="gramStart"/>
      <w:r w:rsidRPr="00F87E1D">
        <w:rPr>
          <w:spacing w:val="-1"/>
          <w:lang w:eastAsia="x-none"/>
        </w:rPr>
        <w:t>is able to</w:t>
      </w:r>
      <w:proofErr w:type="gramEnd"/>
      <w:r w:rsidRPr="00F87E1D">
        <w:rPr>
          <w:spacing w:val="-1"/>
          <w:lang w:eastAsia="x-none"/>
        </w:rPr>
        <w:t xml:space="preserve"> capture MQTT messages using a packet capture software like Wire Shark.</w:t>
      </w:r>
    </w:p>
    <w:p w14:paraId="3015FA4B" w14:textId="62D9142F" w:rsidR="008B23C3" w:rsidRDefault="008B23C3" w:rsidP="002F5C19">
      <w:pPr>
        <w:pStyle w:val="Heading1"/>
        <w:numPr>
          <w:ilvl w:val="0"/>
          <w:numId w:val="9"/>
        </w:numPr>
      </w:pPr>
      <w:r w:rsidRPr="00171B01">
        <w:t xml:space="preserve">Methodology </w:t>
      </w:r>
    </w:p>
    <w:p w14:paraId="4E1E7271" w14:textId="77777777" w:rsidR="00F87E1D" w:rsidRPr="00F87E1D" w:rsidRDefault="00F87E1D" w:rsidP="00F87E1D">
      <w:pPr>
        <w:jc w:val="both"/>
        <w:rPr>
          <w:spacing w:val="-1"/>
          <w:lang w:eastAsia="x-none"/>
        </w:rPr>
      </w:pPr>
      <w:r w:rsidRPr="00F87E1D">
        <w:rPr>
          <w:spacing w:val="-1"/>
          <w:lang w:eastAsia="x-none"/>
        </w:rPr>
        <w:t xml:space="preserve">MQTT uses either local area network or internet to send and receive data. If the MQTT server or the service provider has not configured a CA certificate, all the data that are transmitted via MQTT is plain text. A packet capturing tool like Wire Shark </w:t>
      </w:r>
      <w:proofErr w:type="gramStart"/>
      <w:r w:rsidRPr="00F87E1D">
        <w:rPr>
          <w:spacing w:val="-1"/>
          <w:lang w:eastAsia="x-none"/>
        </w:rPr>
        <w:t>is able to</w:t>
      </w:r>
      <w:proofErr w:type="gramEnd"/>
      <w:r w:rsidRPr="00F87E1D">
        <w:rPr>
          <w:spacing w:val="-1"/>
          <w:lang w:eastAsia="x-none"/>
        </w:rPr>
        <w:t xml:space="preserve"> show the topic and the transmitted message.</w:t>
      </w:r>
    </w:p>
    <w:p w14:paraId="011940C2" w14:textId="52F1D03C" w:rsidR="00F87E1D" w:rsidRDefault="00F87E1D" w:rsidP="00F87E1D">
      <w:pPr>
        <w:jc w:val="both"/>
      </w:pPr>
      <w:r>
        <w:t xml:space="preserve"> </w:t>
      </w:r>
      <w:r w:rsidR="00C24321" w:rsidRPr="00C24321">
        <w:rPr>
          <w:rFonts w:ascii="Calibri" w:eastAsia="Calibri" w:hAnsi="Calibri"/>
          <w:noProof/>
          <w:sz w:val="22"/>
          <w:szCs w:val="22"/>
        </w:rPr>
        <w:drawing>
          <wp:inline distT="0" distB="0" distL="0" distR="0" wp14:anchorId="21CE71D4" wp14:editId="7A42E6CB">
            <wp:extent cx="3089910" cy="1868579"/>
            <wp:effectExtent l="0" t="0" r="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rotWithShape="1">
                    <a:blip r:embed="rId9"/>
                    <a:srcRect l="18846" t="5698" r="10770" b="18633"/>
                    <a:stretch/>
                  </pic:blipFill>
                  <pic:spPr bwMode="auto">
                    <a:xfrm>
                      <a:off x="0" y="0"/>
                      <a:ext cx="3089910" cy="1868579"/>
                    </a:xfrm>
                    <a:prstGeom prst="rect">
                      <a:avLst/>
                    </a:prstGeom>
                    <a:ln>
                      <a:noFill/>
                    </a:ln>
                    <a:extLst>
                      <a:ext uri="{53640926-AAD7-44D8-BBD7-CCE9431645EC}">
                        <a14:shadowObscured xmlns:a14="http://schemas.microsoft.com/office/drawing/2010/main"/>
                      </a:ext>
                    </a:extLst>
                  </pic:spPr>
                </pic:pic>
              </a:graphicData>
            </a:graphic>
          </wp:inline>
        </w:drawing>
      </w:r>
    </w:p>
    <w:p w14:paraId="40D5FC36" w14:textId="739D05EF" w:rsidR="00F87E1D" w:rsidRDefault="00F87E1D" w:rsidP="00C24321">
      <w:r>
        <w:t>Figure 1</w:t>
      </w:r>
    </w:p>
    <w:p w14:paraId="69F99C54" w14:textId="77777777" w:rsidR="00C24321" w:rsidRDefault="00C24321" w:rsidP="00C24321"/>
    <w:p w14:paraId="758EA320" w14:textId="4405103F" w:rsidR="00F87E1D" w:rsidRPr="00F87E1D" w:rsidRDefault="00F87E1D" w:rsidP="00F87E1D">
      <w:pPr>
        <w:jc w:val="both"/>
        <w:rPr>
          <w:spacing w:val="-1"/>
          <w:lang w:eastAsia="x-none"/>
        </w:rPr>
      </w:pPr>
      <w:r w:rsidRPr="00F87E1D">
        <w:rPr>
          <w:spacing w:val="-1"/>
          <w:lang w:eastAsia="x-none"/>
        </w:rPr>
        <w:t>According to the above image</w:t>
      </w:r>
      <w:r w:rsidR="00671C27">
        <w:rPr>
          <w:spacing w:val="-1"/>
          <w:lang w:eastAsia="x-none"/>
        </w:rPr>
        <w:t xml:space="preserve"> </w:t>
      </w:r>
      <w:r w:rsidRPr="00F87E1D">
        <w:rPr>
          <w:spacing w:val="-1"/>
          <w:lang w:eastAsia="x-none"/>
        </w:rPr>
        <w:t xml:space="preserve">(figure 1) </w:t>
      </w:r>
      <w:proofErr w:type="gramStart"/>
      <w:r w:rsidRPr="00F87E1D">
        <w:rPr>
          <w:spacing w:val="-1"/>
          <w:lang w:eastAsia="x-none"/>
        </w:rPr>
        <w:t>it is clear that the</w:t>
      </w:r>
      <w:proofErr w:type="gramEnd"/>
      <w:r w:rsidRPr="00F87E1D">
        <w:rPr>
          <w:spacing w:val="-1"/>
          <w:lang w:eastAsia="x-none"/>
        </w:rPr>
        <w:t xml:space="preserve"> unencrypted data is transmitted by the MQTT clients. This is a severe vulnerability. Due to this vulnerability attackers </w:t>
      </w:r>
      <w:proofErr w:type="gramStart"/>
      <w:r w:rsidRPr="00F87E1D">
        <w:rPr>
          <w:spacing w:val="-1"/>
          <w:lang w:eastAsia="x-none"/>
        </w:rPr>
        <w:t>are able to</w:t>
      </w:r>
      <w:proofErr w:type="gramEnd"/>
      <w:r w:rsidRPr="00F87E1D">
        <w:rPr>
          <w:spacing w:val="-1"/>
          <w:lang w:eastAsia="x-none"/>
        </w:rPr>
        <w:t xml:space="preserve"> carry out replay attacks. If the system is an IoT access control system, due to this vulnerability attackers </w:t>
      </w:r>
      <w:proofErr w:type="gramStart"/>
      <w:r w:rsidRPr="00F87E1D">
        <w:rPr>
          <w:spacing w:val="-1"/>
          <w:lang w:eastAsia="x-none"/>
        </w:rPr>
        <w:t>are able to</w:t>
      </w:r>
      <w:proofErr w:type="gramEnd"/>
      <w:r w:rsidRPr="00F87E1D">
        <w:rPr>
          <w:spacing w:val="-1"/>
          <w:lang w:eastAsia="x-none"/>
        </w:rPr>
        <w:t xml:space="preserve"> gain access after performing a replay attack. This is a critical scenario.</w:t>
      </w:r>
    </w:p>
    <w:p w14:paraId="4E5C4247" w14:textId="4E805C52" w:rsidR="00F87E1D" w:rsidRPr="00F87E1D" w:rsidRDefault="00F87E1D" w:rsidP="00F87E1D">
      <w:pPr>
        <w:jc w:val="both"/>
        <w:rPr>
          <w:spacing w:val="-1"/>
          <w:lang w:eastAsia="x-none"/>
        </w:rPr>
      </w:pPr>
      <w:r w:rsidRPr="00F87E1D">
        <w:rPr>
          <w:spacing w:val="-1"/>
          <w:lang w:eastAsia="x-none"/>
        </w:rPr>
        <w:t xml:space="preserve">As a solution for this, CA certificate can be used. Before deploying the IoT device and the server, programmers must configure the CA certificate on both clients and the server. Using only a CA certificate does not provide a hundred percent security. </w:t>
      </w:r>
    </w:p>
    <w:p w14:paraId="51344A36" w14:textId="247EBA7C" w:rsidR="00F87E1D" w:rsidRPr="00F87E1D" w:rsidRDefault="00F87E1D" w:rsidP="00F87E1D">
      <w:pPr>
        <w:jc w:val="both"/>
        <w:rPr>
          <w:spacing w:val="-1"/>
          <w:lang w:eastAsia="x-none"/>
        </w:rPr>
      </w:pPr>
      <w:r w:rsidRPr="00F87E1D">
        <w:rPr>
          <w:spacing w:val="-1"/>
          <w:lang w:eastAsia="x-none"/>
        </w:rPr>
        <w:t>Configuring a CA certificate may not be easy to amateur IoT programmers. Especially if the programmer is not aware about the security concepts. Configuring the CA certificate on multiple devices takes time and if the CA certificate configuration is unsuccessful, the device security will be not ensured. Even though a CA certificate is used, the device is still vulnerable to replay attacks</w:t>
      </w:r>
      <w:sdt>
        <w:sdtPr>
          <w:rPr>
            <w:spacing w:val="-1"/>
            <w:lang w:eastAsia="x-none"/>
          </w:rPr>
          <w:id w:val="-101652671"/>
          <w:citation/>
        </w:sdtPr>
        <w:sdtEndPr/>
        <w:sdtContent>
          <w:r w:rsidR="005569A4">
            <w:rPr>
              <w:spacing w:val="-1"/>
              <w:lang w:eastAsia="x-none"/>
            </w:rPr>
            <w:fldChar w:fldCharType="begin"/>
          </w:r>
          <w:r w:rsidR="005569A4">
            <w:rPr>
              <w:spacing w:val="-1"/>
              <w:lang w:eastAsia="x-none"/>
            </w:rPr>
            <w:instrText xml:space="preserve"> CITATION FuC20 \l 1033 </w:instrText>
          </w:r>
          <w:r w:rsidR="005569A4">
            <w:rPr>
              <w:spacing w:val="-1"/>
              <w:lang w:eastAsia="x-none"/>
            </w:rPr>
            <w:fldChar w:fldCharType="separate"/>
          </w:r>
          <w:r w:rsidR="00833248">
            <w:rPr>
              <w:noProof/>
              <w:spacing w:val="-1"/>
              <w:lang w:eastAsia="x-none"/>
            </w:rPr>
            <w:t xml:space="preserve"> </w:t>
          </w:r>
          <w:r w:rsidR="00833248" w:rsidRPr="00833248">
            <w:rPr>
              <w:noProof/>
              <w:spacing w:val="-1"/>
              <w:lang w:eastAsia="x-none"/>
            </w:rPr>
            <w:t>[7]</w:t>
          </w:r>
          <w:r w:rsidR="005569A4">
            <w:rPr>
              <w:spacing w:val="-1"/>
              <w:lang w:eastAsia="x-none"/>
            </w:rPr>
            <w:fldChar w:fldCharType="end"/>
          </w:r>
        </w:sdtContent>
      </w:sdt>
      <w:r w:rsidRPr="00F87E1D">
        <w:rPr>
          <w:spacing w:val="-1"/>
          <w:lang w:eastAsia="x-none"/>
        </w:rPr>
        <w:t>.</w:t>
      </w:r>
    </w:p>
    <w:p w14:paraId="3CE84024" w14:textId="5E0FDD32" w:rsidR="00F87E1D" w:rsidRPr="00F87E1D" w:rsidRDefault="00F87E1D" w:rsidP="00F87E1D">
      <w:pPr>
        <w:jc w:val="both"/>
        <w:rPr>
          <w:spacing w:val="-1"/>
          <w:lang w:eastAsia="x-none"/>
        </w:rPr>
      </w:pPr>
      <w:r w:rsidRPr="00F87E1D">
        <w:rPr>
          <w:spacing w:val="-1"/>
          <w:lang w:eastAsia="x-none"/>
        </w:rPr>
        <w:t xml:space="preserve">Due to improper validation methodologies, any client </w:t>
      </w:r>
      <w:proofErr w:type="gramStart"/>
      <w:r w:rsidRPr="00F87E1D">
        <w:rPr>
          <w:spacing w:val="-1"/>
          <w:lang w:eastAsia="x-none"/>
        </w:rPr>
        <w:t>is able to</w:t>
      </w:r>
      <w:proofErr w:type="gramEnd"/>
      <w:r w:rsidRPr="00F87E1D">
        <w:rPr>
          <w:spacing w:val="-1"/>
          <w:lang w:eastAsia="x-none"/>
        </w:rPr>
        <w:t xml:space="preserve"> pass data to another client or listen to any topic resulting rogue data generation. This could lead to a serious security issue.</w:t>
      </w:r>
    </w:p>
    <w:p w14:paraId="0C004F97" w14:textId="2C016589" w:rsidR="008B23C3" w:rsidRDefault="008B23C3" w:rsidP="002F5C19">
      <w:pPr>
        <w:pStyle w:val="Heading1"/>
        <w:numPr>
          <w:ilvl w:val="0"/>
          <w:numId w:val="9"/>
        </w:numPr>
      </w:pPr>
      <w:r w:rsidRPr="00171B01">
        <w:lastRenderedPageBreak/>
        <w:t>SOLUTION</w:t>
      </w:r>
    </w:p>
    <w:p w14:paraId="4461B835" w14:textId="7D2ECB8A" w:rsidR="00E61867" w:rsidRDefault="00E61867" w:rsidP="00E61867">
      <w:pPr>
        <w:jc w:val="both"/>
      </w:pPr>
      <w:r>
        <w:t xml:space="preserve">Wire Shark </w:t>
      </w:r>
      <w:proofErr w:type="gramStart"/>
      <w:r>
        <w:t>is able to</w:t>
      </w:r>
      <w:proofErr w:type="gramEnd"/>
      <w:r>
        <w:t xml:space="preserve"> how all of the traffic that is generated by MQTT clients and the server. If the data is not subjected to encryption, </w:t>
      </w:r>
      <w:proofErr w:type="gramStart"/>
      <w:r>
        <w:t>all of</w:t>
      </w:r>
      <w:proofErr w:type="gramEnd"/>
      <w:r>
        <w:t xml:space="preserve"> the data that gets transmitted will be transmit in plain text. As a result of this the data that gets transmitted over the network is visible to </w:t>
      </w:r>
      <w:proofErr w:type="gramStart"/>
      <w:r>
        <w:t>all of</w:t>
      </w:r>
      <w:proofErr w:type="gramEnd"/>
      <w:r>
        <w:t xml:space="preserve"> the hosts. An attacker </w:t>
      </w:r>
      <w:proofErr w:type="gramStart"/>
      <w:r>
        <w:t>is able to</w:t>
      </w:r>
      <w:proofErr w:type="gramEnd"/>
      <w:r>
        <w:t xml:space="preserve"> capture those data packets by using a packet capturing software such as Wire Shark and the attacker is able to see the topic and the message that is transmitted</w:t>
      </w:r>
      <w:sdt>
        <w:sdtPr>
          <w:id w:val="-336309269"/>
          <w:citation/>
        </w:sdtPr>
        <w:sdtEndPr/>
        <w:sdtContent>
          <w:r w:rsidR="00E27387">
            <w:fldChar w:fldCharType="begin"/>
          </w:r>
          <w:r w:rsidR="00E27387">
            <w:instrText xml:space="preserve"> CITATION Sya17 \l 1033 </w:instrText>
          </w:r>
          <w:r w:rsidR="00E27387">
            <w:fldChar w:fldCharType="separate"/>
          </w:r>
          <w:r w:rsidR="00833248">
            <w:rPr>
              <w:noProof/>
            </w:rPr>
            <w:t xml:space="preserve"> </w:t>
          </w:r>
          <w:r w:rsidR="00833248" w:rsidRPr="00833248">
            <w:rPr>
              <w:noProof/>
            </w:rPr>
            <w:t>[8]</w:t>
          </w:r>
          <w:r w:rsidR="00E27387">
            <w:fldChar w:fldCharType="end"/>
          </w:r>
        </w:sdtContent>
      </w:sdt>
      <w:r>
        <w:t>.</w:t>
      </w:r>
    </w:p>
    <w:p w14:paraId="73E4A5DD" w14:textId="77777777" w:rsidR="00E61867" w:rsidRDefault="00E61867" w:rsidP="00E61867">
      <w:pPr>
        <w:jc w:val="both"/>
      </w:pPr>
      <w:r>
        <w:t xml:space="preserve">After gathering the necessary information such as the topic and the message, an attacker </w:t>
      </w:r>
      <w:proofErr w:type="gramStart"/>
      <w:r>
        <w:t>is able to</w:t>
      </w:r>
      <w:proofErr w:type="gramEnd"/>
      <w:r>
        <w:t xml:space="preserve"> carry out a replay attack. The MQTT server or the clients are not able to separate traffic from legit clients or rogue clients.</w:t>
      </w:r>
    </w:p>
    <w:p w14:paraId="4CA0F649" w14:textId="2DEC51F4" w:rsidR="00E61867" w:rsidRPr="00E61867" w:rsidRDefault="00E61867" w:rsidP="00E61867">
      <w:pPr>
        <w:jc w:val="both"/>
      </w:pPr>
      <w:r>
        <w:t>Data encryption is one of the major concepts when it comes to data security. Data encryption can be applied to MQTT manually up to a particular extend. Asymmetric encryption is more secure that the symmetric encryption methods as it uses a public key to encrypt and a private key to decrypt</w:t>
      </w:r>
      <w:sdt>
        <w:sdtPr>
          <w:id w:val="1620177816"/>
          <w:citation/>
        </w:sdtPr>
        <w:sdtEndPr/>
        <w:sdtContent>
          <w:r w:rsidR="00833248">
            <w:fldChar w:fldCharType="begin"/>
          </w:r>
          <w:r w:rsidR="00833248">
            <w:instrText xml:space="preserve">CITATION Bre21 \l 1033 </w:instrText>
          </w:r>
          <w:r w:rsidR="00833248">
            <w:fldChar w:fldCharType="separate"/>
          </w:r>
          <w:r w:rsidR="00833248">
            <w:rPr>
              <w:noProof/>
            </w:rPr>
            <w:t xml:space="preserve"> </w:t>
          </w:r>
          <w:r w:rsidR="00833248" w:rsidRPr="00833248">
            <w:rPr>
              <w:noProof/>
            </w:rPr>
            <w:t>[9]</w:t>
          </w:r>
          <w:r w:rsidR="00833248">
            <w:fldChar w:fldCharType="end"/>
          </w:r>
        </w:sdtContent>
      </w:sdt>
      <w:r>
        <w:t>. Even though the data get transmitted is subjected to encryption, it is still vulnerable to replay attacks since the keys does not change and when the same key encrypts the same data it generates a constant encrypted message.</w:t>
      </w:r>
    </w:p>
    <w:p w14:paraId="5AFA26DE" w14:textId="77777777" w:rsidR="008B23C3" w:rsidRPr="00171B01" w:rsidRDefault="008B23C3" w:rsidP="002F5C19">
      <w:pPr>
        <w:pStyle w:val="Heading1"/>
        <w:numPr>
          <w:ilvl w:val="0"/>
          <w:numId w:val="9"/>
        </w:numPr>
      </w:pPr>
      <w:r w:rsidRPr="00171B01">
        <w:t>DISSCUSSION</w:t>
      </w:r>
    </w:p>
    <w:p w14:paraId="4BE0E369" w14:textId="77777777" w:rsidR="00E61867" w:rsidRPr="00E61867" w:rsidRDefault="00E61867" w:rsidP="00E61867">
      <w:pPr>
        <w:jc w:val="both"/>
        <w:rPr>
          <w:spacing w:val="-1"/>
          <w:lang w:eastAsia="x-none"/>
        </w:rPr>
      </w:pPr>
      <w:r w:rsidRPr="00E61867">
        <w:rPr>
          <w:spacing w:val="-1"/>
          <w:lang w:eastAsia="x-none"/>
        </w:rPr>
        <w:t>Ensuring the maximum MQTT data protection is mandatory when it comes to critical IoT devices. As a solution for MQTT security MQTTS can be implemented. MQTT is a light-weight protocol that runs on top of MQTT written in python3.</w:t>
      </w:r>
    </w:p>
    <w:p w14:paraId="0D81165A" w14:textId="77777777" w:rsidR="00E61867" w:rsidRPr="00E61867" w:rsidRDefault="00E61867" w:rsidP="00E61867">
      <w:pPr>
        <w:jc w:val="both"/>
        <w:rPr>
          <w:spacing w:val="-1"/>
          <w:lang w:eastAsia="x-none"/>
        </w:rPr>
      </w:pPr>
      <w:r w:rsidRPr="00E61867">
        <w:rPr>
          <w:spacing w:val="-1"/>
          <w:lang w:eastAsia="x-none"/>
        </w:rPr>
        <w:t>MQTTS consists with 5 stages namely, Key generation, key transmission, rolling code generation, rolling code transmission, rolling code acceptance.</w:t>
      </w:r>
    </w:p>
    <w:p w14:paraId="0BCE85DF" w14:textId="038EA7C6" w:rsidR="00E61867" w:rsidRPr="006F331D" w:rsidRDefault="00E61867" w:rsidP="00E61867">
      <w:pPr>
        <w:jc w:val="both"/>
        <w:rPr>
          <w:spacing w:val="-1"/>
          <w:lang w:eastAsia="x-none"/>
        </w:rPr>
      </w:pPr>
      <w:r w:rsidRPr="00E61867">
        <w:rPr>
          <w:spacing w:val="-1"/>
          <w:lang w:eastAsia="x-none"/>
        </w:rPr>
        <w:t>MQTTS uses both asymmetric encryption and rolling key mechanism to prevent replay attacks. Rolling code/code hopping is a mechanism that uses in vehicle smart keys to prevent replay attacks</w:t>
      </w:r>
      <w:sdt>
        <w:sdtPr>
          <w:rPr>
            <w:spacing w:val="-1"/>
            <w:lang w:eastAsia="x-none"/>
          </w:rPr>
          <w:id w:val="329027865"/>
          <w:citation/>
        </w:sdtPr>
        <w:sdtEndPr/>
        <w:sdtContent>
          <w:r w:rsidR="0056600B">
            <w:rPr>
              <w:spacing w:val="-1"/>
              <w:lang w:eastAsia="x-none"/>
            </w:rPr>
            <w:fldChar w:fldCharType="begin"/>
          </w:r>
          <w:r w:rsidR="0056600B">
            <w:rPr>
              <w:spacing w:val="-1"/>
              <w:lang w:eastAsia="x-none"/>
            </w:rPr>
            <w:instrText xml:space="preserve"> CITATION Col19 \l 1033 </w:instrText>
          </w:r>
          <w:r w:rsidR="0056600B">
            <w:rPr>
              <w:spacing w:val="-1"/>
              <w:lang w:eastAsia="x-none"/>
            </w:rPr>
            <w:fldChar w:fldCharType="separate"/>
          </w:r>
          <w:r w:rsidR="00833248">
            <w:rPr>
              <w:noProof/>
              <w:spacing w:val="-1"/>
              <w:lang w:eastAsia="x-none"/>
            </w:rPr>
            <w:t xml:space="preserve"> </w:t>
          </w:r>
          <w:r w:rsidR="00833248" w:rsidRPr="00833248">
            <w:rPr>
              <w:noProof/>
              <w:spacing w:val="-1"/>
              <w:lang w:eastAsia="x-none"/>
            </w:rPr>
            <w:t>[10]</w:t>
          </w:r>
          <w:r w:rsidR="0056600B">
            <w:rPr>
              <w:spacing w:val="-1"/>
              <w:lang w:eastAsia="x-none"/>
            </w:rPr>
            <w:fldChar w:fldCharType="end"/>
          </w:r>
        </w:sdtContent>
      </w:sdt>
      <w:r w:rsidRPr="00E61867">
        <w:rPr>
          <w:spacing w:val="-1"/>
          <w:lang w:eastAsia="x-none"/>
        </w:rPr>
        <w:t>. It uses multiple codes to lock and unlock the vehicle. If the vehicle gets unlocked successfully, then the key fob hops to the next code when unlocking the vehicle. Due to rolling code mechanism, attackers are unable to use the recorded unlocking signal sequence to unlock the vehicle again. MQTTS uses the rolling code mechanism to prevent replay attacks by appending a numeric value to the message. Every time the server receives a message from a client, it increments it’s value by a pre-defined value. As a result of this, attackers are unable to perform replay attacks.</w:t>
      </w:r>
    </w:p>
    <w:p w14:paraId="07E65DD2" w14:textId="77777777" w:rsidR="00082FFE" w:rsidRPr="00082FFE" w:rsidRDefault="008B23C3" w:rsidP="00082FFE">
      <w:pPr>
        <w:pStyle w:val="Heading1"/>
        <w:numPr>
          <w:ilvl w:val="0"/>
          <w:numId w:val="9"/>
        </w:numPr>
      </w:pPr>
      <w:r w:rsidRPr="00082FFE">
        <w:t xml:space="preserve"> </w:t>
      </w:r>
      <w:r w:rsidR="00082FFE" w:rsidRPr="00082FFE">
        <w:t>MQTTS dependencies</w:t>
      </w:r>
    </w:p>
    <w:p w14:paraId="2BA9F8AA" w14:textId="6085FC7B" w:rsidR="00082FFE" w:rsidRDefault="00082FFE" w:rsidP="00082FFE">
      <w:pPr>
        <w:jc w:val="both"/>
        <w:rPr>
          <w:spacing w:val="-1"/>
          <w:lang w:eastAsia="x-none"/>
        </w:rPr>
      </w:pPr>
      <w:r w:rsidRPr="00082FFE">
        <w:rPr>
          <w:spacing w:val="-1"/>
          <w:lang w:eastAsia="x-none"/>
        </w:rPr>
        <w:t xml:space="preserve">Several python3 modules are required to run MQTTS. The setup of the environment before launching MQTTS is necessary. The client configuration and the server configuration </w:t>
      </w:r>
      <w:r w:rsidR="0056600B" w:rsidRPr="00082FFE">
        <w:rPr>
          <w:spacing w:val="-1"/>
          <w:lang w:eastAsia="x-none"/>
        </w:rPr>
        <w:t>are</w:t>
      </w:r>
      <w:r w:rsidRPr="00082FFE">
        <w:rPr>
          <w:spacing w:val="-1"/>
          <w:lang w:eastAsia="x-none"/>
        </w:rPr>
        <w:t xml:space="preserve"> as follows.</w:t>
      </w:r>
    </w:p>
    <w:p w14:paraId="687CF830" w14:textId="37A66836" w:rsidR="0097523B" w:rsidRDefault="0097523B" w:rsidP="00082FFE">
      <w:pPr>
        <w:jc w:val="both"/>
        <w:rPr>
          <w:spacing w:val="-1"/>
          <w:lang w:eastAsia="x-none"/>
        </w:rPr>
      </w:pPr>
    </w:p>
    <w:p w14:paraId="05F8B783" w14:textId="77777777" w:rsidR="0097523B" w:rsidRPr="00082FFE" w:rsidRDefault="0097523B" w:rsidP="00082FFE">
      <w:pPr>
        <w:jc w:val="both"/>
        <w:rPr>
          <w:spacing w:val="-1"/>
          <w:lang w:eastAsia="x-none"/>
        </w:rPr>
      </w:pPr>
    </w:p>
    <w:p w14:paraId="6BC579E9" w14:textId="59F4EEEA" w:rsidR="0097523B" w:rsidRDefault="0097523B" w:rsidP="00082FFE">
      <w:pPr>
        <w:jc w:val="both"/>
        <w:rPr>
          <w:noProof/>
          <w:spacing w:val="-1"/>
          <w:lang w:eastAsia="x-none"/>
        </w:rPr>
      </w:pPr>
      <w:r w:rsidRPr="00082FFE">
        <w:rPr>
          <w:noProof/>
          <w:spacing w:val="-1"/>
          <w:lang w:eastAsia="x-none"/>
        </w:rPr>
        <w:drawing>
          <wp:inline distT="0" distB="0" distL="0" distR="0" wp14:anchorId="247E7B99" wp14:editId="23586856">
            <wp:extent cx="3065780" cy="1196340"/>
            <wp:effectExtent l="0" t="0" r="1270" b="381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pic:nvPicPr>
                  <pic:blipFill rotWithShape="1">
                    <a:blip r:embed="rId10"/>
                    <a:srcRect l="20769" t="10712" r="51026" b="69721"/>
                    <a:stretch/>
                  </pic:blipFill>
                  <pic:spPr bwMode="auto">
                    <a:xfrm>
                      <a:off x="0" y="0"/>
                      <a:ext cx="3100744" cy="1209984"/>
                    </a:xfrm>
                    <a:prstGeom prst="rect">
                      <a:avLst/>
                    </a:prstGeom>
                    <a:ln>
                      <a:noFill/>
                    </a:ln>
                    <a:extLst>
                      <a:ext uri="{53640926-AAD7-44D8-BBD7-CCE9431645EC}">
                        <a14:shadowObscured xmlns:a14="http://schemas.microsoft.com/office/drawing/2010/main"/>
                      </a:ext>
                    </a:extLst>
                  </pic:spPr>
                </pic:pic>
              </a:graphicData>
            </a:graphic>
          </wp:inline>
        </w:drawing>
      </w:r>
    </w:p>
    <w:p w14:paraId="707AEF13" w14:textId="77777777" w:rsidR="0097523B" w:rsidRDefault="0097523B" w:rsidP="00082FFE">
      <w:pPr>
        <w:jc w:val="both"/>
        <w:rPr>
          <w:noProof/>
          <w:spacing w:val="-1"/>
          <w:lang w:eastAsia="x-none"/>
        </w:rPr>
      </w:pPr>
    </w:p>
    <w:p w14:paraId="32B54E27" w14:textId="6D79B0A7" w:rsidR="00082FFE" w:rsidRDefault="00082FFE" w:rsidP="00082FFE">
      <w:pPr>
        <w:jc w:val="both"/>
        <w:rPr>
          <w:spacing w:val="-1"/>
          <w:lang w:eastAsia="x-none"/>
        </w:rPr>
      </w:pPr>
      <w:r w:rsidRPr="00082FFE">
        <w:rPr>
          <w:noProof/>
          <w:spacing w:val="-1"/>
          <w:lang w:eastAsia="x-none"/>
        </w:rPr>
        <w:drawing>
          <wp:inline distT="0" distB="0" distL="0" distR="0" wp14:anchorId="5AE829BC" wp14:editId="74F4C6C0">
            <wp:extent cx="3065145" cy="1721528"/>
            <wp:effectExtent l="0" t="0" r="1905" b="0"/>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pic:nvPicPr>
                  <pic:blipFill rotWithShape="1">
                    <a:blip r:embed="rId10"/>
                    <a:srcRect l="20769" t="29284" r="51026" b="42553"/>
                    <a:stretch/>
                  </pic:blipFill>
                  <pic:spPr bwMode="auto">
                    <a:xfrm>
                      <a:off x="0" y="0"/>
                      <a:ext cx="3100744" cy="1741522"/>
                    </a:xfrm>
                    <a:prstGeom prst="rect">
                      <a:avLst/>
                    </a:prstGeom>
                    <a:ln>
                      <a:noFill/>
                    </a:ln>
                    <a:extLst>
                      <a:ext uri="{53640926-AAD7-44D8-BBD7-CCE9431645EC}">
                        <a14:shadowObscured xmlns:a14="http://schemas.microsoft.com/office/drawing/2010/main"/>
                      </a:ext>
                    </a:extLst>
                  </pic:spPr>
                </pic:pic>
              </a:graphicData>
            </a:graphic>
          </wp:inline>
        </w:drawing>
      </w:r>
    </w:p>
    <w:p w14:paraId="42BBC090" w14:textId="00540CD4" w:rsidR="0097523B" w:rsidRPr="00082FFE" w:rsidRDefault="0097523B" w:rsidP="00082FFE">
      <w:pPr>
        <w:jc w:val="both"/>
        <w:rPr>
          <w:spacing w:val="-1"/>
          <w:lang w:eastAsia="x-none"/>
        </w:rPr>
      </w:pPr>
    </w:p>
    <w:p w14:paraId="7083F114" w14:textId="77777777" w:rsidR="00082FFE" w:rsidRPr="00082FFE" w:rsidRDefault="00082FFE" w:rsidP="00082FFE">
      <w:pPr>
        <w:jc w:val="both"/>
        <w:rPr>
          <w:spacing w:val="-1"/>
          <w:lang w:eastAsia="x-none"/>
        </w:rPr>
      </w:pPr>
      <w:r w:rsidRPr="00082FFE">
        <w:rPr>
          <w:spacing w:val="-1"/>
          <w:lang w:eastAsia="x-none"/>
        </w:rPr>
        <w:t>When installing python modules on Linux, it is necessary to use pip3 instead of pip.</w:t>
      </w:r>
    </w:p>
    <w:p w14:paraId="10C46DFA" w14:textId="77777777" w:rsidR="00082FFE" w:rsidRPr="00082FFE" w:rsidRDefault="00082FFE" w:rsidP="00082FFE">
      <w:pPr>
        <w:jc w:val="both"/>
        <w:rPr>
          <w:spacing w:val="-1"/>
          <w:lang w:eastAsia="x-none"/>
        </w:rPr>
      </w:pPr>
    </w:p>
    <w:p w14:paraId="5ABBBDE6" w14:textId="66788534" w:rsidR="00082FFE" w:rsidRPr="00082FFE" w:rsidRDefault="00082FFE" w:rsidP="0000780B">
      <w:pPr>
        <w:pStyle w:val="Heading2"/>
        <w:numPr>
          <w:ilvl w:val="0"/>
          <w:numId w:val="12"/>
        </w:numPr>
      </w:pPr>
      <w:r w:rsidRPr="00082FFE">
        <w:t>Creating a MQTTS client</w:t>
      </w:r>
    </w:p>
    <w:p w14:paraId="6F711597" w14:textId="49942830" w:rsidR="00082FFE" w:rsidRDefault="00082FFE" w:rsidP="00082FFE">
      <w:pPr>
        <w:jc w:val="both"/>
        <w:rPr>
          <w:spacing w:val="-1"/>
          <w:lang w:eastAsia="x-none"/>
        </w:rPr>
      </w:pPr>
      <w:r w:rsidRPr="00082FFE">
        <w:rPr>
          <w:spacing w:val="-1"/>
          <w:lang w:eastAsia="x-none"/>
        </w:rPr>
        <w:t xml:space="preserve">MQTTS client can be made by using the MQTTS_CLIENT class. With the help of MQTTS_CLIENT class, single script </w:t>
      </w:r>
      <w:proofErr w:type="gramStart"/>
      <w:r w:rsidRPr="00082FFE">
        <w:rPr>
          <w:spacing w:val="-1"/>
          <w:lang w:eastAsia="x-none"/>
        </w:rPr>
        <w:t>is capable of creating</w:t>
      </w:r>
      <w:proofErr w:type="gramEnd"/>
      <w:r w:rsidRPr="00082FFE">
        <w:rPr>
          <w:spacing w:val="-1"/>
          <w:lang w:eastAsia="x-none"/>
        </w:rPr>
        <w:t xml:space="preserve"> multiple MQTTS clients as they all run on an isolated thread. The MQTTS_CLIENT constructor consists with several paraments. The image below (figure 2) shows an example of an MQTTS client.</w:t>
      </w:r>
    </w:p>
    <w:p w14:paraId="53D689E9" w14:textId="77777777" w:rsidR="0016713C" w:rsidRPr="00082FFE" w:rsidRDefault="0016713C" w:rsidP="00082FFE">
      <w:pPr>
        <w:jc w:val="both"/>
        <w:rPr>
          <w:spacing w:val="-1"/>
          <w:lang w:eastAsia="x-none"/>
        </w:rPr>
      </w:pPr>
    </w:p>
    <w:p w14:paraId="6056376B" w14:textId="77777777" w:rsidR="00082FFE" w:rsidRPr="00082FFE" w:rsidRDefault="00082FFE" w:rsidP="00082FFE">
      <w:pPr>
        <w:jc w:val="both"/>
        <w:rPr>
          <w:spacing w:val="-1"/>
          <w:lang w:eastAsia="x-none"/>
        </w:rPr>
      </w:pPr>
      <w:r w:rsidRPr="00082FFE">
        <w:rPr>
          <w:noProof/>
          <w:spacing w:val="-1"/>
          <w:lang w:eastAsia="x-none"/>
        </w:rPr>
        <w:drawing>
          <wp:inline distT="0" distB="0" distL="0" distR="0" wp14:anchorId="6D399195" wp14:editId="3FEBB002">
            <wp:extent cx="3105445" cy="353465"/>
            <wp:effectExtent l="0" t="0" r="0" b="8890"/>
            <wp:docPr id="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rotWithShape="1">
                    <a:blip r:embed="rId11"/>
                    <a:srcRect l="21538" t="27350" r="46923" b="66268"/>
                    <a:stretch/>
                  </pic:blipFill>
                  <pic:spPr bwMode="auto">
                    <a:xfrm>
                      <a:off x="0" y="0"/>
                      <a:ext cx="3206544" cy="364972"/>
                    </a:xfrm>
                    <a:prstGeom prst="rect">
                      <a:avLst/>
                    </a:prstGeom>
                    <a:ln>
                      <a:noFill/>
                    </a:ln>
                    <a:extLst>
                      <a:ext uri="{53640926-AAD7-44D8-BBD7-CCE9431645EC}">
                        <a14:shadowObscured xmlns:a14="http://schemas.microsoft.com/office/drawing/2010/main"/>
                      </a:ext>
                    </a:extLst>
                  </pic:spPr>
                </pic:pic>
              </a:graphicData>
            </a:graphic>
          </wp:inline>
        </w:drawing>
      </w:r>
    </w:p>
    <w:p w14:paraId="6698DD8F" w14:textId="4ABF0803" w:rsidR="00082FFE" w:rsidRDefault="00082FFE" w:rsidP="0000780B">
      <w:pPr>
        <w:rPr>
          <w:spacing w:val="-1"/>
          <w:lang w:eastAsia="x-none"/>
        </w:rPr>
      </w:pPr>
      <w:r w:rsidRPr="00082FFE">
        <w:rPr>
          <w:spacing w:val="-1"/>
          <w:lang w:eastAsia="x-none"/>
        </w:rPr>
        <w:t xml:space="preserve">Figure </w:t>
      </w:r>
      <w:r w:rsidRPr="00082FFE">
        <w:rPr>
          <w:spacing w:val="-1"/>
          <w:lang w:eastAsia="x-none"/>
        </w:rPr>
        <w:fldChar w:fldCharType="begin"/>
      </w:r>
      <w:r w:rsidRPr="00082FFE">
        <w:rPr>
          <w:spacing w:val="-1"/>
          <w:lang w:eastAsia="x-none"/>
        </w:rPr>
        <w:instrText xml:space="preserve"> SEQ Figure \* ARABIC </w:instrText>
      </w:r>
      <w:r w:rsidRPr="00082FFE">
        <w:rPr>
          <w:spacing w:val="-1"/>
          <w:lang w:eastAsia="x-none"/>
        </w:rPr>
        <w:fldChar w:fldCharType="separate"/>
      </w:r>
      <w:r w:rsidR="002B64B6">
        <w:rPr>
          <w:noProof/>
          <w:spacing w:val="-1"/>
          <w:lang w:eastAsia="x-none"/>
        </w:rPr>
        <w:t>1</w:t>
      </w:r>
      <w:r w:rsidRPr="00082FFE">
        <w:rPr>
          <w:spacing w:val="-1"/>
          <w:lang w:eastAsia="x-none"/>
        </w:rPr>
        <w:fldChar w:fldCharType="end"/>
      </w:r>
    </w:p>
    <w:p w14:paraId="64746536" w14:textId="77777777" w:rsidR="0000780B" w:rsidRPr="00082FFE" w:rsidRDefault="0000780B" w:rsidP="0000780B">
      <w:pPr>
        <w:rPr>
          <w:spacing w:val="-1"/>
          <w:lang w:eastAsia="x-none"/>
        </w:rPr>
      </w:pPr>
    </w:p>
    <w:p w14:paraId="1178A10D" w14:textId="77777777" w:rsidR="00082FFE" w:rsidRPr="00082FFE" w:rsidRDefault="00082FFE" w:rsidP="00082FFE">
      <w:pPr>
        <w:jc w:val="both"/>
        <w:rPr>
          <w:spacing w:val="-1"/>
          <w:lang w:eastAsia="x-none"/>
        </w:rPr>
      </w:pPr>
      <w:r w:rsidRPr="00082FFE">
        <w:rPr>
          <w:spacing w:val="-1"/>
          <w:lang w:eastAsia="x-none"/>
        </w:rPr>
        <w:t xml:space="preserve">The parameters of MQTTS_CLIENT are, </w:t>
      </w:r>
    </w:p>
    <w:p w14:paraId="5BC72AFD" w14:textId="77777777" w:rsidR="00082FFE" w:rsidRPr="00082FFE" w:rsidRDefault="00082FFE" w:rsidP="00082FFE">
      <w:pPr>
        <w:jc w:val="both"/>
        <w:rPr>
          <w:spacing w:val="-1"/>
          <w:lang w:eastAsia="x-none"/>
        </w:rPr>
      </w:pPr>
      <w:proofErr w:type="spellStart"/>
      <w:proofErr w:type="gramStart"/>
      <w:r w:rsidRPr="00082FFE">
        <w:rPr>
          <w:spacing w:val="-1"/>
          <w:lang w:eastAsia="x-none"/>
        </w:rPr>
        <w:t>str:client</w:t>
      </w:r>
      <w:proofErr w:type="gramEnd"/>
      <w:r w:rsidRPr="00082FFE">
        <w:rPr>
          <w:spacing w:val="-1"/>
          <w:lang w:eastAsia="x-none"/>
        </w:rPr>
        <w:t>_id</w:t>
      </w:r>
      <w:proofErr w:type="spellEnd"/>
      <w:r w:rsidRPr="00082FFE">
        <w:rPr>
          <w:spacing w:val="-1"/>
          <w:lang w:eastAsia="x-none"/>
        </w:rPr>
        <w:t xml:space="preserve">, </w:t>
      </w:r>
      <w:proofErr w:type="spellStart"/>
      <w:r w:rsidRPr="00082FFE">
        <w:rPr>
          <w:spacing w:val="-1"/>
          <w:lang w:eastAsia="x-none"/>
        </w:rPr>
        <w:t>str:client_name</w:t>
      </w:r>
      <w:proofErr w:type="spellEnd"/>
      <w:r w:rsidRPr="00082FFE">
        <w:rPr>
          <w:spacing w:val="-1"/>
          <w:lang w:eastAsia="x-none"/>
        </w:rPr>
        <w:t xml:space="preserve">, </w:t>
      </w:r>
      <w:proofErr w:type="spellStart"/>
      <w:r w:rsidRPr="00082FFE">
        <w:rPr>
          <w:spacing w:val="-1"/>
          <w:lang w:eastAsia="x-none"/>
        </w:rPr>
        <w:t>str:server_ip</w:t>
      </w:r>
      <w:proofErr w:type="spellEnd"/>
      <w:r w:rsidRPr="00082FFE">
        <w:rPr>
          <w:spacing w:val="-1"/>
          <w:lang w:eastAsia="x-none"/>
        </w:rPr>
        <w:t xml:space="preserve">, </w:t>
      </w:r>
      <w:proofErr w:type="spellStart"/>
      <w:r w:rsidRPr="00082FFE">
        <w:rPr>
          <w:spacing w:val="-1"/>
          <w:lang w:eastAsia="x-none"/>
        </w:rPr>
        <w:t>int:server_port</w:t>
      </w:r>
      <w:proofErr w:type="spellEnd"/>
    </w:p>
    <w:p w14:paraId="02C91FC1" w14:textId="77777777" w:rsidR="00082FFE" w:rsidRPr="00082FFE" w:rsidRDefault="00082FFE" w:rsidP="00082FFE">
      <w:pPr>
        <w:jc w:val="both"/>
        <w:rPr>
          <w:spacing w:val="-1"/>
          <w:lang w:eastAsia="x-none"/>
        </w:rPr>
      </w:pPr>
    </w:p>
    <w:p w14:paraId="78D3DB8B" w14:textId="77777777" w:rsidR="00082FFE" w:rsidRPr="00082FFE" w:rsidRDefault="00082FFE" w:rsidP="00082FFE">
      <w:pPr>
        <w:jc w:val="both"/>
        <w:rPr>
          <w:spacing w:val="-1"/>
          <w:lang w:eastAsia="x-none"/>
        </w:rPr>
      </w:pPr>
      <w:r w:rsidRPr="00082FFE">
        <w:rPr>
          <w:spacing w:val="-1"/>
          <w:lang w:eastAsia="x-none"/>
        </w:rPr>
        <w:t>The image below (figure 3) shows the code snippet of the MQTTS_CLIENT constructor.</w:t>
      </w:r>
    </w:p>
    <w:p w14:paraId="729A58AF" w14:textId="77777777" w:rsidR="00082FFE" w:rsidRPr="00082FFE" w:rsidRDefault="00082FFE" w:rsidP="00082FFE">
      <w:pPr>
        <w:jc w:val="both"/>
        <w:rPr>
          <w:spacing w:val="-1"/>
          <w:lang w:eastAsia="x-none"/>
        </w:rPr>
      </w:pPr>
    </w:p>
    <w:p w14:paraId="264925CA" w14:textId="77777777" w:rsidR="00082FFE" w:rsidRPr="00082FFE" w:rsidRDefault="00082FFE" w:rsidP="00082FFE">
      <w:pPr>
        <w:jc w:val="both"/>
        <w:rPr>
          <w:spacing w:val="-1"/>
          <w:lang w:eastAsia="x-none"/>
        </w:rPr>
      </w:pPr>
      <w:r w:rsidRPr="00082FFE">
        <w:rPr>
          <w:noProof/>
          <w:spacing w:val="-1"/>
          <w:lang w:eastAsia="x-none"/>
        </w:rPr>
        <w:drawing>
          <wp:inline distT="0" distB="0" distL="0" distR="0" wp14:anchorId="2595D7D7" wp14:editId="7342916F">
            <wp:extent cx="3051734" cy="1337022"/>
            <wp:effectExtent l="0" t="0" r="0" b="0"/>
            <wp:docPr id="16"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rotWithShape="1">
                    <a:blip r:embed="rId12"/>
                    <a:srcRect l="16667" t="28946" r="31538" b="30712"/>
                    <a:stretch/>
                  </pic:blipFill>
                  <pic:spPr bwMode="auto">
                    <a:xfrm>
                      <a:off x="0" y="0"/>
                      <a:ext cx="3078601" cy="1348793"/>
                    </a:xfrm>
                    <a:prstGeom prst="rect">
                      <a:avLst/>
                    </a:prstGeom>
                    <a:ln>
                      <a:noFill/>
                    </a:ln>
                    <a:extLst>
                      <a:ext uri="{53640926-AAD7-44D8-BBD7-CCE9431645EC}">
                        <a14:shadowObscured xmlns:a14="http://schemas.microsoft.com/office/drawing/2010/main"/>
                      </a:ext>
                    </a:extLst>
                  </pic:spPr>
                </pic:pic>
              </a:graphicData>
            </a:graphic>
          </wp:inline>
        </w:drawing>
      </w:r>
    </w:p>
    <w:p w14:paraId="5F3B85BB" w14:textId="463F6CFC" w:rsidR="00082FFE" w:rsidRPr="00082FFE" w:rsidRDefault="00082FFE" w:rsidP="0016713C">
      <w:pPr>
        <w:rPr>
          <w:spacing w:val="-1"/>
          <w:lang w:eastAsia="x-none"/>
        </w:rPr>
      </w:pPr>
      <w:r w:rsidRPr="00082FFE">
        <w:rPr>
          <w:spacing w:val="-1"/>
          <w:lang w:eastAsia="x-none"/>
        </w:rPr>
        <w:t xml:space="preserve">Figure </w:t>
      </w:r>
      <w:r w:rsidRPr="00082FFE">
        <w:rPr>
          <w:spacing w:val="-1"/>
          <w:lang w:eastAsia="x-none"/>
        </w:rPr>
        <w:fldChar w:fldCharType="begin"/>
      </w:r>
      <w:r w:rsidRPr="00082FFE">
        <w:rPr>
          <w:spacing w:val="-1"/>
          <w:lang w:eastAsia="x-none"/>
        </w:rPr>
        <w:instrText xml:space="preserve"> SEQ Figure \* ARABIC </w:instrText>
      </w:r>
      <w:r w:rsidRPr="00082FFE">
        <w:rPr>
          <w:spacing w:val="-1"/>
          <w:lang w:eastAsia="x-none"/>
        </w:rPr>
        <w:fldChar w:fldCharType="separate"/>
      </w:r>
      <w:r w:rsidR="002B64B6">
        <w:rPr>
          <w:noProof/>
          <w:spacing w:val="-1"/>
          <w:lang w:eastAsia="x-none"/>
        </w:rPr>
        <w:t>2</w:t>
      </w:r>
      <w:r w:rsidRPr="00082FFE">
        <w:rPr>
          <w:spacing w:val="-1"/>
          <w:lang w:eastAsia="x-none"/>
        </w:rPr>
        <w:fldChar w:fldCharType="end"/>
      </w:r>
    </w:p>
    <w:p w14:paraId="09863E7D" w14:textId="77777777" w:rsidR="00082FFE" w:rsidRPr="00082FFE" w:rsidRDefault="00082FFE" w:rsidP="00082FFE">
      <w:pPr>
        <w:jc w:val="both"/>
        <w:rPr>
          <w:spacing w:val="-1"/>
          <w:lang w:eastAsia="x-none"/>
        </w:rPr>
      </w:pPr>
    </w:p>
    <w:p w14:paraId="7E17F5EE" w14:textId="77777777" w:rsidR="00082FFE" w:rsidRPr="00082FFE" w:rsidRDefault="00082FFE" w:rsidP="0000780B">
      <w:pPr>
        <w:pStyle w:val="Heading2"/>
        <w:numPr>
          <w:ilvl w:val="0"/>
          <w:numId w:val="12"/>
        </w:numPr>
      </w:pPr>
      <w:r w:rsidRPr="00082FFE">
        <w:t>Creating MQTTS_SERVER</w:t>
      </w:r>
    </w:p>
    <w:p w14:paraId="7842B853" w14:textId="77777777" w:rsidR="00082FFE" w:rsidRPr="00082FFE" w:rsidRDefault="00082FFE" w:rsidP="00082FFE">
      <w:pPr>
        <w:jc w:val="both"/>
        <w:rPr>
          <w:spacing w:val="-1"/>
          <w:lang w:eastAsia="x-none"/>
        </w:rPr>
      </w:pPr>
      <w:r w:rsidRPr="00082FFE">
        <w:rPr>
          <w:spacing w:val="-1"/>
          <w:lang w:eastAsia="x-none"/>
        </w:rPr>
        <w:t>MQTTS server can be created by using the MQTTS_SERVER class. MQTTS_SERVER constructor consists of several parameters. The image below (figure 4) shows and example of MQTTS server. To avoid unexpected server crashes, the code snippet is enclosed with a try except block.</w:t>
      </w:r>
    </w:p>
    <w:p w14:paraId="32A63493" w14:textId="77777777" w:rsidR="00082FFE" w:rsidRPr="00082FFE" w:rsidRDefault="00082FFE" w:rsidP="00082FFE">
      <w:pPr>
        <w:jc w:val="both"/>
        <w:rPr>
          <w:spacing w:val="-1"/>
          <w:lang w:eastAsia="x-none"/>
        </w:rPr>
      </w:pPr>
      <w:r w:rsidRPr="00082FFE">
        <w:rPr>
          <w:noProof/>
          <w:spacing w:val="-1"/>
          <w:lang w:eastAsia="x-none"/>
        </w:rPr>
        <w:drawing>
          <wp:inline distT="0" distB="0" distL="0" distR="0" wp14:anchorId="31D3E700" wp14:editId="1CDAF5BC">
            <wp:extent cx="3065929" cy="996698"/>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0897" t="44673" r="42820" b="34358"/>
                    <a:stretch/>
                  </pic:blipFill>
                  <pic:spPr bwMode="auto">
                    <a:xfrm>
                      <a:off x="0" y="0"/>
                      <a:ext cx="3091849" cy="1005124"/>
                    </a:xfrm>
                    <a:prstGeom prst="rect">
                      <a:avLst/>
                    </a:prstGeom>
                    <a:ln>
                      <a:noFill/>
                    </a:ln>
                    <a:extLst>
                      <a:ext uri="{53640926-AAD7-44D8-BBD7-CCE9431645EC}">
                        <a14:shadowObscured xmlns:a14="http://schemas.microsoft.com/office/drawing/2010/main"/>
                      </a:ext>
                    </a:extLst>
                  </pic:spPr>
                </pic:pic>
              </a:graphicData>
            </a:graphic>
          </wp:inline>
        </w:drawing>
      </w:r>
    </w:p>
    <w:p w14:paraId="2D3BBEF3" w14:textId="00215F8D" w:rsidR="00082FFE" w:rsidRDefault="00082FFE" w:rsidP="0016713C">
      <w:pPr>
        <w:rPr>
          <w:spacing w:val="-1"/>
          <w:lang w:eastAsia="x-none"/>
        </w:rPr>
      </w:pPr>
      <w:r w:rsidRPr="00082FFE">
        <w:rPr>
          <w:spacing w:val="-1"/>
          <w:lang w:eastAsia="x-none"/>
        </w:rPr>
        <w:t xml:space="preserve">Figure </w:t>
      </w:r>
      <w:r w:rsidRPr="00082FFE">
        <w:rPr>
          <w:spacing w:val="-1"/>
          <w:lang w:eastAsia="x-none"/>
        </w:rPr>
        <w:fldChar w:fldCharType="begin"/>
      </w:r>
      <w:r w:rsidRPr="00082FFE">
        <w:rPr>
          <w:spacing w:val="-1"/>
          <w:lang w:eastAsia="x-none"/>
        </w:rPr>
        <w:instrText xml:space="preserve"> SEQ Figure \* ARABIC </w:instrText>
      </w:r>
      <w:r w:rsidRPr="00082FFE">
        <w:rPr>
          <w:spacing w:val="-1"/>
          <w:lang w:eastAsia="x-none"/>
        </w:rPr>
        <w:fldChar w:fldCharType="separate"/>
      </w:r>
      <w:r w:rsidR="002B64B6">
        <w:rPr>
          <w:noProof/>
          <w:spacing w:val="-1"/>
          <w:lang w:eastAsia="x-none"/>
        </w:rPr>
        <w:t>3</w:t>
      </w:r>
      <w:r w:rsidRPr="00082FFE">
        <w:rPr>
          <w:spacing w:val="-1"/>
          <w:lang w:eastAsia="x-none"/>
        </w:rPr>
        <w:fldChar w:fldCharType="end"/>
      </w:r>
    </w:p>
    <w:p w14:paraId="2AEEE612" w14:textId="77777777" w:rsidR="0016713C" w:rsidRPr="00082FFE" w:rsidRDefault="0016713C" w:rsidP="0016713C">
      <w:pPr>
        <w:rPr>
          <w:spacing w:val="-1"/>
          <w:lang w:eastAsia="x-none"/>
        </w:rPr>
      </w:pPr>
    </w:p>
    <w:p w14:paraId="6819380E" w14:textId="7FD8D36A" w:rsidR="00082FFE" w:rsidRDefault="00082FFE" w:rsidP="00082FFE">
      <w:pPr>
        <w:jc w:val="both"/>
        <w:rPr>
          <w:spacing w:val="-1"/>
          <w:lang w:eastAsia="x-none"/>
        </w:rPr>
      </w:pPr>
      <w:r w:rsidRPr="00082FFE">
        <w:rPr>
          <w:spacing w:val="-1"/>
          <w:lang w:eastAsia="x-none"/>
        </w:rPr>
        <w:t xml:space="preserve">The parameters of </w:t>
      </w:r>
      <w:proofErr w:type="spellStart"/>
      <w:r w:rsidRPr="00082FFE">
        <w:rPr>
          <w:spacing w:val="-1"/>
          <w:lang w:eastAsia="x-none"/>
        </w:rPr>
        <w:t>MQTTS_Server</w:t>
      </w:r>
      <w:proofErr w:type="spellEnd"/>
      <w:r w:rsidRPr="00082FFE">
        <w:rPr>
          <w:spacing w:val="-1"/>
          <w:lang w:eastAsia="x-none"/>
        </w:rPr>
        <w:t xml:space="preserve"> are,</w:t>
      </w:r>
    </w:p>
    <w:p w14:paraId="3C338A89" w14:textId="77777777" w:rsidR="00230027" w:rsidRPr="00082FFE" w:rsidRDefault="00230027" w:rsidP="00082FFE">
      <w:pPr>
        <w:jc w:val="both"/>
        <w:rPr>
          <w:spacing w:val="-1"/>
          <w:lang w:eastAsia="x-none"/>
        </w:rPr>
      </w:pPr>
    </w:p>
    <w:p w14:paraId="2A8871BD" w14:textId="75448321" w:rsidR="00082FFE" w:rsidRPr="002B292B" w:rsidRDefault="00082FFE" w:rsidP="00230027">
      <w:pPr>
        <w:jc w:val="left"/>
        <w:rPr>
          <w:spacing w:val="-1"/>
          <w:lang w:eastAsia="x-none"/>
        </w:rPr>
      </w:pPr>
      <w:proofErr w:type="spellStart"/>
      <w:proofErr w:type="gramStart"/>
      <w:r w:rsidRPr="002B292B">
        <w:rPr>
          <w:spacing w:val="-1"/>
          <w:lang w:eastAsia="x-none"/>
        </w:rPr>
        <w:t>str:server</w:t>
      </w:r>
      <w:proofErr w:type="gramEnd"/>
      <w:r w:rsidRPr="002B292B">
        <w:rPr>
          <w:spacing w:val="-1"/>
          <w:lang w:eastAsia="x-none"/>
        </w:rPr>
        <w:t>_name</w:t>
      </w:r>
      <w:proofErr w:type="spellEnd"/>
      <w:r w:rsidRPr="002B292B">
        <w:rPr>
          <w:spacing w:val="-1"/>
          <w:lang w:eastAsia="x-none"/>
        </w:rPr>
        <w:t xml:space="preserve">, </w:t>
      </w:r>
      <w:proofErr w:type="spellStart"/>
      <w:r w:rsidRPr="002B292B">
        <w:rPr>
          <w:spacing w:val="-1"/>
          <w:lang w:eastAsia="x-none"/>
        </w:rPr>
        <w:t>str:server_ip</w:t>
      </w:r>
      <w:proofErr w:type="spellEnd"/>
      <w:r w:rsidRPr="002B292B">
        <w:rPr>
          <w:spacing w:val="-1"/>
          <w:lang w:eastAsia="x-none"/>
        </w:rPr>
        <w:t xml:space="preserve">, </w:t>
      </w:r>
      <w:proofErr w:type="spellStart"/>
      <w:r w:rsidRPr="002B292B">
        <w:rPr>
          <w:spacing w:val="-1"/>
          <w:lang w:eastAsia="x-none"/>
        </w:rPr>
        <w:t>int:server_port</w:t>
      </w:r>
      <w:proofErr w:type="spellEnd"/>
      <w:r w:rsidRPr="002B292B">
        <w:rPr>
          <w:spacing w:val="-1"/>
          <w:lang w:eastAsia="x-none"/>
        </w:rPr>
        <w:t xml:space="preserve">, </w:t>
      </w:r>
      <w:proofErr w:type="spellStart"/>
      <w:r w:rsidRPr="002B292B">
        <w:rPr>
          <w:spacing w:val="-1"/>
          <w:lang w:eastAsia="x-none"/>
        </w:rPr>
        <w:t>dictionary:client_list</w:t>
      </w:r>
      <w:proofErr w:type="spellEnd"/>
    </w:p>
    <w:p w14:paraId="60678EA9" w14:textId="77777777" w:rsidR="00230027" w:rsidRPr="00230027" w:rsidRDefault="00230027" w:rsidP="00230027">
      <w:pPr>
        <w:jc w:val="left"/>
        <w:rPr>
          <w:spacing w:val="-1"/>
          <w:sz w:val="18"/>
          <w:szCs w:val="18"/>
          <w:lang w:eastAsia="x-none"/>
        </w:rPr>
      </w:pPr>
    </w:p>
    <w:p w14:paraId="4F8034C7" w14:textId="1711E8B8" w:rsidR="00082FFE" w:rsidRDefault="00082FFE" w:rsidP="00082FFE">
      <w:pPr>
        <w:jc w:val="both"/>
        <w:rPr>
          <w:spacing w:val="-1"/>
          <w:lang w:eastAsia="x-none"/>
        </w:rPr>
      </w:pPr>
      <w:r w:rsidRPr="00082FFE">
        <w:rPr>
          <w:spacing w:val="-1"/>
          <w:lang w:eastAsia="x-none"/>
        </w:rPr>
        <w:t xml:space="preserve">Client list is a pre-defined client list architecture by MQTTS. To make a valid client list, </w:t>
      </w:r>
      <w:proofErr w:type="spellStart"/>
      <w:r w:rsidRPr="00082FFE">
        <w:rPr>
          <w:spacing w:val="-1"/>
          <w:lang w:eastAsia="x-none"/>
        </w:rPr>
        <w:t>format_</w:t>
      </w:r>
      <w:proofErr w:type="gramStart"/>
      <w:r w:rsidRPr="00082FFE">
        <w:rPr>
          <w:spacing w:val="-1"/>
          <w:lang w:eastAsia="x-none"/>
        </w:rPr>
        <w:t>clients</w:t>
      </w:r>
      <w:proofErr w:type="spellEnd"/>
      <w:r w:rsidRPr="00082FFE">
        <w:rPr>
          <w:spacing w:val="-1"/>
          <w:lang w:eastAsia="x-none"/>
        </w:rPr>
        <w:t>(</w:t>
      </w:r>
      <w:proofErr w:type="gramEnd"/>
      <w:r w:rsidRPr="00082FFE">
        <w:rPr>
          <w:spacing w:val="-1"/>
          <w:lang w:eastAsia="x-none"/>
        </w:rPr>
        <w:t xml:space="preserve">) method can be used. It takes a parameter of a JSON file. The following code snippet (figure 5) shows the </w:t>
      </w:r>
      <w:proofErr w:type="spellStart"/>
      <w:r w:rsidRPr="00082FFE">
        <w:rPr>
          <w:spacing w:val="-1"/>
          <w:lang w:eastAsia="x-none"/>
        </w:rPr>
        <w:t>client_</w:t>
      </w:r>
      <w:proofErr w:type="gramStart"/>
      <w:r w:rsidRPr="00082FFE">
        <w:rPr>
          <w:spacing w:val="-1"/>
          <w:lang w:eastAsia="x-none"/>
        </w:rPr>
        <w:t>format</w:t>
      </w:r>
      <w:proofErr w:type="spellEnd"/>
      <w:r w:rsidRPr="00082FFE">
        <w:rPr>
          <w:spacing w:val="-1"/>
          <w:lang w:eastAsia="x-none"/>
        </w:rPr>
        <w:t>(</w:t>
      </w:r>
      <w:proofErr w:type="gramEnd"/>
      <w:r w:rsidRPr="00082FFE">
        <w:rPr>
          <w:spacing w:val="-1"/>
          <w:lang w:eastAsia="x-none"/>
        </w:rPr>
        <w:t>) method.</w:t>
      </w:r>
    </w:p>
    <w:p w14:paraId="25198FE5" w14:textId="77777777" w:rsidR="0016713C" w:rsidRPr="00082FFE" w:rsidRDefault="0016713C" w:rsidP="00082FFE">
      <w:pPr>
        <w:jc w:val="both"/>
        <w:rPr>
          <w:spacing w:val="-1"/>
          <w:lang w:eastAsia="x-none"/>
        </w:rPr>
      </w:pPr>
    </w:p>
    <w:p w14:paraId="04759D53" w14:textId="77777777" w:rsidR="00082FFE" w:rsidRPr="00082FFE" w:rsidRDefault="00082FFE" w:rsidP="00082FFE">
      <w:pPr>
        <w:jc w:val="both"/>
        <w:rPr>
          <w:spacing w:val="-1"/>
          <w:lang w:eastAsia="x-none"/>
        </w:rPr>
      </w:pPr>
      <w:r w:rsidRPr="00082FFE">
        <w:rPr>
          <w:noProof/>
          <w:spacing w:val="-1"/>
          <w:lang w:eastAsia="x-none"/>
        </w:rPr>
        <w:drawing>
          <wp:inline distT="0" distB="0" distL="0" distR="0" wp14:anchorId="3D41D416" wp14:editId="64B4B376">
            <wp:extent cx="3065780" cy="850670"/>
            <wp:effectExtent l="0" t="0" r="127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0256" t="38747" r="33077" b="38233"/>
                    <a:stretch/>
                  </pic:blipFill>
                  <pic:spPr bwMode="auto">
                    <a:xfrm>
                      <a:off x="0" y="0"/>
                      <a:ext cx="3097279" cy="859410"/>
                    </a:xfrm>
                    <a:prstGeom prst="rect">
                      <a:avLst/>
                    </a:prstGeom>
                    <a:ln>
                      <a:noFill/>
                    </a:ln>
                    <a:extLst>
                      <a:ext uri="{53640926-AAD7-44D8-BBD7-CCE9431645EC}">
                        <a14:shadowObscured xmlns:a14="http://schemas.microsoft.com/office/drawing/2010/main"/>
                      </a:ext>
                    </a:extLst>
                  </pic:spPr>
                </pic:pic>
              </a:graphicData>
            </a:graphic>
          </wp:inline>
        </w:drawing>
      </w:r>
    </w:p>
    <w:p w14:paraId="2F212343" w14:textId="1D840C09" w:rsidR="00082FFE" w:rsidRDefault="00082FFE" w:rsidP="0016713C">
      <w:pPr>
        <w:rPr>
          <w:spacing w:val="-1"/>
          <w:lang w:eastAsia="x-none"/>
        </w:rPr>
      </w:pPr>
      <w:r w:rsidRPr="00082FFE">
        <w:rPr>
          <w:spacing w:val="-1"/>
          <w:lang w:eastAsia="x-none"/>
        </w:rPr>
        <w:t xml:space="preserve">Figure </w:t>
      </w:r>
      <w:r w:rsidRPr="00082FFE">
        <w:rPr>
          <w:spacing w:val="-1"/>
          <w:lang w:eastAsia="x-none"/>
        </w:rPr>
        <w:fldChar w:fldCharType="begin"/>
      </w:r>
      <w:r w:rsidRPr="00082FFE">
        <w:rPr>
          <w:spacing w:val="-1"/>
          <w:lang w:eastAsia="x-none"/>
        </w:rPr>
        <w:instrText xml:space="preserve"> SEQ Figure \* ARABIC </w:instrText>
      </w:r>
      <w:r w:rsidRPr="00082FFE">
        <w:rPr>
          <w:spacing w:val="-1"/>
          <w:lang w:eastAsia="x-none"/>
        </w:rPr>
        <w:fldChar w:fldCharType="separate"/>
      </w:r>
      <w:r w:rsidR="002B64B6">
        <w:rPr>
          <w:noProof/>
          <w:spacing w:val="-1"/>
          <w:lang w:eastAsia="x-none"/>
        </w:rPr>
        <w:t>4</w:t>
      </w:r>
      <w:r w:rsidRPr="00082FFE">
        <w:rPr>
          <w:spacing w:val="-1"/>
          <w:lang w:eastAsia="x-none"/>
        </w:rPr>
        <w:fldChar w:fldCharType="end"/>
      </w:r>
    </w:p>
    <w:p w14:paraId="29EC84F6" w14:textId="77777777" w:rsidR="0016713C" w:rsidRPr="00082FFE" w:rsidRDefault="0016713C" w:rsidP="0016713C">
      <w:pPr>
        <w:rPr>
          <w:spacing w:val="-1"/>
          <w:lang w:eastAsia="x-none"/>
        </w:rPr>
      </w:pPr>
    </w:p>
    <w:p w14:paraId="25529E54" w14:textId="4ACA92CF" w:rsidR="00082FFE" w:rsidRDefault="00082FFE" w:rsidP="00082FFE">
      <w:pPr>
        <w:jc w:val="both"/>
        <w:rPr>
          <w:spacing w:val="-1"/>
          <w:lang w:eastAsia="x-none"/>
        </w:rPr>
      </w:pPr>
      <w:r w:rsidRPr="00082FFE">
        <w:rPr>
          <w:spacing w:val="-1"/>
          <w:lang w:eastAsia="x-none"/>
        </w:rPr>
        <w:t>The structure of a valid client is as follows</w:t>
      </w:r>
    </w:p>
    <w:p w14:paraId="586EF1A7" w14:textId="77777777" w:rsidR="00146549" w:rsidRPr="00082FFE" w:rsidRDefault="00146549" w:rsidP="00082FFE">
      <w:pPr>
        <w:jc w:val="both"/>
        <w:rPr>
          <w:spacing w:val="-1"/>
          <w:lang w:eastAsia="x-none"/>
        </w:rPr>
      </w:pPr>
    </w:p>
    <w:p w14:paraId="6D90BFF3" w14:textId="6BB272CC" w:rsidR="00082FFE" w:rsidRDefault="00082FFE" w:rsidP="00023EA7">
      <w:pPr>
        <w:jc w:val="left"/>
        <w:rPr>
          <w:spacing w:val="-1"/>
          <w:lang w:eastAsia="x-none"/>
        </w:rPr>
      </w:pPr>
      <w:r w:rsidRPr="00023EA7">
        <w:rPr>
          <w:spacing w:val="-1"/>
          <w:lang w:eastAsia="x-none"/>
        </w:rPr>
        <w:t>{</w:t>
      </w:r>
      <w:proofErr w:type="spellStart"/>
      <w:proofErr w:type="gramStart"/>
      <w:r w:rsidRPr="00023EA7">
        <w:rPr>
          <w:spacing w:val="-1"/>
          <w:lang w:eastAsia="x-none"/>
        </w:rPr>
        <w:t>str:client</w:t>
      </w:r>
      <w:proofErr w:type="gramEnd"/>
      <w:r w:rsidRPr="00023EA7">
        <w:rPr>
          <w:spacing w:val="-1"/>
          <w:lang w:eastAsia="x-none"/>
        </w:rPr>
        <w:t>_name</w:t>
      </w:r>
      <w:proofErr w:type="spellEnd"/>
      <w:r w:rsidRPr="00023EA7">
        <w:rPr>
          <w:spacing w:val="-1"/>
          <w:lang w:eastAsia="x-none"/>
        </w:rPr>
        <w:t xml:space="preserve"> : [</w:t>
      </w:r>
      <w:proofErr w:type="spellStart"/>
      <w:r w:rsidRPr="00023EA7">
        <w:rPr>
          <w:spacing w:val="-1"/>
          <w:lang w:eastAsia="x-none"/>
        </w:rPr>
        <w:t>str:client_id</w:t>
      </w:r>
      <w:proofErr w:type="spellEnd"/>
      <w:r w:rsidRPr="00023EA7">
        <w:rPr>
          <w:spacing w:val="-1"/>
          <w:lang w:eastAsia="x-none"/>
        </w:rPr>
        <w:t xml:space="preserve">, </w:t>
      </w:r>
      <w:proofErr w:type="spellStart"/>
      <w:r w:rsidRPr="00023EA7">
        <w:rPr>
          <w:spacing w:val="-1"/>
          <w:lang w:eastAsia="x-none"/>
        </w:rPr>
        <w:t>obj:public_key</w:t>
      </w:r>
      <w:proofErr w:type="spellEnd"/>
      <w:r w:rsidRPr="00023EA7">
        <w:rPr>
          <w:spacing w:val="-1"/>
          <w:lang w:eastAsia="x-none"/>
        </w:rPr>
        <w:t xml:space="preserve">, </w:t>
      </w:r>
      <w:proofErr w:type="spellStart"/>
      <w:r w:rsidRPr="00023EA7">
        <w:rPr>
          <w:spacing w:val="-1"/>
          <w:lang w:eastAsia="x-none"/>
        </w:rPr>
        <w:t>obj:privte_key</w:t>
      </w:r>
      <w:proofErr w:type="spellEnd"/>
      <w:r w:rsidRPr="00023EA7">
        <w:rPr>
          <w:spacing w:val="-1"/>
          <w:lang w:eastAsia="x-none"/>
        </w:rPr>
        <w:t xml:space="preserve">, </w:t>
      </w:r>
      <w:proofErr w:type="spellStart"/>
      <w:r w:rsidRPr="00023EA7">
        <w:rPr>
          <w:spacing w:val="-1"/>
          <w:lang w:eastAsia="x-none"/>
        </w:rPr>
        <w:t>int:rolling_start</w:t>
      </w:r>
      <w:proofErr w:type="spellEnd"/>
      <w:r w:rsidRPr="00023EA7">
        <w:rPr>
          <w:spacing w:val="-1"/>
          <w:lang w:eastAsia="x-none"/>
        </w:rPr>
        <w:t xml:space="preserve">, </w:t>
      </w:r>
      <w:proofErr w:type="spellStart"/>
      <w:r w:rsidRPr="00023EA7">
        <w:rPr>
          <w:spacing w:val="-1"/>
          <w:lang w:eastAsia="x-none"/>
        </w:rPr>
        <w:t>int:rolling_increment</w:t>
      </w:r>
      <w:proofErr w:type="spellEnd"/>
      <w:r w:rsidRPr="00023EA7">
        <w:rPr>
          <w:spacing w:val="-1"/>
          <w:lang w:eastAsia="x-none"/>
        </w:rPr>
        <w:t xml:space="preserve">, </w:t>
      </w:r>
      <w:proofErr w:type="spellStart"/>
      <w:r w:rsidRPr="00023EA7">
        <w:rPr>
          <w:spacing w:val="-1"/>
          <w:lang w:eastAsia="x-none"/>
        </w:rPr>
        <w:t>int:rolling_end</w:t>
      </w:r>
      <w:proofErr w:type="spellEnd"/>
      <w:r w:rsidRPr="00023EA7">
        <w:rPr>
          <w:spacing w:val="-1"/>
          <w:lang w:eastAsia="x-none"/>
        </w:rPr>
        <w:t>]}</w:t>
      </w:r>
    </w:p>
    <w:p w14:paraId="37EAEE73" w14:textId="77777777" w:rsidR="00146549" w:rsidRPr="00023EA7" w:rsidRDefault="00146549" w:rsidP="00023EA7">
      <w:pPr>
        <w:jc w:val="left"/>
        <w:rPr>
          <w:spacing w:val="-1"/>
          <w:lang w:eastAsia="x-none"/>
        </w:rPr>
      </w:pPr>
    </w:p>
    <w:p w14:paraId="6520B966" w14:textId="03559FBF" w:rsidR="00082FFE" w:rsidRDefault="00082FFE" w:rsidP="00082FFE">
      <w:pPr>
        <w:jc w:val="both"/>
        <w:rPr>
          <w:spacing w:val="-1"/>
          <w:lang w:eastAsia="x-none"/>
        </w:rPr>
      </w:pPr>
      <w:r w:rsidRPr="00082FFE">
        <w:rPr>
          <w:spacing w:val="-1"/>
          <w:lang w:eastAsia="x-none"/>
        </w:rPr>
        <w:t>The image below (figure 6) shows an example of client JSON file.</w:t>
      </w:r>
    </w:p>
    <w:p w14:paraId="06DE08C1" w14:textId="77777777" w:rsidR="0016713C" w:rsidRPr="00082FFE" w:rsidRDefault="0016713C" w:rsidP="00082FFE">
      <w:pPr>
        <w:jc w:val="both"/>
        <w:rPr>
          <w:spacing w:val="-1"/>
          <w:lang w:eastAsia="x-none"/>
        </w:rPr>
      </w:pPr>
    </w:p>
    <w:p w14:paraId="33755C17" w14:textId="77777777" w:rsidR="00082FFE" w:rsidRPr="00082FFE" w:rsidRDefault="00082FFE" w:rsidP="00082FFE">
      <w:pPr>
        <w:jc w:val="both"/>
        <w:rPr>
          <w:spacing w:val="-1"/>
          <w:lang w:eastAsia="x-none"/>
        </w:rPr>
      </w:pPr>
      <w:r w:rsidRPr="00082FFE">
        <w:rPr>
          <w:noProof/>
          <w:spacing w:val="-1"/>
          <w:lang w:eastAsia="x-none"/>
        </w:rPr>
        <w:drawing>
          <wp:inline distT="0" distB="0" distL="0" distR="0" wp14:anchorId="334FD6DD" wp14:editId="149B16F0">
            <wp:extent cx="3064135" cy="1836484"/>
            <wp:effectExtent l="0" t="0" r="3175" b="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rotWithShape="1">
                    <a:blip r:embed="rId15"/>
                    <a:srcRect l="17180" t="6610" r="43461" b="51453"/>
                    <a:stretch/>
                  </pic:blipFill>
                  <pic:spPr bwMode="auto">
                    <a:xfrm>
                      <a:off x="0" y="0"/>
                      <a:ext cx="3078745" cy="1845241"/>
                    </a:xfrm>
                    <a:prstGeom prst="rect">
                      <a:avLst/>
                    </a:prstGeom>
                    <a:ln>
                      <a:noFill/>
                    </a:ln>
                    <a:extLst>
                      <a:ext uri="{53640926-AAD7-44D8-BBD7-CCE9431645EC}">
                        <a14:shadowObscured xmlns:a14="http://schemas.microsoft.com/office/drawing/2010/main"/>
                      </a:ext>
                    </a:extLst>
                  </pic:spPr>
                </pic:pic>
              </a:graphicData>
            </a:graphic>
          </wp:inline>
        </w:drawing>
      </w:r>
    </w:p>
    <w:p w14:paraId="385AB69F" w14:textId="4DCBB3B7" w:rsidR="00082FFE" w:rsidRPr="00082FFE" w:rsidRDefault="00082FFE" w:rsidP="0016713C">
      <w:pPr>
        <w:rPr>
          <w:spacing w:val="-1"/>
          <w:lang w:eastAsia="x-none"/>
        </w:rPr>
      </w:pPr>
      <w:r w:rsidRPr="00082FFE">
        <w:rPr>
          <w:spacing w:val="-1"/>
          <w:lang w:eastAsia="x-none"/>
        </w:rPr>
        <w:t xml:space="preserve">Figure </w:t>
      </w:r>
      <w:r w:rsidRPr="00082FFE">
        <w:rPr>
          <w:spacing w:val="-1"/>
          <w:lang w:eastAsia="x-none"/>
        </w:rPr>
        <w:fldChar w:fldCharType="begin"/>
      </w:r>
      <w:r w:rsidRPr="00082FFE">
        <w:rPr>
          <w:spacing w:val="-1"/>
          <w:lang w:eastAsia="x-none"/>
        </w:rPr>
        <w:instrText xml:space="preserve"> SEQ Figure \* ARABIC </w:instrText>
      </w:r>
      <w:r w:rsidRPr="00082FFE">
        <w:rPr>
          <w:spacing w:val="-1"/>
          <w:lang w:eastAsia="x-none"/>
        </w:rPr>
        <w:fldChar w:fldCharType="separate"/>
      </w:r>
      <w:r w:rsidR="002B64B6">
        <w:rPr>
          <w:noProof/>
          <w:spacing w:val="-1"/>
          <w:lang w:eastAsia="x-none"/>
        </w:rPr>
        <w:t>5</w:t>
      </w:r>
      <w:r w:rsidRPr="00082FFE">
        <w:rPr>
          <w:spacing w:val="-1"/>
          <w:lang w:eastAsia="x-none"/>
        </w:rPr>
        <w:fldChar w:fldCharType="end"/>
      </w:r>
    </w:p>
    <w:p w14:paraId="0B1CCA8E" w14:textId="77777777" w:rsidR="00082FFE" w:rsidRPr="00082FFE" w:rsidRDefault="00082FFE" w:rsidP="00082FFE">
      <w:pPr>
        <w:jc w:val="both"/>
        <w:rPr>
          <w:spacing w:val="-1"/>
          <w:lang w:eastAsia="x-none"/>
        </w:rPr>
      </w:pPr>
    </w:p>
    <w:p w14:paraId="6A93666D" w14:textId="77777777" w:rsidR="00082FFE" w:rsidRPr="00082FFE" w:rsidRDefault="00082FFE" w:rsidP="0000780B">
      <w:pPr>
        <w:pStyle w:val="Heading2"/>
        <w:numPr>
          <w:ilvl w:val="0"/>
          <w:numId w:val="12"/>
        </w:numPr>
      </w:pPr>
      <w:r w:rsidRPr="00082FFE">
        <w:t>MQTTS message flags</w:t>
      </w:r>
    </w:p>
    <w:p w14:paraId="33CD5052" w14:textId="77777777" w:rsidR="00082FFE" w:rsidRPr="00082FFE" w:rsidRDefault="00082FFE" w:rsidP="00082FFE">
      <w:pPr>
        <w:jc w:val="both"/>
        <w:rPr>
          <w:spacing w:val="-1"/>
          <w:lang w:eastAsia="x-none"/>
        </w:rPr>
      </w:pPr>
      <w:r w:rsidRPr="00082FFE">
        <w:rPr>
          <w:spacing w:val="-1"/>
          <w:lang w:eastAsia="x-none"/>
        </w:rPr>
        <w:t>MQTTS uses several different flags in the beginning of the message to identify the status of the message by the MQTTS server and the clients.</w:t>
      </w:r>
    </w:p>
    <w:p w14:paraId="668F22C4" w14:textId="77777777" w:rsidR="00082FFE" w:rsidRPr="00082FFE" w:rsidRDefault="00082FFE" w:rsidP="00082FFE">
      <w:pPr>
        <w:jc w:val="both"/>
        <w:rPr>
          <w:spacing w:val="-1"/>
          <w:lang w:eastAsia="x-none"/>
        </w:rPr>
      </w:pPr>
      <w:r w:rsidRPr="00082FFE">
        <w:rPr>
          <w:spacing w:val="-1"/>
          <w:lang w:eastAsia="x-none"/>
        </w:rPr>
        <w:t>SVR-INIT: send to all client by the server that the server has initialized.</w:t>
      </w:r>
    </w:p>
    <w:p w14:paraId="1C35B643" w14:textId="77777777" w:rsidR="00082FFE" w:rsidRPr="00082FFE" w:rsidRDefault="00082FFE" w:rsidP="00082FFE">
      <w:pPr>
        <w:jc w:val="both"/>
        <w:rPr>
          <w:spacing w:val="-1"/>
          <w:lang w:eastAsia="x-none"/>
        </w:rPr>
      </w:pPr>
      <w:r w:rsidRPr="00082FFE">
        <w:rPr>
          <w:spacing w:val="-1"/>
          <w:lang w:eastAsia="x-none"/>
        </w:rPr>
        <w:t>KEY_EXCHANGE_REQUEST: send by the client to the server to initiate the key exchange sequence with public key attached.</w:t>
      </w:r>
    </w:p>
    <w:p w14:paraId="539DE1E2" w14:textId="77777777" w:rsidR="00082FFE" w:rsidRPr="00082FFE" w:rsidRDefault="00082FFE" w:rsidP="00082FFE">
      <w:pPr>
        <w:jc w:val="both"/>
        <w:rPr>
          <w:spacing w:val="-1"/>
          <w:lang w:eastAsia="x-none"/>
        </w:rPr>
      </w:pPr>
      <w:r w:rsidRPr="00082FFE">
        <w:rPr>
          <w:spacing w:val="-1"/>
          <w:lang w:eastAsia="x-none"/>
        </w:rPr>
        <w:t>SVR-KEY-EXCHANGE_REPLY: send by the server to the client with the public key</w:t>
      </w:r>
    </w:p>
    <w:p w14:paraId="6AEF881F" w14:textId="77777777" w:rsidR="00082FFE" w:rsidRPr="00082FFE" w:rsidRDefault="00082FFE" w:rsidP="00082FFE">
      <w:pPr>
        <w:jc w:val="both"/>
        <w:rPr>
          <w:spacing w:val="-1"/>
          <w:lang w:eastAsia="x-none"/>
        </w:rPr>
      </w:pPr>
      <w:r w:rsidRPr="00082FFE">
        <w:rPr>
          <w:spacing w:val="-1"/>
          <w:lang w:eastAsia="x-none"/>
        </w:rPr>
        <w:t>INIT-ROLL: send by the client to the server to start the rolling code initiation sequence attaching the start value, increment value, ending value of the rolling code.</w:t>
      </w:r>
    </w:p>
    <w:p w14:paraId="0245F21F" w14:textId="77777777" w:rsidR="00082FFE" w:rsidRPr="00082FFE" w:rsidRDefault="00082FFE" w:rsidP="00082FFE">
      <w:pPr>
        <w:jc w:val="both"/>
        <w:rPr>
          <w:spacing w:val="-1"/>
          <w:lang w:eastAsia="x-none"/>
        </w:rPr>
      </w:pPr>
      <w:r w:rsidRPr="00082FFE">
        <w:rPr>
          <w:spacing w:val="-1"/>
          <w:lang w:eastAsia="x-none"/>
        </w:rPr>
        <w:t>SVR-ROLL-SUCC: Send by the server to the client to state that the rolling key is accepted by the server.</w:t>
      </w:r>
    </w:p>
    <w:p w14:paraId="50662F41" w14:textId="77777777" w:rsidR="00082FFE" w:rsidRPr="00082FFE" w:rsidRDefault="00082FFE" w:rsidP="00082FFE">
      <w:pPr>
        <w:jc w:val="both"/>
        <w:rPr>
          <w:spacing w:val="-1"/>
          <w:lang w:eastAsia="x-none"/>
        </w:rPr>
      </w:pPr>
      <w:r w:rsidRPr="00082FFE">
        <w:rPr>
          <w:spacing w:val="-1"/>
          <w:lang w:eastAsia="x-none"/>
        </w:rPr>
        <w:t>SVR-ROLL-FAIL: Send by the server stating that the rolling code initiation failed by the server.</w:t>
      </w:r>
    </w:p>
    <w:p w14:paraId="7B2FBFF5" w14:textId="77777777" w:rsidR="00082FFE" w:rsidRPr="00082FFE" w:rsidRDefault="00082FFE" w:rsidP="00082FFE">
      <w:pPr>
        <w:jc w:val="both"/>
        <w:rPr>
          <w:spacing w:val="-1"/>
          <w:lang w:eastAsia="x-none"/>
        </w:rPr>
      </w:pPr>
      <w:r w:rsidRPr="00082FFE">
        <w:rPr>
          <w:spacing w:val="-1"/>
          <w:lang w:eastAsia="x-none"/>
        </w:rPr>
        <w:t>UNENC: send by both client and the server. UNENC represents an unencrypted message.</w:t>
      </w:r>
    </w:p>
    <w:p w14:paraId="71E407B2" w14:textId="77777777" w:rsidR="00082FFE" w:rsidRPr="00082FFE" w:rsidRDefault="00082FFE" w:rsidP="00082FFE">
      <w:pPr>
        <w:jc w:val="both"/>
        <w:rPr>
          <w:spacing w:val="-1"/>
          <w:lang w:eastAsia="x-none"/>
        </w:rPr>
      </w:pPr>
      <w:r w:rsidRPr="00082FFE">
        <w:rPr>
          <w:spacing w:val="-1"/>
          <w:lang w:eastAsia="x-none"/>
        </w:rPr>
        <w:t>ENC: send by both client and the server. ENC represents encrypted message.</w:t>
      </w:r>
    </w:p>
    <w:p w14:paraId="540834DE" w14:textId="77777777" w:rsidR="00082FFE" w:rsidRPr="00082FFE" w:rsidRDefault="00082FFE" w:rsidP="00082FFE">
      <w:pPr>
        <w:jc w:val="both"/>
        <w:rPr>
          <w:spacing w:val="-1"/>
          <w:lang w:eastAsia="x-none"/>
        </w:rPr>
      </w:pPr>
    </w:p>
    <w:p w14:paraId="59E11691" w14:textId="77777777" w:rsidR="00082FFE" w:rsidRPr="00082FFE" w:rsidRDefault="00082FFE" w:rsidP="0000780B">
      <w:pPr>
        <w:pStyle w:val="Heading2"/>
        <w:numPr>
          <w:ilvl w:val="0"/>
          <w:numId w:val="12"/>
        </w:numPr>
      </w:pPr>
      <w:r w:rsidRPr="00082FFE">
        <w:t>Key generation and transmission stage</w:t>
      </w:r>
    </w:p>
    <w:p w14:paraId="2B2BA46D" w14:textId="7B7C97B2" w:rsidR="00082FFE" w:rsidRDefault="00082FFE" w:rsidP="00082FFE">
      <w:pPr>
        <w:jc w:val="both"/>
        <w:rPr>
          <w:spacing w:val="-1"/>
          <w:lang w:eastAsia="x-none"/>
        </w:rPr>
      </w:pPr>
      <w:r w:rsidRPr="00082FFE">
        <w:rPr>
          <w:spacing w:val="-1"/>
          <w:lang w:eastAsia="x-none"/>
        </w:rPr>
        <w:t>MQTTS uses asymmetric RSA algorithm to generate public and private keys</w:t>
      </w:r>
      <w:sdt>
        <w:sdtPr>
          <w:rPr>
            <w:spacing w:val="-1"/>
            <w:lang w:eastAsia="x-none"/>
          </w:rPr>
          <w:id w:val="-2061006269"/>
          <w:citation/>
        </w:sdtPr>
        <w:sdtEndPr/>
        <w:sdtContent>
          <w:r w:rsidR="0086372E">
            <w:rPr>
              <w:spacing w:val="-1"/>
              <w:lang w:eastAsia="x-none"/>
            </w:rPr>
            <w:fldChar w:fldCharType="begin"/>
          </w:r>
          <w:r w:rsidR="0086372E">
            <w:rPr>
              <w:spacing w:val="-1"/>
              <w:lang w:eastAsia="x-none"/>
            </w:rPr>
            <w:instrText xml:space="preserve"> CITATION Ahm18 \l 1033 </w:instrText>
          </w:r>
          <w:r w:rsidR="0086372E">
            <w:rPr>
              <w:spacing w:val="-1"/>
              <w:lang w:eastAsia="x-none"/>
            </w:rPr>
            <w:fldChar w:fldCharType="separate"/>
          </w:r>
          <w:r w:rsidR="00833248">
            <w:rPr>
              <w:noProof/>
              <w:spacing w:val="-1"/>
              <w:lang w:eastAsia="x-none"/>
            </w:rPr>
            <w:t xml:space="preserve"> </w:t>
          </w:r>
          <w:r w:rsidR="00833248" w:rsidRPr="00833248">
            <w:rPr>
              <w:noProof/>
              <w:spacing w:val="-1"/>
              <w:lang w:eastAsia="x-none"/>
            </w:rPr>
            <w:t>[11]</w:t>
          </w:r>
          <w:r w:rsidR="0086372E">
            <w:rPr>
              <w:spacing w:val="-1"/>
              <w:lang w:eastAsia="x-none"/>
            </w:rPr>
            <w:fldChar w:fldCharType="end"/>
          </w:r>
        </w:sdtContent>
      </w:sdt>
      <w:r w:rsidRPr="00082FFE">
        <w:rPr>
          <w:spacing w:val="-1"/>
          <w:lang w:eastAsia="x-none"/>
        </w:rPr>
        <w:t xml:space="preserve">. Key generation can be invoked by using </w:t>
      </w:r>
      <w:proofErr w:type="spellStart"/>
      <w:r w:rsidRPr="00082FFE">
        <w:rPr>
          <w:spacing w:val="-1"/>
          <w:lang w:eastAsia="x-none"/>
        </w:rPr>
        <w:t>key_</w:t>
      </w:r>
      <w:proofErr w:type="gramStart"/>
      <w:r w:rsidRPr="00082FFE">
        <w:rPr>
          <w:spacing w:val="-1"/>
          <w:lang w:eastAsia="x-none"/>
        </w:rPr>
        <w:t>ex</w:t>
      </w:r>
      <w:proofErr w:type="spellEnd"/>
      <w:r w:rsidRPr="00082FFE">
        <w:rPr>
          <w:spacing w:val="-1"/>
          <w:lang w:eastAsia="x-none"/>
        </w:rPr>
        <w:t>(</w:t>
      </w:r>
      <w:proofErr w:type="gramEnd"/>
      <w:r w:rsidRPr="00082FFE">
        <w:rPr>
          <w:spacing w:val="-1"/>
          <w:lang w:eastAsia="x-none"/>
        </w:rPr>
        <w:t>) method by the client program. Client is the first to initiate the key exchange sequence. Key exchange takes place in a different thread. Therefore, key exchange does not affect the message send and receive loop. After generating a private and a public key pair, client will save the private key and, on its memory, and the public key will be transmitted to the server with “KEY_EXCHNAGE_REQUEST” flag. After receiving the key exchange request by a client, the server will start the key exchange sequence by generating a dedicated private and a public key pair to a particular client. The key exchange sequence is handled by the server in a separate thread to make sure that the server is open to send or receive messages from other clients and handle message forwarding without an interruption. After generating a key pair, the server will save the private key to a particular client and the transmit the public key to the client with the flag of “SVR-KEY_EXCHANGE_REPLY”. After receiving the reply form the server, the client will save the private key. If the key exchange fails, the client will re-initiate the key exchange sequence once again. The image below shows the code snippet of MQTTS key exchange of client (figure 7) and the server (figure 8).</w:t>
      </w:r>
    </w:p>
    <w:p w14:paraId="4ECFB3E0" w14:textId="77777777" w:rsidR="0016713C" w:rsidRPr="00082FFE" w:rsidRDefault="0016713C" w:rsidP="00082FFE">
      <w:pPr>
        <w:jc w:val="both"/>
        <w:rPr>
          <w:spacing w:val="-1"/>
          <w:lang w:eastAsia="x-none"/>
        </w:rPr>
      </w:pPr>
    </w:p>
    <w:p w14:paraId="444FA4B7" w14:textId="77777777" w:rsidR="00082FFE" w:rsidRPr="00082FFE" w:rsidRDefault="00082FFE" w:rsidP="00082FFE">
      <w:pPr>
        <w:jc w:val="both"/>
        <w:rPr>
          <w:spacing w:val="-1"/>
          <w:lang w:eastAsia="x-none"/>
        </w:rPr>
      </w:pPr>
      <w:r w:rsidRPr="00082FFE">
        <w:rPr>
          <w:noProof/>
          <w:spacing w:val="-1"/>
          <w:lang w:eastAsia="x-none"/>
        </w:rPr>
        <w:drawing>
          <wp:inline distT="0" distB="0" distL="0" distR="0" wp14:anchorId="31D48036" wp14:editId="592422AB">
            <wp:extent cx="3104350" cy="1479579"/>
            <wp:effectExtent l="0" t="0" r="1270" b="635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6"/>
                    <a:srcRect l="17180" t="23020" r="25256" b="28205"/>
                    <a:stretch/>
                  </pic:blipFill>
                  <pic:spPr bwMode="auto">
                    <a:xfrm>
                      <a:off x="0" y="0"/>
                      <a:ext cx="3110548" cy="1482533"/>
                    </a:xfrm>
                    <a:prstGeom prst="rect">
                      <a:avLst/>
                    </a:prstGeom>
                    <a:ln>
                      <a:noFill/>
                    </a:ln>
                    <a:extLst>
                      <a:ext uri="{53640926-AAD7-44D8-BBD7-CCE9431645EC}">
                        <a14:shadowObscured xmlns:a14="http://schemas.microsoft.com/office/drawing/2010/main"/>
                      </a:ext>
                    </a:extLst>
                  </pic:spPr>
                </pic:pic>
              </a:graphicData>
            </a:graphic>
          </wp:inline>
        </w:drawing>
      </w:r>
    </w:p>
    <w:p w14:paraId="3E6EE662" w14:textId="2A106845" w:rsidR="00082FFE" w:rsidRDefault="00082FFE" w:rsidP="0016713C">
      <w:pPr>
        <w:rPr>
          <w:spacing w:val="-1"/>
          <w:lang w:eastAsia="x-none"/>
        </w:rPr>
      </w:pPr>
      <w:r w:rsidRPr="00082FFE">
        <w:rPr>
          <w:spacing w:val="-1"/>
          <w:lang w:eastAsia="x-none"/>
        </w:rPr>
        <w:t xml:space="preserve">Figure </w:t>
      </w:r>
      <w:r w:rsidRPr="00082FFE">
        <w:rPr>
          <w:spacing w:val="-1"/>
          <w:lang w:eastAsia="x-none"/>
        </w:rPr>
        <w:fldChar w:fldCharType="begin"/>
      </w:r>
      <w:r w:rsidRPr="00082FFE">
        <w:rPr>
          <w:spacing w:val="-1"/>
          <w:lang w:eastAsia="x-none"/>
        </w:rPr>
        <w:instrText xml:space="preserve"> SEQ Figure \* ARABIC </w:instrText>
      </w:r>
      <w:r w:rsidRPr="00082FFE">
        <w:rPr>
          <w:spacing w:val="-1"/>
          <w:lang w:eastAsia="x-none"/>
        </w:rPr>
        <w:fldChar w:fldCharType="separate"/>
      </w:r>
      <w:r w:rsidR="002B64B6">
        <w:rPr>
          <w:noProof/>
          <w:spacing w:val="-1"/>
          <w:lang w:eastAsia="x-none"/>
        </w:rPr>
        <w:t>6</w:t>
      </w:r>
      <w:r w:rsidRPr="00082FFE">
        <w:rPr>
          <w:spacing w:val="-1"/>
          <w:lang w:eastAsia="x-none"/>
        </w:rPr>
        <w:fldChar w:fldCharType="end"/>
      </w:r>
    </w:p>
    <w:p w14:paraId="22C6C866" w14:textId="77777777" w:rsidR="0016713C" w:rsidRPr="00082FFE" w:rsidRDefault="0016713C" w:rsidP="0016713C">
      <w:pPr>
        <w:rPr>
          <w:spacing w:val="-1"/>
          <w:lang w:eastAsia="x-none"/>
        </w:rPr>
      </w:pPr>
    </w:p>
    <w:p w14:paraId="3F8918A4" w14:textId="77777777" w:rsidR="00082FFE" w:rsidRPr="00082FFE" w:rsidRDefault="00082FFE" w:rsidP="00082FFE">
      <w:pPr>
        <w:jc w:val="both"/>
        <w:rPr>
          <w:spacing w:val="-1"/>
          <w:lang w:eastAsia="x-none"/>
        </w:rPr>
      </w:pPr>
      <w:r w:rsidRPr="00082FFE">
        <w:rPr>
          <w:noProof/>
          <w:spacing w:val="-1"/>
          <w:lang w:eastAsia="x-none"/>
        </w:rPr>
        <w:drawing>
          <wp:inline distT="0" distB="0" distL="0" distR="0" wp14:anchorId="103FE286" wp14:editId="778D77D3">
            <wp:extent cx="3103880" cy="1294413"/>
            <wp:effectExtent l="0" t="0" r="1270" b="1270"/>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rotWithShape="1">
                    <a:blip r:embed="rId17"/>
                    <a:srcRect l="17564" t="24160" r="23718" b="32308"/>
                    <a:stretch/>
                  </pic:blipFill>
                  <pic:spPr bwMode="auto">
                    <a:xfrm>
                      <a:off x="0" y="0"/>
                      <a:ext cx="3111339" cy="1297524"/>
                    </a:xfrm>
                    <a:prstGeom prst="rect">
                      <a:avLst/>
                    </a:prstGeom>
                    <a:ln>
                      <a:noFill/>
                    </a:ln>
                    <a:extLst>
                      <a:ext uri="{53640926-AAD7-44D8-BBD7-CCE9431645EC}">
                        <a14:shadowObscured xmlns:a14="http://schemas.microsoft.com/office/drawing/2010/main"/>
                      </a:ext>
                    </a:extLst>
                  </pic:spPr>
                </pic:pic>
              </a:graphicData>
            </a:graphic>
          </wp:inline>
        </w:drawing>
      </w:r>
    </w:p>
    <w:p w14:paraId="098319A8" w14:textId="3638DA83" w:rsidR="00082FFE" w:rsidRPr="00082FFE" w:rsidRDefault="00082FFE" w:rsidP="0016713C">
      <w:pPr>
        <w:rPr>
          <w:spacing w:val="-1"/>
          <w:lang w:eastAsia="x-none"/>
        </w:rPr>
      </w:pPr>
      <w:r w:rsidRPr="00082FFE">
        <w:rPr>
          <w:spacing w:val="-1"/>
          <w:lang w:eastAsia="x-none"/>
        </w:rPr>
        <w:t xml:space="preserve">Figure </w:t>
      </w:r>
      <w:r w:rsidRPr="00082FFE">
        <w:rPr>
          <w:spacing w:val="-1"/>
          <w:lang w:eastAsia="x-none"/>
        </w:rPr>
        <w:fldChar w:fldCharType="begin"/>
      </w:r>
      <w:r w:rsidRPr="00082FFE">
        <w:rPr>
          <w:spacing w:val="-1"/>
          <w:lang w:eastAsia="x-none"/>
        </w:rPr>
        <w:instrText xml:space="preserve"> SEQ Figure \* ARABIC </w:instrText>
      </w:r>
      <w:r w:rsidRPr="00082FFE">
        <w:rPr>
          <w:spacing w:val="-1"/>
          <w:lang w:eastAsia="x-none"/>
        </w:rPr>
        <w:fldChar w:fldCharType="separate"/>
      </w:r>
      <w:r w:rsidR="002B64B6">
        <w:rPr>
          <w:noProof/>
          <w:spacing w:val="-1"/>
          <w:lang w:eastAsia="x-none"/>
        </w:rPr>
        <w:t>7</w:t>
      </w:r>
      <w:r w:rsidRPr="00082FFE">
        <w:rPr>
          <w:spacing w:val="-1"/>
          <w:lang w:eastAsia="x-none"/>
        </w:rPr>
        <w:fldChar w:fldCharType="end"/>
      </w:r>
    </w:p>
    <w:p w14:paraId="057BFFDA" w14:textId="77777777" w:rsidR="00082FFE" w:rsidRPr="00082FFE" w:rsidRDefault="00082FFE" w:rsidP="00082FFE">
      <w:pPr>
        <w:jc w:val="both"/>
        <w:rPr>
          <w:spacing w:val="-1"/>
          <w:lang w:eastAsia="x-none"/>
        </w:rPr>
      </w:pPr>
    </w:p>
    <w:p w14:paraId="0112FC0E" w14:textId="77777777" w:rsidR="00082FFE" w:rsidRPr="00082FFE" w:rsidRDefault="00082FFE" w:rsidP="0000780B">
      <w:pPr>
        <w:pStyle w:val="Heading2"/>
        <w:numPr>
          <w:ilvl w:val="0"/>
          <w:numId w:val="12"/>
        </w:numPr>
      </w:pPr>
      <w:r w:rsidRPr="00082FFE">
        <w:t>Rolling code generation and rolling code transmission</w:t>
      </w:r>
    </w:p>
    <w:p w14:paraId="505C5EDB" w14:textId="77777777" w:rsidR="00082FFE" w:rsidRPr="00082FFE" w:rsidRDefault="00082FFE" w:rsidP="00082FFE">
      <w:pPr>
        <w:jc w:val="both"/>
        <w:rPr>
          <w:spacing w:val="-1"/>
          <w:lang w:eastAsia="x-none"/>
        </w:rPr>
      </w:pPr>
      <w:r w:rsidRPr="00082FFE">
        <w:rPr>
          <w:spacing w:val="-1"/>
          <w:lang w:eastAsia="x-none"/>
        </w:rPr>
        <w:t>Rolling code is the replay attack mechanism in MQTTS. Rolling code initiation takes place after a successful key exchange with the MQTTS server. Without a proper key exchange, rolling code initiation and exchange will not be take place.</w:t>
      </w:r>
    </w:p>
    <w:p w14:paraId="02AFD320" w14:textId="403B1356" w:rsidR="00082FFE" w:rsidRDefault="00082FFE" w:rsidP="00082FFE">
      <w:pPr>
        <w:jc w:val="both"/>
        <w:rPr>
          <w:spacing w:val="-1"/>
          <w:lang w:eastAsia="x-none"/>
        </w:rPr>
      </w:pPr>
      <w:r w:rsidRPr="00082FFE">
        <w:rPr>
          <w:spacing w:val="-1"/>
          <w:lang w:eastAsia="x-none"/>
        </w:rPr>
        <w:lastRenderedPageBreak/>
        <w:t xml:space="preserve">Rolling code will be set to 0 by default and it will get incremented by 1 for every successful message transmission. Rolling code initiation can be override manually by using </w:t>
      </w:r>
      <w:proofErr w:type="spellStart"/>
      <w:r w:rsidRPr="00082FFE">
        <w:rPr>
          <w:spacing w:val="-1"/>
          <w:lang w:eastAsia="x-none"/>
        </w:rPr>
        <w:t>init_rolling_</w:t>
      </w:r>
      <w:proofErr w:type="gramStart"/>
      <w:r w:rsidRPr="00082FFE">
        <w:rPr>
          <w:spacing w:val="-1"/>
          <w:lang w:eastAsia="x-none"/>
        </w:rPr>
        <w:t>code</w:t>
      </w:r>
      <w:proofErr w:type="spellEnd"/>
      <w:r w:rsidRPr="00082FFE">
        <w:rPr>
          <w:spacing w:val="-1"/>
          <w:lang w:eastAsia="x-none"/>
        </w:rPr>
        <w:t>(</w:t>
      </w:r>
      <w:proofErr w:type="gramEnd"/>
      <w:r w:rsidRPr="00082FFE">
        <w:rPr>
          <w:spacing w:val="-1"/>
          <w:lang w:eastAsia="x-none"/>
        </w:rPr>
        <w:t xml:space="preserve">code start value, increment value, code end value) method. Code start is the initial value of the code. Increment value is the number that increments the code for every successful message. Code end value is the ending value of the rolling codes. After reaching the end value, the client will start over from the initial value that is configured. After invoking the </w:t>
      </w:r>
      <w:proofErr w:type="spellStart"/>
      <w:r w:rsidRPr="00082FFE">
        <w:rPr>
          <w:spacing w:val="-1"/>
          <w:lang w:eastAsia="x-none"/>
        </w:rPr>
        <w:t>init_rolling_</w:t>
      </w:r>
      <w:proofErr w:type="gramStart"/>
      <w:r w:rsidRPr="00082FFE">
        <w:rPr>
          <w:spacing w:val="-1"/>
          <w:lang w:eastAsia="x-none"/>
        </w:rPr>
        <w:t>code</w:t>
      </w:r>
      <w:proofErr w:type="spellEnd"/>
      <w:r w:rsidRPr="00082FFE">
        <w:rPr>
          <w:spacing w:val="-1"/>
          <w:lang w:eastAsia="x-none"/>
        </w:rPr>
        <w:t>(</w:t>
      </w:r>
      <w:proofErr w:type="gramEnd"/>
      <w:r w:rsidRPr="00082FFE">
        <w:rPr>
          <w:spacing w:val="-1"/>
          <w:lang w:eastAsia="x-none"/>
        </w:rPr>
        <w:t>) method, the client will transmit the key start value, increment value and the ending value to the server as an encrypted message using the shared public key and will attach the “SVR-INT-ROLL” flag. After receiving the message, the server will set the new rolling code start, increment and ending values according to the relevant client. Rolling code transmission and acceptance by client and the server takes place in a different thread to isolate the MQTTS main sequence. At the end of the sequence the server will emit “SVR-ROLL-SUCC” flag to indicate that the rolling code initiation success. If an error occurred during this process, the server would emit “ROLL-FAIL” and the client will re-initiate the process. If the code that sent by the client appending the rolling code value to the message is different from the expecting value by the server, the server will emit “SVR-ROLL-RST” to reset the rolling code value to start over from the initial value. Images below shows the code snippet for rolling key handling by the client (figure 9) and the server (figure 10).</w:t>
      </w:r>
    </w:p>
    <w:p w14:paraId="35619FF6" w14:textId="77777777" w:rsidR="0016713C" w:rsidRPr="00082FFE" w:rsidRDefault="0016713C" w:rsidP="00082FFE">
      <w:pPr>
        <w:jc w:val="both"/>
        <w:rPr>
          <w:spacing w:val="-1"/>
          <w:lang w:eastAsia="x-none"/>
        </w:rPr>
      </w:pPr>
    </w:p>
    <w:p w14:paraId="2E433038" w14:textId="77777777" w:rsidR="00082FFE" w:rsidRPr="00082FFE" w:rsidRDefault="00082FFE" w:rsidP="00082FFE">
      <w:pPr>
        <w:rPr>
          <w:spacing w:val="-1"/>
          <w:lang w:eastAsia="x-none"/>
        </w:rPr>
      </w:pPr>
      <w:r w:rsidRPr="00082FFE">
        <w:rPr>
          <w:noProof/>
          <w:spacing w:val="-1"/>
          <w:lang w:eastAsia="x-none"/>
        </w:rPr>
        <w:drawing>
          <wp:inline distT="0" distB="0" distL="0" distR="0" wp14:anchorId="5E60222F" wp14:editId="22F23C49">
            <wp:extent cx="3027509" cy="1395228"/>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6795" t="20058" r="25897" b="32991"/>
                    <a:stretch/>
                  </pic:blipFill>
                  <pic:spPr bwMode="auto">
                    <a:xfrm>
                      <a:off x="0" y="0"/>
                      <a:ext cx="3034371" cy="1398390"/>
                    </a:xfrm>
                    <a:prstGeom prst="rect">
                      <a:avLst/>
                    </a:prstGeom>
                    <a:ln>
                      <a:noFill/>
                    </a:ln>
                    <a:extLst>
                      <a:ext uri="{53640926-AAD7-44D8-BBD7-CCE9431645EC}">
                        <a14:shadowObscured xmlns:a14="http://schemas.microsoft.com/office/drawing/2010/main"/>
                      </a:ext>
                    </a:extLst>
                  </pic:spPr>
                </pic:pic>
              </a:graphicData>
            </a:graphic>
          </wp:inline>
        </w:drawing>
      </w:r>
    </w:p>
    <w:p w14:paraId="629D93A9" w14:textId="523934BD" w:rsidR="00082FFE" w:rsidRPr="00082FFE" w:rsidRDefault="00082FFE" w:rsidP="00082FFE">
      <w:pPr>
        <w:rPr>
          <w:spacing w:val="-1"/>
          <w:lang w:eastAsia="x-none"/>
        </w:rPr>
      </w:pPr>
      <w:r w:rsidRPr="00082FFE">
        <w:rPr>
          <w:spacing w:val="-1"/>
          <w:lang w:eastAsia="x-none"/>
        </w:rPr>
        <w:t xml:space="preserve">Figure </w:t>
      </w:r>
      <w:r w:rsidRPr="00082FFE">
        <w:rPr>
          <w:spacing w:val="-1"/>
          <w:lang w:eastAsia="x-none"/>
        </w:rPr>
        <w:fldChar w:fldCharType="begin"/>
      </w:r>
      <w:r w:rsidRPr="00082FFE">
        <w:rPr>
          <w:spacing w:val="-1"/>
          <w:lang w:eastAsia="x-none"/>
        </w:rPr>
        <w:instrText xml:space="preserve"> SEQ Figure \* ARABIC </w:instrText>
      </w:r>
      <w:r w:rsidRPr="00082FFE">
        <w:rPr>
          <w:spacing w:val="-1"/>
          <w:lang w:eastAsia="x-none"/>
        </w:rPr>
        <w:fldChar w:fldCharType="separate"/>
      </w:r>
      <w:r w:rsidR="002B64B6">
        <w:rPr>
          <w:noProof/>
          <w:spacing w:val="-1"/>
          <w:lang w:eastAsia="x-none"/>
        </w:rPr>
        <w:t>8</w:t>
      </w:r>
      <w:r w:rsidRPr="00082FFE">
        <w:rPr>
          <w:spacing w:val="-1"/>
          <w:lang w:eastAsia="x-none"/>
        </w:rPr>
        <w:fldChar w:fldCharType="end"/>
      </w:r>
    </w:p>
    <w:p w14:paraId="52369788" w14:textId="77777777" w:rsidR="00082FFE" w:rsidRPr="00082FFE" w:rsidRDefault="00082FFE" w:rsidP="00082FFE">
      <w:pPr>
        <w:rPr>
          <w:spacing w:val="-1"/>
          <w:lang w:eastAsia="x-none"/>
        </w:rPr>
      </w:pPr>
    </w:p>
    <w:p w14:paraId="13600DC8" w14:textId="77777777" w:rsidR="00082FFE" w:rsidRPr="00082FFE" w:rsidRDefault="00082FFE" w:rsidP="00082FFE">
      <w:pPr>
        <w:jc w:val="both"/>
        <w:rPr>
          <w:spacing w:val="-1"/>
          <w:lang w:eastAsia="x-none"/>
        </w:rPr>
      </w:pPr>
      <w:r w:rsidRPr="00082FFE">
        <w:rPr>
          <w:noProof/>
          <w:spacing w:val="-1"/>
          <w:lang w:eastAsia="x-none"/>
        </w:rPr>
        <w:drawing>
          <wp:inline distT="0" distB="0" distL="0" distR="0" wp14:anchorId="57B952F4" wp14:editId="5A885E87">
            <wp:extent cx="3057781" cy="1081168"/>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6667" t="26667" r="24231" b="36182"/>
                    <a:stretch/>
                  </pic:blipFill>
                  <pic:spPr bwMode="auto">
                    <a:xfrm>
                      <a:off x="0" y="0"/>
                      <a:ext cx="3072524" cy="1086381"/>
                    </a:xfrm>
                    <a:prstGeom prst="rect">
                      <a:avLst/>
                    </a:prstGeom>
                    <a:ln>
                      <a:noFill/>
                    </a:ln>
                    <a:extLst>
                      <a:ext uri="{53640926-AAD7-44D8-BBD7-CCE9431645EC}">
                        <a14:shadowObscured xmlns:a14="http://schemas.microsoft.com/office/drawing/2010/main"/>
                      </a:ext>
                    </a:extLst>
                  </pic:spPr>
                </pic:pic>
              </a:graphicData>
            </a:graphic>
          </wp:inline>
        </w:drawing>
      </w:r>
    </w:p>
    <w:p w14:paraId="66FD6F2C" w14:textId="450BAC5E" w:rsidR="00082FFE" w:rsidRPr="00082FFE" w:rsidRDefault="00082FFE" w:rsidP="00082FFE">
      <w:pPr>
        <w:rPr>
          <w:spacing w:val="-1"/>
          <w:lang w:eastAsia="x-none"/>
        </w:rPr>
      </w:pPr>
      <w:r w:rsidRPr="00082FFE">
        <w:rPr>
          <w:spacing w:val="-1"/>
          <w:lang w:eastAsia="x-none"/>
        </w:rPr>
        <w:t xml:space="preserve">Figure </w:t>
      </w:r>
      <w:r w:rsidRPr="00082FFE">
        <w:rPr>
          <w:spacing w:val="-1"/>
          <w:lang w:eastAsia="x-none"/>
        </w:rPr>
        <w:fldChar w:fldCharType="begin"/>
      </w:r>
      <w:r w:rsidRPr="00082FFE">
        <w:rPr>
          <w:spacing w:val="-1"/>
          <w:lang w:eastAsia="x-none"/>
        </w:rPr>
        <w:instrText xml:space="preserve"> SEQ Figure \* ARABIC </w:instrText>
      </w:r>
      <w:r w:rsidRPr="00082FFE">
        <w:rPr>
          <w:spacing w:val="-1"/>
          <w:lang w:eastAsia="x-none"/>
        </w:rPr>
        <w:fldChar w:fldCharType="separate"/>
      </w:r>
      <w:r w:rsidR="002B64B6">
        <w:rPr>
          <w:noProof/>
          <w:spacing w:val="-1"/>
          <w:lang w:eastAsia="x-none"/>
        </w:rPr>
        <w:t>9</w:t>
      </w:r>
      <w:r w:rsidRPr="00082FFE">
        <w:rPr>
          <w:spacing w:val="-1"/>
          <w:lang w:eastAsia="x-none"/>
        </w:rPr>
        <w:fldChar w:fldCharType="end"/>
      </w:r>
    </w:p>
    <w:p w14:paraId="239EC9B2" w14:textId="77777777" w:rsidR="00082FFE" w:rsidRPr="00082FFE" w:rsidRDefault="00082FFE" w:rsidP="00082FFE">
      <w:pPr>
        <w:jc w:val="both"/>
        <w:rPr>
          <w:spacing w:val="-1"/>
          <w:lang w:eastAsia="x-none"/>
        </w:rPr>
      </w:pPr>
    </w:p>
    <w:p w14:paraId="1DAC7BEC" w14:textId="77777777" w:rsidR="00082FFE" w:rsidRPr="00082FFE" w:rsidRDefault="00082FFE" w:rsidP="0000780B">
      <w:pPr>
        <w:pStyle w:val="Heading2"/>
        <w:numPr>
          <w:ilvl w:val="0"/>
          <w:numId w:val="12"/>
        </w:numPr>
      </w:pPr>
      <w:r w:rsidRPr="00082FFE">
        <w:t>Sending unencrypted messages</w:t>
      </w:r>
    </w:p>
    <w:p w14:paraId="7D1AC06E" w14:textId="77777777" w:rsidR="00082FFE" w:rsidRPr="00082FFE" w:rsidRDefault="00082FFE" w:rsidP="00082FFE">
      <w:pPr>
        <w:jc w:val="both"/>
        <w:rPr>
          <w:spacing w:val="-1"/>
          <w:lang w:eastAsia="x-none"/>
        </w:rPr>
      </w:pPr>
      <w:r w:rsidRPr="00082FFE">
        <w:rPr>
          <w:spacing w:val="-1"/>
          <w:lang w:eastAsia="x-none"/>
        </w:rPr>
        <w:t>MQTTS is still capable of transmitting unencrypted messages in case of a key exchange failure. Unencrypted message transmission is not depreciated due to low end IoT devices and legacy systems are not capable of using MQTTS due to hardware or software incompatibility. The format of an unencrypted message is shown below.</w:t>
      </w:r>
    </w:p>
    <w:p w14:paraId="065548E8" w14:textId="77777777" w:rsidR="00082FFE" w:rsidRPr="00082FFE" w:rsidRDefault="00082FFE" w:rsidP="00082FFE">
      <w:pPr>
        <w:jc w:val="both"/>
        <w:rPr>
          <w:spacing w:val="-1"/>
          <w:lang w:eastAsia="x-none"/>
        </w:rPr>
      </w:pPr>
      <w:proofErr w:type="spellStart"/>
      <w:proofErr w:type="gramStart"/>
      <w:r w:rsidRPr="00082FFE">
        <w:rPr>
          <w:spacing w:val="-1"/>
          <w:lang w:eastAsia="x-none"/>
        </w:rPr>
        <w:t>UNENC:client</w:t>
      </w:r>
      <w:proofErr w:type="gramEnd"/>
      <w:r w:rsidRPr="00082FFE">
        <w:rPr>
          <w:spacing w:val="-1"/>
          <w:lang w:eastAsia="x-none"/>
        </w:rPr>
        <w:t>_id:client_name:receiver_name:message</w:t>
      </w:r>
      <w:proofErr w:type="spellEnd"/>
    </w:p>
    <w:p w14:paraId="10DA9306" w14:textId="6246E1C0" w:rsidR="00082FFE" w:rsidRDefault="00082FFE" w:rsidP="00082FFE">
      <w:pPr>
        <w:jc w:val="both"/>
        <w:rPr>
          <w:spacing w:val="-1"/>
          <w:lang w:eastAsia="x-none"/>
        </w:rPr>
      </w:pPr>
      <w:r w:rsidRPr="00082FFE">
        <w:rPr>
          <w:spacing w:val="-1"/>
          <w:lang w:eastAsia="x-none"/>
        </w:rPr>
        <w:t xml:space="preserve">Unencrypted message is sent with the UNENC flag. The server will forward the unencrypted message to the </w:t>
      </w:r>
      <w:proofErr w:type="gramStart"/>
      <w:r w:rsidRPr="00082FFE">
        <w:rPr>
          <w:spacing w:val="-1"/>
          <w:lang w:eastAsia="x-none"/>
        </w:rPr>
        <w:t>particular client</w:t>
      </w:r>
      <w:proofErr w:type="gramEnd"/>
      <w:r w:rsidRPr="00082FFE">
        <w:rPr>
          <w:spacing w:val="-1"/>
          <w:lang w:eastAsia="x-none"/>
        </w:rPr>
        <w:t xml:space="preserve"> once it received from a client. The image below (figure </w:t>
      </w:r>
      <w:r w:rsidRPr="00082FFE">
        <w:rPr>
          <w:spacing w:val="-1"/>
          <w:lang w:eastAsia="x-none"/>
        </w:rPr>
        <w:t xml:space="preserve">11) shows the code snippet for sending an unencrypted message from a client. Unencrypted message can be set by invoking </w:t>
      </w:r>
      <w:proofErr w:type="spellStart"/>
      <w:proofErr w:type="gramStart"/>
      <w:r w:rsidRPr="00082FFE">
        <w:rPr>
          <w:spacing w:val="-1"/>
          <w:lang w:eastAsia="x-none"/>
        </w:rPr>
        <w:t>sendUnencMSG</w:t>
      </w:r>
      <w:proofErr w:type="spellEnd"/>
      <w:r w:rsidRPr="00082FFE">
        <w:rPr>
          <w:spacing w:val="-1"/>
          <w:lang w:eastAsia="x-none"/>
        </w:rPr>
        <w:t>(</w:t>
      </w:r>
      <w:proofErr w:type="gramEnd"/>
      <w:r w:rsidRPr="00082FFE">
        <w:rPr>
          <w:spacing w:val="-1"/>
          <w:lang w:eastAsia="x-none"/>
        </w:rPr>
        <w:t xml:space="preserve">message, </w:t>
      </w:r>
      <w:proofErr w:type="spellStart"/>
      <w:r w:rsidRPr="00082FFE">
        <w:rPr>
          <w:spacing w:val="-1"/>
          <w:lang w:eastAsia="x-none"/>
        </w:rPr>
        <w:t>destinantion</w:t>
      </w:r>
      <w:proofErr w:type="spellEnd"/>
      <w:r w:rsidRPr="00082FFE">
        <w:rPr>
          <w:spacing w:val="-1"/>
          <w:lang w:eastAsia="x-none"/>
        </w:rPr>
        <w:t>) method.</w:t>
      </w:r>
    </w:p>
    <w:p w14:paraId="544F5BFD" w14:textId="77777777" w:rsidR="0016713C" w:rsidRPr="00082FFE" w:rsidRDefault="0016713C" w:rsidP="00082FFE">
      <w:pPr>
        <w:jc w:val="both"/>
        <w:rPr>
          <w:spacing w:val="-1"/>
          <w:lang w:eastAsia="x-none"/>
        </w:rPr>
      </w:pPr>
    </w:p>
    <w:p w14:paraId="2C46FD23" w14:textId="77777777" w:rsidR="00082FFE" w:rsidRPr="00082FFE" w:rsidRDefault="00082FFE" w:rsidP="00082FFE">
      <w:pPr>
        <w:jc w:val="both"/>
        <w:rPr>
          <w:spacing w:val="-1"/>
          <w:lang w:eastAsia="x-none"/>
        </w:rPr>
      </w:pPr>
      <w:r w:rsidRPr="00082FFE">
        <w:rPr>
          <w:noProof/>
          <w:spacing w:val="-1"/>
          <w:lang w:eastAsia="x-none"/>
        </w:rPr>
        <w:drawing>
          <wp:inline distT="0" distB="0" distL="0" distR="0" wp14:anchorId="3183E83D" wp14:editId="5ABAC13D">
            <wp:extent cx="3091844" cy="837560"/>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6410" t="23248" r="39102" b="55327"/>
                    <a:stretch/>
                  </pic:blipFill>
                  <pic:spPr bwMode="auto">
                    <a:xfrm>
                      <a:off x="0" y="0"/>
                      <a:ext cx="3118786" cy="844858"/>
                    </a:xfrm>
                    <a:prstGeom prst="rect">
                      <a:avLst/>
                    </a:prstGeom>
                    <a:ln>
                      <a:noFill/>
                    </a:ln>
                    <a:extLst>
                      <a:ext uri="{53640926-AAD7-44D8-BBD7-CCE9431645EC}">
                        <a14:shadowObscured xmlns:a14="http://schemas.microsoft.com/office/drawing/2010/main"/>
                      </a:ext>
                    </a:extLst>
                  </pic:spPr>
                </pic:pic>
              </a:graphicData>
            </a:graphic>
          </wp:inline>
        </w:drawing>
      </w:r>
    </w:p>
    <w:p w14:paraId="3A69E4C8" w14:textId="30AB0018" w:rsidR="00082FFE" w:rsidRPr="00082FFE" w:rsidRDefault="00082FFE" w:rsidP="0016713C">
      <w:pPr>
        <w:rPr>
          <w:spacing w:val="-1"/>
          <w:lang w:eastAsia="x-none"/>
        </w:rPr>
      </w:pPr>
      <w:r w:rsidRPr="00082FFE">
        <w:rPr>
          <w:spacing w:val="-1"/>
          <w:lang w:eastAsia="x-none"/>
        </w:rPr>
        <w:t xml:space="preserve">Figure </w:t>
      </w:r>
      <w:r w:rsidRPr="00082FFE">
        <w:rPr>
          <w:spacing w:val="-1"/>
          <w:lang w:eastAsia="x-none"/>
        </w:rPr>
        <w:fldChar w:fldCharType="begin"/>
      </w:r>
      <w:r w:rsidRPr="00082FFE">
        <w:rPr>
          <w:spacing w:val="-1"/>
          <w:lang w:eastAsia="x-none"/>
        </w:rPr>
        <w:instrText xml:space="preserve"> SEQ Figure \* ARABIC </w:instrText>
      </w:r>
      <w:r w:rsidRPr="00082FFE">
        <w:rPr>
          <w:spacing w:val="-1"/>
          <w:lang w:eastAsia="x-none"/>
        </w:rPr>
        <w:fldChar w:fldCharType="separate"/>
      </w:r>
      <w:r w:rsidR="002B64B6">
        <w:rPr>
          <w:noProof/>
          <w:spacing w:val="-1"/>
          <w:lang w:eastAsia="x-none"/>
        </w:rPr>
        <w:t>10</w:t>
      </w:r>
      <w:r w:rsidRPr="00082FFE">
        <w:rPr>
          <w:spacing w:val="-1"/>
          <w:lang w:eastAsia="x-none"/>
        </w:rPr>
        <w:fldChar w:fldCharType="end"/>
      </w:r>
    </w:p>
    <w:p w14:paraId="0B7AA7EC" w14:textId="77777777" w:rsidR="00082FFE" w:rsidRPr="00082FFE" w:rsidRDefault="00082FFE" w:rsidP="00082FFE">
      <w:pPr>
        <w:jc w:val="both"/>
        <w:rPr>
          <w:spacing w:val="-1"/>
          <w:lang w:eastAsia="x-none"/>
        </w:rPr>
      </w:pPr>
    </w:p>
    <w:p w14:paraId="7B88C559" w14:textId="77777777" w:rsidR="00082FFE" w:rsidRPr="00082FFE" w:rsidRDefault="00082FFE" w:rsidP="0000780B">
      <w:pPr>
        <w:pStyle w:val="Heading2"/>
        <w:numPr>
          <w:ilvl w:val="0"/>
          <w:numId w:val="12"/>
        </w:numPr>
      </w:pPr>
      <w:r w:rsidRPr="00082FFE">
        <w:t>Sending encrypted messages</w:t>
      </w:r>
    </w:p>
    <w:p w14:paraId="4907E583" w14:textId="77777777" w:rsidR="00082FFE" w:rsidRPr="00082FFE" w:rsidRDefault="00082FFE" w:rsidP="00082FFE">
      <w:pPr>
        <w:jc w:val="both"/>
        <w:rPr>
          <w:spacing w:val="-1"/>
          <w:lang w:eastAsia="x-none"/>
        </w:rPr>
      </w:pPr>
      <w:r w:rsidRPr="00082FFE">
        <w:rPr>
          <w:spacing w:val="-1"/>
          <w:lang w:eastAsia="x-none"/>
        </w:rPr>
        <w:t>Encrypted message sending is the priority of MQTTS. Before sending an encrypted message, the client and the server must make sure that the keys and the rolling code is successfully exchanged. If the key exchange is unsuccessful, MQTTS will emit and error stating that the encrypted message can not be sent without exchanging keys. The format of an encrypted message is shown below.</w:t>
      </w:r>
    </w:p>
    <w:p w14:paraId="4EFCA7EF" w14:textId="77777777" w:rsidR="00082FFE" w:rsidRPr="00082FFE" w:rsidRDefault="00082FFE" w:rsidP="00082FFE">
      <w:pPr>
        <w:jc w:val="both"/>
        <w:rPr>
          <w:spacing w:val="-1"/>
          <w:lang w:eastAsia="x-none"/>
        </w:rPr>
      </w:pPr>
      <w:proofErr w:type="spellStart"/>
      <w:proofErr w:type="gramStart"/>
      <w:r w:rsidRPr="00082FFE">
        <w:rPr>
          <w:spacing w:val="-1"/>
          <w:lang w:eastAsia="x-none"/>
        </w:rPr>
        <w:t>ENC:client</w:t>
      </w:r>
      <w:proofErr w:type="gramEnd"/>
      <w:r w:rsidRPr="00082FFE">
        <w:rPr>
          <w:spacing w:val="-1"/>
          <w:lang w:eastAsia="x-none"/>
        </w:rPr>
        <w:t>_name:encrypted_message</w:t>
      </w:r>
      <w:proofErr w:type="spellEnd"/>
    </w:p>
    <w:p w14:paraId="4DC35164" w14:textId="3C9F5243" w:rsidR="00082FFE" w:rsidRDefault="00082FFE" w:rsidP="00082FFE">
      <w:pPr>
        <w:jc w:val="both"/>
        <w:rPr>
          <w:spacing w:val="-1"/>
          <w:lang w:eastAsia="x-none"/>
        </w:rPr>
      </w:pPr>
      <w:r w:rsidRPr="00082FFE">
        <w:rPr>
          <w:spacing w:val="-1"/>
          <w:lang w:eastAsia="x-none"/>
        </w:rPr>
        <w:t xml:space="preserve">Encrypted messages </w:t>
      </w:r>
      <w:proofErr w:type="gramStart"/>
      <w:r w:rsidRPr="00082FFE">
        <w:rPr>
          <w:spacing w:val="-1"/>
          <w:lang w:eastAsia="x-none"/>
        </w:rPr>
        <w:t>is</w:t>
      </w:r>
      <w:proofErr w:type="gramEnd"/>
      <w:r w:rsidRPr="00082FFE">
        <w:rPr>
          <w:spacing w:val="-1"/>
          <w:lang w:eastAsia="x-none"/>
        </w:rPr>
        <w:t xml:space="preserve"> passed with the ENC flag. The encrypted message contains the rolling code which is being used. Encrypted messages can be sent by invoking </w:t>
      </w:r>
      <w:proofErr w:type="spellStart"/>
      <w:proofErr w:type="gramStart"/>
      <w:r w:rsidRPr="00082FFE">
        <w:rPr>
          <w:spacing w:val="-1"/>
          <w:lang w:eastAsia="x-none"/>
        </w:rPr>
        <w:t>sendEncMSG</w:t>
      </w:r>
      <w:proofErr w:type="spellEnd"/>
      <w:r w:rsidRPr="00082FFE">
        <w:rPr>
          <w:spacing w:val="-1"/>
          <w:lang w:eastAsia="x-none"/>
        </w:rPr>
        <w:t>(</w:t>
      </w:r>
      <w:proofErr w:type="gramEnd"/>
      <w:r w:rsidRPr="00082FFE">
        <w:rPr>
          <w:spacing w:val="-1"/>
          <w:lang w:eastAsia="x-none"/>
        </w:rPr>
        <w:t>message, destination) method. The following code snippet (figure 12) shows the handing of an encrypted message by a client.</w:t>
      </w:r>
    </w:p>
    <w:p w14:paraId="4723996C" w14:textId="77777777" w:rsidR="00082FFE" w:rsidRPr="00082FFE" w:rsidRDefault="00082FFE" w:rsidP="00082FFE">
      <w:pPr>
        <w:jc w:val="both"/>
        <w:rPr>
          <w:spacing w:val="-1"/>
          <w:lang w:eastAsia="x-none"/>
        </w:rPr>
      </w:pPr>
    </w:p>
    <w:p w14:paraId="591653CD" w14:textId="77777777" w:rsidR="00082FFE" w:rsidRPr="00082FFE" w:rsidRDefault="00082FFE" w:rsidP="00082FFE">
      <w:pPr>
        <w:jc w:val="both"/>
        <w:rPr>
          <w:spacing w:val="-1"/>
          <w:lang w:eastAsia="x-none"/>
        </w:rPr>
      </w:pPr>
      <w:r w:rsidRPr="00082FFE">
        <w:rPr>
          <w:noProof/>
          <w:spacing w:val="-1"/>
          <w:lang w:eastAsia="x-none"/>
        </w:rPr>
        <w:drawing>
          <wp:inline distT="0" distB="0" distL="0" distR="0" wp14:anchorId="0C0DF3EC" wp14:editId="1AF4C793">
            <wp:extent cx="3157805" cy="1068081"/>
            <wp:effectExtent l="0" t="0" r="508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rotWithShape="1">
                    <a:blip r:embed="rId21"/>
                    <a:srcRect l="16667" t="27806" r="22308" b="35498"/>
                    <a:stretch/>
                  </pic:blipFill>
                  <pic:spPr bwMode="auto">
                    <a:xfrm>
                      <a:off x="0" y="0"/>
                      <a:ext cx="3170012" cy="1072210"/>
                    </a:xfrm>
                    <a:prstGeom prst="rect">
                      <a:avLst/>
                    </a:prstGeom>
                    <a:ln>
                      <a:noFill/>
                    </a:ln>
                    <a:extLst>
                      <a:ext uri="{53640926-AAD7-44D8-BBD7-CCE9431645EC}">
                        <a14:shadowObscured xmlns:a14="http://schemas.microsoft.com/office/drawing/2010/main"/>
                      </a:ext>
                    </a:extLst>
                  </pic:spPr>
                </pic:pic>
              </a:graphicData>
            </a:graphic>
          </wp:inline>
        </w:drawing>
      </w:r>
    </w:p>
    <w:p w14:paraId="4899BD95" w14:textId="3BCFF612" w:rsidR="00082FFE" w:rsidRPr="00082FFE" w:rsidRDefault="00082FFE" w:rsidP="00082FFE">
      <w:pPr>
        <w:rPr>
          <w:spacing w:val="-1"/>
          <w:lang w:eastAsia="x-none"/>
        </w:rPr>
      </w:pPr>
      <w:r w:rsidRPr="00082FFE">
        <w:rPr>
          <w:spacing w:val="-1"/>
          <w:lang w:eastAsia="x-none"/>
        </w:rPr>
        <w:t xml:space="preserve">Figure </w:t>
      </w:r>
      <w:r w:rsidRPr="00082FFE">
        <w:rPr>
          <w:spacing w:val="-1"/>
          <w:lang w:eastAsia="x-none"/>
        </w:rPr>
        <w:fldChar w:fldCharType="begin"/>
      </w:r>
      <w:r w:rsidRPr="00082FFE">
        <w:rPr>
          <w:spacing w:val="-1"/>
          <w:lang w:eastAsia="x-none"/>
        </w:rPr>
        <w:instrText xml:space="preserve"> SEQ Figure \* ARABIC </w:instrText>
      </w:r>
      <w:r w:rsidRPr="00082FFE">
        <w:rPr>
          <w:spacing w:val="-1"/>
          <w:lang w:eastAsia="x-none"/>
        </w:rPr>
        <w:fldChar w:fldCharType="separate"/>
      </w:r>
      <w:r w:rsidR="002B64B6">
        <w:rPr>
          <w:noProof/>
          <w:spacing w:val="-1"/>
          <w:lang w:eastAsia="x-none"/>
        </w:rPr>
        <w:t>11</w:t>
      </w:r>
      <w:r w:rsidRPr="00082FFE">
        <w:rPr>
          <w:spacing w:val="-1"/>
          <w:lang w:eastAsia="x-none"/>
        </w:rPr>
        <w:fldChar w:fldCharType="end"/>
      </w:r>
    </w:p>
    <w:p w14:paraId="4D0ADC5D" w14:textId="77777777" w:rsidR="00082FFE" w:rsidRPr="00082FFE" w:rsidRDefault="00082FFE" w:rsidP="00082FFE">
      <w:pPr>
        <w:jc w:val="both"/>
        <w:rPr>
          <w:spacing w:val="-1"/>
          <w:lang w:eastAsia="x-none"/>
        </w:rPr>
      </w:pPr>
    </w:p>
    <w:p w14:paraId="6375B670" w14:textId="374997F6" w:rsidR="0016713C" w:rsidRPr="00082FFE" w:rsidRDefault="00082FFE" w:rsidP="0016713C">
      <w:pPr>
        <w:pStyle w:val="Heading1"/>
        <w:numPr>
          <w:ilvl w:val="0"/>
          <w:numId w:val="9"/>
        </w:numPr>
      </w:pPr>
      <w:r w:rsidRPr="00082FFE">
        <w:t>Future developments</w:t>
      </w:r>
    </w:p>
    <w:p w14:paraId="6CA39C64" w14:textId="09D0DEE9" w:rsidR="008B23C3" w:rsidRDefault="00082FFE" w:rsidP="008B23C3">
      <w:pPr>
        <w:jc w:val="both"/>
        <w:rPr>
          <w:spacing w:val="-1"/>
          <w:lang w:eastAsia="x-none"/>
        </w:rPr>
      </w:pPr>
      <w:r w:rsidRPr="00082FFE">
        <w:rPr>
          <w:spacing w:val="-1"/>
          <w:lang w:eastAsia="x-none"/>
        </w:rPr>
        <w:t xml:space="preserve">MQTTS is currently can be implemented on IoT devices that supports desktop python3. Every single board computer on the market </w:t>
      </w:r>
      <w:proofErr w:type="gramStart"/>
      <w:r w:rsidRPr="00082FFE">
        <w:rPr>
          <w:spacing w:val="-1"/>
          <w:lang w:eastAsia="x-none"/>
        </w:rPr>
        <w:t>is capable of implementing</w:t>
      </w:r>
      <w:proofErr w:type="gramEnd"/>
      <w:r w:rsidRPr="00082FFE">
        <w:rPr>
          <w:spacing w:val="-1"/>
          <w:lang w:eastAsia="x-none"/>
        </w:rPr>
        <w:t xml:space="preserve"> MQTTS. Low end IoT devices often use Micro-Python instead of regular Python as the programming language. Micro-Python is currently lacking dependencies such as python RSA module, </w:t>
      </w:r>
      <w:proofErr w:type="spellStart"/>
      <w:r w:rsidRPr="00082FFE">
        <w:rPr>
          <w:spacing w:val="-1"/>
          <w:lang w:eastAsia="x-none"/>
        </w:rPr>
        <w:t>Paho</w:t>
      </w:r>
      <w:proofErr w:type="spellEnd"/>
      <w:r w:rsidRPr="00082FFE">
        <w:rPr>
          <w:spacing w:val="-1"/>
          <w:lang w:eastAsia="x-none"/>
        </w:rPr>
        <w:t>-MQTT client and Micro-Python is platform dependent</w:t>
      </w:r>
      <w:sdt>
        <w:sdtPr>
          <w:rPr>
            <w:spacing w:val="-1"/>
            <w:lang w:eastAsia="x-none"/>
          </w:rPr>
          <w:id w:val="-186369613"/>
          <w:citation/>
        </w:sdtPr>
        <w:sdtEndPr/>
        <w:sdtContent>
          <w:r w:rsidR="00BD2698">
            <w:rPr>
              <w:spacing w:val="-1"/>
              <w:lang w:eastAsia="x-none"/>
            </w:rPr>
            <w:fldChar w:fldCharType="begin"/>
          </w:r>
          <w:r w:rsidR="00BD2698">
            <w:rPr>
              <w:spacing w:val="-1"/>
              <w:lang w:eastAsia="x-none"/>
            </w:rPr>
            <w:instrText xml:space="preserve"> CITATION Val20 \l 1033 </w:instrText>
          </w:r>
          <w:r w:rsidR="00BD2698">
            <w:rPr>
              <w:spacing w:val="-1"/>
              <w:lang w:eastAsia="x-none"/>
            </w:rPr>
            <w:fldChar w:fldCharType="separate"/>
          </w:r>
          <w:r w:rsidR="00833248">
            <w:rPr>
              <w:noProof/>
              <w:spacing w:val="-1"/>
              <w:lang w:eastAsia="x-none"/>
            </w:rPr>
            <w:t xml:space="preserve"> </w:t>
          </w:r>
          <w:r w:rsidR="00833248" w:rsidRPr="00833248">
            <w:rPr>
              <w:noProof/>
              <w:spacing w:val="-1"/>
              <w:lang w:eastAsia="x-none"/>
            </w:rPr>
            <w:t>[12]</w:t>
          </w:r>
          <w:r w:rsidR="00BD2698">
            <w:rPr>
              <w:spacing w:val="-1"/>
              <w:lang w:eastAsia="x-none"/>
            </w:rPr>
            <w:fldChar w:fldCharType="end"/>
          </w:r>
        </w:sdtContent>
      </w:sdt>
      <w:r w:rsidRPr="00082FFE">
        <w:rPr>
          <w:spacing w:val="-1"/>
          <w:lang w:eastAsia="x-none"/>
        </w:rPr>
        <w:t>. As a result of this some IoT development boards such as ESP8266 is not capable of performing multi-threading. Due to lack of modules, MQTTS currently unavailable for low end IoT platforms. Future of MQTTS is introducing the MQTTS_LITE to make sure all the low end IoT platforms run MQTTS flawlessly.</w:t>
      </w:r>
    </w:p>
    <w:p w14:paraId="698B4BBD" w14:textId="1FE56F8C" w:rsidR="0056600B" w:rsidRDefault="0056600B" w:rsidP="008B23C3">
      <w:pPr>
        <w:jc w:val="both"/>
        <w:rPr>
          <w:spacing w:val="-1"/>
          <w:lang w:eastAsia="x-none"/>
        </w:rPr>
      </w:pPr>
    </w:p>
    <w:p w14:paraId="3FF51830" w14:textId="38ADCA78" w:rsidR="0056600B" w:rsidRDefault="0056600B" w:rsidP="008B23C3">
      <w:pPr>
        <w:jc w:val="both"/>
        <w:rPr>
          <w:spacing w:val="-1"/>
          <w:lang w:eastAsia="x-none"/>
        </w:rPr>
      </w:pPr>
    </w:p>
    <w:p w14:paraId="7E3D400C" w14:textId="0ECF0020" w:rsidR="0056600B" w:rsidRDefault="0056600B" w:rsidP="008B23C3">
      <w:pPr>
        <w:jc w:val="both"/>
        <w:rPr>
          <w:spacing w:val="-1"/>
          <w:lang w:eastAsia="x-none"/>
        </w:rPr>
      </w:pPr>
    </w:p>
    <w:p w14:paraId="36449787" w14:textId="0075EFF6" w:rsidR="0056600B" w:rsidRDefault="0056600B" w:rsidP="008B23C3">
      <w:pPr>
        <w:jc w:val="both"/>
        <w:rPr>
          <w:spacing w:val="-1"/>
          <w:lang w:eastAsia="x-none"/>
        </w:rPr>
      </w:pPr>
    </w:p>
    <w:p w14:paraId="478362A5" w14:textId="166C2937" w:rsidR="0056600B" w:rsidRDefault="0056600B" w:rsidP="008B23C3">
      <w:pPr>
        <w:jc w:val="both"/>
        <w:rPr>
          <w:spacing w:val="-1"/>
          <w:lang w:eastAsia="x-none"/>
        </w:rPr>
      </w:pPr>
    </w:p>
    <w:p w14:paraId="2CD3FD53" w14:textId="5BAA340A" w:rsidR="0056600B" w:rsidRDefault="0056600B" w:rsidP="008B23C3">
      <w:pPr>
        <w:jc w:val="both"/>
        <w:rPr>
          <w:spacing w:val="-1"/>
          <w:lang w:eastAsia="x-none"/>
        </w:rPr>
      </w:pPr>
    </w:p>
    <w:p w14:paraId="2B9B4A23" w14:textId="77777777" w:rsidR="0056600B" w:rsidRPr="0016713C" w:rsidRDefault="0056600B" w:rsidP="008B23C3">
      <w:pPr>
        <w:jc w:val="both"/>
        <w:rPr>
          <w:spacing w:val="-1"/>
          <w:lang w:eastAsia="x-none"/>
        </w:rPr>
      </w:pPr>
    </w:p>
    <w:p w14:paraId="200A52A1" w14:textId="331C9350" w:rsidR="008B23C3" w:rsidRPr="0056600B" w:rsidRDefault="008B23C3" w:rsidP="0056600B">
      <w:pPr>
        <w:pStyle w:val="Heading1"/>
        <w:numPr>
          <w:ilvl w:val="0"/>
          <w:numId w:val="9"/>
        </w:numPr>
        <w:rPr>
          <w:rFonts w:cstheme="minorHAnsi"/>
          <w:b/>
          <w:bCs/>
        </w:rPr>
      </w:pPr>
      <w:r w:rsidRPr="00171B01">
        <w:lastRenderedPageBreak/>
        <w:t xml:space="preserve">REFERENSES </w:t>
      </w:r>
    </w:p>
    <w:sdt>
      <w:sdtPr>
        <w:rPr>
          <w:smallCaps w:val="0"/>
          <w:noProof w:val="0"/>
        </w:rPr>
        <w:id w:val="1584177454"/>
        <w:docPartObj>
          <w:docPartGallery w:val="Bibliographies"/>
          <w:docPartUnique/>
        </w:docPartObj>
      </w:sdtPr>
      <w:sdtEndPr/>
      <w:sdtContent>
        <w:p w14:paraId="02EDD03B" w14:textId="6234FA07" w:rsidR="00712DF8" w:rsidRDefault="00712DF8">
          <w:pPr>
            <w:pStyle w:val="Heading1"/>
          </w:pPr>
        </w:p>
        <w:sdt>
          <w:sdtPr>
            <w:id w:val="-573587230"/>
            <w:bibliography/>
          </w:sdtPr>
          <w:sdtEndPr/>
          <w:sdtContent>
            <w:p w14:paraId="254D44F9" w14:textId="77777777" w:rsidR="00833248" w:rsidRDefault="00712DF8">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4457"/>
              </w:tblGrid>
              <w:tr w:rsidR="00833248" w14:paraId="0A84FA11" w14:textId="77777777">
                <w:trPr>
                  <w:divId w:val="1541939231"/>
                  <w:tblCellSpacing w:w="15" w:type="dxa"/>
                </w:trPr>
                <w:tc>
                  <w:tcPr>
                    <w:tcW w:w="50" w:type="pct"/>
                    <w:hideMark/>
                  </w:tcPr>
                  <w:p w14:paraId="69A3A830" w14:textId="4581F2D2" w:rsidR="00833248" w:rsidRDefault="00833248">
                    <w:pPr>
                      <w:pStyle w:val="Bibliography"/>
                      <w:rPr>
                        <w:noProof/>
                        <w:sz w:val="24"/>
                        <w:szCs w:val="24"/>
                      </w:rPr>
                    </w:pPr>
                    <w:r>
                      <w:rPr>
                        <w:noProof/>
                      </w:rPr>
                      <w:t xml:space="preserve">[1] </w:t>
                    </w:r>
                  </w:p>
                </w:tc>
                <w:tc>
                  <w:tcPr>
                    <w:tcW w:w="0" w:type="auto"/>
                    <w:hideMark/>
                  </w:tcPr>
                  <w:p w14:paraId="46782735" w14:textId="77777777" w:rsidR="00833248" w:rsidRDefault="00833248">
                    <w:pPr>
                      <w:pStyle w:val="Bibliography"/>
                      <w:rPr>
                        <w:noProof/>
                      </w:rPr>
                    </w:pPr>
                    <w:r>
                      <w:rPr>
                        <w:noProof/>
                      </w:rPr>
                      <w:t>A. Agarwal, "DIY Control any home appliance with the ESP8266 | Reyax MQTT," hackster.io, 11 7 2021. [Online]. Available: https://www.hackster.io/akarsh98/diy-control-any-home-appliance-with-the-esp8266-reyax-mqtt-64bda0. [Accessed 30 5 2022].</w:t>
                    </w:r>
                  </w:p>
                </w:tc>
              </w:tr>
              <w:tr w:rsidR="00833248" w14:paraId="0F9D64D2" w14:textId="77777777">
                <w:trPr>
                  <w:divId w:val="1541939231"/>
                  <w:tblCellSpacing w:w="15" w:type="dxa"/>
                </w:trPr>
                <w:tc>
                  <w:tcPr>
                    <w:tcW w:w="50" w:type="pct"/>
                    <w:hideMark/>
                  </w:tcPr>
                  <w:p w14:paraId="2A7A218A" w14:textId="77777777" w:rsidR="00833248" w:rsidRDefault="00833248">
                    <w:pPr>
                      <w:pStyle w:val="Bibliography"/>
                      <w:rPr>
                        <w:noProof/>
                      </w:rPr>
                    </w:pPr>
                    <w:r>
                      <w:rPr>
                        <w:noProof/>
                      </w:rPr>
                      <w:t xml:space="preserve">[2] </w:t>
                    </w:r>
                  </w:p>
                </w:tc>
                <w:tc>
                  <w:tcPr>
                    <w:tcW w:w="0" w:type="auto"/>
                    <w:hideMark/>
                  </w:tcPr>
                  <w:p w14:paraId="2A6569ED" w14:textId="77777777" w:rsidR="00833248" w:rsidRDefault="00833248">
                    <w:pPr>
                      <w:pStyle w:val="Bibliography"/>
                      <w:rPr>
                        <w:noProof/>
                      </w:rPr>
                    </w:pPr>
                    <w:r>
                      <w:rPr>
                        <w:noProof/>
                      </w:rPr>
                      <w:t>MQTT, "What is MQTT," [Online]. Available: https://mqtt.org/.</w:t>
                    </w:r>
                  </w:p>
                </w:tc>
              </w:tr>
              <w:tr w:rsidR="00833248" w14:paraId="308658C7" w14:textId="77777777">
                <w:trPr>
                  <w:divId w:val="1541939231"/>
                  <w:tblCellSpacing w:w="15" w:type="dxa"/>
                </w:trPr>
                <w:tc>
                  <w:tcPr>
                    <w:tcW w:w="50" w:type="pct"/>
                    <w:hideMark/>
                  </w:tcPr>
                  <w:p w14:paraId="243176DA" w14:textId="77777777" w:rsidR="00833248" w:rsidRDefault="00833248">
                    <w:pPr>
                      <w:pStyle w:val="Bibliography"/>
                      <w:rPr>
                        <w:noProof/>
                      </w:rPr>
                    </w:pPr>
                    <w:r>
                      <w:rPr>
                        <w:noProof/>
                      </w:rPr>
                      <w:t xml:space="preserve">[3] </w:t>
                    </w:r>
                  </w:p>
                </w:tc>
                <w:tc>
                  <w:tcPr>
                    <w:tcW w:w="0" w:type="auto"/>
                    <w:hideMark/>
                  </w:tcPr>
                  <w:p w14:paraId="18A94344" w14:textId="77777777" w:rsidR="00833248" w:rsidRDefault="00833248">
                    <w:pPr>
                      <w:pStyle w:val="Bibliography"/>
                      <w:rPr>
                        <w:noProof/>
                      </w:rPr>
                    </w:pPr>
                    <w:r>
                      <w:rPr>
                        <w:noProof/>
                      </w:rPr>
                      <w:t>E. D. W. Dania Eridani, "Performance of Sensors Monitoring System using Raspberry Pi through MQTT Protocol," IEEE, 2018.</w:t>
                    </w:r>
                  </w:p>
                </w:tc>
              </w:tr>
              <w:tr w:rsidR="00833248" w14:paraId="2CB21398" w14:textId="77777777">
                <w:trPr>
                  <w:divId w:val="1541939231"/>
                  <w:tblCellSpacing w:w="15" w:type="dxa"/>
                </w:trPr>
                <w:tc>
                  <w:tcPr>
                    <w:tcW w:w="50" w:type="pct"/>
                    <w:hideMark/>
                  </w:tcPr>
                  <w:p w14:paraId="2D08924D" w14:textId="77777777" w:rsidR="00833248" w:rsidRDefault="00833248">
                    <w:pPr>
                      <w:pStyle w:val="Bibliography"/>
                      <w:rPr>
                        <w:noProof/>
                      </w:rPr>
                    </w:pPr>
                    <w:r>
                      <w:rPr>
                        <w:noProof/>
                      </w:rPr>
                      <w:t xml:space="preserve">[4] </w:t>
                    </w:r>
                  </w:p>
                </w:tc>
                <w:tc>
                  <w:tcPr>
                    <w:tcW w:w="0" w:type="auto"/>
                    <w:hideMark/>
                  </w:tcPr>
                  <w:p w14:paraId="3CE15CCE" w14:textId="77777777" w:rsidR="00833248" w:rsidRDefault="00833248">
                    <w:pPr>
                      <w:pStyle w:val="Bibliography"/>
                      <w:rPr>
                        <w:noProof/>
                      </w:rPr>
                    </w:pPr>
                    <w:r>
                      <w:rPr>
                        <w:noProof/>
                      </w:rPr>
                      <w:t xml:space="preserve">IBM, "MQTT publish/subscribe applications," 2022. </w:t>
                    </w:r>
                  </w:p>
                </w:tc>
              </w:tr>
              <w:tr w:rsidR="00833248" w14:paraId="48EEACC0" w14:textId="77777777">
                <w:trPr>
                  <w:divId w:val="1541939231"/>
                  <w:tblCellSpacing w:w="15" w:type="dxa"/>
                </w:trPr>
                <w:tc>
                  <w:tcPr>
                    <w:tcW w:w="50" w:type="pct"/>
                    <w:hideMark/>
                  </w:tcPr>
                  <w:p w14:paraId="46A67001" w14:textId="77777777" w:rsidR="00833248" w:rsidRDefault="00833248">
                    <w:pPr>
                      <w:pStyle w:val="Bibliography"/>
                      <w:rPr>
                        <w:noProof/>
                      </w:rPr>
                    </w:pPr>
                    <w:r>
                      <w:rPr>
                        <w:noProof/>
                      </w:rPr>
                      <w:t xml:space="preserve">[5] </w:t>
                    </w:r>
                  </w:p>
                </w:tc>
                <w:tc>
                  <w:tcPr>
                    <w:tcW w:w="0" w:type="auto"/>
                    <w:hideMark/>
                  </w:tcPr>
                  <w:p w14:paraId="7A23C2A2" w14:textId="77777777" w:rsidR="00833248" w:rsidRDefault="00833248">
                    <w:pPr>
                      <w:pStyle w:val="Bibliography"/>
                      <w:rPr>
                        <w:noProof/>
                      </w:rPr>
                    </w:pPr>
                    <w:r>
                      <w:rPr>
                        <w:noProof/>
                      </w:rPr>
                      <w:t>mosquitto.org, "mosquitto.org," mosquitto.org, [Online]. Available: https://mosquitto.org/man/mosquitto-conf-5.html. [Accessed 30 5 2022].</w:t>
                    </w:r>
                  </w:p>
                </w:tc>
              </w:tr>
              <w:tr w:rsidR="00833248" w14:paraId="126B09ED" w14:textId="77777777">
                <w:trPr>
                  <w:divId w:val="1541939231"/>
                  <w:tblCellSpacing w:w="15" w:type="dxa"/>
                </w:trPr>
                <w:tc>
                  <w:tcPr>
                    <w:tcW w:w="50" w:type="pct"/>
                    <w:hideMark/>
                  </w:tcPr>
                  <w:p w14:paraId="07660ACF" w14:textId="77777777" w:rsidR="00833248" w:rsidRDefault="00833248">
                    <w:pPr>
                      <w:pStyle w:val="Bibliography"/>
                      <w:rPr>
                        <w:noProof/>
                      </w:rPr>
                    </w:pPr>
                    <w:r>
                      <w:rPr>
                        <w:noProof/>
                      </w:rPr>
                      <w:t xml:space="preserve">[6] </w:t>
                    </w:r>
                  </w:p>
                </w:tc>
                <w:tc>
                  <w:tcPr>
                    <w:tcW w:w="0" w:type="auto"/>
                    <w:hideMark/>
                  </w:tcPr>
                  <w:p w14:paraId="70B95E7E" w14:textId="77777777" w:rsidR="00833248" w:rsidRDefault="00833248">
                    <w:pPr>
                      <w:pStyle w:val="Bibliography"/>
                      <w:rPr>
                        <w:noProof/>
                      </w:rPr>
                    </w:pPr>
                    <w:r>
                      <w:rPr>
                        <w:noProof/>
                      </w:rPr>
                      <w:t>D. C. M. C. Guilherme M. B. Oliveira and J. P. P. O. D. R. C. S. M. B. N. M. C. R. Ricardo J. B. V. M. Cavalcanti, "Comparison Between MQTT and WebSocket Protocols for IoT Applications Using ESP8266," IEEE, 2018.</w:t>
                    </w:r>
                  </w:p>
                </w:tc>
              </w:tr>
              <w:tr w:rsidR="00833248" w14:paraId="5F9442A5" w14:textId="77777777">
                <w:trPr>
                  <w:divId w:val="1541939231"/>
                  <w:tblCellSpacing w:w="15" w:type="dxa"/>
                </w:trPr>
                <w:tc>
                  <w:tcPr>
                    <w:tcW w:w="50" w:type="pct"/>
                    <w:hideMark/>
                  </w:tcPr>
                  <w:p w14:paraId="2F689035" w14:textId="77777777" w:rsidR="00833248" w:rsidRDefault="00833248">
                    <w:pPr>
                      <w:pStyle w:val="Bibliography"/>
                      <w:rPr>
                        <w:noProof/>
                      </w:rPr>
                    </w:pPr>
                    <w:r>
                      <w:rPr>
                        <w:noProof/>
                      </w:rPr>
                      <w:t xml:space="preserve">[7] </w:t>
                    </w:r>
                  </w:p>
                </w:tc>
                <w:tc>
                  <w:tcPr>
                    <w:tcW w:w="0" w:type="auto"/>
                    <w:hideMark/>
                  </w:tcPr>
                  <w:p w14:paraId="59710331" w14:textId="77777777" w:rsidR="00833248" w:rsidRDefault="00833248">
                    <w:pPr>
                      <w:pStyle w:val="Bibliography"/>
                      <w:rPr>
                        <w:noProof/>
                      </w:rPr>
                    </w:pPr>
                    <w:r>
                      <w:rPr>
                        <w:noProof/>
                      </w:rPr>
                      <w:t>Y. H. J. Z. D. F. Fu Chen, "A Review on the Study on MQTT Security Challenge," IEEE, 2020.</w:t>
                    </w:r>
                  </w:p>
                </w:tc>
              </w:tr>
              <w:tr w:rsidR="00833248" w14:paraId="1425B696" w14:textId="77777777">
                <w:trPr>
                  <w:divId w:val="1541939231"/>
                  <w:tblCellSpacing w:w="15" w:type="dxa"/>
                </w:trPr>
                <w:tc>
                  <w:tcPr>
                    <w:tcW w:w="50" w:type="pct"/>
                    <w:hideMark/>
                  </w:tcPr>
                  <w:p w14:paraId="55CD9798" w14:textId="77777777" w:rsidR="00833248" w:rsidRDefault="00833248">
                    <w:pPr>
                      <w:pStyle w:val="Bibliography"/>
                      <w:rPr>
                        <w:noProof/>
                      </w:rPr>
                    </w:pPr>
                    <w:r>
                      <w:rPr>
                        <w:noProof/>
                      </w:rPr>
                      <w:t xml:space="preserve">[8] </w:t>
                    </w:r>
                  </w:p>
                </w:tc>
                <w:tc>
                  <w:tcPr>
                    <w:tcW w:w="0" w:type="auto"/>
                    <w:hideMark/>
                  </w:tcPr>
                  <w:p w14:paraId="4B3D9263" w14:textId="77777777" w:rsidR="00833248" w:rsidRDefault="00833248">
                    <w:pPr>
                      <w:pStyle w:val="Bibliography"/>
                      <w:rPr>
                        <w:noProof/>
                      </w:rPr>
                    </w:pPr>
                    <w:r>
                      <w:rPr>
                        <w:noProof/>
                      </w:rPr>
                      <w:t>B. R. B. H. Syaiful Andy, "Attack scenarios and security analysis of MQTT communication protocol in IoT system," Researchgate, 2017.</w:t>
                    </w:r>
                  </w:p>
                </w:tc>
              </w:tr>
              <w:tr w:rsidR="00833248" w14:paraId="730B53E7" w14:textId="77777777">
                <w:trPr>
                  <w:divId w:val="1541939231"/>
                  <w:tblCellSpacing w:w="15" w:type="dxa"/>
                </w:trPr>
                <w:tc>
                  <w:tcPr>
                    <w:tcW w:w="50" w:type="pct"/>
                    <w:hideMark/>
                  </w:tcPr>
                  <w:p w14:paraId="05DA4B13" w14:textId="77777777" w:rsidR="00833248" w:rsidRDefault="00833248">
                    <w:pPr>
                      <w:pStyle w:val="Bibliography"/>
                      <w:rPr>
                        <w:noProof/>
                      </w:rPr>
                    </w:pPr>
                    <w:r>
                      <w:rPr>
                        <w:noProof/>
                      </w:rPr>
                      <w:t xml:space="preserve">[9] </w:t>
                    </w:r>
                  </w:p>
                </w:tc>
                <w:tc>
                  <w:tcPr>
                    <w:tcW w:w="0" w:type="auto"/>
                    <w:hideMark/>
                  </w:tcPr>
                  <w:p w14:paraId="227EBC52" w14:textId="77777777" w:rsidR="00833248" w:rsidRDefault="00833248">
                    <w:pPr>
                      <w:pStyle w:val="Bibliography"/>
                      <w:rPr>
                        <w:noProof/>
                      </w:rPr>
                    </w:pPr>
                    <w:r>
                      <w:rPr>
                        <w:noProof/>
                      </w:rPr>
                      <w:t>B. Daniel, "Symmetric vs. Asymmetric Encryption: What's the Difference?," 4 5 2021. [Online]. Available: https://www.trentonsystems.com/blog/symmetric-vs-asymmetric-encryption. [Accessed 30 5 2022].</w:t>
                    </w:r>
                  </w:p>
                </w:tc>
              </w:tr>
              <w:tr w:rsidR="00833248" w14:paraId="4E0346B8" w14:textId="77777777">
                <w:trPr>
                  <w:divId w:val="1541939231"/>
                  <w:tblCellSpacing w:w="15" w:type="dxa"/>
                </w:trPr>
                <w:tc>
                  <w:tcPr>
                    <w:tcW w:w="50" w:type="pct"/>
                    <w:hideMark/>
                  </w:tcPr>
                  <w:p w14:paraId="149EB503" w14:textId="77777777" w:rsidR="00833248" w:rsidRDefault="00833248">
                    <w:pPr>
                      <w:pStyle w:val="Bibliography"/>
                      <w:rPr>
                        <w:noProof/>
                      </w:rPr>
                    </w:pPr>
                    <w:r>
                      <w:rPr>
                        <w:noProof/>
                      </w:rPr>
                      <w:t xml:space="preserve">[10] </w:t>
                    </w:r>
                  </w:p>
                </w:tc>
                <w:tc>
                  <w:tcPr>
                    <w:tcW w:w="0" w:type="auto"/>
                    <w:hideMark/>
                  </w:tcPr>
                  <w:p w14:paraId="279303BE" w14:textId="77777777" w:rsidR="00833248" w:rsidRDefault="00833248">
                    <w:pPr>
                      <w:pStyle w:val="Bibliography"/>
                      <w:rPr>
                        <w:noProof/>
                      </w:rPr>
                    </w:pPr>
                    <w:r>
                      <w:rPr>
                        <w:noProof/>
                      </w:rPr>
                      <w:t>X. B. C. T. R. A. H. H. A. S. Colin Urquhart, "Cyber-Security Internals of a Skoda Octavia vRS: A Hands on Approach," IEEE, 2019.</w:t>
                    </w:r>
                  </w:p>
                </w:tc>
              </w:tr>
              <w:tr w:rsidR="00833248" w14:paraId="194B05D2" w14:textId="77777777">
                <w:trPr>
                  <w:divId w:val="1541939231"/>
                  <w:tblCellSpacing w:w="15" w:type="dxa"/>
                </w:trPr>
                <w:tc>
                  <w:tcPr>
                    <w:tcW w:w="50" w:type="pct"/>
                    <w:hideMark/>
                  </w:tcPr>
                  <w:p w14:paraId="6EBCF19C" w14:textId="77777777" w:rsidR="00833248" w:rsidRDefault="00833248">
                    <w:pPr>
                      <w:pStyle w:val="Bibliography"/>
                      <w:rPr>
                        <w:noProof/>
                      </w:rPr>
                    </w:pPr>
                    <w:r>
                      <w:rPr>
                        <w:noProof/>
                      </w:rPr>
                      <w:t xml:space="preserve">[11] </w:t>
                    </w:r>
                  </w:p>
                </w:tc>
                <w:tc>
                  <w:tcPr>
                    <w:tcW w:w="0" w:type="auto"/>
                    <w:hideMark/>
                  </w:tcPr>
                  <w:p w14:paraId="618DD5AC" w14:textId="77777777" w:rsidR="00833248" w:rsidRDefault="00833248">
                    <w:pPr>
                      <w:pStyle w:val="Bibliography"/>
                      <w:rPr>
                        <w:noProof/>
                      </w:rPr>
                    </w:pPr>
                    <w:r>
                      <w:rPr>
                        <w:noProof/>
                      </w:rPr>
                      <w:t>A. Mezher, "Enhanced RSA Cryptosystem based on Multiplicity of Public and Private Keys," Researchgate, 2018.</w:t>
                    </w:r>
                  </w:p>
                </w:tc>
              </w:tr>
              <w:tr w:rsidR="00833248" w14:paraId="2EF8E677" w14:textId="77777777">
                <w:trPr>
                  <w:divId w:val="1541939231"/>
                  <w:tblCellSpacing w:w="15" w:type="dxa"/>
                </w:trPr>
                <w:tc>
                  <w:tcPr>
                    <w:tcW w:w="50" w:type="pct"/>
                    <w:hideMark/>
                  </w:tcPr>
                  <w:p w14:paraId="6E2B1710" w14:textId="77777777" w:rsidR="00833248" w:rsidRDefault="00833248">
                    <w:pPr>
                      <w:pStyle w:val="Bibliography"/>
                      <w:rPr>
                        <w:noProof/>
                      </w:rPr>
                    </w:pPr>
                    <w:r>
                      <w:rPr>
                        <w:noProof/>
                      </w:rPr>
                      <w:t xml:space="preserve">[12] </w:t>
                    </w:r>
                  </w:p>
                </w:tc>
                <w:tc>
                  <w:tcPr>
                    <w:tcW w:w="0" w:type="auto"/>
                    <w:hideMark/>
                  </w:tcPr>
                  <w:p w14:paraId="0620AF7C" w14:textId="77777777" w:rsidR="00833248" w:rsidRDefault="00833248">
                    <w:pPr>
                      <w:pStyle w:val="Bibliography"/>
                      <w:rPr>
                        <w:noProof/>
                      </w:rPr>
                    </w:pPr>
                    <w:r>
                      <w:rPr>
                        <w:noProof/>
                      </w:rPr>
                      <w:t>F. M. E. Valeriu Manuel Ionescu, "Investigating the performance of MicroPython and C on ESP32 and STM32 microcontrollers," IEEE, 2020.</w:t>
                    </w:r>
                  </w:p>
                </w:tc>
              </w:tr>
            </w:tbl>
            <w:p w14:paraId="1DAE2279" w14:textId="77777777" w:rsidR="00833248" w:rsidRDefault="00833248">
              <w:pPr>
                <w:divId w:val="1541939231"/>
                <w:rPr>
                  <w:rFonts w:eastAsia="Times New Roman"/>
                  <w:noProof/>
                </w:rPr>
              </w:pPr>
            </w:p>
            <w:p w14:paraId="785A12AA" w14:textId="3DBE4C77" w:rsidR="00712DF8" w:rsidRDefault="00712DF8">
              <w:r>
                <w:rPr>
                  <w:b/>
                  <w:bCs/>
                  <w:noProof/>
                </w:rPr>
                <w:fldChar w:fldCharType="end"/>
              </w:r>
            </w:p>
          </w:sdtContent>
        </w:sdt>
      </w:sdtContent>
    </w:sdt>
    <w:p w14:paraId="572E5A82" w14:textId="7EAE61E0" w:rsidR="0068048A" w:rsidRPr="006412FD" w:rsidRDefault="0068048A" w:rsidP="0092464E">
      <w:pPr>
        <w:jc w:val="both"/>
        <w:rPr>
          <w:color w:val="000000" w:themeColor="text1"/>
        </w:rPr>
      </w:pPr>
    </w:p>
    <w:p w14:paraId="151A7A30" w14:textId="35045B92" w:rsidR="00A21205" w:rsidRDefault="00A21205" w:rsidP="002F5C99"/>
    <w:sdt>
      <w:sdtPr>
        <w:id w:val="-1678950311"/>
        <w:bibliography/>
      </w:sdtPr>
      <w:sdtEndPr/>
      <w:sdtContent>
        <w:p w14:paraId="7592602F" w14:textId="184951D2" w:rsidR="00836367" w:rsidRPr="00AD00C6" w:rsidRDefault="00836367" w:rsidP="00AD00C6">
          <w:pPr>
            <w:jc w:val="both"/>
            <w:sectPr w:rsidR="00836367" w:rsidRPr="00AD00C6" w:rsidSect="003B4E04">
              <w:type w:val="continuous"/>
              <w:pgSz w:w="11906" w:h="16838" w:code="9"/>
              <w:pgMar w:top="1080" w:right="907" w:bottom="1440" w:left="907" w:header="720" w:footer="720" w:gutter="0"/>
              <w:cols w:num="2" w:space="360"/>
              <w:docGrid w:linePitch="360"/>
            </w:sectPr>
          </w:pPr>
        </w:p>
        <w:p w14:paraId="728E2080" w14:textId="78D1C475" w:rsidR="009D0273" w:rsidRDefault="009D0273" w:rsidP="00F9535E">
          <w:pPr>
            <w:pStyle w:val="BodyText"/>
            <w:ind w:firstLine="0"/>
            <w:rPr>
              <w:rFonts w:eastAsia="Times New Roman"/>
              <w:spacing w:val="0"/>
              <w:lang w:val="en-US" w:eastAsia="en-US"/>
            </w:rPr>
            <w:sectPr w:rsidR="009D0273" w:rsidSect="003B4E04">
              <w:type w:val="continuous"/>
              <w:pgSz w:w="11906" w:h="16838" w:code="9"/>
              <w:pgMar w:top="1080" w:right="893" w:bottom="1440" w:left="893" w:header="720" w:footer="720" w:gutter="0"/>
              <w:cols w:space="720"/>
              <w:docGrid w:linePitch="360"/>
            </w:sectPr>
          </w:pPr>
        </w:p>
        <w:p w14:paraId="4C00FA52" w14:textId="63B2D986" w:rsidR="00444ED7" w:rsidRPr="006C5AA3" w:rsidRDefault="003B7B75" w:rsidP="00936F4A">
          <w:pPr>
            <w:jc w:val="both"/>
            <w:rPr>
              <w:color w:val="000000" w:themeColor="text1"/>
            </w:rPr>
          </w:pPr>
        </w:p>
      </w:sdtContent>
    </w:sdt>
    <w:sectPr w:rsidR="00444ED7" w:rsidRPr="006C5AA3"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D92AD" w14:textId="77777777" w:rsidR="003B7B75" w:rsidRDefault="003B7B75" w:rsidP="001A3B3D">
      <w:r>
        <w:separator/>
      </w:r>
    </w:p>
  </w:endnote>
  <w:endnote w:type="continuationSeparator" w:id="0">
    <w:p w14:paraId="783B6B9F" w14:textId="77777777" w:rsidR="003B7B75" w:rsidRDefault="003B7B75" w:rsidP="001A3B3D">
      <w:r>
        <w:continuationSeparator/>
      </w:r>
    </w:p>
  </w:endnote>
  <w:endnote w:type="continuationNotice" w:id="1">
    <w:p w14:paraId="06F81196" w14:textId="77777777" w:rsidR="003B7B75" w:rsidRDefault="003B7B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157F0" w14:textId="6FA7FA14" w:rsidR="00531203" w:rsidRDefault="00531203" w:rsidP="00531203">
    <w:pPr>
      <w:pStyle w:val="Footer"/>
      <w:jc w:val="left"/>
    </w:pPr>
    <w:r>
      <w:rPr>
        <w:sz w:val="16"/>
        <w:szCs w:val="16"/>
      </w:rPr>
      <w:t>IT2009</w:t>
    </w:r>
    <w:r w:rsidR="00C25635">
      <w:rPr>
        <w:sz w:val="16"/>
        <w:szCs w:val="16"/>
      </w:rPr>
      <w:t>0326</w:t>
    </w:r>
  </w:p>
  <w:p w14:paraId="676C8B85" w14:textId="77777777" w:rsidR="00531203" w:rsidRDefault="005312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F2B2A" w14:textId="77777777" w:rsidR="003B7B75" w:rsidRDefault="003B7B75" w:rsidP="001A3B3D">
      <w:r>
        <w:separator/>
      </w:r>
    </w:p>
  </w:footnote>
  <w:footnote w:type="continuationSeparator" w:id="0">
    <w:p w14:paraId="083500C4" w14:textId="77777777" w:rsidR="003B7B75" w:rsidRDefault="003B7B75" w:rsidP="001A3B3D">
      <w:r>
        <w:continuationSeparator/>
      </w:r>
    </w:p>
  </w:footnote>
  <w:footnote w:type="continuationNotice" w:id="1">
    <w:p w14:paraId="49C15100" w14:textId="77777777" w:rsidR="003B7B75" w:rsidRDefault="003B7B75"/>
  </w:footnote>
</w:footnotes>
</file>

<file path=word/intelligence.xml><?xml version="1.0" encoding="utf-8"?>
<int:Intelligence xmlns:int="http://schemas.microsoft.com/office/intelligence/2019/intelligence">
  <int:IntelligenceSettings/>
  <int:Manifest>
    <int:WordHash hashCode="jpICqFshLqfTs/" id="wxsR65R+"/>
    <int:ParagraphRange paragraphId="844509980" textId="421070052" start="543" length="7" invalidationStart="543" invalidationLength="7" id="NvWiU4G9"/>
    <int:ParagraphRange paragraphId="844509980" textId="421070052" start="437" length="4" invalidationStart="437" invalidationLength="4" id="GSBCCmYS"/>
    <int:ParagraphRange paragraphId="844509980" textId="421070052" start="286" length="3" invalidationStart="286" invalidationLength="3" id="FD13a43Y"/>
    <int:ParagraphRange paragraphId="2112537440" textId="385045112" start="543" length="7" invalidationStart="543" invalidationLength="7" id="neO0jj5s"/>
    <int:ParagraphRange paragraphId="2112537440" textId="385045112" start="286" length="3" invalidationStart="286" invalidationLength="3" id="pjDu0Xv+"/>
    <int:ParagraphRange paragraphId="2112537440" textId="385045112" start="63" length="1" invalidationStart="63" invalidationLength="1" id="mAafYXYQ"/>
    <int:ParagraphRange paragraphId="48416951" textId="1093234142" start="14" length="8" invalidationStart="14" invalidationLength="8" id="eWB2KwQm"/>
    <int:ParagraphRange paragraphId="48416951" textId="797824008" start="14" length="8" invalidationStart="14" invalidationLength="8" id="vHBDYXOw"/>
    <int:ParagraphRange paragraphId="2112537440" textId="1689971520" start="34" length="3" invalidationStart="34" invalidationLength="3" id="Iq3Zyysf"/>
    <int:ParagraphRange paragraphId="163879760" textId="291416238" start="34" length="3" invalidationStart="34" invalidationLength="3" id="+3TJFVVr"/>
  </int:Manifest>
  <int:Observations>
    <int:Content id="wxsR65R+">
      <int:Rejection type="LegacyProofing"/>
    </int:Content>
    <int:Content id="NvWiU4G9">
      <int:Rejection type="LegacyProofing"/>
    </int:Content>
    <int:Content id="GSBCCmYS">
      <int:Rejection type="LegacyProofing"/>
    </int:Content>
    <int:Content id="FD13a43Y">
      <int:Rejection type="LegacyProofing"/>
    </int:Content>
    <int:Content id="neO0jj5s">
      <int:Rejection type="LegacyProofing"/>
    </int:Content>
    <int:Content id="pjDu0Xv+">
      <int:Rejection type="LegacyProofing"/>
    </int:Content>
    <int:Content id="mAafYXYQ">
      <int:Rejection type="LegacyProofing"/>
    </int:Content>
    <int:Content id="eWB2KwQm">
      <int:Rejection type="LegacyProofing"/>
    </int:Content>
    <int:Content id="vHBDYXOw">
      <int:Rejection type="LegacyProofing"/>
    </int:Content>
    <int:Content id="Iq3Zyysf">
      <int:Rejection type="LegacyProofing"/>
    </int:Content>
    <int:Content id="+3TJFVVr">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E22A0"/>
    <w:multiLevelType w:val="hybridMultilevel"/>
    <w:tmpl w:val="34365A60"/>
    <w:lvl w:ilvl="0" w:tplc="074A1B8C">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11D17CF"/>
    <w:multiLevelType w:val="multilevel"/>
    <w:tmpl w:val="15B4E8CC"/>
    <w:lvl w:ilvl="0">
      <w:start w:val="1"/>
      <w:numFmt w:val="bullet"/>
      <w:lvlText w:val=""/>
      <w:lvlJc w:val="left"/>
      <w:pPr>
        <w:tabs>
          <w:tab w:val="num" w:pos="2070"/>
        </w:tabs>
        <w:ind w:left="2070" w:hanging="360"/>
      </w:pPr>
      <w:rPr>
        <w:rFonts w:ascii="Symbol" w:hAnsi="Symbol" w:hint="default"/>
        <w:sz w:val="20"/>
      </w:rPr>
    </w:lvl>
    <w:lvl w:ilvl="1" w:tentative="1">
      <w:numFmt w:val="bullet"/>
      <w:lvlText w:val="o"/>
      <w:lvlJc w:val="left"/>
      <w:pPr>
        <w:tabs>
          <w:tab w:val="num" w:pos="2790"/>
        </w:tabs>
        <w:ind w:left="2790" w:hanging="360"/>
      </w:pPr>
      <w:rPr>
        <w:rFonts w:ascii="Courier New" w:hAnsi="Courier New" w:hint="default"/>
        <w:sz w:val="20"/>
      </w:rPr>
    </w:lvl>
    <w:lvl w:ilvl="2" w:tentative="1">
      <w:numFmt w:val="bullet"/>
      <w:lvlText w:val=""/>
      <w:lvlJc w:val="left"/>
      <w:pPr>
        <w:tabs>
          <w:tab w:val="num" w:pos="3510"/>
        </w:tabs>
        <w:ind w:left="3510" w:hanging="360"/>
      </w:pPr>
      <w:rPr>
        <w:rFonts w:ascii="Wingdings" w:hAnsi="Wingdings" w:hint="default"/>
        <w:sz w:val="20"/>
      </w:rPr>
    </w:lvl>
    <w:lvl w:ilvl="3" w:tentative="1">
      <w:numFmt w:val="bullet"/>
      <w:lvlText w:val=""/>
      <w:lvlJc w:val="left"/>
      <w:pPr>
        <w:tabs>
          <w:tab w:val="num" w:pos="4230"/>
        </w:tabs>
        <w:ind w:left="4230" w:hanging="360"/>
      </w:pPr>
      <w:rPr>
        <w:rFonts w:ascii="Wingdings" w:hAnsi="Wingdings" w:hint="default"/>
        <w:sz w:val="20"/>
      </w:rPr>
    </w:lvl>
    <w:lvl w:ilvl="4" w:tentative="1">
      <w:numFmt w:val="bullet"/>
      <w:lvlText w:val=""/>
      <w:lvlJc w:val="left"/>
      <w:pPr>
        <w:tabs>
          <w:tab w:val="num" w:pos="4950"/>
        </w:tabs>
        <w:ind w:left="4950" w:hanging="360"/>
      </w:pPr>
      <w:rPr>
        <w:rFonts w:ascii="Wingdings" w:hAnsi="Wingdings" w:hint="default"/>
        <w:sz w:val="20"/>
      </w:rPr>
    </w:lvl>
    <w:lvl w:ilvl="5" w:tentative="1">
      <w:numFmt w:val="bullet"/>
      <w:lvlText w:val=""/>
      <w:lvlJc w:val="left"/>
      <w:pPr>
        <w:tabs>
          <w:tab w:val="num" w:pos="5670"/>
        </w:tabs>
        <w:ind w:left="5670" w:hanging="360"/>
      </w:pPr>
      <w:rPr>
        <w:rFonts w:ascii="Wingdings" w:hAnsi="Wingdings" w:hint="default"/>
        <w:sz w:val="20"/>
      </w:rPr>
    </w:lvl>
    <w:lvl w:ilvl="6" w:tentative="1">
      <w:numFmt w:val="bullet"/>
      <w:lvlText w:val=""/>
      <w:lvlJc w:val="left"/>
      <w:pPr>
        <w:tabs>
          <w:tab w:val="num" w:pos="6390"/>
        </w:tabs>
        <w:ind w:left="6390" w:hanging="360"/>
      </w:pPr>
      <w:rPr>
        <w:rFonts w:ascii="Wingdings" w:hAnsi="Wingdings" w:hint="default"/>
        <w:sz w:val="20"/>
      </w:rPr>
    </w:lvl>
    <w:lvl w:ilvl="7" w:tentative="1">
      <w:numFmt w:val="bullet"/>
      <w:lvlText w:val=""/>
      <w:lvlJc w:val="left"/>
      <w:pPr>
        <w:tabs>
          <w:tab w:val="num" w:pos="7110"/>
        </w:tabs>
        <w:ind w:left="7110" w:hanging="360"/>
      </w:pPr>
      <w:rPr>
        <w:rFonts w:ascii="Wingdings" w:hAnsi="Wingdings" w:hint="default"/>
        <w:sz w:val="20"/>
      </w:rPr>
    </w:lvl>
    <w:lvl w:ilvl="8" w:tentative="1">
      <w:numFmt w:val="bullet"/>
      <w:lvlText w:val=""/>
      <w:lvlJc w:val="left"/>
      <w:pPr>
        <w:tabs>
          <w:tab w:val="num" w:pos="7830"/>
        </w:tabs>
        <w:ind w:left="7830" w:hanging="360"/>
      </w:pPr>
      <w:rPr>
        <w:rFonts w:ascii="Wingdings" w:hAnsi="Wingdings" w:hint="default"/>
        <w:sz w:val="20"/>
      </w:r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30F6073A"/>
    <w:multiLevelType w:val="hybridMultilevel"/>
    <w:tmpl w:val="6F06BA94"/>
    <w:lvl w:ilvl="0" w:tplc="3EA81F6A">
      <w:start w:val="1"/>
      <w:numFmt w:val="upperRoman"/>
      <w:lvlText w:val="%1."/>
      <w:lvlJc w:val="righ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86237B"/>
    <w:multiLevelType w:val="hybridMultilevel"/>
    <w:tmpl w:val="67000190"/>
    <w:lvl w:ilvl="0" w:tplc="52E6A4F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41773E"/>
    <w:multiLevelType w:val="hybridMultilevel"/>
    <w:tmpl w:val="B192B8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0" w15:restartNumberingAfterBreak="0">
    <w:nsid w:val="75B16368"/>
    <w:multiLevelType w:val="hybridMultilevel"/>
    <w:tmpl w:val="AB5A3FC6"/>
    <w:lvl w:ilvl="0" w:tplc="1258F7F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DEA4E19"/>
    <w:multiLevelType w:val="hybridMultilevel"/>
    <w:tmpl w:val="B4CC6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74412003">
    <w:abstractNumId w:val="8"/>
  </w:num>
  <w:num w:numId="2" w16cid:durableId="1654917082">
    <w:abstractNumId w:val="2"/>
  </w:num>
  <w:num w:numId="3" w16cid:durableId="668481560">
    <w:abstractNumId w:val="7"/>
  </w:num>
  <w:num w:numId="4" w16cid:durableId="847984331">
    <w:abstractNumId w:val="9"/>
  </w:num>
  <w:num w:numId="5" w16cid:durableId="1253973631">
    <w:abstractNumId w:val="5"/>
  </w:num>
  <w:num w:numId="6" w16cid:durableId="2139520842">
    <w:abstractNumId w:val="1"/>
  </w:num>
  <w:num w:numId="7" w16cid:durableId="279343521">
    <w:abstractNumId w:val="6"/>
  </w:num>
  <w:num w:numId="8" w16cid:durableId="99683187">
    <w:abstractNumId w:val="11"/>
  </w:num>
  <w:num w:numId="9" w16cid:durableId="934243019">
    <w:abstractNumId w:val="3"/>
  </w:num>
  <w:num w:numId="10" w16cid:durableId="332726435">
    <w:abstractNumId w:val="10"/>
  </w:num>
  <w:num w:numId="11" w16cid:durableId="1773741756">
    <w:abstractNumId w:val="4"/>
  </w:num>
  <w:num w:numId="12" w16cid:durableId="930772913">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characterSpacingControl w:val="doNotCompress"/>
  <w:doNotValidateAgainstSchema/>
  <w:doNotDemarcateInvalidXml/>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7E0MLM0NzExNDNV0lEKTi0uzszPAykwMqgFAA/OfBUtAAAA"/>
  </w:docVars>
  <w:rsids>
    <w:rsidRoot w:val="009303D9"/>
    <w:rsid w:val="0000052C"/>
    <w:rsid w:val="000017D6"/>
    <w:rsid w:val="00001C33"/>
    <w:rsid w:val="000023AC"/>
    <w:rsid w:val="00002C8C"/>
    <w:rsid w:val="00002F2A"/>
    <w:rsid w:val="00003199"/>
    <w:rsid w:val="000032A1"/>
    <w:rsid w:val="00003C0B"/>
    <w:rsid w:val="00003E04"/>
    <w:rsid w:val="00003E10"/>
    <w:rsid w:val="00004680"/>
    <w:rsid w:val="000048AF"/>
    <w:rsid w:val="00004B2E"/>
    <w:rsid w:val="00004DEC"/>
    <w:rsid w:val="00005068"/>
    <w:rsid w:val="000061EE"/>
    <w:rsid w:val="00006237"/>
    <w:rsid w:val="000063D5"/>
    <w:rsid w:val="00006BBB"/>
    <w:rsid w:val="00006E29"/>
    <w:rsid w:val="00006E31"/>
    <w:rsid w:val="00007575"/>
    <w:rsid w:val="0000780B"/>
    <w:rsid w:val="00007E9B"/>
    <w:rsid w:val="000100B6"/>
    <w:rsid w:val="00010C0E"/>
    <w:rsid w:val="00010D6B"/>
    <w:rsid w:val="000112E7"/>
    <w:rsid w:val="00011335"/>
    <w:rsid w:val="0001157E"/>
    <w:rsid w:val="0001163F"/>
    <w:rsid w:val="0001168D"/>
    <w:rsid w:val="00011A06"/>
    <w:rsid w:val="000122B9"/>
    <w:rsid w:val="00012498"/>
    <w:rsid w:val="000128F7"/>
    <w:rsid w:val="00012A02"/>
    <w:rsid w:val="00012A31"/>
    <w:rsid w:val="000132F1"/>
    <w:rsid w:val="0001344A"/>
    <w:rsid w:val="00013714"/>
    <w:rsid w:val="00013BFB"/>
    <w:rsid w:val="00013D64"/>
    <w:rsid w:val="000140EA"/>
    <w:rsid w:val="00014187"/>
    <w:rsid w:val="0001431C"/>
    <w:rsid w:val="000147AD"/>
    <w:rsid w:val="00014844"/>
    <w:rsid w:val="0001530D"/>
    <w:rsid w:val="00015672"/>
    <w:rsid w:val="00015844"/>
    <w:rsid w:val="0001603F"/>
    <w:rsid w:val="00016955"/>
    <w:rsid w:val="00016CA1"/>
    <w:rsid w:val="00016DBC"/>
    <w:rsid w:val="00017181"/>
    <w:rsid w:val="000174DE"/>
    <w:rsid w:val="00017EA5"/>
    <w:rsid w:val="00017FB2"/>
    <w:rsid w:val="00021070"/>
    <w:rsid w:val="0002129B"/>
    <w:rsid w:val="000215B5"/>
    <w:rsid w:val="000218CE"/>
    <w:rsid w:val="00021AAD"/>
    <w:rsid w:val="00021EF1"/>
    <w:rsid w:val="00022DC6"/>
    <w:rsid w:val="0002311B"/>
    <w:rsid w:val="0002316D"/>
    <w:rsid w:val="0002399E"/>
    <w:rsid w:val="00023AC6"/>
    <w:rsid w:val="00023EA7"/>
    <w:rsid w:val="00023FA6"/>
    <w:rsid w:val="000243AA"/>
    <w:rsid w:val="000244AF"/>
    <w:rsid w:val="00024AB6"/>
    <w:rsid w:val="00024BA1"/>
    <w:rsid w:val="00024C2F"/>
    <w:rsid w:val="00024CC3"/>
    <w:rsid w:val="00025330"/>
    <w:rsid w:val="000258B3"/>
    <w:rsid w:val="00025B3E"/>
    <w:rsid w:val="00025BE8"/>
    <w:rsid w:val="0002692F"/>
    <w:rsid w:val="00026C8A"/>
    <w:rsid w:val="00027242"/>
    <w:rsid w:val="00027356"/>
    <w:rsid w:val="00027AB0"/>
    <w:rsid w:val="00030074"/>
    <w:rsid w:val="000301FB"/>
    <w:rsid w:val="0003050B"/>
    <w:rsid w:val="00030DB9"/>
    <w:rsid w:val="00030FA2"/>
    <w:rsid w:val="00031798"/>
    <w:rsid w:val="00031B86"/>
    <w:rsid w:val="00032139"/>
    <w:rsid w:val="000323CA"/>
    <w:rsid w:val="00032404"/>
    <w:rsid w:val="00032E86"/>
    <w:rsid w:val="00033589"/>
    <w:rsid w:val="000338F1"/>
    <w:rsid w:val="000339DA"/>
    <w:rsid w:val="00033C35"/>
    <w:rsid w:val="0003409A"/>
    <w:rsid w:val="00034E2E"/>
    <w:rsid w:val="00036434"/>
    <w:rsid w:val="000367D4"/>
    <w:rsid w:val="0003693D"/>
    <w:rsid w:val="00036C61"/>
    <w:rsid w:val="000373BE"/>
    <w:rsid w:val="0003757A"/>
    <w:rsid w:val="00037A49"/>
    <w:rsid w:val="00037F85"/>
    <w:rsid w:val="00040517"/>
    <w:rsid w:val="000406A7"/>
    <w:rsid w:val="00040E2D"/>
    <w:rsid w:val="00040E87"/>
    <w:rsid w:val="000419D6"/>
    <w:rsid w:val="00041A80"/>
    <w:rsid w:val="000424EC"/>
    <w:rsid w:val="00042B3C"/>
    <w:rsid w:val="00042C23"/>
    <w:rsid w:val="00042EA4"/>
    <w:rsid w:val="00042FB4"/>
    <w:rsid w:val="00043409"/>
    <w:rsid w:val="00043A27"/>
    <w:rsid w:val="00043C0C"/>
    <w:rsid w:val="000443E6"/>
    <w:rsid w:val="00044C52"/>
    <w:rsid w:val="0004533B"/>
    <w:rsid w:val="0004560E"/>
    <w:rsid w:val="00045617"/>
    <w:rsid w:val="000467A1"/>
    <w:rsid w:val="00046DC0"/>
    <w:rsid w:val="00046F18"/>
    <w:rsid w:val="0004781E"/>
    <w:rsid w:val="00047F80"/>
    <w:rsid w:val="00050316"/>
    <w:rsid w:val="000507FC"/>
    <w:rsid w:val="00050A6A"/>
    <w:rsid w:val="00050CEE"/>
    <w:rsid w:val="00051215"/>
    <w:rsid w:val="000516CD"/>
    <w:rsid w:val="00051F78"/>
    <w:rsid w:val="00052963"/>
    <w:rsid w:val="00052A2E"/>
    <w:rsid w:val="000531F0"/>
    <w:rsid w:val="0005425D"/>
    <w:rsid w:val="000548B9"/>
    <w:rsid w:val="00054A11"/>
    <w:rsid w:val="00054B2D"/>
    <w:rsid w:val="00054B60"/>
    <w:rsid w:val="00054B82"/>
    <w:rsid w:val="00054D44"/>
    <w:rsid w:val="00054D5E"/>
    <w:rsid w:val="00054F0A"/>
    <w:rsid w:val="0005609D"/>
    <w:rsid w:val="00056C60"/>
    <w:rsid w:val="00056E7F"/>
    <w:rsid w:val="0005722B"/>
    <w:rsid w:val="000576CF"/>
    <w:rsid w:val="00057BD0"/>
    <w:rsid w:val="00057BE0"/>
    <w:rsid w:val="00060892"/>
    <w:rsid w:val="00060972"/>
    <w:rsid w:val="000622EA"/>
    <w:rsid w:val="00062913"/>
    <w:rsid w:val="00062CC9"/>
    <w:rsid w:val="0006316D"/>
    <w:rsid w:val="00063B38"/>
    <w:rsid w:val="00063ED1"/>
    <w:rsid w:val="00064118"/>
    <w:rsid w:val="00064C3D"/>
    <w:rsid w:val="00064D3C"/>
    <w:rsid w:val="00064EE7"/>
    <w:rsid w:val="00064F82"/>
    <w:rsid w:val="00065118"/>
    <w:rsid w:val="0006590F"/>
    <w:rsid w:val="00065DEF"/>
    <w:rsid w:val="00066132"/>
    <w:rsid w:val="00066153"/>
    <w:rsid w:val="00066DC2"/>
    <w:rsid w:val="00067313"/>
    <w:rsid w:val="0006758D"/>
    <w:rsid w:val="00070F91"/>
    <w:rsid w:val="0007111E"/>
    <w:rsid w:val="0007186B"/>
    <w:rsid w:val="00071F40"/>
    <w:rsid w:val="00072099"/>
    <w:rsid w:val="000720D1"/>
    <w:rsid w:val="000723A8"/>
    <w:rsid w:val="00072A25"/>
    <w:rsid w:val="00072ADF"/>
    <w:rsid w:val="000737A9"/>
    <w:rsid w:val="00074BCC"/>
    <w:rsid w:val="00074BD3"/>
    <w:rsid w:val="00074C60"/>
    <w:rsid w:val="00074FBC"/>
    <w:rsid w:val="000755FF"/>
    <w:rsid w:val="00075AE0"/>
    <w:rsid w:val="0007627F"/>
    <w:rsid w:val="00076289"/>
    <w:rsid w:val="000764D8"/>
    <w:rsid w:val="00076F7B"/>
    <w:rsid w:val="000770EF"/>
    <w:rsid w:val="0007736D"/>
    <w:rsid w:val="00077EB3"/>
    <w:rsid w:val="000802B9"/>
    <w:rsid w:val="000803E2"/>
    <w:rsid w:val="000806CF"/>
    <w:rsid w:val="000812B8"/>
    <w:rsid w:val="00081517"/>
    <w:rsid w:val="00081A11"/>
    <w:rsid w:val="00081DE8"/>
    <w:rsid w:val="00081EC7"/>
    <w:rsid w:val="0008292F"/>
    <w:rsid w:val="00082FFE"/>
    <w:rsid w:val="00083028"/>
    <w:rsid w:val="000830AE"/>
    <w:rsid w:val="00083C90"/>
    <w:rsid w:val="00083EBC"/>
    <w:rsid w:val="00084A71"/>
    <w:rsid w:val="00084ED3"/>
    <w:rsid w:val="000859AB"/>
    <w:rsid w:val="00085C36"/>
    <w:rsid w:val="00085DEF"/>
    <w:rsid w:val="000862FA"/>
    <w:rsid w:val="00086625"/>
    <w:rsid w:val="00086690"/>
    <w:rsid w:val="000869FA"/>
    <w:rsid w:val="00086D8A"/>
    <w:rsid w:val="00087200"/>
    <w:rsid w:val="00087335"/>
    <w:rsid w:val="000874A6"/>
    <w:rsid w:val="0008758A"/>
    <w:rsid w:val="00087A6C"/>
    <w:rsid w:val="00087CA4"/>
    <w:rsid w:val="00087D24"/>
    <w:rsid w:val="000901BC"/>
    <w:rsid w:val="00090404"/>
    <w:rsid w:val="00090537"/>
    <w:rsid w:val="00090BDD"/>
    <w:rsid w:val="00091EF0"/>
    <w:rsid w:val="00092BDD"/>
    <w:rsid w:val="00093956"/>
    <w:rsid w:val="00093B40"/>
    <w:rsid w:val="00093D28"/>
    <w:rsid w:val="000943D6"/>
    <w:rsid w:val="0009440B"/>
    <w:rsid w:val="00094651"/>
    <w:rsid w:val="00094BD5"/>
    <w:rsid w:val="00095557"/>
    <w:rsid w:val="00095826"/>
    <w:rsid w:val="00095858"/>
    <w:rsid w:val="00095C6E"/>
    <w:rsid w:val="00095F46"/>
    <w:rsid w:val="000964AB"/>
    <w:rsid w:val="00096A20"/>
    <w:rsid w:val="00096BC4"/>
    <w:rsid w:val="00096C22"/>
    <w:rsid w:val="00097154"/>
    <w:rsid w:val="000971B8"/>
    <w:rsid w:val="0009728B"/>
    <w:rsid w:val="0009760C"/>
    <w:rsid w:val="000976B1"/>
    <w:rsid w:val="000977F5"/>
    <w:rsid w:val="000978BC"/>
    <w:rsid w:val="000A0210"/>
    <w:rsid w:val="000A057A"/>
    <w:rsid w:val="000A0628"/>
    <w:rsid w:val="000A080C"/>
    <w:rsid w:val="000A0C63"/>
    <w:rsid w:val="000A0C83"/>
    <w:rsid w:val="000A0D04"/>
    <w:rsid w:val="000A0FD5"/>
    <w:rsid w:val="000A1548"/>
    <w:rsid w:val="000A1968"/>
    <w:rsid w:val="000A19F7"/>
    <w:rsid w:val="000A1C77"/>
    <w:rsid w:val="000A2030"/>
    <w:rsid w:val="000A33B9"/>
    <w:rsid w:val="000A354A"/>
    <w:rsid w:val="000A4932"/>
    <w:rsid w:val="000A4BC2"/>
    <w:rsid w:val="000A55E4"/>
    <w:rsid w:val="000A5ADF"/>
    <w:rsid w:val="000A6027"/>
    <w:rsid w:val="000A63AC"/>
    <w:rsid w:val="000A6769"/>
    <w:rsid w:val="000A6B78"/>
    <w:rsid w:val="000A6D68"/>
    <w:rsid w:val="000A71B2"/>
    <w:rsid w:val="000A72B7"/>
    <w:rsid w:val="000B1040"/>
    <w:rsid w:val="000B12D7"/>
    <w:rsid w:val="000B182A"/>
    <w:rsid w:val="000B1D64"/>
    <w:rsid w:val="000B228A"/>
    <w:rsid w:val="000B2769"/>
    <w:rsid w:val="000B28C3"/>
    <w:rsid w:val="000B2D63"/>
    <w:rsid w:val="000B358D"/>
    <w:rsid w:val="000B401C"/>
    <w:rsid w:val="000B5BC9"/>
    <w:rsid w:val="000B6932"/>
    <w:rsid w:val="000B6A82"/>
    <w:rsid w:val="000B7266"/>
    <w:rsid w:val="000B7326"/>
    <w:rsid w:val="000C091F"/>
    <w:rsid w:val="000C1060"/>
    <w:rsid w:val="000C11DF"/>
    <w:rsid w:val="000C1360"/>
    <w:rsid w:val="000C1CCB"/>
    <w:rsid w:val="000C1E68"/>
    <w:rsid w:val="000C27DB"/>
    <w:rsid w:val="000C29D9"/>
    <w:rsid w:val="000C3576"/>
    <w:rsid w:val="000C4082"/>
    <w:rsid w:val="000C455F"/>
    <w:rsid w:val="000C4F06"/>
    <w:rsid w:val="000C5454"/>
    <w:rsid w:val="000C5810"/>
    <w:rsid w:val="000C5B4C"/>
    <w:rsid w:val="000C66B7"/>
    <w:rsid w:val="000C68D6"/>
    <w:rsid w:val="000C72C4"/>
    <w:rsid w:val="000C73EA"/>
    <w:rsid w:val="000C7599"/>
    <w:rsid w:val="000C7AED"/>
    <w:rsid w:val="000D00EE"/>
    <w:rsid w:val="000D09C0"/>
    <w:rsid w:val="000D0A7D"/>
    <w:rsid w:val="000D0C8E"/>
    <w:rsid w:val="000D0D45"/>
    <w:rsid w:val="000D17E8"/>
    <w:rsid w:val="000D20B3"/>
    <w:rsid w:val="000D2A80"/>
    <w:rsid w:val="000D2E3D"/>
    <w:rsid w:val="000D3988"/>
    <w:rsid w:val="000D4154"/>
    <w:rsid w:val="000D45C5"/>
    <w:rsid w:val="000D4BC3"/>
    <w:rsid w:val="000D5A0D"/>
    <w:rsid w:val="000D5BCA"/>
    <w:rsid w:val="000D62B2"/>
    <w:rsid w:val="000D6AB4"/>
    <w:rsid w:val="000D6CDE"/>
    <w:rsid w:val="000D702D"/>
    <w:rsid w:val="000D7A2F"/>
    <w:rsid w:val="000E016F"/>
    <w:rsid w:val="000E05D3"/>
    <w:rsid w:val="000E0A88"/>
    <w:rsid w:val="000E0D98"/>
    <w:rsid w:val="000E1D76"/>
    <w:rsid w:val="000E2193"/>
    <w:rsid w:val="000E23D8"/>
    <w:rsid w:val="000E23F2"/>
    <w:rsid w:val="000E2894"/>
    <w:rsid w:val="000E2E01"/>
    <w:rsid w:val="000E2E33"/>
    <w:rsid w:val="000E3A3E"/>
    <w:rsid w:val="000E3A96"/>
    <w:rsid w:val="000E456C"/>
    <w:rsid w:val="000E45DD"/>
    <w:rsid w:val="000E4EA2"/>
    <w:rsid w:val="000E64C8"/>
    <w:rsid w:val="000E6B6A"/>
    <w:rsid w:val="000E79BD"/>
    <w:rsid w:val="000E7B17"/>
    <w:rsid w:val="000F0108"/>
    <w:rsid w:val="000F02AD"/>
    <w:rsid w:val="000F0684"/>
    <w:rsid w:val="000F08B2"/>
    <w:rsid w:val="000F08E5"/>
    <w:rsid w:val="000F0C6C"/>
    <w:rsid w:val="000F10AE"/>
    <w:rsid w:val="000F15F2"/>
    <w:rsid w:val="000F1C30"/>
    <w:rsid w:val="000F1D9B"/>
    <w:rsid w:val="000F1DD4"/>
    <w:rsid w:val="000F31B2"/>
    <w:rsid w:val="000F3215"/>
    <w:rsid w:val="000F36CB"/>
    <w:rsid w:val="000F3A71"/>
    <w:rsid w:val="000F43D9"/>
    <w:rsid w:val="000F46F8"/>
    <w:rsid w:val="000F4F77"/>
    <w:rsid w:val="000F510C"/>
    <w:rsid w:val="000F583E"/>
    <w:rsid w:val="000F5953"/>
    <w:rsid w:val="000F5A20"/>
    <w:rsid w:val="000F5AC3"/>
    <w:rsid w:val="000F5E1C"/>
    <w:rsid w:val="000F6297"/>
    <w:rsid w:val="000F6A82"/>
    <w:rsid w:val="000F6F31"/>
    <w:rsid w:val="000F734D"/>
    <w:rsid w:val="000F7F4B"/>
    <w:rsid w:val="001004AD"/>
    <w:rsid w:val="00101180"/>
    <w:rsid w:val="00102F84"/>
    <w:rsid w:val="001032C8"/>
    <w:rsid w:val="00103315"/>
    <w:rsid w:val="001047B6"/>
    <w:rsid w:val="001057A3"/>
    <w:rsid w:val="00106A22"/>
    <w:rsid w:val="00106C2A"/>
    <w:rsid w:val="00107504"/>
    <w:rsid w:val="0010794E"/>
    <w:rsid w:val="0011042D"/>
    <w:rsid w:val="00110448"/>
    <w:rsid w:val="00110526"/>
    <w:rsid w:val="00110AF7"/>
    <w:rsid w:val="00110EBB"/>
    <w:rsid w:val="0011122B"/>
    <w:rsid w:val="001114FD"/>
    <w:rsid w:val="00111962"/>
    <w:rsid w:val="00111C87"/>
    <w:rsid w:val="00112817"/>
    <w:rsid w:val="00112A03"/>
    <w:rsid w:val="00112A7A"/>
    <w:rsid w:val="001130EE"/>
    <w:rsid w:val="00113510"/>
    <w:rsid w:val="00114D87"/>
    <w:rsid w:val="00114F03"/>
    <w:rsid w:val="00114F50"/>
    <w:rsid w:val="00114FDB"/>
    <w:rsid w:val="00115017"/>
    <w:rsid w:val="0011553B"/>
    <w:rsid w:val="00116627"/>
    <w:rsid w:val="00116849"/>
    <w:rsid w:val="001177D0"/>
    <w:rsid w:val="0012067B"/>
    <w:rsid w:val="00120853"/>
    <w:rsid w:val="00121031"/>
    <w:rsid w:val="001212E6"/>
    <w:rsid w:val="001215C2"/>
    <w:rsid w:val="00121D64"/>
    <w:rsid w:val="0012285B"/>
    <w:rsid w:val="00122A58"/>
    <w:rsid w:val="001238B1"/>
    <w:rsid w:val="0012468A"/>
    <w:rsid w:val="00124A35"/>
    <w:rsid w:val="00124D33"/>
    <w:rsid w:val="00125481"/>
    <w:rsid w:val="00125891"/>
    <w:rsid w:val="00125DDF"/>
    <w:rsid w:val="00125F96"/>
    <w:rsid w:val="001260D3"/>
    <w:rsid w:val="00126E00"/>
    <w:rsid w:val="001272AF"/>
    <w:rsid w:val="00130790"/>
    <w:rsid w:val="001309A8"/>
    <w:rsid w:val="00130C27"/>
    <w:rsid w:val="00133506"/>
    <w:rsid w:val="00133625"/>
    <w:rsid w:val="00133A23"/>
    <w:rsid w:val="0013401A"/>
    <w:rsid w:val="00135005"/>
    <w:rsid w:val="00135A20"/>
    <w:rsid w:val="00135A78"/>
    <w:rsid w:val="00136049"/>
    <w:rsid w:val="00136526"/>
    <w:rsid w:val="00136C7F"/>
    <w:rsid w:val="001370FC"/>
    <w:rsid w:val="001372B8"/>
    <w:rsid w:val="00137ACA"/>
    <w:rsid w:val="00137C16"/>
    <w:rsid w:val="00140418"/>
    <w:rsid w:val="0014042A"/>
    <w:rsid w:val="00140451"/>
    <w:rsid w:val="001407C3"/>
    <w:rsid w:val="00140A81"/>
    <w:rsid w:val="00140B6E"/>
    <w:rsid w:val="00141CEF"/>
    <w:rsid w:val="00141D11"/>
    <w:rsid w:val="00142D88"/>
    <w:rsid w:val="001434DE"/>
    <w:rsid w:val="001437DF"/>
    <w:rsid w:val="0014475D"/>
    <w:rsid w:val="0014491D"/>
    <w:rsid w:val="00145A57"/>
    <w:rsid w:val="00145BC5"/>
    <w:rsid w:val="00146303"/>
    <w:rsid w:val="00146549"/>
    <w:rsid w:val="00146564"/>
    <w:rsid w:val="00146677"/>
    <w:rsid w:val="00146B51"/>
    <w:rsid w:val="001470F2"/>
    <w:rsid w:val="001478D1"/>
    <w:rsid w:val="001500BE"/>
    <w:rsid w:val="00150313"/>
    <w:rsid w:val="001506DE"/>
    <w:rsid w:val="00150728"/>
    <w:rsid w:val="001508EE"/>
    <w:rsid w:val="00150B60"/>
    <w:rsid w:val="0015103C"/>
    <w:rsid w:val="00152399"/>
    <w:rsid w:val="0015251D"/>
    <w:rsid w:val="00152830"/>
    <w:rsid w:val="0015285E"/>
    <w:rsid w:val="00152A06"/>
    <w:rsid w:val="00152A44"/>
    <w:rsid w:val="00152F42"/>
    <w:rsid w:val="001530D3"/>
    <w:rsid w:val="00153660"/>
    <w:rsid w:val="001537A4"/>
    <w:rsid w:val="00153E56"/>
    <w:rsid w:val="001543C2"/>
    <w:rsid w:val="00155068"/>
    <w:rsid w:val="001552BE"/>
    <w:rsid w:val="00155462"/>
    <w:rsid w:val="001558CD"/>
    <w:rsid w:val="00155A2A"/>
    <w:rsid w:val="0015609B"/>
    <w:rsid w:val="00156206"/>
    <w:rsid w:val="00156C67"/>
    <w:rsid w:val="00157486"/>
    <w:rsid w:val="00160320"/>
    <w:rsid w:val="001610A1"/>
    <w:rsid w:val="001611BD"/>
    <w:rsid w:val="0016136F"/>
    <w:rsid w:val="001616CB"/>
    <w:rsid w:val="00161B33"/>
    <w:rsid w:val="001624F2"/>
    <w:rsid w:val="001625AE"/>
    <w:rsid w:val="001626F6"/>
    <w:rsid w:val="001628FF"/>
    <w:rsid w:val="00162DB4"/>
    <w:rsid w:val="00163510"/>
    <w:rsid w:val="0016436D"/>
    <w:rsid w:val="0016438E"/>
    <w:rsid w:val="0016477F"/>
    <w:rsid w:val="00164860"/>
    <w:rsid w:val="00165209"/>
    <w:rsid w:val="00165336"/>
    <w:rsid w:val="00165932"/>
    <w:rsid w:val="00166060"/>
    <w:rsid w:val="0016713C"/>
    <w:rsid w:val="001673DE"/>
    <w:rsid w:val="00167A83"/>
    <w:rsid w:val="00167B60"/>
    <w:rsid w:val="00170957"/>
    <w:rsid w:val="0017101F"/>
    <w:rsid w:val="001712F0"/>
    <w:rsid w:val="001713CD"/>
    <w:rsid w:val="00171673"/>
    <w:rsid w:val="00171A6E"/>
    <w:rsid w:val="00171B01"/>
    <w:rsid w:val="001729BC"/>
    <w:rsid w:val="00172F89"/>
    <w:rsid w:val="001733F3"/>
    <w:rsid w:val="00173509"/>
    <w:rsid w:val="00173586"/>
    <w:rsid w:val="0017362B"/>
    <w:rsid w:val="0017396E"/>
    <w:rsid w:val="00174208"/>
    <w:rsid w:val="00174E40"/>
    <w:rsid w:val="001763C9"/>
    <w:rsid w:val="001767FC"/>
    <w:rsid w:val="00176BF8"/>
    <w:rsid w:val="0017710E"/>
    <w:rsid w:val="001820A3"/>
    <w:rsid w:val="001828AC"/>
    <w:rsid w:val="00182BA4"/>
    <w:rsid w:val="0018328E"/>
    <w:rsid w:val="00183F77"/>
    <w:rsid w:val="001843E0"/>
    <w:rsid w:val="00184CE3"/>
    <w:rsid w:val="00185147"/>
    <w:rsid w:val="00185337"/>
    <w:rsid w:val="001863A1"/>
    <w:rsid w:val="00186696"/>
    <w:rsid w:val="00187304"/>
    <w:rsid w:val="00187317"/>
    <w:rsid w:val="00187660"/>
    <w:rsid w:val="00190205"/>
    <w:rsid w:val="001907B8"/>
    <w:rsid w:val="0019102C"/>
    <w:rsid w:val="001916B4"/>
    <w:rsid w:val="00192265"/>
    <w:rsid w:val="001933E2"/>
    <w:rsid w:val="001938D3"/>
    <w:rsid w:val="00193AC4"/>
    <w:rsid w:val="00193CA2"/>
    <w:rsid w:val="00193F3D"/>
    <w:rsid w:val="001943F9"/>
    <w:rsid w:val="0019472B"/>
    <w:rsid w:val="00194795"/>
    <w:rsid w:val="00194A50"/>
    <w:rsid w:val="00194CB8"/>
    <w:rsid w:val="0019527E"/>
    <w:rsid w:val="001954DE"/>
    <w:rsid w:val="0019594B"/>
    <w:rsid w:val="00196870"/>
    <w:rsid w:val="00197071"/>
    <w:rsid w:val="00197919"/>
    <w:rsid w:val="00197D7F"/>
    <w:rsid w:val="001A01B6"/>
    <w:rsid w:val="001A0316"/>
    <w:rsid w:val="001A0CAA"/>
    <w:rsid w:val="001A0F4C"/>
    <w:rsid w:val="001A1D58"/>
    <w:rsid w:val="001A1ED6"/>
    <w:rsid w:val="001A26F8"/>
    <w:rsid w:val="001A2CD4"/>
    <w:rsid w:val="001A2EFD"/>
    <w:rsid w:val="001A3212"/>
    <w:rsid w:val="001A3853"/>
    <w:rsid w:val="001A38B6"/>
    <w:rsid w:val="001A3B3D"/>
    <w:rsid w:val="001A3E13"/>
    <w:rsid w:val="001A3E95"/>
    <w:rsid w:val="001A40F9"/>
    <w:rsid w:val="001A50A1"/>
    <w:rsid w:val="001A5416"/>
    <w:rsid w:val="001A5866"/>
    <w:rsid w:val="001A5BE8"/>
    <w:rsid w:val="001A5CA7"/>
    <w:rsid w:val="001A5D2D"/>
    <w:rsid w:val="001A5FAB"/>
    <w:rsid w:val="001A5FE9"/>
    <w:rsid w:val="001A6CD6"/>
    <w:rsid w:val="001A6CDF"/>
    <w:rsid w:val="001A6EE7"/>
    <w:rsid w:val="001A70DB"/>
    <w:rsid w:val="001A7316"/>
    <w:rsid w:val="001A73B9"/>
    <w:rsid w:val="001A7CBD"/>
    <w:rsid w:val="001B04BD"/>
    <w:rsid w:val="001B04FC"/>
    <w:rsid w:val="001B06C9"/>
    <w:rsid w:val="001B13BE"/>
    <w:rsid w:val="001B1E10"/>
    <w:rsid w:val="001B20A5"/>
    <w:rsid w:val="001B23F2"/>
    <w:rsid w:val="001B2419"/>
    <w:rsid w:val="001B2662"/>
    <w:rsid w:val="001B26ED"/>
    <w:rsid w:val="001B27A1"/>
    <w:rsid w:val="001B290E"/>
    <w:rsid w:val="001B2A83"/>
    <w:rsid w:val="001B2AE3"/>
    <w:rsid w:val="001B2D23"/>
    <w:rsid w:val="001B2D4C"/>
    <w:rsid w:val="001B346C"/>
    <w:rsid w:val="001B4059"/>
    <w:rsid w:val="001B4316"/>
    <w:rsid w:val="001B43B9"/>
    <w:rsid w:val="001B50F6"/>
    <w:rsid w:val="001B526A"/>
    <w:rsid w:val="001B54EF"/>
    <w:rsid w:val="001B65E7"/>
    <w:rsid w:val="001B67DC"/>
    <w:rsid w:val="001B6A86"/>
    <w:rsid w:val="001B6DBA"/>
    <w:rsid w:val="001B7231"/>
    <w:rsid w:val="001B7A44"/>
    <w:rsid w:val="001B7F49"/>
    <w:rsid w:val="001C014A"/>
    <w:rsid w:val="001C189F"/>
    <w:rsid w:val="001C1BE5"/>
    <w:rsid w:val="001C1F50"/>
    <w:rsid w:val="001C2CC6"/>
    <w:rsid w:val="001C2F4F"/>
    <w:rsid w:val="001C3228"/>
    <w:rsid w:val="001C43BE"/>
    <w:rsid w:val="001C4439"/>
    <w:rsid w:val="001C4894"/>
    <w:rsid w:val="001C4A9D"/>
    <w:rsid w:val="001C5B17"/>
    <w:rsid w:val="001C6666"/>
    <w:rsid w:val="001C6939"/>
    <w:rsid w:val="001C6943"/>
    <w:rsid w:val="001C6CD1"/>
    <w:rsid w:val="001C72EF"/>
    <w:rsid w:val="001C72F9"/>
    <w:rsid w:val="001C7736"/>
    <w:rsid w:val="001C7A64"/>
    <w:rsid w:val="001C7BE7"/>
    <w:rsid w:val="001D112D"/>
    <w:rsid w:val="001D127D"/>
    <w:rsid w:val="001D196B"/>
    <w:rsid w:val="001D23BA"/>
    <w:rsid w:val="001D2B31"/>
    <w:rsid w:val="001D30CB"/>
    <w:rsid w:val="001D3467"/>
    <w:rsid w:val="001D3684"/>
    <w:rsid w:val="001D4029"/>
    <w:rsid w:val="001D40B7"/>
    <w:rsid w:val="001D4261"/>
    <w:rsid w:val="001D4270"/>
    <w:rsid w:val="001D4758"/>
    <w:rsid w:val="001D493E"/>
    <w:rsid w:val="001D5335"/>
    <w:rsid w:val="001D6D24"/>
    <w:rsid w:val="001D7428"/>
    <w:rsid w:val="001E0104"/>
    <w:rsid w:val="001E0250"/>
    <w:rsid w:val="001E0A0E"/>
    <w:rsid w:val="001E0DC8"/>
    <w:rsid w:val="001E12FE"/>
    <w:rsid w:val="001E150E"/>
    <w:rsid w:val="001E1D57"/>
    <w:rsid w:val="001E1ED4"/>
    <w:rsid w:val="001E243F"/>
    <w:rsid w:val="001E25C1"/>
    <w:rsid w:val="001E2B75"/>
    <w:rsid w:val="001E2FC0"/>
    <w:rsid w:val="001E34B9"/>
    <w:rsid w:val="001E3785"/>
    <w:rsid w:val="001E37E9"/>
    <w:rsid w:val="001E3920"/>
    <w:rsid w:val="001E398B"/>
    <w:rsid w:val="001E3CE0"/>
    <w:rsid w:val="001E3E84"/>
    <w:rsid w:val="001E5118"/>
    <w:rsid w:val="001E55BC"/>
    <w:rsid w:val="001E6202"/>
    <w:rsid w:val="001E696B"/>
    <w:rsid w:val="001E6CF0"/>
    <w:rsid w:val="001E70BC"/>
    <w:rsid w:val="001E732E"/>
    <w:rsid w:val="001F038C"/>
    <w:rsid w:val="001F0CFB"/>
    <w:rsid w:val="001F0EEB"/>
    <w:rsid w:val="001F241B"/>
    <w:rsid w:val="001F2496"/>
    <w:rsid w:val="001F2569"/>
    <w:rsid w:val="001F29BB"/>
    <w:rsid w:val="001F29BF"/>
    <w:rsid w:val="001F31FD"/>
    <w:rsid w:val="001F40B7"/>
    <w:rsid w:val="001F428B"/>
    <w:rsid w:val="001F463B"/>
    <w:rsid w:val="001F48C9"/>
    <w:rsid w:val="001F4A92"/>
    <w:rsid w:val="001F5704"/>
    <w:rsid w:val="001F574F"/>
    <w:rsid w:val="001F579A"/>
    <w:rsid w:val="001F5E74"/>
    <w:rsid w:val="001F759B"/>
    <w:rsid w:val="001F7F39"/>
    <w:rsid w:val="00200268"/>
    <w:rsid w:val="00200AF3"/>
    <w:rsid w:val="00200C5C"/>
    <w:rsid w:val="00201774"/>
    <w:rsid w:val="00201B28"/>
    <w:rsid w:val="00201B9E"/>
    <w:rsid w:val="00201F3B"/>
    <w:rsid w:val="00201FD4"/>
    <w:rsid w:val="00202CF3"/>
    <w:rsid w:val="002030E9"/>
    <w:rsid w:val="0020315D"/>
    <w:rsid w:val="00203215"/>
    <w:rsid w:val="00203308"/>
    <w:rsid w:val="00203872"/>
    <w:rsid w:val="002048C5"/>
    <w:rsid w:val="00204959"/>
    <w:rsid w:val="00204E4F"/>
    <w:rsid w:val="0020532D"/>
    <w:rsid w:val="002058DE"/>
    <w:rsid w:val="00205D34"/>
    <w:rsid w:val="00205DD6"/>
    <w:rsid w:val="002067D0"/>
    <w:rsid w:val="00207125"/>
    <w:rsid w:val="002072A6"/>
    <w:rsid w:val="002074DE"/>
    <w:rsid w:val="00210264"/>
    <w:rsid w:val="00210AC6"/>
    <w:rsid w:val="00211302"/>
    <w:rsid w:val="002117EF"/>
    <w:rsid w:val="002126A8"/>
    <w:rsid w:val="002127E7"/>
    <w:rsid w:val="00212C53"/>
    <w:rsid w:val="0021318D"/>
    <w:rsid w:val="0021323A"/>
    <w:rsid w:val="0021337C"/>
    <w:rsid w:val="00213BD6"/>
    <w:rsid w:val="002146DD"/>
    <w:rsid w:val="0021494D"/>
    <w:rsid w:val="00214993"/>
    <w:rsid w:val="00214DD8"/>
    <w:rsid w:val="002153E0"/>
    <w:rsid w:val="00215CCC"/>
    <w:rsid w:val="00215CDB"/>
    <w:rsid w:val="00215F9A"/>
    <w:rsid w:val="0021642B"/>
    <w:rsid w:val="00216AF8"/>
    <w:rsid w:val="00216E71"/>
    <w:rsid w:val="00216EE1"/>
    <w:rsid w:val="00217AD9"/>
    <w:rsid w:val="0022007A"/>
    <w:rsid w:val="00220952"/>
    <w:rsid w:val="0022136D"/>
    <w:rsid w:val="002224C0"/>
    <w:rsid w:val="00222978"/>
    <w:rsid w:val="00222FBA"/>
    <w:rsid w:val="002233FC"/>
    <w:rsid w:val="0022420A"/>
    <w:rsid w:val="0022467B"/>
    <w:rsid w:val="0022479C"/>
    <w:rsid w:val="002247C9"/>
    <w:rsid w:val="002250DD"/>
    <w:rsid w:val="00225134"/>
    <w:rsid w:val="0022520F"/>
    <w:rsid w:val="0022538B"/>
    <w:rsid w:val="002254A9"/>
    <w:rsid w:val="00225525"/>
    <w:rsid w:val="00225C89"/>
    <w:rsid w:val="0022657F"/>
    <w:rsid w:val="002267F0"/>
    <w:rsid w:val="00226A0B"/>
    <w:rsid w:val="00227188"/>
    <w:rsid w:val="002279C5"/>
    <w:rsid w:val="00230027"/>
    <w:rsid w:val="00230471"/>
    <w:rsid w:val="00230FB2"/>
    <w:rsid w:val="00231588"/>
    <w:rsid w:val="00232006"/>
    <w:rsid w:val="002328E8"/>
    <w:rsid w:val="0023387E"/>
    <w:rsid w:val="00233D97"/>
    <w:rsid w:val="002340B2"/>
    <w:rsid w:val="002342AC"/>
    <w:rsid w:val="0023479D"/>
    <w:rsid w:val="002347A2"/>
    <w:rsid w:val="00234892"/>
    <w:rsid w:val="00234B10"/>
    <w:rsid w:val="002353A7"/>
    <w:rsid w:val="002357D9"/>
    <w:rsid w:val="00235BBD"/>
    <w:rsid w:val="00235CF6"/>
    <w:rsid w:val="0023638F"/>
    <w:rsid w:val="002367DF"/>
    <w:rsid w:val="0023731C"/>
    <w:rsid w:val="002379CD"/>
    <w:rsid w:val="00237E39"/>
    <w:rsid w:val="00237EA8"/>
    <w:rsid w:val="00240410"/>
    <w:rsid w:val="002412ED"/>
    <w:rsid w:val="00241672"/>
    <w:rsid w:val="00241B79"/>
    <w:rsid w:val="00242103"/>
    <w:rsid w:val="002422A6"/>
    <w:rsid w:val="0024406F"/>
    <w:rsid w:val="00244457"/>
    <w:rsid w:val="002449BD"/>
    <w:rsid w:val="002449FA"/>
    <w:rsid w:val="00245278"/>
    <w:rsid w:val="00245487"/>
    <w:rsid w:val="002454ED"/>
    <w:rsid w:val="00245758"/>
    <w:rsid w:val="00246CBA"/>
    <w:rsid w:val="00246D8D"/>
    <w:rsid w:val="00247E90"/>
    <w:rsid w:val="00247ECF"/>
    <w:rsid w:val="00247F3A"/>
    <w:rsid w:val="00250295"/>
    <w:rsid w:val="00250D5A"/>
    <w:rsid w:val="00251643"/>
    <w:rsid w:val="00251949"/>
    <w:rsid w:val="00251A6D"/>
    <w:rsid w:val="0025290A"/>
    <w:rsid w:val="0025315E"/>
    <w:rsid w:val="002531BE"/>
    <w:rsid w:val="002531E6"/>
    <w:rsid w:val="00253C8B"/>
    <w:rsid w:val="00253DEC"/>
    <w:rsid w:val="00254C6F"/>
    <w:rsid w:val="00254CAA"/>
    <w:rsid w:val="0025510D"/>
    <w:rsid w:val="00256DD3"/>
    <w:rsid w:val="00256FAB"/>
    <w:rsid w:val="00257862"/>
    <w:rsid w:val="002578B1"/>
    <w:rsid w:val="00257A73"/>
    <w:rsid w:val="00257A91"/>
    <w:rsid w:val="00257D68"/>
    <w:rsid w:val="00257E57"/>
    <w:rsid w:val="00260506"/>
    <w:rsid w:val="00261253"/>
    <w:rsid w:val="00261370"/>
    <w:rsid w:val="002617C5"/>
    <w:rsid w:val="00261CAD"/>
    <w:rsid w:val="00261D50"/>
    <w:rsid w:val="00261D59"/>
    <w:rsid w:val="00262BC7"/>
    <w:rsid w:val="00262FBD"/>
    <w:rsid w:val="00263470"/>
    <w:rsid w:val="00264335"/>
    <w:rsid w:val="002646D6"/>
    <w:rsid w:val="0026577E"/>
    <w:rsid w:val="002662EC"/>
    <w:rsid w:val="00266837"/>
    <w:rsid w:val="00266A5C"/>
    <w:rsid w:val="00266C4D"/>
    <w:rsid w:val="00267433"/>
    <w:rsid w:val="00270B13"/>
    <w:rsid w:val="00270D04"/>
    <w:rsid w:val="00270EFD"/>
    <w:rsid w:val="00271684"/>
    <w:rsid w:val="00272B69"/>
    <w:rsid w:val="002737F9"/>
    <w:rsid w:val="002741F0"/>
    <w:rsid w:val="0027428C"/>
    <w:rsid w:val="00274486"/>
    <w:rsid w:val="00274ABC"/>
    <w:rsid w:val="00274B94"/>
    <w:rsid w:val="00274F9E"/>
    <w:rsid w:val="00276696"/>
    <w:rsid w:val="00276BD4"/>
    <w:rsid w:val="00276F04"/>
    <w:rsid w:val="002772E0"/>
    <w:rsid w:val="002775A0"/>
    <w:rsid w:val="00277C1B"/>
    <w:rsid w:val="002800EB"/>
    <w:rsid w:val="00280546"/>
    <w:rsid w:val="00280620"/>
    <w:rsid w:val="00280A12"/>
    <w:rsid w:val="00280F12"/>
    <w:rsid w:val="00281240"/>
    <w:rsid w:val="002812C8"/>
    <w:rsid w:val="00281397"/>
    <w:rsid w:val="00282361"/>
    <w:rsid w:val="00282396"/>
    <w:rsid w:val="0028249D"/>
    <w:rsid w:val="00282B87"/>
    <w:rsid w:val="00282CD8"/>
    <w:rsid w:val="00282FE0"/>
    <w:rsid w:val="002837B9"/>
    <w:rsid w:val="0028391D"/>
    <w:rsid w:val="002842C9"/>
    <w:rsid w:val="002845C6"/>
    <w:rsid w:val="002850E3"/>
    <w:rsid w:val="00285331"/>
    <w:rsid w:val="00285336"/>
    <w:rsid w:val="00285714"/>
    <w:rsid w:val="00286F60"/>
    <w:rsid w:val="00287136"/>
    <w:rsid w:val="002902D1"/>
    <w:rsid w:val="00290329"/>
    <w:rsid w:val="002903FA"/>
    <w:rsid w:val="00290440"/>
    <w:rsid w:val="002906AF"/>
    <w:rsid w:val="002907A9"/>
    <w:rsid w:val="00290ECF"/>
    <w:rsid w:val="002913A6"/>
    <w:rsid w:val="00291932"/>
    <w:rsid w:val="00291D7B"/>
    <w:rsid w:val="00292294"/>
    <w:rsid w:val="002930A2"/>
    <w:rsid w:val="0029392C"/>
    <w:rsid w:val="00294504"/>
    <w:rsid w:val="00294BA1"/>
    <w:rsid w:val="00294BE0"/>
    <w:rsid w:val="0029549E"/>
    <w:rsid w:val="00296349"/>
    <w:rsid w:val="0029658E"/>
    <w:rsid w:val="0029726E"/>
    <w:rsid w:val="002972B8"/>
    <w:rsid w:val="002977EA"/>
    <w:rsid w:val="00297D98"/>
    <w:rsid w:val="002A0114"/>
    <w:rsid w:val="002A062F"/>
    <w:rsid w:val="002A0719"/>
    <w:rsid w:val="002A1362"/>
    <w:rsid w:val="002A1A5B"/>
    <w:rsid w:val="002A1FD6"/>
    <w:rsid w:val="002A29FB"/>
    <w:rsid w:val="002A3196"/>
    <w:rsid w:val="002A342C"/>
    <w:rsid w:val="002A3D51"/>
    <w:rsid w:val="002A422F"/>
    <w:rsid w:val="002A4DC6"/>
    <w:rsid w:val="002A4EE4"/>
    <w:rsid w:val="002A538E"/>
    <w:rsid w:val="002A7046"/>
    <w:rsid w:val="002A7B9E"/>
    <w:rsid w:val="002B0E7A"/>
    <w:rsid w:val="002B0FDE"/>
    <w:rsid w:val="002B15FD"/>
    <w:rsid w:val="002B1882"/>
    <w:rsid w:val="002B1F08"/>
    <w:rsid w:val="002B2107"/>
    <w:rsid w:val="002B292B"/>
    <w:rsid w:val="002B2AA4"/>
    <w:rsid w:val="002B2C92"/>
    <w:rsid w:val="002B3156"/>
    <w:rsid w:val="002B3793"/>
    <w:rsid w:val="002B3DA1"/>
    <w:rsid w:val="002B492C"/>
    <w:rsid w:val="002B4C19"/>
    <w:rsid w:val="002B5180"/>
    <w:rsid w:val="002B5A19"/>
    <w:rsid w:val="002B5E5C"/>
    <w:rsid w:val="002B5E9E"/>
    <w:rsid w:val="002B6101"/>
    <w:rsid w:val="002B637D"/>
    <w:rsid w:val="002B64B6"/>
    <w:rsid w:val="002B69E8"/>
    <w:rsid w:val="002B7093"/>
    <w:rsid w:val="002B723B"/>
    <w:rsid w:val="002B764F"/>
    <w:rsid w:val="002B7E4F"/>
    <w:rsid w:val="002C08F7"/>
    <w:rsid w:val="002C1734"/>
    <w:rsid w:val="002C176A"/>
    <w:rsid w:val="002C217E"/>
    <w:rsid w:val="002C2216"/>
    <w:rsid w:val="002C2AE8"/>
    <w:rsid w:val="002C2B5C"/>
    <w:rsid w:val="002C31AF"/>
    <w:rsid w:val="002C424A"/>
    <w:rsid w:val="002C43F2"/>
    <w:rsid w:val="002C457E"/>
    <w:rsid w:val="002C4668"/>
    <w:rsid w:val="002C5041"/>
    <w:rsid w:val="002C54DC"/>
    <w:rsid w:val="002C5A3B"/>
    <w:rsid w:val="002C5E4C"/>
    <w:rsid w:val="002C6AF5"/>
    <w:rsid w:val="002C6C29"/>
    <w:rsid w:val="002C6FE7"/>
    <w:rsid w:val="002C72E8"/>
    <w:rsid w:val="002C76CB"/>
    <w:rsid w:val="002C7B4D"/>
    <w:rsid w:val="002D0B85"/>
    <w:rsid w:val="002D146F"/>
    <w:rsid w:val="002D1683"/>
    <w:rsid w:val="002D16A8"/>
    <w:rsid w:val="002D1784"/>
    <w:rsid w:val="002D1CF6"/>
    <w:rsid w:val="002D1DF3"/>
    <w:rsid w:val="002D339E"/>
    <w:rsid w:val="002D3B8E"/>
    <w:rsid w:val="002D4237"/>
    <w:rsid w:val="002D42A9"/>
    <w:rsid w:val="002D5513"/>
    <w:rsid w:val="002D5917"/>
    <w:rsid w:val="002D5919"/>
    <w:rsid w:val="002D64DF"/>
    <w:rsid w:val="002D666D"/>
    <w:rsid w:val="002D671B"/>
    <w:rsid w:val="002D6815"/>
    <w:rsid w:val="002D69D2"/>
    <w:rsid w:val="002D6BA2"/>
    <w:rsid w:val="002D7118"/>
    <w:rsid w:val="002D7181"/>
    <w:rsid w:val="002D78EB"/>
    <w:rsid w:val="002E01C4"/>
    <w:rsid w:val="002E02E2"/>
    <w:rsid w:val="002E0DE6"/>
    <w:rsid w:val="002E0F9A"/>
    <w:rsid w:val="002E21EE"/>
    <w:rsid w:val="002E2294"/>
    <w:rsid w:val="002E289D"/>
    <w:rsid w:val="002E2B44"/>
    <w:rsid w:val="002E3159"/>
    <w:rsid w:val="002E34F6"/>
    <w:rsid w:val="002E3F5B"/>
    <w:rsid w:val="002E4392"/>
    <w:rsid w:val="002E58A0"/>
    <w:rsid w:val="002E643C"/>
    <w:rsid w:val="002E64F6"/>
    <w:rsid w:val="002E6B6D"/>
    <w:rsid w:val="002E6F4B"/>
    <w:rsid w:val="002E7A03"/>
    <w:rsid w:val="002F06F4"/>
    <w:rsid w:val="002F100B"/>
    <w:rsid w:val="002F134D"/>
    <w:rsid w:val="002F1713"/>
    <w:rsid w:val="002F1D82"/>
    <w:rsid w:val="002F2141"/>
    <w:rsid w:val="002F2385"/>
    <w:rsid w:val="002F2479"/>
    <w:rsid w:val="002F261C"/>
    <w:rsid w:val="002F2845"/>
    <w:rsid w:val="002F317D"/>
    <w:rsid w:val="002F33FD"/>
    <w:rsid w:val="002F351B"/>
    <w:rsid w:val="002F352A"/>
    <w:rsid w:val="002F3702"/>
    <w:rsid w:val="002F3718"/>
    <w:rsid w:val="002F38FD"/>
    <w:rsid w:val="002F41C4"/>
    <w:rsid w:val="002F4B0A"/>
    <w:rsid w:val="002F5499"/>
    <w:rsid w:val="002F57D3"/>
    <w:rsid w:val="002F5A17"/>
    <w:rsid w:val="002F5C19"/>
    <w:rsid w:val="002F5C99"/>
    <w:rsid w:val="002F5E8C"/>
    <w:rsid w:val="002F684D"/>
    <w:rsid w:val="002F6A7A"/>
    <w:rsid w:val="002F6B7D"/>
    <w:rsid w:val="002F734A"/>
    <w:rsid w:val="0030004E"/>
    <w:rsid w:val="00300210"/>
    <w:rsid w:val="003012BF"/>
    <w:rsid w:val="00301429"/>
    <w:rsid w:val="00301475"/>
    <w:rsid w:val="0030186C"/>
    <w:rsid w:val="003018CA"/>
    <w:rsid w:val="00301D3C"/>
    <w:rsid w:val="003021B5"/>
    <w:rsid w:val="003028F6"/>
    <w:rsid w:val="003029D4"/>
    <w:rsid w:val="003030B0"/>
    <w:rsid w:val="00303273"/>
    <w:rsid w:val="00303B2E"/>
    <w:rsid w:val="00304014"/>
    <w:rsid w:val="0030443C"/>
    <w:rsid w:val="00304D66"/>
    <w:rsid w:val="003055A2"/>
    <w:rsid w:val="003055F3"/>
    <w:rsid w:val="00305B31"/>
    <w:rsid w:val="00305BAB"/>
    <w:rsid w:val="00305E07"/>
    <w:rsid w:val="00307B17"/>
    <w:rsid w:val="0031028F"/>
    <w:rsid w:val="00310B96"/>
    <w:rsid w:val="00310F2A"/>
    <w:rsid w:val="00311446"/>
    <w:rsid w:val="00311998"/>
    <w:rsid w:val="00311AEE"/>
    <w:rsid w:val="00311C06"/>
    <w:rsid w:val="0031228A"/>
    <w:rsid w:val="003122C3"/>
    <w:rsid w:val="0031277B"/>
    <w:rsid w:val="0031284E"/>
    <w:rsid w:val="003129BC"/>
    <w:rsid w:val="00313331"/>
    <w:rsid w:val="003142EC"/>
    <w:rsid w:val="0031452D"/>
    <w:rsid w:val="003149A5"/>
    <w:rsid w:val="00314DAA"/>
    <w:rsid w:val="00315023"/>
    <w:rsid w:val="00315665"/>
    <w:rsid w:val="00315783"/>
    <w:rsid w:val="00315CCE"/>
    <w:rsid w:val="0031643D"/>
    <w:rsid w:val="003164A4"/>
    <w:rsid w:val="00316AD8"/>
    <w:rsid w:val="00316CC0"/>
    <w:rsid w:val="00316DC7"/>
    <w:rsid w:val="00317520"/>
    <w:rsid w:val="00317B8C"/>
    <w:rsid w:val="00317BD9"/>
    <w:rsid w:val="00317E0A"/>
    <w:rsid w:val="00317ECF"/>
    <w:rsid w:val="003200A5"/>
    <w:rsid w:val="00320E15"/>
    <w:rsid w:val="00321CF1"/>
    <w:rsid w:val="00321F97"/>
    <w:rsid w:val="00322725"/>
    <w:rsid w:val="00322967"/>
    <w:rsid w:val="003229C0"/>
    <w:rsid w:val="00322C5D"/>
    <w:rsid w:val="00323389"/>
    <w:rsid w:val="00323AC3"/>
    <w:rsid w:val="00323CDE"/>
    <w:rsid w:val="00324A28"/>
    <w:rsid w:val="00324D33"/>
    <w:rsid w:val="00324EFC"/>
    <w:rsid w:val="00325440"/>
    <w:rsid w:val="0032568E"/>
    <w:rsid w:val="0032571B"/>
    <w:rsid w:val="00325CB7"/>
    <w:rsid w:val="00326013"/>
    <w:rsid w:val="003267A3"/>
    <w:rsid w:val="00326E87"/>
    <w:rsid w:val="00330009"/>
    <w:rsid w:val="00330B9B"/>
    <w:rsid w:val="0033146D"/>
    <w:rsid w:val="00331541"/>
    <w:rsid w:val="003320E3"/>
    <w:rsid w:val="003326D6"/>
    <w:rsid w:val="0033410F"/>
    <w:rsid w:val="00334618"/>
    <w:rsid w:val="00334BAE"/>
    <w:rsid w:val="00334D9C"/>
    <w:rsid w:val="00335A61"/>
    <w:rsid w:val="00336062"/>
    <w:rsid w:val="003361C3"/>
    <w:rsid w:val="003366CE"/>
    <w:rsid w:val="00336E2C"/>
    <w:rsid w:val="00336F85"/>
    <w:rsid w:val="003371AA"/>
    <w:rsid w:val="0033722A"/>
    <w:rsid w:val="003375CC"/>
    <w:rsid w:val="00337933"/>
    <w:rsid w:val="00337A71"/>
    <w:rsid w:val="00337A86"/>
    <w:rsid w:val="00337EDE"/>
    <w:rsid w:val="00337F85"/>
    <w:rsid w:val="00340A02"/>
    <w:rsid w:val="00340FD2"/>
    <w:rsid w:val="00341E5E"/>
    <w:rsid w:val="00342723"/>
    <w:rsid w:val="00342792"/>
    <w:rsid w:val="00342A6D"/>
    <w:rsid w:val="00343F66"/>
    <w:rsid w:val="0034441F"/>
    <w:rsid w:val="00344C1D"/>
    <w:rsid w:val="00344D8D"/>
    <w:rsid w:val="0034525C"/>
    <w:rsid w:val="0034552D"/>
    <w:rsid w:val="003458CB"/>
    <w:rsid w:val="00345A40"/>
    <w:rsid w:val="003463AE"/>
    <w:rsid w:val="00346919"/>
    <w:rsid w:val="003469CB"/>
    <w:rsid w:val="0034751A"/>
    <w:rsid w:val="003477FF"/>
    <w:rsid w:val="00347C44"/>
    <w:rsid w:val="00347F8F"/>
    <w:rsid w:val="003502F6"/>
    <w:rsid w:val="003506AA"/>
    <w:rsid w:val="003508F2"/>
    <w:rsid w:val="00350943"/>
    <w:rsid w:val="00350FED"/>
    <w:rsid w:val="00351366"/>
    <w:rsid w:val="0035170D"/>
    <w:rsid w:val="00351A06"/>
    <w:rsid w:val="00352AD9"/>
    <w:rsid w:val="00353AB1"/>
    <w:rsid w:val="00353E3A"/>
    <w:rsid w:val="00354237"/>
    <w:rsid w:val="00354FCF"/>
    <w:rsid w:val="003558AA"/>
    <w:rsid w:val="00356429"/>
    <w:rsid w:val="00356B28"/>
    <w:rsid w:val="00357B7D"/>
    <w:rsid w:val="00360234"/>
    <w:rsid w:val="003605B7"/>
    <w:rsid w:val="00360604"/>
    <w:rsid w:val="00360774"/>
    <w:rsid w:val="00360E96"/>
    <w:rsid w:val="003618A9"/>
    <w:rsid w:val="0036365D"/>
    <w:rsid w:val="003637E5"/>
    <w:rsid w:val="00363FF5"/>
    <w:rsid w:val="0036458E"/>
    <w:rsid w:val="00364B4A"/>
    <w:rsid w:val="00364C09"/>
    <w:rsid w:val="00365104"/>
    <w:rsid w:val="0036551E"/>
    <w:rsid w:val="003655E8"/>
    <w:rsid w:val="00365A33"/>
    <w:rsid w:val="00365CDA"/>
    <w:rsid w:val="00365F7B"/>
    <w:rsid w:val="0036663D"/>
    <w:rsid w:val="00366657"/>
    <w:rsid w:val="00366CAA"/>
    <w:rsid w:val="00366DE0"/>
    <w:rsid w:val="00366DF0"/>
    <w:rsid w:val="00367177"/>
    <w:rsid w:val="00367392"/>
    <w:rsid w:val="00367A85"/>
    <w:rsid w:val="00367CC7"/>
    <w:rsid w:val="00367E3A"/>
    <w:rsid w:val="003701D1"/>
    <w:rsid w:val="00370261"/>
    <w:rsid w:val="0037056A"/>
    <w:rsid w:val="00370789"/>
    <w:rsid w:val="00370E47"/>
    <w:rsid w:val="0037153E"/>
    <w:rsid w:val="00371605"/>
    <w:rsid w:val="00372521"/>
    <w:rsid w:val="00372E04"/>
    <w:rsid w:val="0037353C"/>
    <w:rsid w:val="0037353E"/>
    <w:rsid w:val="00373CF3"/>
    <w:rsid w:val="00373E90"/>
    <w:rsid w:val="00374150"/>
    <w:rsid w:val="00374608"/>
    <w:rsid w:val="00374964"/>
    <w:rsid w:val="00376216"/>
    <w:rsid w:val="0037631A"/>
    <w:rsid w:val="0037659F"/>
    <w:rsid w:val="00376E37"/>
    <w:rsid w:val="00377A17"/>
    <w:rsid w:val="00377BB0"/>
    <w:rsid w:val="00377F3E"/>
    <w:rsid w:val="003806F1"/>
    <w:rsid w:val="00381A79"/>
    <w:rsid w:val="00382303"/>
    <w:rsid w:val="003823FF"/>
    <w:rsid w:val="00382812"/>
    <w:rsid w:val="00382E93"/>
    <w:rsid w:val="0038321C"/>
    <w:rsid w:val="003849EA"/>
    <w:rsid w:val="00385105"/>
    <w:rsid w:val="003857A3"/>
    <w:rsid w:val="00385C3F"/>
    <w:rsid w:val="00385DD4"/>
    <w:rsid w:val="00387471"/>
    <w:rsid w:val="003874F1"/>
    <w:rsid w:val="00387ADB"/>
    <w:rsid w:val="003900D7"/>
    <w:rsid w:val="00391149"/>
    <w:rsid w:val="00391351"/>
    <w:rsid w:val="0039192B"/>
    <w:rsid w:val="00391B2A"/>
    <w:rsid w:val="003920F4"/>
    <w:rsid w:val="003929F2"/>
    <w:rsid w:val="003931E6"/>
    <w:rsid w:val="003936C5"/>
    <w:rsid w:val="003937B1"/>
    <w:rsid w:val="00394029"/>
    <w:rsid w:val="00394D5B"/>
    <w:rsid w:val="00396788"/>
    <w:rsid w:val="003967D0"/>
    <w:rsid w:val="00396D14"/>
    <w:rsid w:val="0039713C"/>
    <w:rsid w:val="003A014A"/>
    <w:rsid w:val="003A03C9"/>
    <w:rsid w:val="003A0409"/>
    <w:rsid w:val="003A04E2"/>
    <w:rsid w:val="003A098B"/>
    <w:rsid w:val="003A1157"/>
    <w:rsid w:val="003A16CE"/>
    <w:rsid w:val="003A19E2"/>
    <w:rsid w:val="003A1A9F"/>
    <w:rsid w:val="003A1CD8"/>
    <w:rsid w:val="003A1CF8"/>
    <w:rsid w:val="003A299F"/>
    <w:rsid w:val="003A2B45"/>
    <w:rsid w:val="003A2BFD"/>
    <w:rsid w:val="003A2F60"/>
    <w:rsid w:val="003A3494"/>
    <w:rsid w:val="003A367F"/>
    <w:rsid w:val="003A3A7E"/>
    <w:rsid w:val="003A3E70"/>
    <w:rsid w:val="003A4C5C"/>
    <w:rsid w:val="003A582A"/>
    <w:rsid w:val="003A5D7A"/>
    <w:rsid w:val="003A6185"/>
    <w:rsid w:val="003A6E1B"/>
    <w:rsid w:val="003A6ECE"/>
    <w:rsid w:val="003A7177"/>
    <w:rsid w:val="003A7480"/>
    <w:rsid w:val="003A7A4A"/>
    <w:rsid w:val="003A7F22"/>
    <w:rsid w:val="003B0263"/>
    <w:rsid w:val="003B06A1"/>
    <w:rsid w:val="003B06E4"/>
    <w:rsid w:val="003B1661"/>
    <w:rsid w:val="003B1996"/>
    <w:rsid w:val="003B2A2B"/>
    <w:rsid w:val="003B2B40"/>
    <w:rsid w:val="003B2B55"/>
    <w:rsid w:val="003B2E92"/>
    <w:rsid w:val="003B30E1"/>
    <w:rsid w:val="003B3372"/>
    <w:rsid w:val="003B33F3"/>
    <w:rsid w:val="003B35F7"/>
    <w:rsid w:val="003B45CC"/>
    <w:rsid w:val="003B4AD7"/>
    <w:rsid w:val="003B4B31"/>
    <w:rsid w:val="003B4E04"/>
    <w:rsid w:val="003B4ED2"/>
    <w:rsid w:val="003B51B5"/>
    <w:rsid w:val="003B52D1"/>
    <w:rsid w:val="003B5460"/>
    <w:rsid w:val="003B56C8"/>
    <w:rsid w:val="003B603B"/>
    <w:rsid w:val="003B6173"/>
    <w:rsid w:val="003B6272"/>
    <w:rsid w:val="003B67C8"/>
    <w:rsid w:val="003B6B90"/>
    <w:rsid w:val="003B6E67"/>
    <w:rsid w:val="003B7B75"/>
    <w:rsid w:val="003C0144"/>
    <w:rsid w:val="003C060B"/>
    <w:rsid w:val="003C09FF"/>
    <w:rsid w:val="003C103B"/>
    <w:rsid w:val="003C1243"/>
    <w:rsid w:val="003C148E"/>
    <w:rsid w:val="003C14FF"/>
    <w:rsid w:val="003C1857"/>
    <w:rsid w:val="003C1F3A"/>
    <w:rsid w:val="003C2679"/>
    <w:rsid w:val="003C2682"/>
    <w:rsid w:val="003C3289"/>
    <w:rsid w:val="003C4072"/>
    <w:rsid w:val="003C45BC"/>
    <w:rsid w:val="003C50D6"/>
    <w:rsid w:val="003C56C5"/>
    <w:rsid w:val="003C649A"/>
    <w:rsid w:val="003C6731"/>
    <w:rsid w:val="003C727D"/>
    <w:rsid w:val="003C73ED"/>
    <w:rsid w:val="003C755C"/>
    <w:rsid w:val="003C761D"/>
    <w:rsid w:val="003C77BA"/>
    <w:rsid w:val="003C7BD5"/>
    <w:rsid w:val="003C7C76"/>
    <w:rsid w:val="003D04AA"/>
    <w:rsid w:val="003D0765"/>
    <w:rsid w:val="003D0830"/>
    <w:rsid w:val="003D2377"/>
    <w:rsid w:val="003D3685"/>
    <w:rsid w:val="003D3DF6"/>
    <w:rsid w:val="003D45B5"/>
    <w:rsid w:val="003D55B9"/>
    <w:rsid w:val="003D5BFF"/>
    <w:rsid w:val="003D5E0F"/>
    <w:rsid w:val="003D67ED"/>
    <w:rsid w:val="003D6BC9"/>
    <w:rsid w:val="003D6CDF"/>
    <w:rsid w:val="003D7608"/>
    <w:rsid w:val="003D77D6"/>
    <w:rsid w:val="003E01B6"/>
    <w:rsid w:val="003E0BBA"/>
    <w:rsid w:val="003E0D28"/>
    <w:rsid w:val="003E1BC7"/>
    <w:rsid w:val="003E1DC3"/>
    <w:rsid w:val="003E2723"/>
    <w:rsid w:val="003E2DF7"/>
    <w:rsid w:val="003E319D"/>
    <w:rsid w:val="003E3471"/>
    <w:rsid w:val="003E415B"/>
    <w:rsid w:val="003E44C3"/>
    <w:rsid w:val="003E45F5"/>
    <w:rsid w:val="003E688B"/>
    <w:rsid w:val="003E6F46"/>
    <w:rsid w:val="003E7433"/>
    <w:rsid w:val="003E7918"/>
    <w:rsid w:val="003F0259"/>
    <w:rsid w:val="003F026C"/>
    <w:rsid w:val="003F10AE"/>
    <w:rsid w:val="003F10D7"/>
    <w:rsid w:val="003F11C3"/>
    <w:rsid w:val="003F155B"/>
    <w:rsid w:val="003F2278"/>
    <w:rsid w:val="003F2321"/>
    <w:rsid w:val="003F2782"/>
    <w:rsid w:val="003F2A74"/>
    <w:rsid w:val="003F2E4A"/>
    <w:rsid w:val="003F3580"/>
    <w:rsid w:val="003F37F8"/>
    <w:rsid w:val="003F3CCC"/>
    <w:rsid w:val="003F412B"/>
    <w:rsid w:val="003F4640"/>
    <w:rsid w:val="003F4985"/>
    <w:rsid w:val="003F4A1F"/>
    <w:rsid w:val="003F4E46"/>
    <w:rsid w:val="003F557A"/>
    <w:rsid w:val="003F5A08"/>
    <w:rsid w:val="003F5BB0"/>
    <w:rsid w:val="003F6312"/>
    <w:rsid w:val="003F64D6"/>
    <w:rsid w:val="003F74C2"/>
    <w:rsid w:val="003F7984"/>
    <w:rsid w:val="003F79D6"/>
    <w:rsid w:val="003F7C5C"/>
    <w:rsid w:val="003F7D40"/>
    <w:rsid w:val="003F7D94"/>
    <w:rsid w:val="00400FA7"/>
    <w:rsid w:val="00401795"/>
    <w:rsid w:val="00401D4E"/>
    <w:rsid w:val="00402147"/>
    <w:rsid w:val="0040294D"/>
    <w:rsid w:val="00402D22"/>
    <w:rsid w:val="0040431B"/>
    <w:rsid w:val="00404485"/>
    <w:rsid w:val="0040489E"/>
    <w:rsid w:val="004050DE"/>
    <w:rsid w:val="0040558A"/>
    <w:rsid w:val="00405DF7"/>
    <w:rsid w:val="00405F17"/>
    <w:rsid w:val="004060DF"/>
    <w:rsid w:val="00406122"/>
    <w:rsid w:val="004061D5"/>
    <w:rsid w:val="004068BA"/>
    <w:rsid w:val="00406E83"/>
    <w:rsid w:val="004075DE"/>
    <w:rsid w:val="00407687"/>
    <w:rsid w:val="00410C81"/>
    <w:rsid w:val="00410E3B"/>
    <w:rsid w:val="00411303"/>
    <w:rsid w:val="00411334"/>
    <w:rsid w:val="00411ACD"/>
    <w:rsid w:val="00412757"/>
    <w:rsid w:val="00413798"/>
    <w:rsid w:val="0041419F"/>
    <w:rsid w:val="00414300"/>
    <w:rsid w:val="004143D5"/>
    <w:rsid w:val="00414415"/>
    <w:rsid w:val="00414974"/>
    <w:rsid w:val="00415050"/>
    <w:rsid w:val="0041549F"/>
    <w:rsid w:val="004158BE"/>
    <w:rsid w:val="00415C6B"/>
    <w:rsid w:val="0041648B"/>
    <w:rsid w:val="004164AD"/>
    <w:rsid w:val="00416D53"/>
    <w:rsid w:val="00417307"/>
    <w:rsid w:val="004176C3"/>
    <w:rsid w:val="00417819"/>
    <w:rsid w:val="00420043"/>
    <w:rsid w:val="00420414"/>
    <w:rsid w:val="00420716"/>
    <w:rsid w:val="004216E5"/>
    <w:rsid w:val="00421848"/>
    <w:rsid w:val="00421896"/>
    <w:rsid w:val="004219FF"/>
    <w:rsid w:val="00421FD4"/>
    <w:rsid w:val="00422A88"/>
    <w:rsid w:val="00423951"/>
    <w:rsid w:val="00423EC5"/>
    <w:rsid w:val="00423F51"/>
    <w:rsid w:val="00424350"/>
    <w:rsid w:val="004244EF"/>
    <w:rsid w:val="004247F2"/>
    <w:rsid w:val="00424F8A"/>
    <w:rsid w:val="004268E7"/>
    <w:rsid w:val="004272F8"/>
    <w:rsid w:val="00427527"/>
    <w:rsid w:val="00427D64"/>
    <w:rsid w:val="00427E4E"/>
    <w:rsid w:val="00427FF6"/>
    <w:rsid w:val="0043063A"/>
    <w:rsid w:val="0043073B"/>
    <w:rsid w:val="00430895"/>
    <w:rsid w:val="00430BB8"/>
    <w:rsid w:val="00430E9C"/>
    <w:rsid w:val="00430F06"/>
    <w:rsid w:val="00431225"/>
    <w:rsid w:val="00431387"/>
    <w:rsid w:val="00431D92"/>
    <w:rsid w:val="00431F87"/>
    <w:rsid w:val="004325FB"/>
    <w:rsid w:val="00432F6F"/>
    <w:rsid w:val="0043341F"/>
    <w:rsid w:val="004335D8"/>
    <w:rsid w:val="004337C1"/>
    <w:rsid w:val="00434783"/>
    <w:rsid w:val="004351B5"/>
    <w:rsid w:val="00435A6F"/>
    <w:rsid w:val="00435DFD"/>
    <w:rsid w:val="004363FE"/>
    <w:rsid w:val="00436974"/>
    <w:rsid w:val="00436BF9"/>
    <w:rsid w:val="00436C27"/>
    <w:rsid w:val="00437A53"/>
    <w:rsid w:val="00437B30"/>
    <w:rsid w:val="00440252"/>
    <w:rsid w:val="004402C0"/>
    <w:rsid w:val="004402EE"/>
    <w:rsid w:val="00440360"/>
    <w:rsid w:val="004409A4"/>
    <w:rsid w:val="00442379"/>
    <w:rsid w:val="004423B9"/>
    <w:rsid w:val="00442527"/>
    <w:rsid w:val="0044298F"/>
    <w:rsid w:val="00442DD3"/>
    <w:rsid w:val="004432BA"/>
    <w:rsid w:val="0044407E"/>
    <w:rsid w:val="00444547"/>
    <w:rsid w:val="00444ED7"/>
    <w:rsid w:val="00444F6C"/>
    <w:rsid w:val="0044574C"/>
    <w:rsid w:val="00445828"/>
    <w:rsid w:val="00446928"/>
    <w:rsid w:val="00446AC1"/>
    <w:rsid w:val="004476BC"/>
    <w:rsid w:val="00447BB9"/>
    <w:rsid w:val="00447FEB"/>
    <w:rsid w:val="00450666"/>
    <w:rsid w:val="00450859"/>
    <w:rsid w:val="0045097E"/>
    <w:rsid w:val="00450A7A"/>
    <w:rsid w:val="00450D32"/>
    <w:rsid w:val="00450DC3"/>
    <w:rsid w:val="0045165F"/>
    <w:rsid w:val="00451E88"/>
    <w:rsid w:val="0045212C"/>
    <w:rsid w:val="004526C0"/>
    <w:rsid w:val="00452F09"/>
    <w:rsid w:val="00454A6B"/>
    <w:rsid w:val="004553C6"/>
    <w:rsid w:val="00456116"/>
    <w:rsid w:val="00456BBB"/>
    <w:rsid w:val="004571C8"/>
    <w:rsid w:val="004571ED"/>
    <w:rsid w:val="00457D5A"/>
    <w:rsid w:val="00457FA5"/>
    <w:rsid w:val="0046001F"/>
    <w:rsid w:val="0046012E"/>
    <w:rsid w:val="0046031D"/>
    <w:rsid w:val="00460631"/>
    <w:rsid w:val="00460C62"/>
    <w:rsid w:val="00461008"/>
    <w:rsid w:val="00461175"/>
    <w:rsid w:val="00461A48"/>
    <w:rsid w:val="00461CAC"/>
    <w:rsid w:val="004627CC"/>
    <w:rsid w:val="00462C81"/>
    <w:rsid w:val="00462F17"/>
    <w:rsid w:val="00463312"/>
    <w:rsid w:val="00463882"/>
    <w:rsid w:val="004639E6"/>
    <w:rsid w:val="00463B60"/>
    <w:rsid w:val="00463CD2"/>
    <w:rsid w:val="00463E05"/>
    <w:rsid w:val="00464091"/>
    <w:rsid w:val="004658ED"/>
    <w:rsid w:val="00465F67"/>
    <w:rsid w:val="004660AD"/>
    <w:rsid w:val="00466753"/>
    <w:rsid w:val="004669ED"/>
    <w:rsid w:val="00466AD6"/>
    <w:rsid w:val="00466E35"/>
    <w:rsid w:val="00466E9F"/>
    <w:rsid w:val="00467628"/>
    <w:rsid w:val="00467A5E"/>
    <w:rsid w:val="00470051"/>
    <w:rsid w:val="004706A1"/>
    <w:rsid w:val="00470740"/>
    <w:rsid w:val="00471235"/>
    <w:rsid w:val="0047126C"/>
    <w:rsid w:val="00471801"/>
    <w:rsid w:val="00471844"/>
    <w:rsid w:val="00471AC9"/>
    <w:rsid w:val="00471E1A"/>
    <w:rsid w:val="00472077"/>
    <w:rsid w:val="0047208B"/>
    <w:rsid w:val="00472097"/>
    <w:rsid w:val="004723F9"/>
    <w:rsid w:val="004725D7"/>
    <w:rsid w:val="00472652"/>
    <w:rsid w:val="00472ADD"/>
    <w:rsid w:val="00472C0E"/>
    <w:rsid w:val="0047388F"/>
    <w:rsid w:val="00473AC9"/>
    <w:rsid w:val="004741B9"/>
    <w:rsid w:val="00474323"/>
    <w:rsid w:val="00474558"/>
    <w:rsid w:val="00475447"/>
    <w:rsid w:val="004755FF"/>
    <w:rsid w:val="004756A5"/>
    <w:rsid w:val="00475A46"/>
    <w:rsid w:val="00475FC5"/>
    <w:rsid w:val="004762A4"/>
    <w:rsid w:val="00476823"/>
    <w:rsid w:val="00476CA7"/>
    <w:rsid w:val="00476FB6"/>
    <w:rsid w:val="00477159"/>
    <w:rsid w:val="004772D5"/>
    <w:rsid w:val="0047747F"/>
    <w:rsid w:val="00477850"/>
    <w:rsid w:val="00477BA0"/>
    <w:rsid w:val="00477FA6"/>
    <w:rsid w:val="004801D0"/>
    <w:rsid w:val="00480957"/>
    <w:rsid w:val="004810E4"/>
    <w:rsid w:val="0048175F"/>
    <w:rsid w:val="004817F5"/>
    <w:rsid w:val="00481DFA"/>
    <w:rsid w:val="0048209C"/>
    <w:rsid w:val="004821B2"/>
    <w:rsid w:val="004823A2"/>
    <w:rsid w:val="00482657"/>
    <w:rsid w:val="004827FA"/>
    <w:rsid w:val="00482CCC"/>
    <w:rsid w:val="00482D53"/>
    <w:rsid w:val="00482E2D"/>
    <w:rsid w:val="00482F79"/>
    <w:rsid w:val="00483C3D"/>
    <w:rsid w:val="00483F66"/>
    <w:rsid w:val="00483F96"/>
    <w:rsid w:val="0048451D"/>
    <w:rsid w:val="00484524"/>
    <w:rsid w:val="00484ADC"/>
    <w:rsid w:val="00484B94"/>
    <w:rsid w:val="00484D71"/>
    <w:rsid w:val="00484DDF"/>
    <w:rsid w:val="00485ED8"/>
    <w:rsid w:val="00486031"/>
    <w:rsid w:val="00486049"/>
    <w:rsid w:val="00486254"/>
    <w:rsid w:val="00486FD3"/>
    <w:rsid w:val="00487012"/>
    <w:rsid w:val="0048711F"/>
    <w:rsid w:val="004901EF"/>
    <w:rsid w:val="00491101"/>
    <w:rsid w:val="004917F5"/>
    <w:rsid w:val="00491D50"/>
    <w:rsid w:val="004925D7"/>
    <w:rsid w:val="00492A5C"/>
    <w:rsid w:val="00492D67"/>
    <w:rsid w:val="00492EC7"/>
    <w:rsid w:val="00493A21"/>
    <w:rsid w:val="00494689"/>
    <w:rsid w:val="00494B9C"/>
    <w:rsid w:val="00494FCD"/>
    <w:rsid w:val="00495335"/>
    <w:rsid w:val="004958D0"/>
    <w:rsid w:val="00495C05"/>
    <w:rsid w:val="00496024"/>
    <w:rsid w:val="004963A6"/>
    <w:rsid w:val="00496590"/>
    <w:rsid w:val="00496F88"/>
    <w:rsid w:val="004975F6"/>
    <w:rsid w:val="004978D7"/>
    <w:rsid w:val="004979F5"/>
    <w:rsid w:val="004A04B0"/>
    <w:rsid w:val="004A0ED8"/>
    <w:rsid w:val="004A16BA"/>
    <w:rsid w:val="004A1FDB"/>
    <w:rsid w:val="004A22A3"/>
    <w:rsid w:val="004A24C2"/>
    <w:rsid w:val="004A352F"/>
    <w:rsid w:val="004A39AF"/>
    <w:rsid w:val="004A3B10"/>
    <w:rsid w:val="004A3B8F"/>
    <w:rsid w:val="004A3E22"/>
    <w:rsid w:val="004A46DC"/>
    <w:rsid w:val="004A4E00"/>
    <w:rsid w:val="004A4F7E"/>
    <w:rsid w:val="004A5359"/>
    <w:rsid w:val="004A550E"/>
    <w:rsid w:val="004A551C"/>
    <w:rsid w:val="004A558C"/>
    <w:rsid w:val="004A5745"/>
    <w:rsid w:val="004A582C"/>
    <w:rsid w:val="004A6963"/>
    <w:rsid w:val="004A71A6"/>
    <w:rsid w:val="004A7759"/>
    <w:rsid w:val="004B08CC"/>
    <w:rsid w:val="004B113A"/>
    <w:rsid w:val="004B13D5"/>
    <w:rsid w:val="004B1A99"/>
    <w:rsid w:val="004B1BEF"/>
    <w:rsid w:val="004B1C1E"/>
    <w:rsid w:val="004B1FAF"/>
    <w:rsid w:val="004B2041"/>
    <w:rsid w:val="004B24F5"/>
    <w:rsid w:val="004B2560"/>
    <w:rsid w:val="004B287D"/>
    <w:rsid w:val="004B2AD6"/>
    <w:rsid w:val="004B2D5C"/>
    <w:rsid w:val="004B31D2"/>
    <w:rsid w:val="004B37F4"/>
    <w:rsid w:val="004B3BCD"/>
    <w:rsid w:val="004B3CB2"/>
    <w:rsid w:val="004B45E3"/>
    <w:rsid w:val="004B485C"/>
    <w:rsid w:val="004B48F4"/>
    <w:rsid w:val="004B547E"/>
    <w:rsid w:val="004B57B6"/>
    <w:rsid w:val="004B5B9D"/>
    <w:rsid w:val="004B70AB"/>
    <w:rsid w:val="004B797A"/>
    <w:rsid w:val="004C0164"/>
    <w:rsid w:val="004C1058"/>
    <w:rsid w:val="004C11E2"/>
    <w:rsid w:val="004C1563"/>
    <w:rsid w:val="004C1D13"/>
    <w:rsid w:val="004C251C"/>
    <w:rsid w:val="004C35D9"/>
    <w:rsid w:val="004C36D4"/>
    <w:rsid w:val="004C37CB"/>
    <w:rsid w:val="004C440B"/>
    <w:rsid w:val="004C4B2D"/>
    <w:rsid w:val="004C4C7C"/>
    <w:rsid w:val="004C4C87"/>
    <w:rsid w:val="004C4DEA"/>
    <w:rsid w:val="004C5205"/>
    <w:rsid w:val="004C5C89"/>
    <w:rsid w:val="004C5DDA"/>
    <w:rsid w:val="004C6771"/>
    <w:rsid w:val="004C6DAD"/>
    <w:rsid w:val="004C714D"/>
    <w:rsid w:val="004C7FE0"/>
    <w:rsid w:val="004D00ED"/>
    <w:rsid w:val="004D0A9F"/>
    <w:rsid w:val="004D0D2D"/>
    <w:rsid w:val="004D0F25"/>
    <w:rsid w:val="004D1544"/>
    <w:rsid w:val="004D1C7E"/>
    <w:rsid w:val="004D28BE"/>
    <w:rsid w:val="004D2ED3"/>
    <w:rsid w:val="004D3AD1"/>
    <w:rsid w:val="004D48A7"/>
    <w:rsid w:val="004D4D71"/>
    <w:rsid w:val="004D4F69"/>
    <w:rsid w:val="004D5BBB"/>
    <w:rsid w:val="004D61AD"/>
    <w:rsid w:val="004D72B5"/>
    <w:rsid w:val="004E04E3"/>
    <w:rsid w:val="004E05C9"/>
    <w:rsid w:val="004E1EC5"/>
    <w:rsid w:val="004E1F67"/>
    <w:rsid w:val="004E2138"/>
    <w:rsid w:val="004E28DA"/>
    <w:rsid w:val="004E32ED"/>
    <w:rsid w:val="004E3F3A"/>
    <w:rsid w:val="004E48E9"/>
    <w:rsid w:val="004E4A81"/>
    <w:rsid w:val="004E4ABA"/>
    <w:rsid w:val="004E5F3E"/>
    <w:rsid w:val="004E63E5"/>
    <w:rsid w:val="004E691D"/>
    <w:rsid w:val="004E7343"/>
    <w:rsid w:val="004E73D5"/>
    <w:rsid w:val="004E7476"/>
    <w:rsid w:val="004E7DA7"/>
    <w:rsid w:val="004F0006"/>
    <w:rsid w:val="004F01AB"/>
    <w:rsid w:val="004F022A"/>
    <w:rsid w:val="004F2451"/>
    <w:rsid w:val="004F2AFF"/>
    <w:rsid w:val="004F2E6A"/>
    <w:rsid w:val="004F31A4"/>
    <w:rsid w:val="004F3589"/>
    <w:rsid w:val="004F4DA8"/>
    <w:rsid w:val="004F4E21"/>
    <w:rsid w:val="004F512F"/>
    <w:rsid w:val="004F5697"/>
    <w:rsid w:val="004F5784"/>
    <w:rsid w:val="004F5997"/>
    <w:rsid w:val="004F6110"/>
    <w:rsid w:val="004F65FD"/>
    <w:rsid w:val="004F6FF4"/>
    <w:rsid w:val="004F7114"/>
    <w:rsid w:val="004F78FA"/>
    <w:rsid w:val="004F7C7A"/>
    <w:rsid w:val="0050022E"/>
    <w:rsid w:val="0050041F"/>
    <w:rsid w:val="00500B86"/>
    <w:rsid w:val="00501F94"/>
    <w:rsid w:val="0050235D"/>
    <w:rsid w:val="0050257F"/>
    <w:rsid w:val="0050290A"/>
    <w:rsid w:val="00502916"/>
    <w:rsid w:val="00502925"/>
    <w:rsid w:val="00502DC1"/>
    <w:rsid w:val="0050309F"/>
    <w:rsid w:val="00503772"/>
    <w:rsid w:val="005046C6"/>
    <w:rsid w:val="0050495F"/>
    <w:rsid w:val="0050499D"/>
    <w:rsid w:val="00504A23"/>
    <w:rsid w:val="00505235"/>
    <w:rsid w:val="00506A80"/>
    <w:rsid w:val="00506A86"/>
    <w:rsid w:val="00506D6F"/>
    <w:rsid w:val="00507716"/>
    <w:rsid w:val="00507AA1"/>
    <w:rsid w:val="005109B7"/>
    <w:rsid w:val="00510F59"/>
    <w:rsid w:val="005116D3"/>
    <w:rsid w:val="00511815"/>
    <w:rsid w:val="005127D0"/>
    <w:rsid w:val="00513216"/>
    <w:rsid w:val="005134D6"/>
    <w:rsid w:val="00513865"/>
    <w:rsid w:val="00513969"/>
    <w:rsid w:val="00513BC2"/>
    <w:rsid w:val="00514834"/>
    <w:rsid w:val="0051498C"/>
    <w:rsid w:val="0051519B"/>
    <w:rsid w:val="005156F3"/>
    <w:rsid w:val="00516297"/>
    <w:rsid w:val="00516A55"/>
    <w:rsid w:val="00517279"/>
    <w:rsid w:val="00520223"/>
    <w:rsid w:val="0052172A"/>
    <w:rsid w:val="00522C18"/>
    <w:rsid w:val="00522DAD"/>
    <w:rsid w:val="00523506"/>
    <w:rsid w:val="005238E5"/>
    <w:rsid w:val="00524473"/>
    <w:rsid w:val="0052474D"/>
    <w:rsid w:val="00524D01"/>
    <w:rsid w:val="00526944"/>
    <w:rsid w:val="00526FBC"/>
    <w:rsid w:val="005271E8"/>
    <w:rsid w:val="005272BF"/>
    <w:rsid w:val="00527AAD"/>
    <w:rsid w:val="005302AE"/>
    <w:rsid w:val="00531203"/>
    <w:rsid w:val="00531980"/>
    <w:rsid w:val="00531DEF"/>
    <w:rsid w:val="00531F9E"/>
    <w:rsid w:val="0053254F"/>
    <w:rsid w:val="005326C1"/>
    <w:rsid w:val="00532829"/>
    <w:rsid w:val="005331B7"/>
    <w:rsid w:val="0053329F"/>
    <w:rsid w:val="00533D7D"/>
    <w:rsid w:val="0053473B"/>
    <w:rsid w:val="005357F1"/>
    <w:rsid w:val="00536108"/>
    <w:rsid w:val="0053798F"/>
    <w:rsid w:val="00537D4C"/>
    <w:rsid w:val="00540169"/>
    <w:rsid w:val="00540840"/>
    <w:rsid w:val="00541C45"/>
    <w:rsid w:val="00541C77"/>
    <w:rsid w:val="00541CC5"/>
    <w:rsid w:val="005423ED"/>
    <w:rsid w:val="00542B40"/>
    <w:rsid w:val="00542C96"/>
    <w:rsid w:val="00543444"/>
    <w:rsid w:val="005435B6"/>
    <w:rsid w:val="00543688"/>
    <w:rsid w:val="0054379C"/>
    <w:rsid w:val="00543D86"/>
    <w:rsid w:val="0054418E"/>
    <w:rsid w:val="005441E5"/>
    <w:rsid w:val="00544429"/>
    <w:rsid w:val="005446BA"/>
    <w:rsid w:val="00544AAA"/>
    <w:rsid w:val="00544E35"/>
    <w:rsid w:val="005456F4"/>
    <w:rsid w:val="00545AA3"/>
    <w:rsid w:val="0055035B"/>
    <w:rsid w:val="00550B8E"/>
    <w:rsid w:val="00550FA5"/>
    <w:rsid w:val="00551B7F"/>
    <w:rsid w:val="00551DB0"/>
    <w:rsid w:val="00552101"/>
    <w:rsid w:val="00552690"/>
    <w:rsid w:val="00552872"/>
    <w:rsid w:val="00552A95"/>
    <w:rsid w:val="0055300F"/>
    <w:rsid w:val="005536EF"/>
    <w:rsid w:val="005538A5"/>
    <w:rsid w:val="005540BF"/>
    <w:rsid w:val="00554E6F"/>
    <w:rsid w:val="00554EC8"/>
    <w:rsid w:val="00554F5D"/>
    <w:rsid w:val="005553A1"/>
    <w:rsid w:val="00555AF7"/>
    <w:rsid w:val="00555B11"/>
    <w:rsid w:val="005567AA"/>
    <w:rsid w:val="005569A4"/>
    <w:rsid w:val="00556DA9"/>
    <w:rsid w:val="00556E19"/>
    <w:rsid w:val="0055767F"/>
    <w:rsid w:val="005578D7"/>
    <w:rsid w:val="0056000D"/>
    <w:rsid w:val="005604F0"/>
    <w:rsid w:val="0056074A"/>
    <w:rsid w:val="00560926"/>
    <w:rsid w:val="00560A4F"/>
    <w:rsid w:val="0056170D"/>
    <w:rsid w:val="00561A0A"/>
    <w:rsid w:val="00561FCE"/>
    <w:rsid w:val="0056238F"/>
    <w:rsid w:val="00562A00"/>
    <w:rsid w:val="00563AE4"/>
    <w:rsid w:val="00563CA0"/>
    <w:rsid w:val="00564239"/>
    <w:rsid w:val="005643C2"/>
    <w:rsid w:val="00564DE3"/>
    <w:rsid w:val="005656F2"/>
    <w:rsid w:val="00565BF1"/>
    <w:rsid w:val="0056600B"/>
    <w:rsid w:val="0056610F"/>
    <w:rsid w:val="005661BC"/>
    <w:rsid w:val="005668E4"/>
    <w:rsid w:val="00566950"/>
    <w:rsid w:val="00567592"/>
    <w:rsid w:val="00567ED4"/>
    <w:rsid w:val="00567F43"/>
    <w:rsid w:val="00570577"/>
    <w:rsid w:val="00570C68"/>
    <w:rsid w:val="00571133"/>
    <w:rsid w:val="00571A45"/>
    <w:rsid w:val="0057278A"/>
    <w:rsid w:val="005730B3"/>
    <w:rsid w:val="005730D9"/>
    <w:rsid w:val="0057336D"/>
    <w:rsid w:val="00574473"/>
    <w:rsid w:val="00574747"/>
    <w:rsid w:val="00574A4E"/>
    <w:rsid w:val="005759A7"/>
    <w:rsid w:val="00575BCA"/>
    <w:rsid w:val="00576127"/>
    <w:rsid w:val="0057616B"/>
    <w:rsid w:val="00576253"/>
    <w:rsid w:val="00576BF4"/>
    <w:rsid w:val="00577289"/>
    <w:rsid w:val="00577EB4"/>
    <w:rsid w:val="005800F9"/>
    <w:rsid w:val="0058062C"/>
    <w:rsid w:val="0058066A"/>
    <w:rsid w:val="0058069A"/>
    <w:rsid w:val="00580FDB"/>
    <w:rsid w:val="005810CE"/>
    <w:rsid w:val="005810E4"/>
    <w:rsid w:val="00581855"/>
    <w:rsid w:val="00581FA7"/>
    <w:rsid w:val="00582065"/>
    <w:rsid w:val="00582449"/>
    <w:rsid w:val="00582887"/>
    <w:rsid w:val="00582D80"/>
    <w:rsid w:val="00582DA6"/>
    <w:rsid w:val="005840DA"/>
    <w:rsid w:val="005843F5"/>
    <w:rsid w:val="0058482B"/>
    <w:rsid w:val="00584A7E"/>
    <w:rsid w:val="00584C3E"/>
    <w:rsid w:val="00584F53"/>
    <w:rsid w:val="00585794"/>
    <w:rsid w:val="005859CC"/>
    <w:rsid w:val="00585F3F"/>
    <w:rsid w:val="005862FE"/>
    <w:rsid w:val="005866E0"/>
    <w:rsid w:val="0058688F"/>
    <w:rsid w:val="0058764F"/>
    <w:rsid w:val="00587A46"/>
    <w:rsid w:val="00587C79"/>
    <w:rsid w:val="00587D17"/>
    <w:rsid w:val="005901EF"/>
    <w:rsid w:val="005901F1"/>
    <w:rsid w:val="0059090B"/>
    <w:rsid w:val="00590D79"/>
    <w:rsid w:val="00590D92"/>
    <w:rsid w:val="0059195F"/>
    <w:rsid w:val="00593312"/>
    <w:rsid w:val="0059349C"/>
    <w:rsid w:val="00593670"/>
    <w:rsid w:val="00593ABC"/>
    <w:rsid w:val="00593E49"/>
    <w:rsid w:val="00593F35"/>
    <w:rsid w:val="0059421D"/>
    <w:rsid w:val="00594814"/>
    <w:rsid w:val="005948C2"/>
    <w:rsid w:val="00595497"/>
    <w:rsid w:val="00596302"/>
    <w:rsid w:val="005963FF"/>
    <w:rsid w:val="00597370"/>
    <w:rsid w:val="00597633"/>
    <w:rsid w:val="0059792F"/>
    <w:rsid w:val="005A04F4"/>
    <w:rsid w:val="005A09E2"/>
    <w:rsid w:val="005A0EC1"/>
    <w:rsid w:val="005A12AF"/>
    <w:rsid w:val="005A12E7"/>
    <w:rsid w:val="005A1419"/>
    <w:rsid w:val="005A14D0"/>
    <w:rsid w:val="005A1AEB"/>
    <w:rsid w:val="005A1C5E"/>
    <w:rsid w:val="005A2786"/>
    <w:rsid w:val="005A2D61"/>
    <w:rsid w:val="005A3E61"/>
    <w:rsid w:val="005A54A5"/>
    <w:rsid w:val="005A571B"/>
    <w:rsid w:val="005A5FA2"/>
    <w:rsid w:val="005A62A3"/>
    <w:rsid w:val="005A6872"/>
    <w:rsid w:val="005A6E03"/>
    <w:rsid w:val="005A6E1A"/>
    <w:rsid w:val="005A6F6F"/>
    <w:rsid w:val="005A74AE"/>
    <w:rsid w:val="005A7A0F"/>
    <w:rsid w:val="005B0278"/>
    <w:rsid w:val="005B0344"/>
    <w:rsid w:val="005B042F"/>
    <w:rsid w:val="005B045E"/>
    <w:rsid w:val="005B0CD0"/>
    <w:rsid w:val="005B0D47"/>
    <w:rsid w:val="005B0E40"/>
    <w:rsid w:val="005B0EC7"/>
    <w:rsid w:val="005B24F5"/>
    <w:rsid w:val="005B275A"/>
    <w:rsid w:val="005B2EE9"/>
    <w:rsid w:val="005B303F"/>
    <w:rsid w:val="005B39FD"/>
    <w:rsid w:val="005B42DE"/>
    <w:rsid w:val="005B4654"/>
    <w:rsid w:val="005B4A24"/>
    <w:rsid w:val="005B520E"/>
    <w:rsid w:val="005B5A85"/>
    <w:rsid w:val="005B62BF"/>
    <w:rsid w:val="005B6830"/>
    <w:rsid w:val="005B6A25"/>
    <w:rsid w:val="005B6F2F"/>
    <w:rsid w:val="005B7A32"/>
    <w:rsid w:val="005C0D1A"/>
    <w:rsid w:val="005C14D4"/>
    <w:rsid w:val="005C1A9F"/>
    <w:rsid w:val="005C1B0B"/>
    <w:rsid w:val="005C1D08"/>
    <w:rsid w:val="005C20B3"/>
    <w:rsid w:val="005C2193"/>
    <w:rsid w:val="005C2561"/>
    <w:rsid w:val="005C333F"/>
    <w:rsid w:val="005C37EE"/>
    <w:rsid w:val="005C3D05"/>
    <w:rsid w:val="005C3E8B"/>
    <w:rsid w:val="005C497B"/>
    <w:rsid w:val="005C4D2A"/>
    <w:rsid w:val="005C4D47"/>
    <w:rsid w:val="005C5869"/>
    <w:rsid w:val="005C5BF8"/>
    <w:rsid w:val="005C5D13"/>
    <w:rsid w:val="005C5E0B"/>
    <w:rsid w:val="005C652D"/>
    <w:rsid w:val="005C67C4"/>
    <w:rsid w:val="005C71AA"/>
    <w:rsid w:val="005C71D9"/>
    <w:rsid w:val="005C733E"/>
    <w:rsid w:val="005C753E"/>
    <w:rsid w:val="005C7604"/>
    <w:rsid w:val="005C762A"/>
    <w:rsid w:val="005C7ED0"/>
    <w:rsid w:val="005D05D3"/>
    <w:rsid w:val="005D05EA"/>
    <w:rsid w:val="005D0FC6"/>
    <w:rsid w:val="005D13CF"/>
    <w:rsid w:val="005D165C"/>
    <w:rsid w:val="005D1F94"/>
    <w:rsid w:val="005D25D0"/>
    <w:rsid w:val="005D2B5E"/>
    <w:rsid w:val="005D319A"/>
    <w:rsid w:val="005D3926"/>
    <w:rsid w:val="005D3F65"/>
    <w:rsid w:val="005D4403"/>
    <w:rsid w:val="005D5304"/>
    <w:rsid w:val="005D562E"/>
    <w:rsid w:val="005D573B"/>
    <w:rsid w:val="005D5F14"/>
    <w:rsid w:val="005D6959"/>
    <w:rsid w:val="005D70B3"/>
    <w:rsid w:val="005D7929"/>
    <w:rsid w:val="005D7AD0"/>
    <w:rsid w:val="005E04F1"/>
    <w:rsid w:val="005E0662"/>
    <w:rsid w:val="005E0B3D"/>
    <w:rsid w:val="005E0BCC"/>
    <w:rsid w:val="005E0F00"/>
    <w:rsid w:val="005E11E5"/>
    <w:rsid w:val="005E140E"/>
    <w:rsid w:val="005E180F"/>
    <w:rsid w:val="005E22F5"/>
    <w:rsid w:val="005E2800"/>
    <w:rsid w:val="005E294B"/>
    <w:rsid w:val="005E37A2"/>
    <w:rsid w:val="005E37B4"/>
    <w:rsid w:val="005E3882"/>
    <w:rsid w:val="005E3B27"/>
    <w:rsid w:val="005E3E31"/>
    <w:rsid w:val="005E458A"/>
    <w:rsid w:val="005E4C79"/>
    <w:rsid w:val="005E50A8"/>
    <w:rsid w:val="005E51E4"/>
    <w:rsid w:val="005E580E"/>
    <w:rsid w:val="005E59C0"/>
    <w:rsid w:val="005E5DAB"/>
    <w:rsid w:val="005E63AF"/>
    <w:rsid w:val="005E710C"/>
    <w:rsid w:val="005E78ED"/>
    <w:rsid w:val="005E7C26"/>
    <w:rsid w:val="005E7DD0"/>
    <w:rsid w:val="005F0280"/>
    <w:rsid w:val="005F04DB"/>
    <w:rsid w:val="005F0968"/>
    <w:rsid w:val="005F0E10"/>
    <w:rsid w:val="005F11B5"/>
    <w:rsid w:val="005F2042"/>
    <w:rsid w:val="005F20F3"/>
    <w:rsid w:val="005F253E"/>
    <w:rsid w:val="005F2DD8"/>
    <w:rsid w:val="005F3A54"/>
    <w:rsid w:val="005F3B76"/>
    <w:rsid w:val="005F4980"/>
    <w:rsid w:val="005F5125"/>
    <w:rsid w:val="005F663B"/>
    <w:rsid w:val="005F6DDD"/>
    <w:rsid w:val="005F73AE"/>
    <w:rsid w:val="005F7567"/>
    <w:rsid w:val="005F77B4"/>
    <w:rsid w:val="005F7915"/>
    <w:rsid w:val="0060037A"/>
    <w:rsid w:val="00600461"/>
    <w:rsid w:val="006009CE"/>
    <w:rsid w:val="00601437"/>
    <w:rsid w:val="006022CE"/>
    <w:rsid w:val="006023E3"/>
    <w:rsid w:val="00602D45"/>
    <w:rsid w:val="00602D75"/>
    <w:rsid w:val="00603189"/>
    <w:rsid w:val="006031B0"/>
    <w:rsid w:val="00603631"/>
    <w:rsid w:val="00604374"/>
    <w:rsid w:val="006046E0"/>
    <w:rsid w:val="00604930"/>
    <w:rsid w:val="00604F01"/>
    <w:rsid w:val="00605825"/>
    <w:rsid w:val="00605E40"/>
    <w:rsid w:val="00606042"/>
    <w:rsid w:val="006062E0"/>
    <w:rsid w:val="00606992"/>
    <w:rsid w:val="00606AFB"/>
    <w:rsid w:val="00607403"/>
    <w:rsid w:val="00607830"/>
    <w:rsid w:val="00607C79"/>
    <w:rsid w:val="00607ED4"/>
    <w:rsid w:val="00610789"/>
    <w:rsid w:val="00610B56"/>
    <w:rsid w:val="00610CFD"/>
    <w:rsid w:val="00610DDA"/>
    <w:rsid w:val="00610F63"/>
    <w:rsid w:val="00611414"/>
    <w:rsid w:val="00611682"/>
    <w:rsid w:val="00611F9E"/>
    <w:rsid w:val="0061229D"/>
    <w:rsid w:val="0061346D"/>
    <w:rsid w:val="00613E21"/>
    <w:rsid w:val="00613F99"/>
    <w:rsid w:val="00614145"/>
    <w:rsid w:val="0061449B"/>
    <w:rsid w:val="00614BB5"/>
    <w:rsid w:val="00614F61"/>
    <w:rsid w:val="00615AB3"/>
    <w:rsid w:val="00615FBD"/>
    <w:rsid w:val="006167D7"/>
    <w:rsid w:val="006168D7"/>
    <w:rsid w:val="00617CF5"/>
    <w:rsid w:val="00617E79"/>
    <w:rsid w:val="00620317"/>
    <w:rsid w:val="006208AE"/>
    <w:rsid w:val="00621429"/>
    <w:rsid w:val="006219B1"/>
    <w:rsid w:val="00621CBB"/>
    <w:rsid w:val="00621EFF"/>
    <w:rsid w:val="006223AD"/>
    <w:rsid w:val="00622ACF"/>
    <w:rsid w:val="00622EC0"/>
    <w:rsid w:val="006230D5"/>
    <w:rsid w:val="00623582"/>
    <w:rsid w:val="00624036"/>
    <w:rsid w:val="006248FB"/>
    <w:rsid w:val="00624D3B"/>
    <w:rsid w:val="0062588F"/>
    <w:rsid w:val="00625EA4"/>
    <w:rsid w:val="00626130"/>
    <w:rsid w:val="00626617"/>
    <w:rsid w:val="00626D18"/>
    <w:rsid w:val="00626FB1"/>
    <w:rsid w:val="00627384"/>
    <w:rsid w:val="00627A55"/>
    <w:rsid w:val="00627FF4"/>
    <w:rsid w:val="00630150"/>
    <w:rsid w:val="0063052E"/>
    <w:rsid w:val="006306A4"/>
    <w:rsid w:val="006308BB"/>
    <w:rsid w:val="00631AE0"/>
    <w:rsid w:val="00631C00"/>
    <w:rsid w:val="006333FE"/>
    <w:rsid w:val="006337FB"/>
    <w:rsid w:val="00633F3A"/>
    <w:rsid w:val="0063448C"/>
    <w:rsid w:val="00634BFB"/>
    <w:rsid w:val="006351B3"/>
    <w:rsid w:val="00635507"/>
    <w:rsid w:val="00635A8B"/>
    <w:rsid w:val="00636095"/>
    <w:rsid w:val="00636C53"/>
    <w:rsid w:val="00637202"/>
    <w:rsid w:val="0064055B"/>
    <w:rsid w:val="006412FD"/>
    <w:rsid w:val="00641629"/>
    <w:rsid w:val="006416DE"/>
    <w:rsid w:val="00641C05"/>
    <w:rsid w:val="006425A9"/>
    <w:rsid w:val="00642842"/>
    <w:rsid w:val="00643179"/>
    <w:rsid w:val="00643BE8"/>
    <w:rsid w:val="00643C75"/>
    <w:rsid w:val="006444AD"/>
    <w:rsid w:val="0064482B"/>
    <w:rsid w:val="00644C10"/>
    <w:rsid w:val="00645590"/>
    <w:rsid w:val="00645D22"/>
    <w:rsid w:val="006476CF"/>
    <w:rsid w:val="00647E1C"/>
    <w:rsid w:val="00650370"/>
    <w:rsid w:val="00650531"/>
    <w:rsid w:val="00650D56"/>
    <w:rsid w:val="00650D81"/>
    <w:rsid w:val="00651A08"/>
    <w:rsid w:val="00651D6B"/>
    <w:rsid w:val="00651EB4"/>
    <w:rsid w:val="00652E06"/>
    <w:rsid w:val="00654204"/>
    <w:rsid w:val="0065424F"/>
    <w:rsid w:val="00654C5F"/>
    <w:rsid w:val="006551D4"/>
    <w:rsid w:val="006553AB"/>
    <w:rsid w:val="00655865"/>
    <w:rsid w:val="006558E3"/>
    <w:rsid w:val="0065605B"/>
    <w:rsid w:val="00656221"/>
    <w:rsid w:val="00656636"/>
    <w:rsid w:val="006567D2"/>
    <w:rsid w:val="00656D2F"/>
    <w:rsid w:val="006570CA"/>
    <w:rsid w:val="006570DD"/>
    <w:rsid w:val="006577A1"/>
    <w:rsid w:val="0066110C"/>
    <w:rsid w:val="00661A72"/>
    <w:rsid w:val="00662775"/>
    <w:rsid w:val="006631FC"/>
    <w:rsid w:val="006636B7"/>
    <w:rsid w:val="00663D20"/>
    <w:rsid w:val="00663F99"/>
    <w:rsid w:val="00663FE3"/>
    <w:rsid w:val="0066434D"/>
    <w:rsid w:val="00665548"/>
    <w:rsid w:val="0066654D"/>
    <w:rsid w:val="00667E47"/>
    <w:rsid w:val="00670434"/>
    <w:rsid w:val="00670971"/>
    <w:rsid w:val="006709BE"/>
    <w:rsid w:val="00670F22"/>
    <w:rsid w:val="00670F32"/>
    <w:rsid w:val="00671C27"/>
    <w:rsid w:val="00671DEA"/>
    <w:rsid w:val="00671F81"/>
    <w:rsid w:val="0067264B"/>
    <w:rsid w:val="00672661"/>
    <w:rsid w:val="006736AB"/>
    <w:rsid w:val="006738B6"/>
    <w:rsid w:val="00673B71"/>
    <w:rsid w:val="00673C1A"/>
    <w:rsid w:val="00673E09"/>
    <w:rsid w:val="006744DE"/>
    <w:rsid w:val="006745E2"/>
    <w:rsid w:val="0067499C"/>
    <w:rsid w:val="00674D15"/>
    <w:rsid w:val="00675752"/>
    <w:rsid w:val="00675A72"/>
    <w:rsid w:val="00675E57"/>
    <w:rsid w:val="00676818"/>
    <w:rsid w:val="00676A7C"/>
    <w:rsid w:val="006770B2"/>
    <w:rsid w:val="00677266"/>
    <w:rsid w:val="00677543"/>
    <w:rsid w:val="0067770B"/>
    <w:rsid w:val="0068048A"/>
    <w:rsid w:val="00680E9F"/>
    <w:rsid w:val="00681B13"/>
    <w:rsid w:val="00681BBA"/>
    <w:rsid w:val="00681D2A"/>
    <w:rsid w:val="00682A6A"/>
    <w:rsid w:val="006833A6"/>
    <w:rsid w:val="00683695"/>
    <w:rsid w:val="006838E0"/>
    <w:rsid w:val="00685003"/>
    <w:rsid w:val="00685417"/>
    <w:rsid w:val="006857DE"/>
    <w:rsid w:val="00685873"/>
    <w:rsid w:val="00685C4F"/>
    <w:rsid w:val="00685FB2"/>
    <w:rsid w:val="006861D5"/>
    <w:rsid w:val="006861EA"/>
    <w:rsid w:val="00686332"/>
    <w:rsid w:val="00686473"/>
    <w:rsid w:val="006866FA"/>
    <w:rsid w:val="00686778"/>
    <w:rsid w:val="00686899"/>
    <w:rsid w:val="00687148"/>
    <w:rsid w:val="00687383"/>
    <w:rsid w:val="00687399"/>
    <w:rsid w:val="00687F80"/>
    <w:rsid w:val="0069069F"/>
    <w:rsid w:val="0069095E"/>
    <w:rsid w:val="00690C28"/>
    <w:rsid w:val="006912BB"/>
    <w:rsid w:val="00691DD5"/>
    <w:rsid w:val="006927D4"/>
    <w:rsid w:val="00692CBC"/>
    <w:rsid w:val="006931B6"/>
    <w:rsid w:val="00693256"/>
    <w:rsid w:val="006942F0"/>
    <w:rsid w:val="006944F1"/>
    <w:rsid w:val="00694927"/>
    <w:rsid w:val="0069492B"/>
    <w:rsid w:val="00694949"/>
    <w:rsid w:val="00694ADB"/>
    <w:rsid w:val="0069553E"/>
    <w:rsid w:val="00696481"/>
    <w:rsid w:val="0069662F"/>
    <w:rsid w:val="00696818"/>
    <w:rsid w:val="00696DE3"/>
    <w:rsid w:val="0069706A"/>
    <w:rsid w:val="00697180"/>
    <w:rsid w:val="00697C39"/>
    <w:rsid w:val="006A0A5C"/>
    <w:rsid w:val="006A1457"/>
    <w:rsid w:val="006A242B"/>
    <w:rsid w:val="006A2B02"/>
    <w:rsid w:val="006A3076"/>
    <w:rsid w:val="006A3245"/>
    <w:rsid w:val="006A33DC"/>
    <w:rsid w:val="006A3417"/>
    <w:rsid w:val="006A36E3"/>
    <w:rsid w:val="006A439C"/>
    <w:rsid w:val="006A4D1C"/>
    <w:rsid w:val="006A4ECC"/>
    <w:rsid w:val="006A524C"/>
    <w:rsid w:val="006A56F8"/>
    <w:rsid w:val="006A5C4E"/>
    <w:rsid w:val="006A616D"/>
    <w:rsid w:val="006A6301"/>
    <w:rsid w:val="006A74D9"/>
    <w:rsid w:val="006A78E3"/>
    <w:rsid w:val="006A7ACD"/>
    <w:rsid w:val="006A7E3C"/>
    <w:rsid w:val="006B008B"/>
    <w:rsid w:val="006B00BF"/>
    <w:rsid w:val="006B0318"/>
    <w:rsid w:val="006B0373"/>
    <w:rsid w:val="006B07ED"/>
    <w:rsid w:val="006B0FA1"/>
    <w:rsid w:val="006B1010"/>
    <w:rsid w:val="006B10AD"/>
    <w:rsid w:val="006B13A8"/>
    <w:rsid w:val="006B2418"/>
    <w:rsid w:val="006B25CB"/>
    <w:rsid w:val="006B2E9E"/>
    <w:rsid w:val="006B2FC2"/>
    <w:rsid w:val="006B3253"/>
    <w:rsid w:val="006B3A07"/>
    <w:rsid w:val="006B3D5E"/>
    <w:rsid w:val="006B43FE"/>
    <w:rsid w:val="006B4545"/>
    <w:rsid w:val="006B649E"/>
    <w:rsid w:val="006B6B66"/>
    <w:rsid w:val="006B6BBC"/>
    <w:rsid w:val="006B6DBF"/>
    <w:rsid w:val="006B7CC0"/>
    <w:rsid w:val="006C03AC"/>
    <w:rsid w:val="006C06CE"/>
    <w:rsid w:val="006C1056"/>
    <w:rsid w:val="006C1AF1"/>
    <w:rsid w:val="006C1DF8"/>
    <w:rsid w:val="006C1E9B"/>
    <w:rsid w:val="006C276E"/>
    <w:rsid w:val="006C2DCB"/>
    <w:rsid w:val="006C2EB4"/>
    <w:rsid w:val="006C38EB"/>
    <w:rsid w:val="006C476C"/>
    <w:rsid w:val="006C59CE"/>
    <w:rsid w:val="006C5AA3"/>
    <w:rsid w:val="006C62E3"/>
    <w:rsid w:val="006C6C2D"/>
    <w:rsid w:val="006C6E23"/>
    <w:rsid w:val="006C7CD1"/>
    <w:rsid w:val="006D0109"/>
    <w:rsid w:val="006D12B1"/>
    <w:rsid w:val="006D13BD"/>
    <w:rsid w:val="006D1DC5"/>
    <w:rsid w:val="006D2548"/>
    <w:rsid w:val="006D2766"/>
    <w:rsid w:val="006D29B0"/>
    <w:rsid w:val="006D2C8E"/>
    <w:rsid w:val="006D2E78"/>
    <w:rsid w:val="006D3910"/>
    <w:rsid w:val="006D4043"/>
    <w:rsid w:val="006D4EF9"/>
    <w:rsid w:val="006D535E"/>
    <w:rsid w:val="006D55C1"/>
    <w:rsid w:val="006D6E5F"/>
    <w:rsid w:val="006D6F1A"/>
    <w:rsid w:val="006D7897"/>
    <w:rsid w:val="006D7D58"/>
    <w:rsid w:val="006E0006"/>
    <w:rsid w:val="006E0996"/>
    <w:rsid w:val="006E0C71"/>
    <w:rsid w:val="006E0DD9"/>
    <w:rsid w:val="006E0E13"/>
    <w:rsid w:val="006E12A2"/>
    <w:rsid w:val="006E1A44"/>
    <w:rsid w:val="006E21E4"/>
    <w:rsid w:val="006E2421"/>
    <w:rsid w:val="006E2737"/>
    <w:rsid w:val="006E2F5F"/>
    <w:rsid w:val="006E317C"/>
    <w:rsid w:val="006E32C7"/>
    <w:rsid w:val="006E36D2"/>
    <w:rsid w:val="006E4230"/>
    <w:rsid w:val="006E4D28"/>
    <w:rsid w:val="006E4DF6"/>
    <w:rsid w:val="006E54EE"/>
    <w:rsid w:val="006E609E"/>
    <w:rsid w:val="006E60CE"/>
    <w:rsid w:val="006E6132"/>
    <w:rsid w:val="006E69B7"/>
    <w:rsid w:val="006E6D66"/>
    <w:rsid w:val="006E7167"/>
    <w:rsid w:val="006E7450"/>
    <w:rsid w:val="006E7545"/>
    <w:rsid w:val="006E793F"/>
    <w:rsid w:val="006E7B65"/>
    <w:rsid w:val="006E7DBC"/>
    <w:rsid w:val="006F09AC"/>
    <w:rsid w:val="006F0D3B"/>
    <w:rsid w:val="006F0E21"/>
    <w:rsid w:val="006F0EB0"/>
    <w:rsid w:val="006F18A4"/>
    <w:rsid w:val="006F195C"/>
    <w:rsid w:val="006F1A46"/>
    <w:rsid w:val="006F22A0"/>
    <w:rsid w:val="006F331D"/>
    <w:rsid w:val="006F35F0"/>
    <w:rsid w:val="006F3AD5"/>
    <w:rsid w:val="006F3BCC"/>
    <w:rsid w:val="006F3DF1"/>
    <w:rsid w:val="006F4088"/>
    <w:rsid w:val="006F40B1"/>
    <w:rsid w:val="006F44A8"/>
    <w:rsid w:val="006F45FD"/>
    <w:rsid w:val="006F4AE5"/>
    <w:rsid w:val="006F6D08"/>
    <w:rsid w:val="006F6D3D"/>
    <w:rsid w:val="006F73CD"/>
    <w:rsid w:val="006F79DA"/>
    <w:rsid w:val="006F7DA0"/>
    <w:rsid w:val="00700E6F"/>
    <w:rsid w:val="007015B5"/>
    <w:rsid w:val="00701E06"/>
    <w:rsid w:val="00701F72"/>
    <w:rsid w:val="00702E01"/>
    <w:rsid w:val="007036A9"/>
    <w:rsid w:val="00703BF7"/>
    <w:rsid w:val="00704EAE"/>
    <w:rsid w:val="00704FD9"/>
    <w:rsid w:val="0070599D"/>
    <w:rsid w:val="00706294"/>
    <w:rsid w:val="007062FD"/>
    <w:rsid w:val="00706524"/>
    <w:rsid w:val="00706A2A"/>
    <w:rsid w:val="00706B9F"/>
    <w:rsid w:val="00706F9E"/>
    <w:rsid w:val="00707633"/>
    <w:rsid w:val="0070767C"/>
    <w:rsid w:val="0070796B"/>
    <w:rsid w:val="00707B0F"/>
    <w:rsid w:val="007104EB"/>
    <w:rsid w:val="00710A7F"/>
    <w:rsid w:val="00711418"/>
    <w:rsid w:val="00711DC9"/>
    <w:rsid w:val="00712DF8"/>
    <w:rsid w:val="00712E1D"/>
    <w:rsid w:val="00713FDB"/>
    <w:rsid w:val="0071448B"/>
    <w:rsid w:val="00714544"/>
    <w:rsid w:val="007146B7"/>
    <w:rsid w:val="00714966"/>
    <w:rsid w:val="00714A8E"/>
    <w:rsid w:val="00714D43"/>
    <w:rsid w:val="00714DA3"/>
    <w:rsid w:val="007155A2"/>
    <w:rsid w:val="00715BEA"/>
    <w:rsid w:val="00715F23"/>
    <w:rsid w:val="00716142"/>
    <w:rsid w:val="007169A4"/>
    <w:rsid w:val="00717E69"/>
    <w:rsid w:val="007205DD"/>
    <w:rsid w:val="00721E9C"/>
    <w:rsid w:val="00721F2F"/>
    <w:rsid w:val="007232A7"/>
    <w:rsid w:val="00723785"/>
    <w:rsid w:val="00723836"/>
    <w:rsid w:val="00723970"/>
    <w:rsid w:val="00723B3D"/>
    <w:rsid w:val="00723BFC"/>
    <w:rsid w:val="00723F44"/>
    <w:rsid w:val="0072406B"/>
    <w:rsid w:val="007243A0"/>
    <w:rsid w:val="00724F72"/>
    <w:rsid w:val="007265AB"/>
    <w:rsid w:val="00726CC7"/>
    <w:rsid w:val="00726DF0"/>
    <w:rsid w:val="00730490"/>
    <w:rsid w:val="007304ED"/>
    <w:rsid w:val="00730AC7"/>
    <w:rsid w:val="00730BE6"/>
    <w:rsid w:val="007310D6"/>
    <w:rsid w:val="00731330"/>
    <w:rsid w:val="00731351"/>
    <w:rsid w:val="007317EA"/>
    <w:rsid w:val="00731AB1"/>
    <w:rsid w:val="00731C76"/>
    <w:rsid w:val="0073216C"/>
    <w:rsid w:val="0073251A"/>
    <w:rsid w:val="00732624"/>
    <w:rsid w:val="0073382C"/>
    <w:rsid w:val="00733A0D"/>
    <w:rsid w:val="00733B0B"/>
    <w:rsid w:val="00733D6D"/>
    <w:rsid w:val="0073410F"/>
    <w:rsid w:val="007342D3"/>
    <w:rsid w:val="00735BA0"/>
    <w:rsid w:val="00735C40"/>
    <w:rsid w:val="00736815"/>
    <w:rsid w:val="00736BA1"/>
    <w:rsid w:val="00736C26"/>
    <w:rsid w:val="00736F2B"/>
    <w:rsid w:val="0073764C"/>
    <w:rsid w:val="0073779E"/>
    <w:rsid w:val="00737BD2"/>
    <w:rsid w:val="00737C9E"/>
    <w:rsid w:val="00740BC6"/>
    <w:rsid w:val="00740EEA"/>
    <w:rsid w:val="007410A0"/>
    <w:rsid w:val="00742D3C"/>
    <w:rsid w:val="00743553"/>
    <w:rsid w:val="00743860"/>
    <w:rsid w:val="00743B51"/>
    <w:rsid w:val="0074426C"/>
    <w:rsid w:val="007442D7"/>
    <w:rsid w:val="007451EE"/>
    <w:rsid w:val="00745B95"/>
    <w:rsid w:val="00745E1C"/>
    <w:rsid w:val="007463BB"/>
    <w:rsid w:val="007469C4"/>
    <w:rsid w:val="00746E0B"/>
    <w:rsid w:val="007475E5"/>
    <w:rsid w:val="00750053"/>
    <w:rsid w:val="00750D55"/>
    <w:rsid w:val="00750D75"/>
    <w:rsid w:val="00750D84"/>
    <w:rsid w:val="00750F27"/>
    <w:rsid w:val="0075132C"/>
    <w:rsid w:val="00751925"/>
    <w:rsid w:val="007521A4"/>
    <w:rsid w:val="00752495"/>
    <w:rsid w:val="00752535"/>
    <w:rsid w:val="00752EFE"/>
    <w:rsid w:val="007537C5"/>
    <w:rsid w:val="00753A09"/>
    <w:rsid w:val="00753DC5"/>
    <w:rsid w:val="0075425C"/>
    <w:rsid w:val="00754C7F"/>
    <w:rsid w:val="007561A4"/>
    <w:rsid w:val="00756999"/>
    <w:rsid w:val="00756F32"/>
    <w:rsid w:val="00757039"/>
    <w:rsid w:val="00757F24"/>
    <w:rsid w:val="00760508"/>
    <w:rsid w:val="00760979"/>
    <w:rsid w:val="00760BFA"/>
    <w:rsid w:val="007620BB"/>
    <w:rsid w:val="00762486"/>
    <w:rsid w:val="00762888"/>
    <w:rsid w:val="00762C29"/>
    <w:rsid w:val="007630AD"/>
    <w:rsid w:val="0076402F"/>
    <w:rsid w:val="00764502"/>
    <w:rsid w:val="007645F6"/>
    <w:rsid w:val="0076489F"/>
    <w:rsid w:val="00764908"/>
    <w:rsid w:val="00764CDD"/>
    <w:rsid w:val="00765460"/>
    <w:rsid w:val="0076618D"/>
    <w:rsid w:val="00766AD8"/>
    <w:rsid w:val="00766D41"/>
    <w:rsid w:val="00767BD8"/>
    <w:rsid w:val="00767E9F"/>
    <w:rsid w:val="00767EF9"/>
    <w:rsid w:val="0077002C"/>
    <w:rsid w:val="007701B5"/>
    <w:rsid w:val="00770262"/>
    <w:rsid w:val="00770448"/>
    <w:rsid w:val="007707FA"/>
    <w:rsid w:val="0077105C"/>
    <w:rsid w:val="00771217"/>
    <w:rsid w:val="00771971"/>
    <w:rsid w:val="007723B1"/>
    <w:rsid w:val="007723E2"/>
    <w:rsid w:val="00772658"/>
    <w:rsid w:val="00772EF6"/>
    <w:rsid w:val="007730CD"/>
    <w:rsid w:val="007734A1"/>
    <w:rsid w:val="00773641"/>
    <w:rsid w:val="007746AC"/>
    <w:rsid w:val="00775991"/>
    <w:rsid w:val="00775E58"/>
    <w:rsid w:val="00775EB6"/>
    <w:rsid w:val="007764A7"/>
    <w:rsid w:val="007764B8"/>
    <w:rsid w:val="0077660D"/>
    <w:rsid w:val="0077679F"/>
    <w:rsid w:val="00777295"/>
    <w:rsid w:val="0077783C"/>
    <w:rsid w:val="00777D8E"/>
    <w:rsid w:val="00780C91"/>
    <w:rsid w:val="0078115A"/>
    <w:rsid w:val="00781324"/>
    <w:rsid w:val="0078199D"/>
    <w:rsid w:val="00781BF2"/>
    <w:rsid w:val="00782C37"/>
    <w:rsid w:val="00782E4E"/>
    <w:rsid w:val="007831B6"/>
    <w:rsid w:val="007833C1"/>
    <w:rsid w:val="007833CF"/>
    <w:rsid w:val="00784BCD"/>
    <w:rsid w:val="00785E4E"/>
    <w:rsid w:val="00786973"/>
    <w:rsid w:val="00786CA7"/>
    <w:rsid w:val="0078740A"/>
    <w:rsid w:val="0078744E"/>
    <w:rsid w:val="00787983"/>
    <w:rsid w:val="00790023"/>
    <w:rsid w:val="00790F11"/>
    <w:rsid w:val="00792596"/>
    <w:rsid w:val="007926D1"/>
    <w:rsid w:val="00792EDB"/>
    <w:rsid w:val="00793D35"/>
    <w:rsid w:val="007941EC"/>
    <w:rsid w:val="00794346"/>
    <w:rsid w:val="0079444C"/>
    <w:rsid w:val="00794804"/>
    <w:rsid w:val="00794A0D"/>
    <w:rsid w:val="00794E08"/>
    <w:rsid w:val="0079532E"/>
    <w:rsid w:val="00795C4C"/>
    <w:rsid w:val="007960FD"/>
    <w:rsid w:val="00796784"/>
    <w:rsid w:val="00796B26"/>
    <w:rsid w:val="00796BD2"/>
    <w:rsid w:val="00797707"/>
    <w:rsid w:val="0079783D"/>
    <w:rsid w:val="007A05AA"/>
    <w:rsid w:val="007A0FE4"/>
    <w:rsid w:val="007A131C"/>
    <w:rsid w:val="007A1617"/>
    <w:rsid w:val="007A19BA"/>
    <w:rsid w:val="007A1D72"/>
    <w:rsid w:val="007A1E95"/>
    <w:rsid w:val="007A2453"/>
    <w:rsid w:val="007A262C"/>
    <w:rsid w:val="007A38BF"/>
    <w:rsid w:val="007A3FC3"/>
    <w:rsid w:val="007A40E1"/>
    <w:rsid w:val="007A43CA"/>
    <w:rsid w:val="007A46A7"/>
    <w:rsid w:val="007A51E0"/>
    <w:rsid w:val="007A59F1"/>
    <w:rsid w:val="007A61E7"/>
    <w:rsid w:val="007A6D3E"/>
    <w:rsid w:val="007A6E62"/>
    <w:rsid w:val="007A7749"/>
    <w:rsid w:val="007A7912"/>
    <w:rsid w:val="007A7A6E"/>
    <w:rsid w:val="007A7F35"/>
    <w:rsid w:val="007B0232"/>
    <w:rsid w:val="007B11D2"/>
    <w:rsid w:val="007B1604"/>
    <w:rsid w:val="007B1ABC"/>
    <w:rsid w:val="007B248D"/>
    <w:rsid w:val="007B2B5B"/>
    <w:rsid w:val="007B2C00"/>
    <w:rsid w:val="007B2F1F"/>
    <w:rsid w:val="007B33F1"/>
    <w:rsid w:val="007B3782"/>
    <w:rsid w:val="007B39F9"/>
    <w:rsid w:val="007B42D8"/>
    <w:rsid w:val="007B4664"/>
    <w:rsid w:val="007B4F41"/>
    <w:rsid w:val="007B533B"/>
    <w:rsid w:val="007B5BDE"/>
    <w:rsid w:val="007B690D"/>
    <w:rsid w:val="007B6B48"/>
    <w:rsid w:val="007B6B73"/>
    <w:rsid w:val="007B6DDA"/>
    <w:rsid w:val="007B714D"/>
    <w:rsid w:val="007C0308"/>
    <w:rsid w:val="007C05AE"/>
    <w:rsid w:val="007C0BDE"/>
    <w:rsid w:val="007C0E1A"/>
    <w:rsid w:val="007C19BA"/>
    <w:rsid w:val="007C19C1"/>
    <w:rsid w:val="007C1FB2"/>
    <w:rsid w:val="007C24B2"/>
    <w:rsid w:val="007C2709"/>
    <w:rsid w:val="007C2E14"/>
    <w:rsid w:val="007C2ECB"/>
    <w:rsid w:val="007C2FF2"/>
    <w:rsid w:val="007C35BF"/>
    <w:rsid w:val="007C3F62"/>
    <w:rsid w:val="007C40A8"/>
    <w:rsid w:val="007C77E0"/>
    <w:rsid w:val="007C7D72"/>
    <w:rsid w:val="007C7F4A"/>
    <w:rsid w:val="007D1225"/>
    <w:rsid w:val="007D188C"/>
    <w:rsid w:val="007D23B4"/>
    <w:rsid w:val="007D2CEA"/>
    <w:rsid w:val="007D37F1"/>
    <w:rsid w:val="007D3F74"/>
    <w:rsid w:val="007D46A2"/>
    <w:rsid w:val="007D4784"/>
    <w:rsid w:val="007D4E36"/>
    <w:rsid w:val="007D4FFB"/>
    <w:rsid w:val="007D506A"/>
    <w:rsid w:val="007D5329"/>
    <w:rsid w:val="007D558A"/>
    <w:rsid w:val="007D591A"/>
    <w:rsid w:val="007D61B8"/>
    <w:rsid w:val="007D6232"/>
    <w:rsid w:val="007D6CB7"/>
    <w:rsid w:val="007D7683"/>
    <w:rsid w:val="007E0C54"/>
    <w:rsid w:val="007E1DC0"/>
    <w:rsid w:val="007E1EBF"/>
    <w:rsid w:val="007E2853"/>
    <w:rsid w:val="007E32CC"/>
    <w:rsid w:val="007E53FA"/>
    <w:rsid w:val="007E5A87"/>
    <w:rsid w:val="007E5BD2"/>
    <w:rsid w:val="007E5C22"/>
    <w:rsid w:val="007E5CA1"/>
    <w:rsid w:val="007E6164"/>
    <w:rsid w:val="007E683B"/>
    <w:rsid w:val="007E6B36"/>
    <w:rsid w:val="007E714D"/>
    <w:rsid w:val="007E7311"/>
    <w:rsid w:val="007E7EA1"/>
    <w:rsid w:val="007F062B"/>
    <w:rsid w:val="007F10DD"/>
    <w:rsid w:val="007F11F8"/>
    <w:rsid w:val="007F1317"/>
    <w:rsid w:val="007F1E90"/>
    <w:rsid w:val="007F1F99"/>
    <w:rsid w:val="007F2C35"/>
    <w:rsid w:val="007F2FD6"/>
    <w:rsid w:val="007F3134"/>
    <w:rsid w:val="007F3AA0"/>
    <w:rsid w:val="007F41B7"/>
    <w:rsid w:val="007F443D"/>
    <w:rsid w:val="007F44CB"/>
    <w:rsid w:val="007F521D"/>
    <w:rsid w:val="007F56F7"/>
    <w:rsid w:val="007F5AA3"/>
    <w:rsid w:val="007F5D03"/>
    <w:rsid w:val="007F6080"/>
    <w:rsid w:val="007F70A3"/>
    <w:rsid w:val="007F768F"/>
    <w:rsid w:val="007F7979"/>
    <w:rsid w:val="00800551"/>
    <w:rsid w:val="00800F05"/>
    <w:rsid w:val="00801073"/>
    <w:rsid w:val="008011C0"/>
    <w:rsid w:val="008019C0"/>
    <w:rsid w:val="00801BB6"/>
    <w:rsid w:val="00801E7F"/>
    <w:rsid w:val="00802133"/>
    <w:rsid w:val="00802C43"/>
    <w:rsid w:val="008046D8"/>
    <w:rsid w:val="008049DC"/>
    <w:rsid w:val="00804B15"/>
    <w:rsid w:val="00804B8B"/>
    <w:rsid w:val="00805958"/>
    <w:rsid w:val="00806026"/>
    <w:rsid w:val="008067D4"/>
    <w:rsid w:val="008067F4"/>
    <w:rsid w:val="00806BEA"/>
    <w:rsid w:val="0080708C"/>
    <w:rsid w:val="008072DF"/>
    <w:rsid w:val="008074A9"/>
    <w:rsid w:val="0080766D"/>
    <w:rsid w:val="0080791D"/>
    <w:rsid w:val="00807E7A"/>
    <w:rsid w:val="00811370"/>
    <w:rsid w:val="008120A9"/>
    <w:rsid w:val="00812933"/>
    <w:rsid w:val="008129D1"/>
    <w:rsid w:val="00812E62"/>
    <w:rsid w:val="00813577"/>
    <w:rsid w:val="00813888"/>
    <w:rsid w:val="00813A5B"/>
    <w:rsid w:val="008145D9"/>
    <w:rsid w:val="00814854"/>
    <w:rsid w:val="00814891"/>
    <w:rsid w:val="00814CF6"/>
    <w:rsid w:val="0081506E"/>
    <w:rsid w:val="00816176"/>
    <w:rsid w:val="0081682B"/>
    <w:rsid w:val="00816FD3"/>
    <w:rsid w:val="008173F5"/>
    <w:rsid w:val="008178AA"/>
    <w:rsid w:val="00817A8F"/>
    <w:rsid w:val="00817BDC"/>
    <w:rsid w:val="00820018"/>
    <w:rsid w:val="00820085"/>
    <w:rsid w:val="00820100"/>
    <w:rsid w:val="00820664"/>
    <w:rsid w:val="00820FF8"/>
    <w:rsid w:val="00821E65"/>
    <w:rsid w:val="00822907"/>
    <w:rsid w:val="00822D20"/>
    <w:rsid w:val="00823EB9"/>
    <w:rsid w:val="00824241"/>
    <w:rsid w:val="00825097"/>
    <w:rsid w:val="0082527E"/>
    <w:rsid w:val="00825992"/>
    <w:rsid w:val="00826277"/>
    <w:rsid w:val="00826750"/>
    <w:rsid w:val="00826A6F"/>
    <w:rsid w:val="00826EDB"/>
    <w:rsid w:val="00826F80"/>
    <w:rsid w:val="00827000"/>
    <w:rsid w:val="00827864"/>
    <w:rsid w:val="00830153"/>
    <w:rsid w:val="0083056C"/>
    <w:rsid w:val="00830820"/>
    <w:rsid w:val="00831466"/>
    <w:rsid w:val="0083159B"/>
    <w:rsid w:val="00831CEF"/>
    <w:rsid w:val="0083277B"/>
    <w:rsid w:val="00832B1D"/>
    <w:rsid w:val="00832D49"/>
    <w:rsid w:val="00832DCB"/>
    <w:rsid w:val="00832FF8"/>
    <w:rsid w:val="00833248"/>
    <w:rsid w:val="00833E4F"/>
    <w:rsid w:val="0083451B"/>
    <w:rsid w:val="0083454C"/>
    <w:rsid w:val="00835429"/>
    <w:rsid w:val="00835C6E"/>
    <w:rsid w:val="00835F1D"/>
    <w:rsid w:val="008361C0"/>
    <w:rsid w:val="00836367"/>
    <w:rsid w:val="00836858"/>
    <w:rsid w:val="008377DD"/>
    <w:rsid w:val="00837828"/>
    <w:rsid w:val="00837B2D"/>
    <w:rsid w:val="00837BCA"/>
    <w:rsid w:val="00837C6C"/>
    <w:rsid w:val="008400FF"/>
    <w:rsid w:val="00840125"/>
    <w:rsid w:val="00840356"/>
    <w:rsid w:val="008404D4"/>
    <w:rsid w:val="0084057B"/>
    <w:rsid w:val="00841452"/>
    <w:rsid w:val="00841706"/>
    <w:rsid w:val="00842012"/>
    <w:rsid w:val="00842552"/>
    <w:rsid w:val="008427F5"/>
    <w:rsid w:val="00842876"/>
    <w:rsid w:val="00842B06"/>
    <w:rsid w:val="00843840"/>
    <w:rsid w:val="00844B16"/>
    <w:rsid w:val="008451E0"/>
    <w:rsid w:val="008453C0"/>
    <w:rsid w:val="0084549F"/>
    <w:rsid w:val="008456E9"/>
    <w:rsid w:val="00846469"/>
    <w:rsid w:val="00847B13"/>
    <w:rsid w:val="00847EF3"/>
    <w:rsid w:val="0084900C"/>
    <w:rsid w:val="00850029"/>
    <w:rsid w:val="00850741"/>
    <w:rsid w:val="00850E95"/>
    <w:rsid w:val="00850F3E"/>
    <w:rsid w:val="00851F9B"/>
    <w:rsid w:val="00852BA0"/>
    <w:rsid w:val="00852BAB"/>
    <w:rsid w:val="00852E3A"/>
    <w:rsid w:val="00852E92"/>
    <w:rsid w:val="00854060"/>
    <w:rsid w:val="008547AC"/>
    <w:rsid w:val="008553AE"/>
    <w:rsid w:val="00855642"/>
    <w:rsid w:val="008557C0"/>
    <w:rsid w:val="00855840"/>
    <w:rsid w:val="00855A54"/>
    <w:rsid w:val="00855A65"/>
    <w:rsid w:val="00856BEE"/>
    <w:rsid w:val="008576ED"/>
    <w:rsid w:val="00857C99"/>
    <w:rsid w:val="00857E9C"/>
    <w:rsid w:val="008608C0"/>
    <w:rsid w:val="008609D7"/>
    <w:rsid w:val="00860FCB"/>
    <w:rsid w:val="00861AE1"/>
    <w:rsid w:val="00862B1B"/>
    <w:rsid w:val="00862B6A"/>
    <w:rsid w:val="00863560"/>
    <w:rsid w:val="0086372E"/>
    <w:rsid w:val="00863D74"/>
    <w:rsid w:val="00864268"/>
    <w:rsid w:val="00864A93"/>
    <w:rsid w:val="0086651A"/>
    <w:rsid w:val="008665E8"/>
    <w:rsid w:val="00866835"/>
    <w:rsid w:val="00866EFB"/>
    <w:rsid w:val="00867BD0"/>
    <w:rsid w:val="00870A1E"/>
    <w:rsid w:val="00871351"/>
    <w:rsid w:val="008714C4"/>
    <w:rsid w:val="00871C43"/>
    <w:rsid w:val="00871CC2"/>
    <w:rsid w:val="00872142"/>
    <w:rsid w:val="00873603"/>
    <w:rsid w:val="00873C0E"/>
    <w:rsid w:val="008740D7"/>
    <w:rsid w:val="0087425E"/>
    <w:rsid w:val="00874451"/>
    <w:rsid w:val="008745E9"/>
    <w:rsid w:val="00875789"/>
    <w:rsid w:val="008757EA"/>
    <w:rsid w:val="00877B35"/>
    <w:rsid w:val="00880973"/>
    <w:rsid w:val="008810B8"/>
    <w:rsid w:val="00881201"/>
    <w:rsid w:val="00881320"/>
    <w:rsid w:val="00881918"/>
    <w:rsid w:val="00881CAC"/>
    <w:rsid w:val="00882214"/>
    <w:rsid w:val="00882EF1"/>
    <w:rsid w:val="00883041"/>
    <w:rsid w:val="008842B4"/>
    <w:rsid w:val="008846E7"/>
    <w:rsid w:val="00884CFB"/>
    <w:rsid w:val="00884DA7"/>
    <w:rsid w:val="008861AD"/>
    <w:rsid w:val="00886EE7"/>
    <w:rsid w:val="00887DA2"/>
    <w:rsid w:val="008911E7"/>
    <w:rsid w:val="00891414"/>
    <w:rsid w:val="00892583"/>
    <w:rsid w:val="008927D8"/>
    <w:rsid w:val="00892BC8"/>
    <w:rsid w:val="0089377A"/>
    <w:rsid w:val="008939C3"/>
    <w:rsid w:val="00893A19"/>
    <w:rsid w:val="00893B58"/>
    <w:rsid w:val="00894DBF"/>
    <w:rsid w:val="00895BC2"/>
    <w:rsid w:val="00895C57"/>
    <w:rsid w:val="00895F6F"/>
    <w:rsid w:val="008963D7"/>
    <w:rsid w:val="00896B55"/>
    <w:rsid w:val="00896DA9"/>
    <w:rsid w:val="008977D5"/>
    <w:rsid w:val="00897B9F"/>
    <w:rsid w:val="00897BEE"/>
    <w:rsid w:val="00897E90"/>
    <w:rsid w:val="008A04FD"/>
    <w:rsid w:val="008A16A4"/>
    <w:rsid w:val="008A184F"/>
    <w:rsid w:val="008A1BFA"/>
    <w:rsid w:val="008A1CA6"/>
    <w:rsid w:val="008A2247"/>
    <w:rsid w:val="008A2C1C"/>
    <w:rsid w:val="008A2C7D"/>
    <w:rsid w:val="008A309D"/>
    <w:rsid w:val="008A31B2"/>
    <w:rsid w:val="008A5172"/>
    <w:rsid w:val="008A5310"/>
    <w:rsid w:val="008A5384"/>
    <w:rsid w:val="008A56D1"/>
    <w:rsid w:val="008A59D8"/>
    <w:rsid w:val="008A5F46"/>
    <w:rsid w:val="008A5F9F"/>
    <w:rsid w:val="008A61CC"/>
    <w:rsid w:val="008A627D"/>
    <w:rsid w:val="008A65BD"/>
    <w:rsid w:val="008A69F8"/>
    <w:rsid w:val="008A6F42"/>
    <w:rsid w:val="008A7C54"/>
    <w:rsid w:val="008A81FB"/>
    <w:rsid w:val="008B02A9"/>
    <w:rsid w:val="008B07DA"/>
    <w:rsid w:val="008B0AF5"/>
    <w:rsid w:val="008B1782"/>
    <w:rsid w:val="008B1B39"/>
    <w:rsid w:val="008B23C3"/>
    <w:rsid w:val="008B23ED"/>
    <w:rsid w:val="008B2E5B"/>
    <w:rsid w:val="008B331F"/>
    <w:rsid w:val="008B34A3"/>
    <w:rsid w:val="008B456D"/>
    <w:rsid w:val="008B472B"/>
    <w:rsid w:val="008B4F08"/>
    <w:rsid w:val="008B4F57"/>
    <w:rsid w:val="008B5647"/>
    <w:rsid w:val="008B5A70"/>
    <w:rsid w:val="008B6524"/>
    <w:rsid w:val="008B6A5C"/>
    <w:rsid w:val="008B7035"/>
    <w:rsid w:val="008B7047"/>
    <w:rsid w:val="008B70EB"/>
    <w:rsid w:val="008B7DF9"/>
    <w:rsid w:val="008B7FA9"/>
    <w:rsid w:val="008B7FF9"/>
    <w:rsid w:val="008C00B4"/>
    <w:rsid w:val="008C01C4"/>
    <w:rsid w:val="008C0443"/>
    <w:rsid w:val="008C0475"/>
    <w:rsid w:val="008C081A"/>
    <w:rsid w:val="008C0849"/>
    <w:rsid w:val="008C09DF"/>
    <w:rsid w:val="008C0B93"/>
    <w:rsid w:val="008C0DD6"/>
    <w:rsid w:val="008C0FEF"/>
    <w:rsid w:val="008C14EF"/>
    <w:rsid w:val="008C1568"/>
    <w:rsid w:val="008C15B5"/>
    <w:rsid w:val="008C15E4"/>
    <w:rsid w:val="008C1712"/>
    <w:rsid w:val="008C1CCE"/>
    <w:rsid w:val="008C2341"/>
    <w:rsid w:val="008C2373"/>
    <w:rsid w:val="008C3659"/>
    <w:rsid w:val="008C3DFF"/>
    <w:rsid w:val="008C3E25"/>
    <w:rsid w:val="008C42C2"/>
    <w:rsid w:val="008C4B23"/>
    <w:rsid w:val="008C4BCC"/>
    <w:rsid w:val="008C4D43"/>
    <w:rsid w:val="008C4D71"/>
    <w:rsid w:val="008C5D5A"/>
    <w:rsid w:val="008C60C8"/>
    <w:rsid w:val="008C64EE"/>
    <w:rsid w:val="008C6551"/>
    <w:rsid w:val="008C698A"/>
    <w:rsid w:val="008C6A5E"/>
    <w:rsid w:val="008C6ABE"/>
    <w:rsid w:val="008C6B59"/>
    <w:rsid w:val="008C6E17"/>
    <w:rsid w:val="008C6F53"/>
    <w:rsid w:val="008D02E6"/>
    <w:rsid w:val="008D0510"/>
    <w:rsid w:val="008D11CD"/>
    <w:rsid w:val="008D1550"/>
    <w:rsid w:val="008D1A3E"/>
    <w:rsid w:val="008D210E"/>
    <w:rsid w:val="008D21B3"/>
    <w:rsid w:val="008D26CA"/>
    <w:rsid w:val="008D2771"/>
    <w:rsid w:val="008D3ABC"/>
    <w:rsid w:val="008D3FA6"/>
    <w:rsid w:val="008D546A"/>
    <w:rsid w:val="008D5476"/>
    <w:rsid w:val="008D5DF9"/>
    <w:rsid w:val="008D5E5C"/>
    <w:rsid w:val="008D6D98"/>
    <w:rsid w:val="008D7C70"/>
    <w:rsid w:val="008D7CA1"/>
    <w:rsid w:val="008E04D8"/>
    <w:rsid w:val="008E0514"/>
    <w:rsid w:val="008E07C9"/>
    <w:rsid w:val="008E0D3E"/>
    <w:rsid w:val="008E1849"/>
    <w:rsid w:val="008E1E4C"/>
    <w:rsid w:val="008E1F15"/>
    <w:rsid w:val="008E2187"/>
    <w:rsid w:val="008E2306"/>
    <w:rsid w:val="008E2C61"/>
    <w:rsid w:val="008E3050"/>
    <w:rsid w:val="008E362C"/>
    <w:rsid w:val="008E38A2"/>
    <w:rsid w:val="008E458F"/>
    <w:rsid w:val="008E5425"/>
    <w:rsid w:val="008E569E"/>
    <w:rsid w:val="008E5AB2"/>
    <w:rsid w:val="008E60F4"/>
    <w:rsid w:val="008E70D6"/>
    <w:rsid w:val="008E70F7"/>
    <w:rsid w:val="008E793C"/>
    <w:rsid w:val="008E7A09"/>
    <w:rsid w:val="008E7E2F"/>
    <w:rsid w:val="008F0252"/>
    <w:rsid w:val="008F06F9"/>
    <w:rsid w:val="008F1FAF"/>
    <w:rsid w:val="008F3B09"/>
    <w:rsid w:val="008F3F46"/>
    <w:rsid w:val="008F4A1F"/>
    <w:rsid w:val="008F4A59"/>
    <w:rsid w:val="008F4BB9"/>
    <w:rsid w:val="008F50E8"/>
    <w:rsid w:val="008F5CBD"/>
    <w:rsid w:val="008F65A8"/>
    <w:rsid w:val="008F6918"/>
    <w:rsid w:val="008F6E2C"/>
    <w:rsid w:val="008F7571"/>
    <w:rsid w:val="009003B7"/>
    <w:rsid w:val="00900910"/>
    <w:rsid w:val="00901067"/>
    <w:rsid w:val="009014AC"/>
    <w:rsid w:val="009015DC"/>
    <w:rsid w:val="00901F55"/>
    <w:rsid w:val="00902155"/>
    <w:rsid w:val="0090220D"/>
    <w:rsid w:val="009029B4"/>
    <w:rsid w:val="009029EF"/>
    <w:rsid w:val="00902BE5"/>
    <w:rsid w:val="009031AE"/>
    <w:rsid w:val="00903A89"/>
    <w:rsid w:val="00904636"/>
    <w:rsid w:val="00904C61"/>
    <w:rsid w:val="00904CAE"/>
    <w:rsid w:val="00904EDE"/>
    <w:rsid w:val="0090535F"/>
    <w:rsid w:val="00905677"/>
    <w:rsid w:val="009059D1"/>
    <w:rsid w:val="00905CE4"/>
    <w:rsid w:val="00906053"/>
    <w:rsid w:val="00906959"/>
    <w:rsid w:val="00906D46"/>
    <w:rsid w:val="00907094"/>
    <w:rsid w:val="009072F4"/>
    <w:rsid w:val="00907949"/>
    <w:rsid w:val="00907967"/>
    <w:rsid w:val="00907EF5"/>
    <w:rsid w:val="00910068"/>
    <w:rsid w:val="009107A4"/>
    <w:rsid w:val="00910D12"/>
    <w:rsid w:val="00910E70"/>
    <w:rsid w:val="00911077"/>
    <w:rsid w:val="00911198"/>
    <w:rsid w:val="0091130D"/>
    <w:rsid w:val="00911869"/>
    <w:rsid w:val="00911DBD"/>
    <w:rsid w:val="00911F65"/>
    <w:rsid w:val="00912587"/>
    <w:rsid w:val="0091278B"/>
    <w:rsid w:val="009127FD"/>
    <w:rsid w:val="0091390A"/>
    <w:rsid w:val="009141D1"/>
    <w:rsid w:val="009145C9"/>
    <w:rsid w:val="009147B7"/>
    <w:rsid w:val="00914F3C"/>
    <w:rsid w:val="00915EE7"/>
    <w:rsid w:val="009160FC"/>
    <w:rsid w:val="00916194"/>
    <w:rsid w:val="00916561"/>
    <w:rsid w:val="00916BD4"/>
    <w:rsid w:val="00917399"/>
    <w:rsid w:val="009176B5"/>
    <w:rsid w:val="00917AF7"/>
    <w:rsid w:val="00917E70"/>
    <w:rsid w:val="00917EA5"/>
    <w:rsid w:val="00920AF8"/>
    <w:rsid w:val="00922002"/>
    <w:rsid w:val="00922192"/>
    <w:rsid w:val="009233B9"/>
    <w:rsid w:val="009234E1"/>
    <w:rsid w:val="00923653"/>
    <w:rsid w:val="00923DFD"/>
    <w:rsid w:val="00923F1B"/>
    <w:rsid w:val="0092410B"/>
    <w:rsid w:val="00924561"/>
    <w:rsid w:val="0092464E"/>
    <w:rsid w:val="009247DF"/>
    <w:rsid w:val="009248F7"/>
    <w:rsid w:val="0092505C"/>
    <w:rsid w:val="0092511A"/>
    <w:rsid w:val="0092558B"/>
    <w:rsid w:val="00925639"/>
    <w:rsid w:val="00926AA4"/>
    <w:rsid w:val="0092701D"/>
    <w:rsid w:val="009273D9"/>
    <w:rsid w:val="0092798C"/>
    <w:rsid w:val="009303D9"/>
    <w:rsid w:val="009304CF"/>
    <w:rsid w:val="009306C4"/>
    <w:rsid w:val="0093075F"/>
    <w:rsid w:val="00930B65"/>
    <w:rsid w:val="00930CAB"/>
    <w:rsid w:val="00930D3E"/>
    <w:rsid w:val="00930F53"/>
    <w:rsid w:val="00931BCB"/>
    <w:rsid w:val="00931E28"/>
    <w:rsid w:val="00932360"/>
    <w:rsid w:val="00932394"/>
    <w:rsid w:val="0093262C"/>
    <w:rsid w:val="00932AE3"/>
    <w:rsid w:val="009332B5"/>
    <w:rsid w:val="00933612"/>
    <w:rsid w:val="00933B67"/>
    <w:rsid w:val="00933C64"/>
    <w:rsid w:val="00933CD1"/>
    <w:rsid w:val="00933EE8"/>
    <w:rsid w:val="0093415D"/>
    <w:rsid w:val="0093426F"/>
    <w:rsid w:val="009342EC"/>
    <w:rsid w:val="00934394"/>
    <w:rsid w:val="00935D4F"/>
    <w:rsid w:val="00936075"/>
    <w:rsid w:val="009362E8"/>
    <w:rsid w:val="00936349"/>
    <w:rsid w:val="00936B26"/>
    <w:rsid w:val="00936F4A"/>
    <w:rsid w:val="00936F50"/>
    <w:rsid w:val="009370FF"/>
    <w:rsid w:val="00937486"/>
    <w:rsid w:val="00937590"/>
    <w:rsid w:val="00937EEC"/>
    <w:rsid w:val="00937F2D"/>
    <w:rsid w:val="00937F34"/>
    <w:rsid w:val="00940330"/>
    <w:rsid w:val="009406B1"/>
    <w:rsid w:val="009406F3"/>
    <w:rsid w:val="00940AE4"/>
    <w:rsid w:val="00940ED7"/>
    <w:rsid w:val="0094120A"/>
    <w:rsid w:val="00941953"/>
    <w:rsid w:val="0094205A"/>
    <w:rsid w:val="009420BE"/>
    <w:rsid w:val="0094223E"/>
    <w:rsid w:val="00942735"/>
    <w:rsid w:val="009428E4"/>
    <w:rsid w:val="009433D8"/>
    <w:rsid w:val="00943630"/>
    <w:rsid w:val="00943909"/>
    <w:rsid w:val="00943FCF"/>
    <w:rsid w:val="00944136"/>
    <w:rsid w:val="00944997"/>
    <w:rsid w:val="00944CA2"/>
    <w:rsid w:val="00945045"/>
    <w:rsid w:val="0094572A"/>
    <w:rsid w:val="00945977"/>
    <w:rsid w:val="00945F66"/>
    <w:rsid w:val="0094607C"/>
    <w:rsid w:val="009465D5"/>
    <w:rsid w:val="0094744A"/>
    <w:rsid w:val="009475FC"/>
    <w:rsid w:val="00950401"/>
    <w:rsid w:val="0095137F"/>
    <w:rsid w:val="00951660"/>
    <w:rsid w:val="00951A69"/>
    <w:rsid w:val="00952EB5"/>
    <w:rsid w:val="0095339D"/>
    <w:rsid w:val="00953C97"/>
    <w:rsid w:val="0095427B"/>
    <w:rsid w:val="009550F7"/>
    <w:rsid w:val="00955B3A"/>
    <w:rsid w:val="00955DB2"/>
    <w:rsid w:val="009579A6"/>
    <w:rsid w:val="00960C15"/>
    <w:rsid w:val="00960DC7"/>
    <w:rsid w:val="0096122A"/>
    <w:rsid w:val="00961262"/>
    <w:rsid w:val="00961C85"/>
    <w:rsid w:val="00961CCE"/>
    <w:rsid w:val="00962021"/>
    <w:rsid w:val="0096270D"/>
    <w:rsid w:val="00962738"/>
    <w:rsid w:val="00962902"/>
    <w:rsid w:val="00962DB9"/>
    <w:rsid w:val="00962E46"/>
    <w:rsid w:val="00962F0E"/>
    <w:rsid w:val="00962F26"/>
    <w:rsid w:val="00963158"/>
    <w:rsid w:val="00963220"/>
    <w:rsid w:val="009633AC"/>
    <w:rsid w:val="00963B60"/>
    <w:rsid w:val="00963F10"/>
    <w:rsid w:val="00965609"/>
    <w:rsid w:val="009656AF"/>
    <w:rsid w:val="009659BB"/>
    <w:rsid w:val="009660B2"/>
    <w:rsid w:val="009662C2"/>
    <w:rsid w:val="00967174"/>
    <w:rsid w:val="009672E7"/>
    <w:rsid w:val="00967CF0"/>
    <w:rsid w:val="00967D72"/>
    <w:rsid w:val="00967F46"/>
    <w:rsid w:val="009700C6"/>
    <w:rsid w:val="009707B7"/>
    <w:rsid w:val="009708E1"/>
    <w:rsid w:val="009715ED"/>
    <w:rsid w:val="00972203"/>
    <w:rsid w:val="00972623"/>
    <w:rsid w:val="009727CB"/>
    <w:rsid w:val="009731FB"/>
    <w:rsid w:val="00973DC2"/>
    <w:rsid w:val="00974E09"/>
    <w:rsid w:val="00975146"/>
    <w:rsid w:val="0097523B"/>
    <w:rsid w:val="0097544C"/>
    <w:rsid w:val="00975606"/>
    <w:rsid w:val="00975713"/>
    <w:rsid w:val="00975852"/>
    <w:rsid w:val="00975A23"/>
    <w:rsid w:val="00976191"/>
    <w:rsid w:val="00976351"/>
    <w:rsid w:val="0097796F"/>
    <w:rsid w:val="009779FA"/>
    <w:rsid w:val="00977BAE"/>
    <w:rsid w:val="00977BD6"/>
    <w:rsid w:val="009800C4"/>
    <w:rsid w:val="009801CD"/>
    <w:rsid w:val="00980B9E"/>
    <w:rsid w:val="00980F52"/>
    <w:rsid w:val="00981271"/>
    <w:rsid w:val="0098221F"/>
    <w:rsid w:val="00982A8A"/>
    <w:rsid w:val="0098341C"/>
    <w:rsid w:val="009835F6"/>
    <w:rsid w:val="00983AC2"/>
    <w:rsid w:val="00983C22"/>
    <w:rsid w:val="0098488C"/>
    <w:rsid w:val="00984F4E"/>
    <w:rsid w:val="00984FFF"/>
    <w:rsid w:val="00985A85"/>
    <w:rsid w:val="00985F70"/>
    <w:rsid w:val="00987424"/>
    <w:rsid w:val="0098761C"/>
    <w:rsid w:val="00987BA6"/>
    <w:rsid w:val="00987F9A"/>
    <w:rsid w:val="00990215"/>
    <w:rsid w:val="009904BE"/>
    <w:rsid w:val="00990D98"/>
    <w:rsid w:val="0099140A"/>
    <w:rsid w:val="00992632"/>
    <w:rsid w:val="00992E3C"/>
    <w:rsid w:val="00993CEC"/>
    <w:rsid w:val="00993ED1"/>
    <w:rsid w:val="00993FD1"/>
    <w:rsid w:val="0099404E"/>
    <w:rsid w:val="00994221"/>
    <w:rsid w:val="00994315"/>
    <w:rsid w:val="009944ED"/>
    <w:rsid w:val="0099468F"/>
    <w:rsid w:val="0099503C"/>
    <w:rsid w:val="00995B90"/>
    <w:rsid w:val="009965B3"/>
    <w:rsid w:val="009966E9"/>
    <w:rsid w:val="00996B29"/>
    <w:rsid w:val="009979DE"/>
    <w:rsid w:val="00997A34"/>
    <w:rsid w:val="009A087C"/>
    <w:rsid w:val="009A092F"/>
    <w:rsid w:val="009A0D0C"/>
    <w:rsid w:val="009A10B1"/>
    <w:rsid w:val="009A20FB"/>
    <w:rsid w:val="009A2CCB"/>
    <w:rsid w:val="009A39C1"/>
    <w:rsid w:val="009A3AD4"/>
    <w:rsid w:val="009A5082"/>
    <w:rsid w:val="009A50C5"/>
    <w:rsid w:val="009A5DE5"/>
    <w:rsid w:val="009A613E"/>
    <w:rsid w:val="009A6517"/>
    <w:rsid w:val="009A69CF"/>
    <w:rsid w:val="009A707A"/>
    <w:rsid w:val="009A797C"/>
    <w:rsid w:val="009B0443"/>
    <w:rsid w:val="009B05EA"/>
    <w:rsid w:val="009B0725"/>
    <w:rsid w:val="009B0820"/>
    <w:rsid w:val="009B09C7"/>
    <w:rsid w:val="009B0F20"/>
    <w:rsid w:val="009B14F0"/>
    <w:rsid w:val="009B198B"/>
    <w:rsid w:val="009B1DC5"/>
    <w:rsid w:val="009B21D4"/>
    <w:rsid w:val="009B26C6"/>
    <w:rsid w:val="009B2759"/>
    <w:rsid w:val="009B292B"/>
    <w:rsid w:val="009B3025"/>
    <w:rsid w:val="009B30E2"/>
    <w:rsid w:val="009B322E"/>
    <w:rsid w:val="009B3325"/>
    <w:rsid w:val="009B4DCA"/>
    <w:rsid w:val="009B57AC"/>
    <w:rsid w:val="009B5ABD"/>
    <w:rsid w:val="009B5F40"/>
    <w:rsid w:val="009B63DC"/>
    <w:rsid w:val="009B65DD"/>
    <w:rsid w:val="009B6C49"/>
    <w:rsid w:val="009B6CCB"/>
    <w:rsid w:val="009B7199"/>
    <w:rsid w:val="009B7329"/>
    <w:rsid w:val="009B7D61"/>
    <w:rsid w:val="009B7E1F"/>
    <w:rsid w:val="009C0346"/>
    <w:rsid w:val="009C066F"/>
    <w:rsid w:val="009C074D"/>
    <w:rsid w:val="009C0DAB"/>
    <w:rsid w:val="009C11A0"/>
    <w:rsid w:val="009C1F99"/>
    <w:rsid w:val="009C30E8"/>
    <w:rsid w:val="009C31CB"/>
    <w:rsid w:val="009C323F"/>
    <w:rsid w:val="009C36AB"/>
    <w:rsid w:val="009C3A34"/>
    <w:rsid w:val="009C3AC2"/>
    <w:rsid w:val="009C3D66"/>
    <w:rsid w:val="009C44E1"/>
    <w:rsid w:val="009C4B69"/>
    <w:rsid w:val="009C4FD2"/>
    <w:rsid w:val="009C5D19"/>
    <w:rsid w:val="009C60D3"/>
    <w:rsid w:val="009C6639"/>
    <w:rsid w:val="009C6749"/>
    <w:rsid w:val="009C6F90"/>
    <w:rsid w:val="009C7060"/>
    <w:rsid w:val="009C72A5"/>
    <w:rsid w:val="009C7B16"/>
    <w:rsid w:val="009C7C62"/>
    <w:rsid w:val="009C7F62"/>
    <w:rsid w:val="009D0273"/>
    <w:rsid w:val="009D0918"/>
    <w:rsid w:val="009D0CDF"/>
    <w:rsid w:val="009D1FCE"/>
    <w:rsid w:val="009D22CE"/>
    <w:rsid w:val="009D2AF4"/>
    <w:rsid w:val="009D2B27"/>
    <w:rsid w:val="009D2B35"/>
    <w:rsid w:val="009D2CC9"/>
    <w:rsid w:val="009D320B"/>
    <w:rsid w:val="009D330B"/>
    <w:rsid w:val="009D3320"/>
    <w:rsid w:val="009D3401"/>
    <w:rsid w:val="009D341C"/>
    <w:rsid w:val="009D39D3"/>
    <w:rsid w:val="009D3C9B"/>
    <w:rsid w:val="009D4031"/>
    <w:rsid w:val="009D40A9"/>
    <w:rsid w:val="009D468B"/>
    <w:rsid w:val="009D4C6F"/>
    <w:rsid w:val="009D54F5"/>
    <w:rsid w:val="009D5C90"/>
    <w:rsid w:val="009D614D"/>
    <w:rsid w:val="009D6A8F"/>
    <w:rsid w:val="009D6ECD"/>
    <w:rsid w:val="009D6F0D"/>
    <w:rsid w:val="009D71C8"/>
    <w:rsid w:val="009D74FD"/>
    <w:rsid w:val="009E03E5"/>
    <w:rsid w:val="009E052F"/>
    <w:rsid w:val="009E0997"/>
    <w:rsid w:val="009E0DA6"/>
    <w:rsid w:val="009E1F2D"/>
    <w:rsid w:val="009E2271"/>
    <w:rsid w:val="009E24FB"/>
    <w:rsid w:val="009E2616"/>
    <w:rsid w:val="009E28EE"/>
    <w:rsid w:val="009E2C9D"/>
    <w:rsid w:val="009E2D28"/>
    <w:rsid w:val="009E2D3A"/>
    <w:rsid w:val="009E2FA6"/>
    <w:rsid w:val="009E327C"/>
    <w:rsid w:val="009E3298"/>
    <w:rsid w:val="009E335D"/>
    <w:rsid w:val="009E35B7"/>
    <w:rsid w:val="009E4459"/>
    <w:rsid w:val="009E583C"/>
    <w:rsid w:val="009E5F40"/>
    <w:rsid w:val="009E66F9"/>
    <w:rsid w:val="009E6F01"/>
    <w:rsid w:val="009E7702"/>
    <w:rsid w:val="009E7890"/>
    <w:rsid w:val="009E78FF"/>
    <w:rsid w:val="009F011D"/>
    <w:rsid w:val="009F072C"/>
    <w:rsid w:val="009F07A7"/>
    <w:rsid w:val="009F17D4"/>
    <w:rsid w:val="009F191F"/>
    <w:rsid w:val="009F1D79"/>
    <w:rsid w:val="009F2018"/>
    <w:rsid w:val="009F23DB"/>
    <w:rsid w:val="009F2442"/>
    <w:rsid w:val="009F30AF"/>
    <w:rsid w:val="009F358E"/>
    <w:rsid w:val="009F3A37"/>
    <w:rsid w:val="009F416F"/>
    <w:rsid w:val="009F46E2"/>
    <w:rsid w:val="009F4DEC"/>
    <w:rsid w:val="009F5F11"/>
    <w:rsid w:val="009F7A0A"/>
    <w:rsid w:val="009FEBB2"/>
    <w:rsid w:val="00A001B2"/>
    <w:rsid w:val="00A0098E"/>
    <w:rsid w:val="00A00AFD"/>
    <w:rsid w:val="00A00E1F"/>
    <w:rsid w:val="00A013CD"/>
    <w:rsid w:val="00A01B2A"/>
    <w:rsid w:val="00A02310"/>
    <w:rsid w:val="00A03129"/>
    <w:rsid w:val="00A0353E"/>
    <w:rsid w:val="00A035FC"/>
    <w:rsid w:val="00A03B6B"/>
    <w:rsid w:val="00A03E1B"/>
    <w:rsid w:val="00A044D6"/>
    <w:rsid w:val="00A0451C"/>
    <w:rsid w:val="00A04810"/>
    <w:rsid w:val="00A056DD"/>
    <w:rsid w:val="00A059B3"/>
    <w:rsid w:val="00A060C2"/>
    <w:rsid w:val="00A0617F"/>
    <w:rsid w:val="00A06420"/>
    <w:rsid w:val="00A065A4"/>
    <w:rsid w:val="00A065DC"/>
    <w:rsid w:val="00A06620"/>
    <w:rsid w:val="00A068D6"/>
    <w:rsid w:val="00A068F4"/>
    <w:rsid w:val="00A06CC8"/>
    <w:rsid w:val="00A0735F"/>
    <w:rsid w:val="00A07743"/>
    <w:rsid w:val="00A07860"/>
    <w:rsid w:val="00A07C05"/>
    <w:rsid w:val="00A07CA6"/>
    <w:rsid w:val="00A07FBB"/>
    <w:rsid w:val="00A10250"/>
    <w:rsid w:val="00A108F3"/>
    <w:rsid w:val="00A10A8F"/>
    <w:rsid w:val="00A10BDD"/>
    <w:rsid w:val="00A10F26"/>
    <w:rsid w:val="00A11CB6"/>
    <w:rsid w:val="00A11DAF"/>
    <w:rsid w:val="00A11FF9"/>
    <w:rsid w:val="00A12207"/>
    <w:rsid w:val="00A12942"/>
    <w:rsid w:val="00A136A9"/>
    <w:rsid w:val="00A137B7"/>
    <w:rsid w:val="00A13E76"/>
    <w:rsid w:val="00A140AC"/>
    <w:rsid w:val="00A140D0"/>
    <w:rsid w:val="00A14338"/>
    <w:rsid w:val="00A1445D"/>
    <w:rsid w:val="00A14674"/>
    <w:rsid w:val="00A14AAA"/>
    <w:rsid w:val="00A15306"/>
    <w:rsid w:val="00A15448"/>
    <w:rsid w:val="00A159BD"/>
    <w:rsid w:val="00A15C98"/>
    <w:rsid w:val="00A15D9C"/>
    <w:rsid w:val="00A17443"/>
    <w:rsid w:val="00A17E55"/>
    <w:rsid w:val="00A20957"/>
    <w:rsid w:val="00A209B6"/>
    <w:rsid w:val="00A20FC8"/>
    <w:rsid w:val="00A21205"/>
    <w:rsid w:val="00A21317"/>
    <w:rsid w:val="00A216F1"/>
    <w:rsid w:val="00A21DF2"/>
    <w:rsid w:val="00A2200B"/>
    <w:rsid w:val="00A2221B"/>
    <w:rsid w:val="00A222D9"/>
    <w:rsid w:val="00A233DB"/>
    <w:rsid w:val="00A24017"/>
    <w:rsid w:val="00A241AD"/>
    <w:rsid w:val="00A24891"/>
    <w:rsid w:val="00A24EE0"/>
    <w:rsid w:val="00A25155"/>
    <w:rsid w:val="00A25260"/>
    <w:rsid w:val="00A25621"/>
    <w:rsid w:val="00A25CD2"/>
    <w:rsid w:val="00A25D87"/>
    <w:rsid w:val="00A2692B"/>
    <w:rsid w:val="00A273F5"/>
    <w:rsid w:val="00A276ED"/>
    <w:rsid w:val="00A277C4"/>
    <w:rsid w:val="00A27AD6"/>
    <w:rsid w:val="00A27D68"/>
    <w:rsid w:val="00A304CB"/>
    <w:rsid w:val="00A30795"/>
    <w:rsid w:val="00A310BB"/>
    <w:rsid w:val="00A32B9A"/>
    <w:rsid w:val="00A34415"/>
    <w:rsid w:val="00A345FF"/>
    <w:rsid w:val="00A3488D"/>
    <w:rsid w:val="00A348DF"/>
    <w:rsid w:val="00A36FF4"/>
    <w:rsid w:val="00A377A0"/>
    <w:rsid w:val="00A405D2"/>
    <w:rsid w:val="00A43037"/>
    <w:rsid w:val="00A4328B"/>
    <w:rsid w:val="00A43380"/>
    <w:rsid w:val="00A436DC"/>
    <w:rsid w:val="00A43ED7"/>
    <w:rsid w:val="00A4404D"/>
    <w:rsid w:val="00A445A1"/>
    <w:rsid w:val="00A45633"/>
    <w:rsid w:val="00A4580A"/>
    <w:rsid w:val="00A45899"/>
    <w:rsid w:val="00A45D32"/>
    <w:rsid w:val="00A45E76"/>
    <w:rsid w:val="00A45F22"/>
    <w:rsid w:val="00A46736"/>
    <w:rsid w:val="00A467A2"/>
    <w:rsid w:val="00A4685F"/>
    <w:rsid w:val="00A468C6"/>
    <w:rsid w:val="00A46CC5"/>
    <w:rsid w:val="00A4779D"/>
    <w:rsid w:val="00A47AFB"/>
    <w:rsid w:val="00A50344"/>
    <w:rsid w:val="00A50F44"/>
    <w:rsid w:val="00A516D5"/>
    <w:rsid w:val="00A517D6"/>
    <w:rsid w:val="00A519D9"/>
    <w:rsid w:val="00A520EF"/>
    <w:rsid w:val="00A5259B"/>
    <w:rsid w:val="00A52810"/>
    <w:rsid w:val="00A534DD"/>
    <w:rsid w:val="00A53501"/>
    <w:rsid w:val="00A53778"/>
    <w:rsid w:val="00A53D07"/>
    <w:rsid w:val="00A54763"/>
    <w:rsid w:val="00A552AE"/>
    <w:rsid w:val="00A554A1"/>
    <w:rsid w:val="00A556C7"/>
    <w:rsid w:val="00A55CA4"/>
    <w:rsid w:val="00A55CD0"/>
    <w:rsid w:val="00A55E39"/>
    <w:rsid w:val="00A5619F"/>
    <w:rsid w:val="00A569B8"/>
    <w:rsid w:val="00A569DC"/>
    <w:rsid w:val="00A57309"/>
    <w:rsid w:val="00A57639"/>
    <w:rsid w:val="00A578CD"/>
    <w:rsid w:val="00A57DF3"/>
    <w:rsid w:val="00A57F81"/>
    <w:rsid w:val="00A604BC"/>
    <w:rsid w:val="00A60996"/>
    <w:rsid w:val="00A61461"/>
    <w:rsid w:val="00A614F4"/>
    <w:rsid w:val="00A61AD1"/>
    <w:rsid w:val="00A61FB4"/>
    <w:rsid w:val="00A6204F"/>
    <w:rsid w:val="00A622A9"/>
    <w:rsid w:val="00A62512"/>
    <w:rsid w:val="00A6327D"/>
    <w:rsid w:val="00A634C0"/>
    <w:rsid w:val="00A63B5A"/>
    <w:rsid w:val="00A63F07"/>
    <w:rsid w:val="00A64869"/>
    <w:rsid w:val="00A64F07"/>
    <w:rsid w:val="00A64F13"/>
    <w:rsid w:val="00A65451"/>
    <w:rsid w:val="00A65549"/>
    <w:rsid w:val="00A65623"/>
    <w:rsid w:val="00A65C6B"/>
    <w:rsid w:val="00A66EDD"/>
    <w:rsid w:val="00A67578"/>
    <w:rsid w:val="00A678A9"/>
    <w:rsid w:val="00A67D25"/>
    <w:rsid w:val="00A67FA0"/>
    <w:rsid w:val="00A7028C"/>
    <w:rsid w:val="00A7045C"/>
    <w:rsid w:val="00A70608"/>
    <w:rsid w:val="00A7072F"/>
    <w:rsid w:val="00A70810"/>
    <w:rsid w:val="00A70A48"/>
    <w:rsid w:val="00A71040"/>
    <w:rsid w:val="00A71640"/>
    <w:rsid w:val="00A71A3A"/>
    <w:rsid w:val="00A71DC5"/>
    <w:rsid w:val="00A72D04"/>
    <w:rsid w:val="00A72D8B"/>
    <w:rsid w:val="00A73533"/>
    <w:rsid w:val="00A73A49"/>
    <w:rsid w:val="00A73BD2"/>
    <w:rsid w:val="00A73F6B"/>
    <w:rsid w:val="00A745CD"/>
    <w:rsid w:val="00A746D4"/>
    <w:rsid w:val="00A74D28"/>
    <w:rsid w:val="00A75113"/>
    <w:rsid w:val="00A75158"/>
    <w:rsid w:val="00A75456"/>
    <w:rsid w:val="00A755F7"/>
    <w:rsid w:val="00A75BE1"/>
    <w:rsid w:val="00A75C4C"/>
    <w:rsid w:val="00A75F66"/>
    <w:rsid w:val="00A7617D"/>
    <w:rsid w:val="00A76A3B"/>
    <w:rsid w:val="00A77237"/>
    <w:rsid w:val="00A77242"/>
    <w:rsid w:val="00A77F96"/>
    <w:rsid w:val="00A80BEF"/>
    <w:rsid w:val="00A80F39"/>
    <w:rsid w:val="00A81161"/>
    <w:rsid w:val="00A81190"/>
    <w:rsid w:val="00A81393"/>
    <w:rsid w:val="00A81FBB"/>
    <w:rsid w:val="00A82204"/>
    <w:rsid w:val="00A832F4"/>
    <w:rsid w:val="00A834CC"/>
    <w:rsid w:val="00A838C4"/>
    <w:rsid w:val="00A8444C"/>
    <w:rsid w:val="00A847A3"/>
    <w:rsid w:val="00A852A9"/>
    <w:rsid w:val="00A85725"/>
    <w:rsid w:val="00A85AC8"/>
    <w:rsid w:val="00A865CF"/>
    <w:rsid w:val="00A87054"/>
    <w:rsid w:val="00A872B3"/>
    <w:rsid w:val="00A87552"/>
    <w:rsid w:val="00A902F0"/>
    <w:rsid w:val="00A903FA"/>
    <w:rsid w:val="00A905D1"/>
    <w:rsid w:val="00A923DF"/>
    <w:rsid w:val="00A92435"/>
    <w:rsid w:val="00A933D4"/>
    <w:rsid w:val="00A934EF"/>
    <w:rsid w:val="00A93907"/>
    <w:rsid w:val="00A94258"/>
    <w:rsid w:val="00A944CF"/>
    <w:rsid w:val="00A945B4"/>
    <w:rsid w:val="00A94B76"/>
    <w:rsid w:val="00A9528B"/>
    <w:rsid w:val="00A952AF"/>
    <w:rsid w:val="00A9568D"/>
    <w:rsid w:val="00A958BD"/>
    <w:rsid w:val="00A95DA8"/>
    <w:rsid w:val="00A95E41"/>
    <w:rsid w:val="00A9653A"/>
    <w:rsid w:val="00A9689C"/>
    <w:rsid w:val="00A974A0"/>
    <w:rsid w:val="00AA022C"/>
    <w:rsid w:val="00AA0431"/>
    <w:rsid w:val="00AA0FAF"/>
    <w:rsid w:val="00AA15DD"/>
    <w:rsid w:val="00AA211A"/>
    <w:rsid w:val="00AA22A1"/>
    <w:rsid w:val="00AA2842"/>
    <w:rsid w:val="00AA2A20"/>
    <w:rsid w:val="00AA2B0A"/>
    <w:rsid w:val="00AA2BE8"/>
    <w:rsid w:val="00AA2E00"/>
    <w:rsid w:val="00AA3B65"/>
    <w:rsid w:val="00AA433E"/>
    <w:rsid w:val="00AA43A3"/>
    <w:rsid w:val="00AA4459"/>
    <w:rsid w:val="00AA4901"/>
    <w:rsid w:val="00AA4B3E"/>
    <w:rsid w:val="00AA4B91"/>
    <w:rsid w:val="00AA556A"/>
    <w:rsid w:val="00AA55EF"/>
    <w:rsid w:val="00AA5AE7"/>
    <w:rsid w:val="00AA5D2B"/>
    <w:rsid w:val="00AA5D4E"/>
    <w:rsid w:val="00AA6A65"/>
    <w:rsid w:val="00AA6D10"/>
    <w:rsid w:val="00AA721A"/>
    <w:rsid w:val="00AB0080"/>
    <w:rsid w:val="00AB0617"/>
    <w:rsid w:val="00AB0710"/>
    <w:rsid w:val="00AB2BE6"/>
    <w:rsid w:val="00AB2C04"/>
    <w:rsid w:val="00AB35E2"/>
    <w:rsid w:val="00AB382A"/>
    <w:rsid w:val="00AB398A"/>
    <w:rsid w:val="00AB3DDC"/>
    <w:rsid w:val="00AB3E4F"/>
    <w:rsid w:val="00AB40DA"/>
    <w:rsid w:val="00AB4297"/>
    <w:rsid w:val="00AB4C6B"/>
    <w:rsid w:val="00AB4DDB"/>
    <w:rsid w:val="00AB4F24"/>
    <w:rsid w:val="00AB4F5F"/>
    <w:rsid w:val="00AB57E5"/>
    <w:rsid w:val="00AB5DCF"/>
    <w:rsid w:val="00AB7369"/>
    <w:rsid w:val="00AB76F1"/>
    <w:rsid w:val="00AC01B1"/>
    <w:rsid w:val="00AC0426"/>
    <w:rsid w:val="00AC061F"/>
    <w:rsid w:val="00AC13F6"/>
    <w:rsid w:val="00AC19B9"/>
    <w:rsid w:val="00AC1CBA"/>
    <w:rsid w:val="00AC1DC0"/>
    <w:rsid w:val="00AC1E5E"/>
    <w:rsid w:val="00AC2484"/>
    <w:rsid w:val="00AC2641"/>
    <w:rsid w:val="00AC26B1"/>
    <w:rsid w:val="00AC2E5D"/>
    <w:rsid w:val="00AC393F"/>
    <w:rsid w:val="00AC488F"/>
    <w:rsid w:val="00AC4D0C"/>
    <w:rsid w:val="00AC4D13"/>
    <w:rsid w:val="00AC4F16"/>
    <w:rsid w:val="00AC4FE9"/>
    <w:rsid w:val="00AC52D0"/>
    <w:rsid w:val="00AC56BC"/>
    <w:rsid w:val="00AC5861"/>
    <w:rsid w:val="00AC6117"/>
    <w:rsid w:val="00AC674C"/>
    <w:rsid w:val="00AC6D75"/>
    <w:rsid w:val="00AC74A5"/>
    <w:rsid w:val="00AC7DF7"/>
    <w:rsid w:val="00AD00C6"/>
    <w:rsid w:val="00AD0645"/>
    <w:rsid w:val="00AD0AC1"/>
    <w:rsid w:val="00AD0BC4"/>
    <w:rsid w:val="00AD0C8D"/>
    <w:rsid w:val="00AD10CB"/>
    <w:rsid w:val="00AD13F7"/>
    <w:rsid w:val="00AD1D58"/>
    <w:rsid w:val="00AD247C"/>
    <w:rsid w:val="00AD27CA"/>
    <w:rsid w:val="00AD2963"/>
    <w:rsid w:val="00AD2BBC"/>
    <w:rsid w:val="00AD33DD"/>
    <w:rsid w:val="00AD3959"/>
    <w:rsid w:val="00AD4AD3"/>
    <w:rsid w:val="00AD4C87"/>
    <w:rsid w:val="00AD5057"/>
    <w:rsid w:val="00AD54DB"/>
    <w:rsid w:val="00AD5BFC"/>
    <w:rsid w:val="00AD66AA"/>
    <w:rsid w:val="00AD677D"/>
    <w:rsid w:val="00AD6AAF"/>
    <w:rsid w:val="00AD6FA0"/>
    <w:rsid w:val="00AD6FAD"/>
    <w:rsid w:val="00AD761A"/>
    <w:rsid w:val="00AE0088"/>
    <w:rsid w:val="00AE00BC"/>
    <w:rsid w:val="00AE0378"/>
    <w:rsid w:val="00AE046D"/>
    <w:rsid w:val="00AE08EB"/>
    <w:rsid w:val="00AE0C6D"/>
    <w:rsid w:val="00AE12DF"/>
    <w:rsid w:val="00AE1F44"/>
    <w:rsid w:val="00AE2127"/>
    <w:rsid w:val="00AE2504"/>
    <w:rsid w:val="00AE29DE"/>
    <w:rsid w:val="00AE2DF6"/>
    <w:rsid w:val="00AE33C8"/>
    <w:rsid w:val="00AE3409"/>
    <w:rsid w:val="00AE36EB"/>
    <w:rsid w:val="00AE443D"/>
    <w:rsid w:val="00AE475A"/>
    <w:rsid w:val="00AE4DA3"/>
    <w:rsid w:val="00AE53DD"/>
    <w:rsid w:val="00AE57E7"/>
    <w:rsid w:val="00AE59F2"/>
    <w:rsid w:val="00AE5E0B"/>
    <w:rsid w:val="00AE702F"/>
    <w:rsid w:val="00AE7E52"/>
    <w:rsid w:val="00AF0267"/>
    <w:rsid w:val="00AF0356"/>
    <w:rsid w:val="00AF090D"/>
    <w:rsid w:val="00AF0D2D"/>
    <w:rsid w:val="00AF102E"/>
    <w:rsid w:val="00AF16C5"/>
    <w:rsid w:val="00AF1B06"/>
    <w:rsid w:val="00AF204D"/>
    <w:rsid w:val="00AF2A3F"/>
    <w:rsid w:val="00AF3122"/>
    <w:rsid w:val="00AF3342"/>
    <w:rsid w:val="00AF355C"/>
    <w:rsid w:val="00AF3CE3"/>
    <w:rsid w:val="00AF3FC4"/>
    <w:rsid w:val="00AF4024"/>
    <w:rsid w:val="00AF5660"/>
    <w:rsid w:val="00AF7549"/>
    <w:rsid w:val="00AF775A"/>
    <w:rsid w:val="00AF7BB3"/>
    <w:rsid w:val="00AF7E19"/>
    <w:rsid w:val="00B00A89"/>
    <w:rsid w:val="00B00AC4"/>
    <w:rsid w:val="00B011A5"/>
    <w:rsid w:val="00B01318"/>
    <w:rsid w:val="00B01C94"/>
    <w:rsid w:val="00B0219D"/>
    <w:rsid w:val="00B023F7"/>
    <w:rsid w:val="00B036A9"/>
    <w:rsid w:val="00B03BF8"/>
    <w:rsid w:val="00B03D22"/>
    <w:rsid w:val="00B049EC"/>
    <w:rsid w:val="00B04CBB"/>
    <w:rsid w:val="00B05DFC"/>
    <w:rsid w:val="00B06976"/>
    <w:rsid w:val="00B06D40"/>
    <w:rsid w:val="00B06F9F"/>
    <w:rsid w:val="00B07C06"/>
    <w:rsid w:val="00B10550"/>
    <w:rsid w:val="00B106A8"/>
    <w:rsid w:val="00B10ACF"/>
    <w:rsid w:val="00B10DA5"/>
    <w:rsid w:val="00B11A4C"/>
    <w:rsid w:val="00B11A60"/>
    <w:rsid w:val="00B12255"/>
    <w:rsid w:val="00B12C5C"/>
    <w:rsid w:val="00B13638"/>
    <w:rsid w:val="00B13AEC"/>
    <w:rsid w:val="00B13D40"/>
    <w:rsid w:val="00B145E7"/>
    <w:rsid w:val="00B1460E"/>
    <w:rsid w:val="00B15304"/>
    <w:rsid w:val="00B15E76"/>
    <w:rsid w:val="00B166F6"/>
    <w:rsid w:val="00B16A71"/>
    <w:rsid w:val="00B16CC2"/>
    <w:rsid w:val="00B16F39"/>
    <w:rsid w:val="00B173D0"/>
    <w:rsid w:val="00B17F14"/>
    <w:rsid w:val="00B201AC"/>
    <w:rsid w:val="00B20229"/>
    <w:rsid w:val="00B20D03"/>
    <w:rsid w:val="00B20F3B"/>
    <w:rsid w:val="00B21108"/>
    <w:rsid w:val="00B2121B"/>
    <w:rsid w:val="00B212DC"/>
    <w:rsid w:val="00B21C3C"/>
    <w:rsid w:val="00B21D65"/>
    <w:rsid w:val="00B22613"/>
    <w:rsid w:val="00B2283D"/>
    <w:rsid w:val="00B22A8E"/>
    <w:rsid w:val="00B23FF4"/>
    <w:rsid w:val="00B2496F"/>
    <w:rsid w:val="00B24978"/>
    <w:rsid w:val="00B24F3D"/>
    <w:rsid w:val="00B254AB"/>
    <w:rsid w:val="00B2552F"/>
    <w:rsid w:val="00B255CB"/>
    <w:rsid w:val="00B25A8A"/>
    <w:rsid w:val="00B25C8D"/>
    <w:rsid w:val="00B25F05"/>
    <w:rsid w:val="00B26873"/>
    <w:rsid w:val="00B268C4"/>
    <w:rsid w:val="00B26941"/>
    <w:rsid w:val="00B2703F"/>
    <w:rsid w:val="00B27CCC"/>
    <w:rsid w:val="00B27E4B"/>
    <w:rsid w:val="00B3031E"/>
    <w:rsid w:val="00B304C2"/>
    <w:rsid w:val="00B309B2"/>
    <w:rsid w:val="00B3209B"/>
    <w:rsid w:val="00B3232F"/>
    <w:rsid w:val="00B33281"/>
    <w:rsid w:val="00B349F7"/>
    <w:rsid w:val="00B34D74"/>
    <w:rsid w:val="00B351C8"/>
    <w:rsid w:val="00B36641"/>
    <w:rsid w:val="00B375FC"/>
    <w:rsid w:val="00B40161"/>
    <w:rsid w:val="00B4033A"/>
    <w:rsid w:val="00B4121E"/>
    <w:rsid w:val="00B41252"/>
    <w:rsid w:val="00B41396"/>
    <w:rsid w:val="00B41757"/>
    <w:rsid w:val="00B419F2"/>
    <w:rsid w:val="00B41A41"/>
    <w:rsid w:val="00B42026"/>
    <w:rsid w:val="00B42732"/>
    <w:rsid w:val="00B42B1D"/>
    <w:rsid w:val="00B43C70"/>
    <w:rsid w:val="00B43C96"/>
    <w:rsid w:val="00B44147"/>
    <w:rsid w:val="00B44A76"/>
    <w:rsid w:val="00B44CBF"/>
    <w:rsid w:val="00B4540F"/>
    <w:rsid w:val="00B4594B"/>
    <w:rsid w:val="00B4633C"/>
    <w:rsid w:val="00B46968"/>
    <w:rsid w:val="00B47458"/>
    <w:rsid w:val="00B501E5"/>
    <w:rsid w:val="00B507B2"/>
    <w:rsid w:val="00B50D04"/>
    <w:rsid w:val="00B5152C"/>
    <w:rsid w:val="00B517AF"/>
    <w:rsid w:val="00B51D86"/>
    <w:rsid w:val="00B52A84"/>
    <w:rsid w:val="00B52E04"/>
    <w:rsid w:val="00B52EEB"/>
    <w:rsid w:val="00B54132"/>
    <w:rsid w:val="00B54A78"/>
    <w:rsid w:val="00B54F48"/>
    <w:rsid w:val="00B55625"/>
    <w:rsid w:val="00B55D5A"/>
    <w:rsid w:val="00B563C1"/>
    <w:rsid w:val="00B5649C"/>
    <w:rsid w:val="00B5686F"/>
    <w:rsid w:val="00B5707D"/>
    <w:rsid w:val="00B602B9"/>
    <w:rsid w:val="00B60BC7"/>
    <w:rsid w:val="00B60D2F"/>
    <w:rsid w:val="00B61236"/>
    <w:rsid w:val="00B615FB"/>
    <w:rsid w:val="00B61A2D"/>
    <w:rsid w:val="00B6205F"/>
    <w:rsid w:val="00B623ED"/>
    <w:rsid w:val="00B62F0E"/>
    <w:rsid w:val="00B630C8"/>
    <w:rsid w:val="00B6445C"/>
    <w:rsid w:val="00B647FE"/>
    <w:rsid w:val="00B648D2"/>
    <w:rsid w:val="00B64B3B"/>
    <w:rsid w:val="00B64D5E"/>
    <w:rsid w:val="00B64DD0"/>
    <w:rsid w:val="00B65182"/>
    <w:rsid w:val="00B653C7"/>
    <w:rsid w:val="00B65436"/>
    <w:rsid w:val="00B65C29"/>
    <w:rsid w:val="00B65E21"/>
    <w:rsid w:val="00B65FD7"/>
    <w:rsid w:val="00B66243"/>
    <w:rsid w:val="00B6668B"/>
    <w:rsid w:val="00B6694D"/>
    <w:rsid w:val="00B678C2"/>
    <w:rsid w:val="00B67E32"/>
    <w:rsid w:val="00B67EEC"/>
    <w:rsid w:val="00B70073"/>
    <w:rsid w:val="00B709E0"/>
    <w:rsid w:val="00B70AE5"/>
    <w:rsid w:val="00B7257F"/>
    <w:rsid w:val="00B725C5"/>
    <w:rsid w:val="00B72B4B"/>
    <w:rsid w:val="00B72F74"/>
    <w:rsid w:val="00B736B6"/>
    <w:rsid w:val="00B7398A"/>
    <w:rsid w:val="00B74092"/>
    <w:rsid w:val="00B74357"/>
    <w:rsid w:val="00B74B4F"/>
    <w:rsid w:val="00B75676"/>
    <w:rsid w:val="00B75AFE"/>
    <w:rsid w:val="00B761A5"/>
    <w:rsid w:val="00B7627A"/>
    <w:rsid w:val="00B76457"/>
    <w:rsid w:val="00B768D1"/>
    <w:rsid w:val="00B76C84"/>
    <w:rsid w:val="00B7703A"/>
    <w:rsid w:val="00B77444"/>
    <w:rsid w:val="00B77641"/>
    <w:rsid w:val="00B77746"/>
    <w:rsid w:val="00B77795"/>
    <w:rsid w:val="00B77813"/>
    <w:rsid w:val="00B779C8"/>
    <w:rsid w:val="00B77E50"/>
    <w:rsid w:val="00B80508"/>
    <w:rsid w:val="00B80790"/>
    <w:rsid w:val="00B80BA0"/>
    <w:rsid w:val="00B80BC8"/>
    <w:rsid w:val="00B811AF"/>
    <w:rsid w:val="00B8127C"/>
    <w:rsid w:val="00B84075"/>
    <w:rsid w:val="00B84378"/>
    <w:rsid w:val="00B84728"/>
    <w:rsid w:val="00B84DB1"/>
    <w:rsid w:val="00B865F1"/>
    <w:rsid w:val="00B8755A"/>
    <w:rsid w:val="00B87683"/>
    <w:rsid w:val="00B904FB"/>
    <w:rsid w:val="00B90C62"/>
    <w:rsid w:val="00B91909"/>
    <w:rsid w:val="00B926BC"/>
    <w:rsid w:val="00B92F77"/>
    <w:rsid w:val="00B934DB"/>
    <w:rsid w:val="00B9359E"/>
    <w:rsid w:val="00B937F8"/>
    <w:rsid w:val="00B93956"/>
    <w:rsid w:val="00B93CFC"/>
    <w:rsid w:val="00B9437B"/>
    <w:rsid w:val="00B947B5"/>
    <w:rsid w:val="00B94BD1"/>
    <w:rsid w:val="00B953A9"/>
    <w:rsid w:val="00B9540F"/>
    <w:rsid w:val="00B95E06"/>
    <w:rsid w:val="00B96366"/>
    <w:rsid w:val="00B9669A"/>
    <w:rsid w:val="00B969EB"/>
    <w:rsid w:val="00B96C74"/>
    <w:rsid w:val="00B96C7E"/>
    <w:rsid w:val="00B973E0"/>
    <w:rsid w:val="00B9741C"/>
    <w:rsid w:val="00B97678"/>
    <w:rsid w:val="00B97999"/>
    <w:rsid w:val="00B97A5A"/>
    <w:rsid w:val="00B97D0A"/>
    <w:rsid w:val="00B97EEB"/>
    <w:rsid w:val="00BA0D7E"/>
    <w:rsid w:val="00BA1025"/>
    <w:rsid w:val="00BA1FC9"/>
    <w:rsid w:val="00BA2805"/>
    <w:rsid w:val="00BA3273"/>
    <w:rsid w:val="00BA4032"/>
    <w:rsid w:val="00BA42FD"/>
    <w:rsid w:val="00BA4584"/>
    <w:rsid w:val="00BA46B1"/>
    <w:rsid w:val="00BA4796"/>
    <w:rsid w:val="00BA4CC6"/>
    <w:rsid w:val="00BA50C8"/>
    <w:rsid w:val="00BA54E0"/>
    <w:rsid w:val="00BA644D"/>
    <w:rsid w:val="00BA6536"/>
    <w:rsid w:val="00BA6A22"/>
    <w:rsid w:val="00BA6EBC"/>
    <w:rsid w:val="00BA769F"/>
    <w:rsid w:val="00BA776A"/>
    <w:rsid w:val="00BA7B55"/>
    <w:rsid w:val="00BA7E02"/>
    <w:rsid w:val="00BA7E30"/>
    <w:rsid w:val="00BB01E0"/>
    <w:rsid w:val="00BB0440"/>
    <w:rsid w:val="00BB0BF1"/>
    <w:rsid w:val="00BB0DE2"/>
    <w:rsid w:val="00BB0F46"/>
    <w:rsid w:val="00BB1067"/>
    <w:rsid w:val="00BB1A39"/>
    <w:rsid w:val="00BB206D"/>
    <w:rsid w:val="00BB21CA"/>
    <w:rsid w:val="00BB2794"/>
    <w:rsid w:val="00BB2949"/>
    <w:rsid w:val="00BB29FA"/>
    <w:rsid w:val="00BB2D1B"/>
    <w:rsid w:val="00BB3002"/>
    <w:rsid w:val="00BB3330"/>
    <w:rsid w:val="00BB3541"/>
    <w:rsid w:val="00BB398C"/>
    <w:rsid w:val="00BB3D0D"/>
    <w:rsid w:val="00BB3EE7"/>
    <w:rsid w:val="00BB42F2"/>
    <w:rsid w:val="00BB4458"/>
    <w:rsid w:val="00BB4D6B"/>
    <w:rsid w:val="00BB602D"/>
    <w:rsid w:val="00BB660D"/>
    <w:rsid w:val="00BB7A43"/>
    <w:rsid w:val="00BC080E"/>
    <w:rsid w:val="00BC0F45"/>
    <w:rsid w:val="00BC10E8"/>
    <w:rsid w:val="00BC1882"/>
    <w:rsid w:val="00BC25CE"/>
    <w:rsid w:val="00BC271D"/>
    <w:rsid w:val="00BC3339"/>
    <w:rsid w:val="00BC3420"/>
    <w:rsid w:val="00BC3788"/>
    <w:rsid w:val="00BC3C2A"/>
    <w:rsid w:val="00BC41AB"/>
    <w:rsid w:val="00BC4847"/>
    <w:rsid w:val="00BC529D"/>
    <w:rsid w:val="00BC52D9"/>
    <w:rsid w:val="00BC5D65"/>
    <w:rsid w:val="00BC64DB"/>
    <w:rsid w:val="00BC6C24"/>
    <w:rsid w:val="00BC6CCC"/>
    <w:rsid w:val="00BC6F5F"/>
    <w:rsid w:val="00BC73C0"/>
    <w:rsid w:val="00BC7D1F"/>
    <w:rsid w:val="00BD06AE"/>
    <w:rsid w:val="00BD06C0"/>
    <w:rsid w:val="00BD12BE"/>
    <w:rsid w:val="00BD1432"/>
    <w:rsid w:val="00BD1BD8"/>
    <w:rsid w:val="00BD261F"/>
    <w:rsid w:val="00BD2698"/>
    <w:rsid w:val="00BD2753"/>
    <w:rsid w:val="00BD3715"/>
    <w:rsid w:val="00BD424B"/>
    <w:rsid w:val="00BD45B7"/>
    <w:rsid w:val="00BD467F"/>
    <w:rsid w:val="00BD46A7"/>
    <w:rsid w:val="00BD5B2B"/>
    <w:rsid w:val="00BD5FAB"/>
    <w:rsid w:val="00BD670B"/>
    <w:rsid w:val="00BD777B"/>
    <w:rsid w:val="00BD77B4"/>
    <w:rsid w:val="00BD7A35"/>
    <w:rsid w:val="00BE0B31"/>
    <w:rsid w:val="00BE1382"/>
    <w:rsid w:val="00BE169C"/>
    <w:rsid w:val="00BE1862"/>
    <w:rsid w:val="00BE1ACC"/>
    <w:rsid w:val="00BE1E23"/>
    <w:rsid w:val="00BE268A"/>
    <w:rsid w:val="00BE2AFF"/>
    <w:rsid w:val="00BE2C99"/>
    <w:rsid w:val="00BE3674"/>
    <w:rsid w:val="00BE3A2D"/>
    <w:rsid w:val="00BE41C9"/>
    <w:rsid w:val="00BE42A1"/>
    <w:rsid w:val="00BE4630"/>
    <w:rsid w:val="00BE5A2E"/>
    <w:rsid w:val="00BE5F02"/>
    <w:rsid w:val="00BE752E"/>
    <w:rsid w:val="00BE7D3C"/>
    <w:rsid w:val="00BE7F93"/>
    <w:rsid w:val="00BF0E6C"/>
    <w:rsid w:val="00BF1378"/>
    <w:rsid w:val="00BF2094"/>
    <w:rsid w:val="00BF2237"/>
    <w:rsid w:val="00BF2832"/>
    <w:rsid w:val="00BF3A74"/>
    <w:rsid w:val="00BF3D66"/>
    <w:rsid w:val="00BF3F4B"/>
    <w:rsid w:val="00BF40F0"/>
    <w:rsid w:val="00BF4259"/>
    <w:rsid w:val="00BF4350"/>
    <w:rsid w:val="00BF48FE"/>
    <w:rsid w:val="00BF4C90"/>
    <w:rsid w:val="00BF5199"/>
    <w:rsid w:val="00BF5296"/>
    <w:rsid w:val="00BF5FF6"/>
    <w:rsid w:val="00BF699B"/>
    <w:rsid w:val="00BF77DD"/>
    <w:rsid w:val="00C00D30"/>
    <w:rsid w:val="00C00DC5"/>
    <w:rsid w:val="00C01287"/>
    <w:rsid w:val="00C0207F"/>
    <w:rsid w:val="00C022F6"/>
    <w:rsid w:val="00C02D55"/>
    <w:rsid w:val="00C0353A"/>
    <w:rsid w:val="00C03770"/>
    <w:rsid w:val="00C0394C"/>
    <w:rsid w:val="00C03AB7"/>
    <w:rsid w:val="00C044F4"/>
    <w:rsid w:val="00C0458E"/>
    <w:rsid w:val="00C05487"/>
    <w:rsid w:val="00C057FA"/>
    <w:rsid w:val="00C06093"/>
    <w:rsid w:val="00C069B5"/>
    <w:rsid w:val="00C06DBE"/>
    <w:rsid w:val="00C06FCA"/>
    <w:rsid w:val="00C070C9"/>
    <w:rsid w:val="00C07156"/>
    <w:rsid w:val="00C076B2"/>
    <w:rsid w:val="00C1083A"/>
    <w:rsid w:val="00C11385"/>
    <w:rsid w:val="00C115DF"/>
    <w:rsid w:val="00C117A5"/>
    <w:rsid w:val="00C11FA2"/>
    <w:rsid w:val="00C12267"/>
    <w:rsid w:val="00C1287F"/>
    <w:rsid w:val="00C128C2"/>
    <w:rsid w:val="00C12912"/>
    <w:rsid w:val="00C1370F"/>
    <w:rsid w:val="00C137A5"/>
    <w:rsid w:val="00C137F4"/>
    <w:rsid w:val="00C13A1F"/>
    <w:rsid w:val="00C147A9"/>
    <w:rsid w:val="00C14A82"/>
    <w:rsid w:val="00C15DC1"/>
    <w:rsid w:val="00C15E6B"/>
    <w:rsid w:val="00C160E0"/>
    <w:rsid w:val="00C16117"/>
    <w:rsid w:val="00C1694B"/>
    <w:rsid w:val="00C16E45"/>
    <w:rsid w:val="00C173F6"/>
    <w:rsid w:val="00C174D8"/>
    <w:rsid w:val="00C17AB7"/>
    <w:rsid w:val="00C2096E"/>
    <w:rsid w:val="00C20D4B"/>
    <w:rsid w:val="00C20DAC"/>
    <w:rsid w:val="00C21333"/>
    <w:rsid w:val="00C22632"/>
    <w:rsid w:val="00C2276B"/>
    <w:rsid w:val="00C22792"/>
    <w:rsid w:val="00C228C3"/>
    <w:rsid w:val="00C228FD"/>
    <w:rsid w:val="00C235F9"/>
    <w:rsid w:val="00C23B48"/>
    <w:rsid w:val="00C24321"/>
    <w:rsid w:val="00C245E8"/>
    <w:rsid w:val="00C2499C"/>
    <w:rsid w:val="00C24DA9"/>
    <w:rsid w:val="00C252CC"/>
    <w:rsid w:val="00C253D9"/>
    <w:rsid w:val="00C25635"/>
    <w:rsid w:val="00C25C86"/>
    <w:rsid w:val="00C26571"/>
    <w:rsid w:val="00C2665A"/>
    <w:rsid w:val="00C26BF2"/>
    <w:rsid w:val="00C26FB5"/>
    <w:rsid w:val="00C27B42"/>
    <w:rsid w:val="00C30630"/>
    <w:rsid w:val="00C30652"/>
    <w:rsid w:val="00C3075A"/>
    <w:rsid w:val="00C30F3F"/>
    <w:rsid w:val="00C31410"/>
    <w:rsid w:val="00C3147F"/>
    <w:rsid w:val="00C320D7"/>
    <w:rsid w:val="00C32669"/>
    <w:rsid w:val="00C338A0"/>
    <w:rsid w:val="00C33ACB"/>
    <w:rsid w:val="00C34371"/>
    <w:rsid w:val="00C345D2"/>
    <w:rsid w:val="00C347C8"/>
    <w:rsid w:val="00C34F3D"/>
    <w:rsid w:val="00C35023"/>
    <w:rsid w:val="00C3583A"/>
    <w:rsid w:val="00C35EDE"/>
    <w:rsid w:val="00C36210"/>
    <w:rsid w:val="00C3638E"/>
    <w:rsid w:val="00C36914"/>
    <w:rsid w:val="00C3716F"/>
    <w:rsid w:val="00C37304"/>
    <w:rsid w:val="00C37405"/>
    <w:rsid w:val="00C37593"/>
    <w:rsid w:val="00C37744"/>
    <w:rsid w:val="00C37A17"/>
    <w:rsid w:val="00C4002D"/>
    <w:rsid w:val="00C40250"/>
    <w:rsid w:val="00C405C0"/>
    <w:rsid w:val="00C40AE7"/>
    <w:rsid w:val="00C40C24"/>
    <w:rsid w:val="00C414CC"/>
    <w:rsid w:val="00C4161F"/>
    <w:rsid w:val="00C41C5D"/>
    <w:rsid w:val="00C41F1D"/>
    <w:rsid w:val="00C441ED"/>
    <w:rsid w:val="00C44203"/>
    <w:rsid w:val="00C44F3C"/>
    <w:rsid w:val="00C45485"/>
    <w:rsid w:val="00C45C86"/>
    <w:rsid w:val="00C475E0"/>
    <w:rsid w:val="00C478BC"/>
    <w:rsid w:val="00C47AAF"/>
    <w:rsid w:val="00C47C3F"/>
    <w:rsid w:val="00C47E7C"/>
    <w:rsid w:val="00C50383"/>
    <w:rsid w:val="00C51770"/>
    <w:rsid w:val="00C51818"/>
    <w:rsid w:val="00C51A1D"/>
    <w:rsid w:val="00C51DE8"/>
    <w:rsid w:val="00C51EA1"/>
    <w:rsid w:val="00C5247C"/>
    <w:rsid w:val="00C528A2"/>
    <w:rsid w:val="00C5292F"/>
    <w:rsid w:val="00C52C5C"/>
    <w:rsid w:val="00C5333F"/>
    <w:rsid w:val="00C5360B"/>
    <w:rsid w:val="00C537D2"/>
    <w:rsid w:val="00C53801"/>
    <w:rsid w:val="00C53ACB"/>
    <w:rsid w:val="00C53F55"/>
    <w:rsid w:val="00C54995"/>
    <w:rsid w:val="00C54A96"/>
    <w:rsid w:val="00C54B0E"/>
    <w:rsid w:val="00C54CE0"/>
    <w:rsid w:val="00C55527"/>
    <w:rsid w:val="00C56281"/>
    <w:rsid w:val="00C568CF"/>
    <w:rsid w:val="00C56B46"/>
    <w:rsid w:val="00C56BB3"/>
    <w:rsid w:val="00C56F00"/>
    <w:rsid w:val="00C5759D"/>
    <w:rsid w:val="00C57942"/>
    <w:rsid w:val="00C57C30"/>
    <w:rsid w:val="00C57EFE"/>
    <w:rsid w:val="00C60211"/>
    <w:rsid w:val="00C605B6"/>
    <w:rsid w:val="00C628A1"/>
    <w:rsid w:val="00C62DCC"/>
    <w:rsid w:val="00C632BE"/>
    <w:rsid w:val="00C63550"/>
    <w:rsid w:val="00C63D12"/>
    <w:rsid w:val="00C6494C"/>
    <w:rsid w:val="00C649BA"/>
    <w:rsid w:val="00C64DC4"/>
    <w:rsid w:val="00C64F6E"/>
    <w:rsid w:val="00C65D19"/>
    <w:rsid w:val="00C665FB"/>
    <w:rsid w:val="00C66FA1"/>
    <w:rsid w:val="00C67CE2"/>
    <w:rsid w:val="00C67F93"/>
    <w:rsid w:val="00C704AB"/>
    <w:rsid w:val="00C7170A"/>
    <w:rsid w:val="00C71B03"/>
    <w:rsid w:val="00C71C69"/>
    <w:rsid w:val="00C71CA2"/>
    <w:rsid w:val="00C71D29"/>
    <w:rsid w:val="00C71FFF"/>
    <w:rsid w:val="00C72140"/>
    <w:rsid w:val="00C72AAF"/>
    <w:rsid w:val="00C7315F"/>
    <w:rsid w:val="00C73210"/>
    <w:rsid w:val="00C734C0"/>
    <w:rsid w:val="00C738AF"/>
    <w:rsid w:val="00C74E35"/>
    <w:rsid w:val="00C751AE"/>
    <w:rsid w:val="00C754A5"/>
    <w:rsid w:val="00C75F1C"/>
    <w:rsid w:val="00C76646"/>
    <w:rsid w:val="00C77944"/>
    <w:rsid w:val="00C77D3A"/>
    <w:rsid w:val="00C802A8"/>
    <w:rsid w:val="00C805E6"/>
    <w:rsid w:val="00C80E05"/>
    <w:rsid w:val="00C812F0"/>
    <w:rsid w:val="00C8165A"/>
    <w:rsid w:val="00C819CE"/>
    <w:rsid w:val="00C8206D"/>
    <w:rsid w:val="00C82518"/>
    <w:rsid w:val="00C82633"/>
    <w:rsid w:val="00C8312A"/>
    <w:rsid w:val="00C83820"/>
    <w:rsid w:val="00C83A6F"/>
    <w:rsid w:val="00C83A97"/>
    <w:rsid w:val="00C84282"/>
    <w:rsid w:val="00C84598"/>
    <w:rsid w:val="00C848E4"/>
    <w:rsid w:val="00C84CAA"/>
    <w:rsid w:val="00C85121"/>
    <w:rsid w:val="00C854CE"/>
    <w:rsid w:val="00C85514"/>
    <w:rsid w:val="00C8692F"/>
    <w:rsid w:val="00C8699C"/>
    <w:rsid w:val="00C86C87"/>
    <w:rsid w:val="00C86DD8"/>
    <w:rsid w:val="00C874BA"/>
    <w:rsid w:val="00C87A53"/>
    <w:rsid w:val="00C87C2F"/>
    <w:rsid w:val="00C9000F"/>
    <w:rsid w:val="00C910E6"/>
    <w:rsid w:val="00C912B0"/>
    <w:rsid w:val="00C91586"/>
    <w:rsid w:val="00C9168F"/>
    <w:rsid w:val="00C919A4"/>
    <w:rsid w:val="00C91C92"/>
    <w:rsid w:val="00C92CC3"/>
    <w:rsid w:val="00C9314C"/>
    <w:rsid w:val="00C93F3D"/>
    <w:rsid w:val="00C94AE4"/>
    <w:rsid w:val="00C955E1"/>
    <w:rsid w:val="00C95CD0"/>
    <w:rsid w:val="00C95E69"/>
    <w:rsid w:val="00C95E99"/>
    <w:rsid w:val="00C97AD9"/>
    <w:rsid w:val="00CA00AD"/>
    <w:rsid w:val="00CA0804"/>
    <w:rsid w:val="00CA0F4C"/>
    <w:rsid w:val="00CA1267"/>
    <w:rsid w:val="00CA18D2"/>
    <w:rsid w:val="00CA3064"/>
    <w:rsid w:val="00CA3A27"/>
    <w:rsid w:val="00CA3AE1"/>
    <w:rsid w:val="00CA3FCB"/>
    <w:rsid w:val="00CA4392"/>
    <w:rsid w:val="00CA47CA"/>
    <w:rsid w:val="00CA4DA4"/>
    <w:rsid w:val="00CA5BA0"/>
    <w:rsid w:val="00CA5C33"/>
    <w:rsid w:val="00CA5C90"/>
    <w:rsid w:val="00CA61BD"/>
    <w:rsid w:val="00CA63E1"/>
    <w:rsid w:val="00CA6B74"/>
    <w:rsid w:val="00CA78A6"/>
    <w:rsid w:val="00CA7F4F"/>
    <w:rsid w:val="00CB02F1"/>
    <w:rsid w:val="00CB05C0"/>
    <w:rsid w:val="00CB0A7E"/>
    <w:rsid w:val="00CB11D7"/>
    <w:rsid w:val="00CB1B8D"/>
    <w:rsid w:val="00CB2D71"/>
    <w:rsid w:val="00CB2E38"/>
    <w:rsid w:val="00CB3009"/>
    <w:rsid w:val="00CB353C"/>
    <w:rsid w:val="00CB3DB2"/>
    <w:rsid w:val="00CB40EF"/>
    <w:rsid w:val="00CB4817"/>
    <w:rsid w:val="00CB4A95"/>
    <w:rsid w:val="00CB4EDA"/>
    <w:rsid w:val="00CB4FE5"/>
    <w:rsid w:val="00CB530B"/>
    <w:rsid w:val="00CB6044"/>
    <w:rsid w:val="00CB6B7B"/>
    <w:rsid w:val="00CB7C21"/>
    <w:rsid w:val="00CC0CA5"/>
    <w:rsid w:val="00CC14A3"/>
    <w:rsid w:val="00CC18F9"/>
    <w:rsid w:val="00CC1C95"/>
    <w:rsid w:val="00CC1D94"/>
    <w:rsid w:val="00CC200A"/>
    <w:rsid w:val="00CC2236"/>
    <w:rsid w:val="00CC25C2"/>
    <w:rsid w:val="00CC26F0"/>
    <w:rsid w:val="00CC2C14"/>
    <w:rsid w:val="00CC30A1"/>
    <w:rsid w:val="00CC36A0"/>
    <w:rsid w:val="00CC3931"/>
    <w:rsid w:val="00CC393F"/>
    <w:rsid w:val="00CC39C0"/>
    <w:rsid w:val="00CC3E03"/>
    <w:rsid w:val="00CC4721"/>
    <w:rsid w:val="00CC48C0"/>
    <w:rsid w:val="00CC534A"/>
    <w:rsid w:val="00CC6365"/>
    <w:rsid w:val="00CC64E1"/>
    <w:rsid w:val="00CC7266"/>
    <w:rsid w:val="00CC74BA"/>
    <w:rsid w:val="00CC7EDD"/>
    <w:rsid w:val="00CD0232"/>
    <w:rsid w:val="00CD1137"/>
    <w:rsid w:val="00CD16B6"/>
    <w:rsid w:val="00CD1D02"/>
    <w:rsid w:val="00CD2701"/>
    <w:rsid w:val="00CD27D4"/>
    <w:rsid w:val="00CD2C52"/>
    <w:rsid w:val="00CD2EB8"/>
    <w:rsid w:val="00CD2FEB"/>
    <w:rsid w:val="00CD34D5"/>
    <w:rsid w:val="00CD3540"/>
    <w:rsid w:val="00CD468E"/>
    <w:rsid w:val="00CD4C61"/>
    <w:rsid w:val="00CD4F60"/>
    <w:rsid w:val="00CD59F9"/>
    <w:rsid w:val="00CD5C7F"/>
    <w:rsid w:val="00CD5EAF"/>
    <w:rsid w:val="00CD60E5"/>
    <w:rsid w:val="00CD653E"/>
    <w:rsid w:val="00CD6568"/>
    <w:rsid w:val="00CD6CC2"/>
    <w:rsid w:val="00CD7097"/>
    <w:rsid w:val="00CD73DB"/>
    <w:rsid w:val="00CD7698"/>
    <w:rsid w:val="00CE06E7"/>
    <w:rsid w:val="00CE09A6"/>
    <w:rsid w:val="00CE110B"/>
    <w:rsid w:val="00CE15A6"/>
    <w:rsid w:val="00CE2A02"/>
    <w:rsid w:val="00CE3193"/>
    <w:rsid w:val="00CE37DB"/>
    <w:rsid w:val="00CE3D33"/>
    <w:rsid w:val="00CE412C"/>
    <w:rsid w:val="00CE4354"/>
    <w:rsid w:val="00CE4A67"/>
    <w:rsid w:val="00CE53AD"/>
    <w:rsid w:val="00CE5810"/>
    <w:rsid w:val="00CE5BFA"/>
    <w:rsid w:val="00CE5DC9"/>
    <w:rsid w:val="00CE671D"/>
    <w:rsid w:val="00CE70DC"/>
    <w:rsid w:val="00CE73A9"/>
    <w:rsid w:val="00CE751E"/>
    <w:rsid w:val="00CE7939"/>
    <w:rsid w:val="00CE79CC"/>
    <w:rsid w:val="00CE7D0E"/>
    <w:rsid w:val="00CF0180"/>
    <w:rsid w:val="00CF054E"/>
    <w:rsid w:val="00CF08C9"/>
    <w:rsid w:val="00CF0A94"/>
    <w:rsid w:val="00CF0AF1"/>
    <w:rsid w:val="00CF1A28"/>
    <w:rsid w:val="00CF206C"/>
    <w:rsid w:val="00CF22D9"/>
    <w:rsid w:val="00CF2C4D"/>
    <w:rsid w:val="00CF3D62"/>
    <w:rsid w:val="00CF468B"/>
    <w:rsid w:val="00CF4697"/>
    <w:rsid w:val="00CF4ABC"/>
    <w:rsid w:val="00CF4EC4"/>
    <w:rsid w:val="00CF5D02"/>
    <w:rsid w:val="00D00865"/>
    <w:rsid w:val="00D00DFE"/>
    <w:rsid w:val="00D00EB9"/>
    <w:rsid w:val="00D014AB"/>
    <w:rsid w:val="00D01F8A"/>
    <w:rsid w:val="00D02B00"/>
    <w:rsid w:val="00D04165"/>
    <w:rsid w:val="00D0418E"/>
    <w:rsid w:val="00D04637"/>
    <w:rsid w:val="00D04744"/>
    <w:rsid w:val="00D04812"/>
    <w:rsid w:val="00D04950"/>
    <w:rsid w:val="00D05036"/>
    <w:rsid w:val="00D057E9"/>
    <w:rsid w:val="00D05854"/>
    <w:rsid w:val="00D058F5"/>
    <w:rsid w:val="00D061C8"/>
    <w:rsid w:val="00D06B32"/>
    <w:rsid w:val="00D074B3"/>
    <w:rsid w:val="00D1080B"/>
    <w:rsid w:val="00D108FF"/>
    <w:rsid w:val="00D109B5"/>
    <w:rsid w:val="00D10EC4"/>
    <w:rsid w:val="00D11342"/>
    <w:rsid w:val="00D118E9"/>
    <w:rsid w:val="00D11C84"/>
    <w:rsid w:val="00D12D30"/>
    <w:rsid w:val="00D14E38"/>
    <w:rsid w:val="00D155DD"/>
    <w:rsid w:val="00D156E9"/>
    <w:rsid w:val="00D157ED"/>
    <w:rsid w:val="00D15E2D"/>
    <w:rsid w:val="00D16079"/>
    <w:rsid w:val="00D161C0"/>
    <w:rsid w:val="00D161D5"/>
    <w:rsid w:val="00D161EF"/>
    <w:rsid w:val="00D16AD3"/>
    <w:rsid w:val="00D16D4E"/>
    <w:rsid w:val="00D16F2B"/>
    <w:rsid w:val="00D16FD3"/>
    <w:rsid w:val="00D170FB"/>
    <w:rsid w:val="00D17CE5"/>
    <w:rsid w:val="00D20582"/>
    <w:rsid w:val="00D20D29"/>
    <w:rsid w:val="00D210ED"/>
    <w:rsid w:val="00D212D9"/>
    <w:rsid w:val="00D215DC"/>
    <w:rsid w:val="00D2176E"/>
    <w:rsid w:val="00D2260E"/>
    <w:rsid w:val="00D22A77"/>
    <w:rsid w:val="00D22BB2"/>
    <w:rsid w:val="00D22DEE"/>
    <w:rsid w:val="00D2348D"/>
    <w:rsid w:val="00D23893"/>
    <w:rsid w:val="00D239F1"/>
    <w:rsid w:val="00D23C04"/>
    <w:rsid w:val="00D23E8F"/>
    <w:rsid w:val="00D2494F"/>
    <w:rsid w:val="00D25BB0"/>
    <w:rsid w:val="00D260CC"/>
    <w:rsid w:val="00D2667C"/>
    <w:rsid w:val="00D27BB6"/>
    <w:rsid w:val="00D27BC7"/>
    <w:rsid w:val="00D27F18"/>
    <w:rsid w:val="00D32120"/>
    <w:rsid w:val="00D323E6"/>
    <w:rsid w:val="00D32FE6"/>
    <w:rsid w:val="00D33696"/>
    <w:rsid w:val="00D33717"/>
    <w:rsid w:val="00D33EEC"/>
    <w:rsid w:val="00D343D1"/>
    <w:rsid w:val="00D345E4"/>
    <w:rsid w:val="00D34E71"/>
    <w:rsid w:val="00D34F0B"/>
    <w:rsid w:val="00D35418"/>
    <w:rsid w:val="00D35453"/>
    <w:rsid w:val="00D35D84"/>
    <w:rsid w:val="00D36794"/>
    <w:rsid w:val="00D36A20"/>
    <w:rsid w:val="00D36EFE"/>
    <w:rsid w:val="00D375F4"/>
    <w:rsid w:val="00D37A7A"/>
    <w:rsid w:val="00D40C2B"/>
    <w:rsid w:val="00D40EFB"/>
    <w:rsid w:val="00D40F3C"/>
    <w:rsid w:val="00D40F61"/>
    <w:rsid w:val="00D41A15"/>
    <w:rsid w:val="00D41D0B"/>
    <w:rsid w:val="00D42109"/>
    <w:rsid w:val="00D42B9A"/>
    <w:rsid w:val="00D42E11"/>
    <w:rsid w:val="00D42EC0"/>
    <w:rsid w:val="00D42ED3"/>
    <w:rsid w:val="00D43346"/>
    <w:rsid w:val="00D434BB"/>
    <w:rsid w:val="00D439E2"/>
    <w:rsid w:val="00D447BE"/>
    <w:rsid w:val="00D448B7"/>
    <w:rsid w:val="00D45E42"/>
    <w:rsid w:val="00D4661F"/>
    <w:rsid w:val="00D46A51"/>
    <w:rsid w:val="00D47962"/>
    <w:rsid w:val="00D479F1"/>
    <w:rsid w:val="00D47F9E"/>
    <w:rsid w:val="00D503DF"/>
    <w:rsid w:val="00D50838"/>
    <w:rsid w:val="00D50DC5"/>
    <w:rsid w:val="00D521CA"/>
    <w:rsid w:val="00D526E3"/>
    <w:rsid w:val="00D53416"/>
    <w:rsid w:val="00D540B7"/>
    <w:rsid w:val="00D54C1C"/>
    <w:rsid w:val="00D55E78"/>
    <w:rsid w:val="00D56053"/>
    <w:rsid w:val="00D570DB"/>
    <w:rsid w:val="00D57145"/>
    <w:rsid w:val="00D577B5"/>
    <w:rsid w:val="00D577D5"/>
    <w:rsid w:val="00D57EDA"/>
    <w:rsid w:val="00D605E8"/>
    <w:rsid w:val="00D607AF"/>
    <w:rsid w:val="00D6128E"/>
    <w:rsid w:val="00D626A0"/>
    <w:rsid w:val="00D62819"/>
    <w:rsid w:val="00D62ACF"/>
    <w:rsid w:val="00D62AED"/>
    <w:rsid w:val="00D62C6D"/>
    <w:rsid w:val="00D63230"/>
    <w:rsid w:val="00D632BE"/>
    <w:rsid w:val="00D6387F"/>
    <w:rsid w:val="00D6390B"/>
    <w:rsid w:val="00D6397F"/>
    <w:rsid w:val="00D639ED"/>
    <w:rsid w:val="00D63A34"/>
    <w:rsid w:val="00D63A60"/>
    <w:rsid w:val="00D63D25"/>
    <w:rsid w:val="00D64312"/>
    <w:rsid w:val="00D643F9"/>
    <w:rsid w:val="00D6539A"/>
    <w:rsid w:val="00D6561F"/>
    <w:rsid w:val="00D659D7"/>
    <w:rsid w:val="00D66448"/>
    <w:rsid w:val="00D66675"/>
    <w:rsid w:val="00D675BE"/>
    <w:rsid w:val="00D67B08"/>
    <w:rsid w:val="00D67D0A"/>
    <w:rsid w:val="00D67F87"/>
    <w:rsid w:val="00D70043"/>
    <w:rsid w:val="00D7026A"/>
    <w:rsid w:val="00D706B8"/>
    <w:rsid w:val="00D70D90"/>
    <w:rsid w:val="00D71085"/>
    <w:rsid w:val="00D71212"/>
    <w:rsid w:val="00D72852"/>
    <w:rsid w:val="00D728AF"/>
    <w:rsid w:val="00D72D06"/>
    <w:rsid w:val="00D72EA8"/>
    <w:rsid w:val="00D73CF6"/>
    <w:rsid w:val="00D73ED7"/>
    <w:rsid w:val="00D73F53"/>
    <w:rsid w:val="00D74067"/>
    <w:rsid w:val="00D74333"/>
    <w:rsid w:val="00D749E5"/>
    <w:rsid w:val="00D74B44"/>
    <w:rsid w:val="00D74E6D"/>
    <w:rsid w:val="00D7522C"/>
    <w:rsid w:val="00D7536F"/>
    <w:rsid w:val="00D75D46"/>
    <w:rsid w:val="00D76035"/>
    <w:rsid w:val="00D76668"/>
    <w:rsid w:val="00D76770"/>
    <w:rsid w:val="00D76FA8"/>
    <w:rsid w:val="00D77318"/>
    <w:rsid w:val="00D778A0"/>
    <w:rsid w:val="00D77F18"/>
    <w:rsid w:val="00D8076A"/>
    <w:rsid w:val="00D80B6D"/>
    <w:rsid w:val="00D815E3"/>
    <w:rsid w:val="00D81975"/>
    <w:rsid w:val="00D81AAA"/>
    <w:rsid w:val="00D82091"/>
    <w:rsid w:val="00D82562"/>
    <w:rsid w:val="00D83974"/>
    <w:rsid w:val="00D83A81"/>
    <w:rsid w:val="00D8506D"/>
    <w:rsid w:val="00D85652"/>
    <w:rsid w:val="00D85A3F"/>
    <w:rsid w:val="00D85C91"/>
    <w:rsid w:val="00D85F13"/>
    <w:rsid w:val="00D8654D"/>
    <w:rsid w:val="00D87917"/>
    <w:rsid w:val="00D87FE2"/>
    <w:rsid w:val="00D90150"/>
    <w:rsid w:val="00D90285"/>
    <w:rsid w:val="00D90396"/>
    <w:rsid w:val="00D9048C"/>
    <w:rsid w:val="00D90BC1"/>
    <w:rsid w:val="00D912FC"/>
    <w:rsid w:val="00D916B2"/>
    <w:rsid w:val="00D9302F"/>
    <w:rsid w:val="00D930A8"/>
    <w:rsid w:val="00D939A1"/>
    <w:rsid w:val="00D93C55"/>
    <w:rsid w:val="00D93CA0"/>
    <w:rsid w:val="00D93EC7"/>
    <w:rsid w:val="00D94202"/>
    <w:rsid w:val="00D94208"/>
    <w:rsid w:val="00D9420F"/>
    <w:rsid w:val="00D949BB"/>
    <w:rsid w:val="00D94E22"/>
    <w:rsid w:val="00D95969"/>
    <w:rsid w:val="00D95CC0"/>
    <w:rsid w:val="00D95DBB"/>
    <w:rsid w:val="00D9603C"/>
    <w:rsid w:val="00D96186"/>
    <w:rsid w:val="00D96235"/>
    <w:rsid w:val="00D9675F"/>
    <w:rsid w:val="00D96B90"/>
    <w:rsid w:val="00D97081"/>
    <w:rsid w:val="00D972CA"/>
    <w:rsid w:val="00D97AEF"/>
    <w:rsid w:val="00DA038E"/>
    <w:rsid w:val="00DA0943"/>
    <w:rsid w:val="00DA09FF"/>
    <w:rsid w:val="00DA0B53"/>
    <w:rsid w:val="00DA1BD5"/>
    <w:rsid w:val="00DA1F78"/>
    <w:rsid w:val="00DA2CC4"/>
    <w:rsid w:val="00DA3C26"/>
    <w:rsid w:val="00DA51FD"/>
    <w:rsid w:val="00DA546B"/>
    <w:rsid w:val="00DA565F"/>
    <w:rsid w:val="00DA5836"/>
    <w:rsid w:val="00DA5BFA"/>
    <w:rsid w:val="00DA679E"/>
    <w:rsid w:val="00DA6EE6"/>
    <w:rsid w:val="00DA742E"/>
    <w:rsid w:val="00DA7DCA"/>
    <w:rsid w:val="00DA7E04"/>
    <w:rsid w:val="00DB0355"/>
    <w:rsid w:val="00DB0725"/>
    <w:rsid w:val="00DB0E2E"/>
    <w:rsid w:val="00DB0F7B"/>
    <w:rsid w:val="00DB155B"/>
    <w:rsid w:val="00DB17E2"/>
    <w:rsid w:val="00DB198D"/>
    <w:rsid w:val="00DB1A23"/>
    <w:rsid w:val="00DB243A"/>
    <w:rsid w:val="00DB2498"/>
    <w:rsid w:val="00DB253A"/>
    <w:rsid w:val="00DB3EEF"/>
    <w:rsid w:val="00DB4087"/>
    <w:rsid w:val="00DB5BF0"/>
    <w:rsid w:val="00DB5EA8"/>
    <w:rsid w:val="00DB6525"/>
    <w:rsid w:val="00DB6E35"/>
    <w:rsid w:val="00DB7DA5"/>
    <w:rsid w:val="00DB7ECA"/>
    <w:rsid w:val="00DC0217"/>
    <w:rsid w:val="00DC02CA"/>
    <w:rsid w:val="00DC05D1"/>
    <w:rsid w:val="00DC0A78"/>
    <w:rsid w:val="00DC10C9"/>
    <w:rsid w:val="00DC2DCA"/>
    <w:rsid w:val="00DC2E7E"/>
    <w:rsid w:val="00DC3803"/>
    <w:rsid w:val="00DC3B07"/>
    <w:rsid w:val="00DC3F36"/>
    <w:rsid w:val="00DC51CC"/>
    <w:rsid w:val="00DC5820"/>
    <w:rsid w:val="00DC5942"/>
    <w:rsid w:val="00DC6B58"/>
    <w:rsid w:val="00DD0495"/>
    <w:rsid w:val="00DD05EA"/>
    <w:rsid w:val="00DD094E"/>
    <w:rsid w:val="00DD0AFD"/>
    <w:rsid w:val="00DD0BAE"/>
    <w:rsid w:val="00DD11A9"/>
    <w:rsid w:val="00DD163C"/>
    <w:rsid w:val="00DD1CAA"/>
    <w:rsid w:val="00DD2383"/>
    <w:rsid w:val="00DD3462"/>
    <w:rsid w:val="00DD3934"/>
    <w:rsid w:val="00DD3C86"/>
    <w:rsid w:val="00DD43A2"/>
    <w:rsid w:val="00DD4A98"/>
    <w:rsid w:val="00DD59F1"/>
    <w:rsid w:val="00DD639A"/>
    <w:rsid w:val="00DD6848"/>
    <w:rsid w:val="00DD70D5"/>
    <w:rsid w:val="00DD73F8"/>
    <w:rsid w:val="00DD7693"/>
    <w:rsid w:val="00DE046F"/>
    <w:rsid w:val="00DE1A09"/>
    <w:rsid w:val="00DE1D41"/>
    <w:rsid w:val="00DE1D8C"/>
    <w:rsid w:val="00DE289E"/>
    <w:rsid w:val="00DE34C8"/>
    <w:rsid w:val="00DE35B9"/>
    <w:rsid w:val="00DE395A"/>
    <w:rsid w:val="00DE43DE"/>
    <w:rsid w:val="00DE47B5"/>
    <w:rsid w:val="00DE4B84"/>
    <w:rsid w:val="00DE5498"/>
    <w:rsid w:val="00DE6182"/>
    <w:rsid w:val="00DE6735"/>
    <w:rsid w:val="00DE7427"/>
    <w:rsid w:val="00DE75FD"/>
    <w:rsid w:val="00DF0097"/>
    <w:rsid w:val="00DF06E7"/>
    <w:rsid w:val="00DF1227"/>
    <w:rsid w:val="00DF18CB"/>
    <w:rsid w:val="00DF1A54"/>
    <w:rsid w:val="00DF1CB5"/>
    <w:rsid w:val="00DF1E09"/>
    <w:rsid w:val="00DF1E1D"/>
    <w:rsid w:val="00DF21EA"/>
    <w:rsid w:val="00DF26F5"/>
    <w:rsid w:val="00DF27A1"/>
    <w:rsid w:val="00DF27D7"/>
    <w:rsid w:val="00DF2B6A"/>
    <w:rsid w:val="00DF3E40"/>
    <w:rsid w:val="00DF3FEB"/>
    <w:rsid w:val="00DF4577"/>
    <w:rsid w:val="00DF4A66"/>
    <w:rsid w:val="00DF4E16"/>
    <w:rsid w:val="00DF5BD4"/>
    <w:rsid w:val="00DF5CC1"/>
    <w:rsid w:val="00DF6AC3"/>
    <w:rsid w:val="00DF749C"/>
    <w:rsid w:val="00DF783C"/>
    <w:rsid w:val="00DF789B"/>
    <w:rsid w:val="00E00604"/>
    <w:rsid w:val="00E00DFE"/>
    <w:rsid w:val="00E01D01"/>
    <w:rsid w:val="00E02ADE"/>
    <w:rsid w:val="00E0308E"/>
    <w:rsid w:val="00E0375E"/>
    <w:rsid w:val="00E037B4"/>
    <w:rsid w:val="00E03CB1"/>
    <w:rsid w:val="00E05827"/>
    <w:rsid w:val="00E05B6D"/>
    <w:rsid w:val="00E05CAF"/>
    <w:rsid w:val="00E07383"/>
    <w:rsid w:val="00E07C61"/>
    <w:rsid w:val="00E07F79"/>
    <w:rsid w:val="00E10574"/>
    <w:rsid w:val="00E10E06"/>
    <w:rsid w:val="00E11083"/>
    <w:rsid w:val="00E12A77"/>
    <w:rsid w:val="00E13688"/>
    <w:rsid w:val="00E13C87"/>
    <w:rsid w:val="00E149C9"/>
    <w:rsid w:val="00E14F34"/>
    <w:rsid w:val="00E152F1"/>
    <w:rsid w:val="00E15558"/>
    <w:rsid w:val="00E1587D"/>
    <w:rsid w:val="00E159D7"/>
    <w:rsid w:val="00E165BC"/>
    <w:rsid w:val="00E168A7"/>
    <w:rsid w:val="00E16D09"/>
    <w:rsid w:val="00E173A7"/>
    <w:rsid w:val="00E174F2"/>
    <w:rsid w:val="00E17781"/>
    <w:rsid w:val="00E20104"/>
    <w:rsid w:val="00E20902"/>
    <w:rsid w:val="00E211DB"/>
    <w:rsid w:val="00E21A0C"/>
    <w:rsid w:val="00E22DAD"/>
    <w:rsid w:val="00E233FB"/>
    <w:rsid w:val="00E2343E"/>
    <w:rsid w:val="00E23E65"/>
    <w:rsid w:val="00E24058"/>
    <w:rsid w:val="00E240AF"/>
    <w:rsid w:val="00E244E3"/>
    <w:rsid w:val="00E248CF"/>
    <w:rsid w:val="00E24BE9"/>
    <w:rsid w:val="00E24DC6"/>
    <w:rsid w:val="00E24E8C"/>
    <w:rsid w:val="00E25D11"/>
    <w:rsid w:val="00E26130"/>
    <w:rsid w:val="00E26B8E"/>
    <w:rsid w:val="00E26FFB"/>
    <w:rsid w:val="00E270FA"/>
    <w:rsid w:val="00E27387"/>
    <w:rsid w:val="00E2763B"/>
    <w:rsid w:val="00E27656"/>
    <w:rsid w:val="00E279C0"/>
    <w:rsid w:val="00E27C6F"/>
    <w:rsid w:val="00E3009A"/>
    <w:rsid w:val="00E30213"/>
    <w:rsid w:val="00E30778"/>
    <w:rsid w:val="00E30FA8"/>
    <w:rsid w:val="00E3283A"/>
    <w:rsid w:val="00E33838"/>
    <w:rsid w:val="00E338F1"/>
    <w:rsid w:val="00E33D2D"/>
    <w:rsid w:val="00E3412C"/>
    <w:rsid w:val="00E351A3"/>
    <w:rsid w:val="00E352DB"/>
    <w:rsid w:val="00E358CF"/>
    <w:rsid w:val="00E36394"/>
    <w:rsid w:val="00E36768"/>
    <w:rsid w:val="00E367E9"/>
    <w:rsid w:val="00E36AB2"/>
    <w:rsid w:val="00E36C8F"/>
    <w:rsid w:val="00E36DCC"/>
    <w:rsid w:val="00E37308"/>
    <w:rsid w:val="00E3760A"/>
    <w:rsid w:val="00E3787C"/>
    <w:rsid w:val="00E37C3A"/>
    <w:rsid w:val="00E40AB4"/>
    <w:rsid w:val="00E40D80"/>
    <w:rsid w:val="00E41150"/>
    <w:rsid w:val="00E41B36"/>
    <w:rsid w:val="00E41E17"/>
    <w:rsid w:val="00E42C07"/>
    <w:rsid w:val="00E42D56"/>
    <w:rsid w:val="00E4329B"/>
    <w:rsid w:val="00E446FD"/>
    <w:rsid w:val="00E44799"/>
    <w:rsid w:val="00E448D9"/>
    <w:rsid w:val="00E44D0C"/>
    <w:rsid w:val="00E44D4C"/>
    <w:rsid w:val="00E4530E"/>
    <w:rsid w:val="00E45666"/>
    <w:rsid w:val="00E4592E"/>
    <w:rsid w:val="00E46095"/>
    <w:rsid w:val="00E46405"/>
    <w:rsid w:val="00E4692A"/>
    <w:rsid w:val="00E4758E"/>
    <w:rsid w:val="00E47854"/>
    <w:rsid w:val="00E47C8D"/>
    <w:rsid w:val="00E47F98"/>
    <w:rsid w:val="00E500DD"/>
    <w:rsid w:val="00E503D8"/>
    <w:rsid w:val="00E5097C"/>
    <w:rsid w:val="00E50BF5"/>
    <w:rsid w:val="00E5147B"/>
    <w:rsid w:val="00E51C0E"/>
    <w:rsid w:val="00E51E87"/>
    <w:rsid w:val="00E52C8B"/>
    <w:rsid w:val="00E52D2A"/>
    <w:rsid w:val="00E5343B"/>
    <w:rsid w:val="00E54017"/>
    <w:rsid w:val="00E5409D"/>
    <w:rsid w:val="00E540F9"/>
    <w:rsid w:val="00E54541"/>
    <w:rsid w:val="00E54D38"/>
    <w:rsid w:val="00E54D4F"/>
    <w:rsid w:val="00E56774"/>
    <w:rsid w:val="00E56918"/>
    <w:rsid w:val="00E5706F"/>
    <w:rsid w:val="00E60171"/>
    <w:rsid w:val="00E60229"/>
    <w:rsid w:val="00E61867"/>
    <w:rsid w:val="00E61E12"/>
    <w:rsid w:val="00E61FD3"/>
    <w:rsid w:val="00E61FF3"/>
    <w:rsid w:val="00E630F3"/>
    <w:rsid w:val="00E631E8"/>
    <w:rsid w:val="00E63605"/>
    <w:rsid w:val="00E63B78"/>
    <w:rsid w:val="00E63BE6"/>
    <w:rsid w:val="00E63D73"/>
    <w:rsid w:val="00E63D96"/>
    <w:rsid w:val="00E63DCA"/>
    <w:rsid w:val="00E64ADF"/>
    <w:rsid w:val="00E64BED"/>
    <w:rsid w:val="00E64F40"/>
    <w:rsid w:val="00E65051"/>
    <w:rsid w:val="00E6581D"/>
    <w:rsid w:val="00E65926"/>
    <w:rsid w:val="00E6595B"/>
    <w:rsid w:val="00E65B6E"/>
    <w:rsid w:val="00E65B79"/>
    <w:rsid w:val="00E65D91"/>
    <w:rsid w:val="00E665A6"/>
    <w:rsid w:val="00E669E2"/>
    <w:rsid w:val="00E67847"/>
    <w:rsid w:val="00E67850"/>
    <w:rsid w:val="00E67A6B"/>
    <w:rsid w:val="00E67AAE"/>
    <w:rsid w:val="00E702D5"/>
    <w:rsid w:val="00E702F4"/>
    <w:rsid w:val="00E70907"/>
    <w:rsid w:val="00E70B53"/>
    <w:rsid w:val="00E7100C"/>
    <w:rsid w:val="00E7194C"/>
    <w:rsid w:val="00E71AA9"/>
    <w:rsid w:val="00E72597"/>
    <w:rsid w:val="00E72AA8"/>
    <w:rsid w:val="00E72B98"/>
    <w:rsid w:val="00E72F25"/>
    <w:rsid w:val="00E73AD7"/>
    <w:rsid w:val="00E756C7"/>
    <w:rsid w:val="00E75721"/>
    <w:rsid w:val="00E7593F"/>
    <w:rsid w:val="00E7594D"/>
    <w:rsid w:val="00E7596C"/>
    <w:rsid w:val="00E7601C"/>
    <w:rsid w:val="00E76A6B"/>
    <w:rsid w:val="00E76CFC"/>
    <w:rsid w:val="00E775B9"/>
    <w:rsid w:val="00E77BAE"/>
    <w:rsid w:val="00E77DAA"/>
    <w:rsid w:val="00E801F0"/>
    <w:rsid w:val="00E8153D"/>
    <w:rsid w:val="00E81C7A"/>
    <w:rsid w:val="00E821D5"/>
    <w:rsid w:val="00E82BCF"/>
    <w:rsid w:val="00E82E69"/>
    <w:rsid w:val="00E8392A"/>
    <w:rsid w:val="00E849E2"/>
    <w:rsid w:val="00E84A30"/>
    <w:rsid w:val="00E84EFE"/>
    <w:rsid w:val="00E85F0D"/>
    <w:rsid w:val="00E86062"/>
    <w:rsid w:val="00E8635A"/>
    <w:rsid w:val="00E878F2"/>
    <w:rsid w:val="00E901F8"/>
    <w:rsid w:val="00E90FA5"/>
    <w:rsid w:val="00E91107"/>
    <w:rsid w:val="00E91697"/>
    <w:rsid w:val="00E91D19"/>
    <w:rsid w:val="00E9201E"/>
    <w:rsid w:val="00E9320B"/>
    <w:rsid w:val="00E93481"/>
    <w:rsid w:val="00E93C9E"/>
    <w:rsid w:val="00E946B0"/>
    <w:rsid w:val="00E9496D"/>
    <w:rsid w:val="00E94F77"/>
    <w:rsid w:val="00E952CC"/>
    <w:rsid w:val="00E953BF"/>
    <w:rsid w:val="00E961C4"/>
    <w:rsid w:val="00E963A3"/>
    <w:rsid w:val="00E96514"/>
    <w:rsid w:val="00E97337"/>
    <w:rsid w:val="00E97747"/>
    <w:rsid w:val="00E97A64"/>
    <w:rsid w:val="00E97D80"/>
    <w:rsid w:val="00EA0193"/>
    <w:rsid w:val="00EA07D7"/>
    <w:rsid w:val="00EA0849"/>
    <w:rsid w:val="00EA0966"/>
    <w:rsid w:val="00EA18E4"/>
    <w:rsid w:val="00EA1DDA"/>
    <w:rsid w:val="00EA26C8"/>
    <w:rsid w:val="00EA29AB"/>
    <w:rsid w:val="00EA2C19"/>
    <w:rsid w:val="00EA2C93"/>
    <w:rsid w:val="00EA2F54"/>
    <w:rsid w:val="00EA3B65"/>
    <w:rsid w:val="00EA441E"/>
    <w:rsid w:val="00EA4766"/>
    <w:rsid w:val="00EA48CB"/>
    <w:rsid w:val="00EA4A3F"/>
    <w:rsid w:val="00EA5247"/>
    <w:rsid w:val="00EA56AE"/>
    <w:rsid w:val="00EA58A6"/>
    <w:rsid w:val="00EA5A31"/>
    <w:rsid w:val="00EA6145"/>
    <w:rsid w:val="00EA6192"/>
    <w:rsid w:val="00EA6646"/>
    <w:rsid w:val="00EA73B4"/>
    <w:rsid w:val="00EA7CA2"/>
    <w:rsid w:val="00EB0973"/>
    <w:rsid w:val="00EB1AB7"/>
    <w:rsid w:val="00EB25D1"/>
    <w:rsid w:val="00EB26B4"/>
    <w:rsid w:val="00EB2F46"/>
    <w:rsid w:val="00EB3F0F"/>
    <w:rsid w:val="00EB4378"/>
    <w:rsid w:val="00EB4494"/>
    <w:rsid w:val="00EB4623"/>
    <w:rsid w:val="00EB4B91"/>
    <w:rsid w:val="00EB4D1A"/>
    <w:rsid w:val="00EB4EF1"/>
    <w:rsid w:val="00EB545E"/>
    <w:rsid w:val="00EB6009"/>
    <w:rsid w:val="00EB708B"/>
    <w:rsid w:val="00EB711C"/>
    <w:rsid w:val="00EB78BB"/>
    <w:rsid w:val="00EB7D32"/>
    <w:rsid w:val="00EC0769"/>
    <w:rsid w:val="00EC0820"/>
    <w:rsid w:val="00EC10E9"/>
    <w:rsid w:val="00EC1203"/>
    <w:rsid w:val="00EC1EC8"/>
    <w:rsid w:val="00EC2BDF"/>
    <w:rsid w:val="00EC3113"/>
    <w:rsid w:val="00EC327A"/>
    <w:rsid w:val="00EC36D7"/>
    <w:rsid w:val="00EC3DC2"/>
    <w:rsid w:val="00EC3EFC"/>
    <w:rsid w:val="00EC4555"/>
    <w:rsid w:val="00EC5BD4"/>
    <w:rsid w:val="00EC5FBA"/>
    <w:rsid w:val="00EC61C2"/>
    <w:rsid w:val="00EC737C"/>
    <w:rsid w:val="00EC7444"/>
    <w:rsid w:val="00EC74B9"/>
    <w:rsid w:val="00EC7852"/>
    <w:rsid w:val="00ED0149"/>
    <w:rsid w:val="00ED0C58"/>
    <w:rsid w:val="00ED0CF7"/>
    <w:rsid w:val="00ED1109"/>
    <w:rsid w:val="00ED16BE"/>
    <w:rsid w:val="00ED16CD"/>
    <w:rsid w:val="00ED1718"/>
    <w:rsid w:val="00ED2C5F"/>
    <w:rsid w:val="00ED2D9C"/>
    <w:rsid w:val="00ED3237"/>
    <w:rsid w:val="00ED3814"/>
    <w:rsid w:val="00ED38D7"/>
    <w:rsid w:val="00ED403A"/>
    <w:rsid w:val="00ED41CB"/>
    <w:rsid w:val="00ED48FA"/>
    <w:rsid w:val="00ED5387"/>
    <w:rsid w:val="00ED53F3"/>
    <w:rsid w:val="00ED596A"/>
    <w:rsid w:val="00ED5CB1"/>
    <w:rsid w:val="00ED5E6D"/>
    <w:rsid w:val="00ED606D"/>
    <w:rsid w:val="00ED6104"/>
    <w:rsid w:val="00ED6A9D"/>
    <w:rsid w:val="00ED6AAE"/>
    <w:rsid w:val="00ED6AD1"/>
    <w:rsid w:val="00ED6F5F"/>
    <w:rsid w:val="00ED7CF2"/>
    <w:rsid w:val="00ED7E67"/>
    <w:rsid w:val="00EE0027"/>
    <w:rsid w:val="00EE23BD"/>
    <w:rsid w:val="00EE32A8"/>
    <w:rsid w:val="00EE3523"/>
    <w:rsid w:val="00EE37C4"/>
    <w:rsid w:val="00EE3DED"/>
    <w:rsid w:val="00EE3EAC"/>
    <w:rsid w:val="00EE4036"/>
    <w:rsid w:val="00EE43E8"/>
    <w:rsid w:val="00EE4F05"/>
    <w:rsid w:val="00EE5411"/>
    <w:rsid w:val="00EE5665"/>
    <w:rsid w:val="00EE5691"/>
    <w:rsid w:val="00EE5BF1"/>
    <w:rsid w:val="00EE615C"/>
    <w:rsid w:val="00EE626E"/>
    <w:rsid w:val="00EE661E"/>
    <w:rsid w:val="00EE68A3"/>
    <w:rsid w:val="00EE6BCB"/>
    <w:rsid w:val="00EE6ECB"/>
    <w:rsid w:val="00EE7003"/>
    <w:rsid w:val="00EE7197"/>
    <w:rsid w:val="00EE724E"/>
    <w:rsid w:val="00EE7697"/>
    <w:rsid w:val="00EE77E5"/>
    <w:rsid w:val="00EF09E5"/>
    <w:rsid w:val="00EF0E60"/>
    <w:rsid w:val="00EF1E4E"/>
    <w:rsid w:val="00EF2999"/>
    <w:rsid w:val="00EF34F4"/>
    <w:rsid w:val="00EF4EA0"/>
    <w:rsid w:val="00EF50D8"/>
    <w:rsid w:val="00EF52EB"/>
    <w:rsid w:val="00EF5AA3"/>
    <w:rsid w:val="00EF5B11"/>
    <w:rsid w:val="00EF67A9"/>
    <w:rsid w:val="00EF6998"/>
    <w:rsid w:val="00EF730A"/>
    <w:rsid w:val="00EF7B6C"/>
    <w:rsid w:val="00EF7DE1"/>
    <w:rsid w:val="00EF7DE3"/>
    <w:rsid w:val="00EF7EC6"/>
    <w:rsid w:val="00F00429"/>
    <w:rsid w:val="00F00441"/>
    <w:rsid w:val="00F00642"/>
    <w:rsid w:val="00F00DB7"/>
    <w:rsid w:val="00F01501"/>
    <w:rsid w:val="00F0162A"/>
    <w:rsid w:val="00F03103"/>
    <w:rsid w:val="00F03857"/>
    <w:rsid w:val="00F03FBC"/>
    <w:rsid w:val="00F040C4"/>
    <w:rsid w:val="00F0429D"/>
    <w:rsid w:val="00F047F7"/>
    <w:rsid w:val="00F04F28"/>
    <w:rsid w:val="00F05482"/>
    <w:rsid w:val="00F058C0"/>
    <w:rsid w:val="00F05F61"/>
    <w:rsid w:val="00F062F3"/>
    <w:rsid w:val="00F0687C"/>
    <w:rsid w:val="00F06B7E"/>
    <w:rsid w:val="00F075BC"/>
    <w:rsid w:val="00F07628"/>
    <w:rsid w:val="00F10196"/>
    <w:rsid w:val="00F10577"/>
    <w:rsid w:val="00F10AD2"/>
    <w:rsid w:val="00F1193C"/>
    <w:rsid w:val="00F123D4"/>
    <w:rsid w:val="00F127BF"/>
    <w:rsid w:val="00F12D43"/>
    <w:rsid w:val="00F133AF"/>
    <w:rsid w:val="00F137D7"/>
    <w:rsid w:val="00F13AA3"/>
    <w:rsid w:val="00F13C1A"/>
    <w:rsid w:val="00F14C20"/>
    <w:rsid w:val="00F15303"/>
    <w:rsid w:val="00F15D80"/>
    <w:rsid w:val="00F164E2"/>
    <w:rsid w:val="00F16536"/>
    <w:rsid w:val="00F16EA1"/>
    <w:rsid w:val="00F17E1C"/>
    <w:rsid w:val="00F209CC"/>
    <w:rsid w:val="00F20CFB"/>
    <w:rsid w:val="00F21A76"/>
    <w:rsid w:val="00F22A7C"/>
    <w:rsid w:val="00F22B71"/>
    <w:rsid w:val="00F23414"/>
    <w:rsid w:val="00F23A22"/>
    <w:rsid w:val="00F24448"/>
    <w:rsid w:val="00F24628"/>
    <w:rsid w:val="00F25142"/>
    <w:rsid w:val="00F2560E"/>
    <w:rsid w:val="00F25679"/>
    <w:rsid w:val="00F25DD2"/>
    <w:rsid w:val="00F26EED"/>
    <w:rsid w:val="00F271DE"/>
    <w:rsid w:val="00F276C6"/>
    <w:rsid w:val="00F277FD"/>
    <w:rsid w:val="00F27A5A"/>
    <w:rsid w:val="00F27D36"/>
    <w:rsid w:val="00F3010C"/>
    <w:rsid w:val="00F308CA"/>
    <w:rsid w:val="00F313DC"/>
    <w:rsid w:val="00F321A4"/>
    <w:rsid w:val="00F322AB"/>
    <w:rsid w:val="00F32554"/>
    <w:rsid w:val="00F32B4F"/>
    <w:rsid w:val="00F332AD"/>
    <w:rsid w:val="00F33667"/>
    <w:rsid w:val="00F3433B"/>
    <w:rsid w:val="00F3569B"/>
    <w:rsid w:val="00F36835"/>
    <w:rsid w:val="00F368BA"/>
    <w:rsid w:val="00F3703D"/>
    <w:rsid w:val="00F3777E"/>
    <w:rsid w:val="00F37B1E"/>
    <w:rsid w:val="00F4054C"/>
    <w:rsid w:val="00F40BAF"/>
    <w:rsid w:val="00F40C96"/>
    <w:rsid w:val="00F413B3"/>
    <w:rsid w:val="00F427E9"/>
    <w:rsid w:val="00F4317B"/>
    <w:rsid w:val="00F43229"/>
    <w:rsid w:val="00F4368C"/>
    <w:rsid w:val="00F440F6"/>
    <w:rsid w:val="00F44163"/>
    <w:rsid w:val="00F44D2E"/>
    <w:rsid w:val="00F45147"/>
    <w:rsid w:val="00F456F0"/>
    <w:rsid w:val="00F4627F"/>
    <w:rsid w:val="00F46EC7"/>
    <w:rsid w:val="00F46FFA"/>
    <w:rsid w:val="00F4751E"/>
    <w:rsid w:val="00F476B8"/>
    <w:rsid w:val="00F50850"/>
    <w:rsid w:val="00F51272"/>
    <w:rsid w:val="00F51867"/>
    <w:rsid w:val="00F51BFC"/>
    <w:rsid w:val="00F52137"/>
    <w:rsid w:val="00F526DD"/>
    <w:rsid w:val="00F53BD5"/>
    <w:rsid w:val="00F541EF"/>
    <w:rsid w:val="00F54EC2"/>
    <w:rsid w:val="00F55153"/>
    <w:rsid w:val="00F55212"/>
    <w:rsid w:val="00F56921"/>
    <w:rsid w:val="00F56C07"/>
    <w:rsid w:val="00F56C3C"/>
    <w:rsid w:val="00F56CBB"/>
    <w:rsid w:val="00F56D7B"/>
    <w:rsid w:val="00F578F4"/>
    <w:rsid w:val="00F57B25"/>
    <w:rsid w:val="00F57D5E"/>
    <w:rsid w:val="00F6007B"/>
    <w:rsid w:val="00F60A47"/>
    <w:rsid w:val="00F61810"/>
    <w:rsid w:val="00F61858"/>
    <w:rsid w:val="00F618CF"/>
    <w:rsid w:val="00F61C5A"/>
    <w:rsid w:val="00F623F8"/>
    <w:rsid w:val="00F62753"/>
    <w:rsid w:val="00F627DA"/>
    <w:rsid w:val="00F63959"/>
    <w:rsid w:val="00F63B7A"/>
    <w:rsid w:val="00F64797"/>
    <w:rsid w:val="00F651F7"/>
    <w:rsid w:val="00F6550B"/>
    <w:rsid w:val="00F65A4D"/>
    <w:rsid w:val="00F65A6F"/>
    <w:rsid w:val="00F65A8F"/>
    <w:rsid w:val="00F665C6"/>
    <w:rsid w:val="00F6671F"/>
    <w:rsid w:val="00F669D4"/>
    <w:rsid w:val="00F66D43"/>
    <w:rsid w:val="00F66E90"/>
    <w:rsid w:val="00F7020A"/>
    <w:rsid w:val="00F7068C"/>
    <w:rsid w:val="00F708EE"/>
    <w:rsid w:val="00F70A12"/>
    <w:rsid w:val="00F71C7A"/>
    <w:rsid w:val="00F71EFE"/>
    <w:rsid w:val="00F7207D"/>
    <w:rsid w:val="00F72292"/>
    <w:rsid w:val="00F72339"/>
    <w:rsid w:val="00F72708"/>
    <w:rsid w:val="00F7288F"/>
    <w:rsid w:val="00F740AC"/>
    <w:rsid w:val="00F74650"/>
    <w:rsid w:val="00F74B85"/>
    <w:rsid w:val="00F75103"/>
    <w:rsid w:val="00F7515D"/>
    <w:rsid w:val="00F751DB"/>
    <w:rsid w:val="00F7561C"/>
    <w:rsid w:val="00F756C8"/>
    <w:rsid w:val="00F758EA"/>
    <w:rsid w:val="00F75C21"/>
    <w:rsid w:val="00F75D66"/>
    <w:rsid w:val="00F75F4D"/>
    <w:rsid w:val="00F762E8"/>
    <w:rsid w:val="00F763F1"/>
    <w:rsid w:val="00F767DB"/>
    <w:rsid w:val="00F77566"/>
    <w:rsid w:val="00F80FA8"/>
    <w:rsid w:val="00F8133D"/>
    <w:rsid w:val="00F81A03"/>
    <w:rsid w:val="00F82C8E"/>
    <w:rsid w:val="00F82D5B"/>
    <w:rsid w:val="00F82FC6"/>
    <w:rsid w:val="00F83BF1"/>
    <w:rsid w:val="00F84275"/>
    <w:rsid w:val="00F8461B"/>
    <w:rsid w:val="00F84648"/>
    <w:rsid w:val="00F84702"/>
    <w:rsid w:val="00F847A6"/>
    <w:rsid w:val="00F84DF8"/>
    <w:rsid w:val="00F85072"/>
    <w:rsid w:val="00F851C6"/>
    <w:rsid w:val="00F851E7"/>
    <w:rsid w:val="00F85332"/>
    <w:rsid w:val="00F85608"/>
    <w:rsid w:val="00F85A01"/>
    <w:rsid w:val="00F85DC8"/>
    <w:rsid w:val="00F87247"/>
    <w:rsid w:val="00F87600"/>
    <w:rsid w:val="00F879D2"/>
    <w:rsid w:val="00F87E1D"/>
    <w:rsid w:val="00F90454"/>
    <w:rsid w:val="00F90EEE"/>
    <w:rsid w:val="00F91DEE"/>
    <w:rsid w:val="00F91E53"/>
    <w:rsid w:val="00F91FE0"/>
    <w:rsid w:val="00F928E8"/>
    <w:rsid w:val="00F93002"/>
    <w:rsid w:val="00F93146"/>
    <w:rsid w:val="00F93F6E"/>
    <w:rsid w:val="00F94236"/>
    <w:rsid w:val="00F9441B"/>
    <w:rsid w:val="00F9535E"/>
    <w:rsid w:val="00F95460"/>
    <w:rsid w:val="00F957A1"/>
    <w:rsid w:val="00F95F9E"/>
    <w:rsid w:val="00F96745"/>
    <w:rsid w:val="00F96B3C"/>
    <w:rsid w:val="00F97447"/>
    <w:rsid w:val="00F97550"/>
    <w:rsid w:val="00F978C3"/>
    <w:rsid w:val="00F97AB4"/>
    <w:rsid w:val="00FA0132"/>
    <w:rsid w:val="00FA0176"/>
    <w:rsid w:val="00FA030D"/>
    <w:rsid w:val="00FA03F8"/>
    <w:rsid w:val="00FA123E"/>
    <w:rsid w:val="00FA1822"/>
    <w:rsid w:val="00FA21B5"/>
    <w:rsid w:val="00FA239D"/>
    <w:rsid w:val="00FA26AB"/>
    <w:rsid w:val="00FA293A"/>
    <w:rsid w:val="00FA2A73"/>
    <w:rsid w:val="00FA2EED"/>
    <w:rsid w:val="00FA3176"/>
    <w:rsid w:val="00FA37C8"/>
    <w:rsid w:val="00FA3E97"/>
    <w:rsid w:val="00FA3F00"/>
    <w:rsid w:val="00FA3F65"/>
    <w:rsid w:val="00FA479C"/>
    <w:rsid w:val="00FA4961"/>
    <w:rsid w:val="00FA4C32"/>
    <w:rsid w:val="00FA632B"/>
    <w:rsid w:val="00FA66C3"/>
    <w:rsid w:val="00FA76D0"/>
    <w:rsid w:val="00FA770C"/>
    <w:rsid w:val="00FA7BF6"/>
    <w:rsid w:val="00FA7E2A"/>
    <w:rsid w:val="00FB09B1"/>
    <w:rsid w:val="00FB0AB7"/>
    <w:rsid w:val="00FB119B"/>
    <w:rsid w:val="00FB11DE"/>
    <w:rsid w:val="00FB135C"/>
    <w:rsid w:val="00FB1703"/>
    <w:rsid w:val="00FB18D0"/>
    <w:rsid w:val="00FB20B8"/>
    <w:rsid w:val="00FB2888"/>
    <w:rsid w:val="00FB2ABE"/>
    <w:rsid w:val="00FB3242"/>
    <w:rsid w:val="00FB33CB"/>
    <w:rsid w:val="00FB3559"/>
    <w:rsid w:val="00FB3927"/>
    <w:rsid w:val="00FB4182"/>
    <w:rsid w:val="00FB4D1B"/>
    <w:rsid w:val="00FB4D5E"/>
    <w:rsid w:val="00FB5BF4"/>
    <w:rsid w:val="00FB6882"/>
    <w:rsid w:val="00FB691D"/>
    <w:rsid w:val="00FB709E"/>
    <w:rsid w:val="00FB70A4"/>
    <w:rsid w:val="00FB7102"/>
    <w:rsid w:val="00FB72CF"/>
    <w:rsid w:val="00FB7E92"/>
    <w:rsid w:val="00FC0AFF"/>
    <w:rsid w:val="00FC0DE6"/>
    <w:rsid w:val="00FC0F3C"/>
    <w:rsid w:val="00FC1506"/>
    <w:rsid w:val="00FC1B93"/>
    <w:rsid w:val="00FC20F6"/>
    <w:rsid w:val="00FC26F2"/>
    <w:rsid w:val="00FC2802"/>
    <w:rsid w:val="00FC281B"/>
    <w:rsid w:val="00FC2C2B"/>
    <w:rsid w:val="00FC3634"/>
    <w:rsid w:val="00FC412A"/>
    <w:rsid w:val="00FC52DB"/>
    <w:rsid w:val="00FC5902"/>
    <w:rsid w:val="00FC6670"/>
    <w:rsid w:val="00FC6E2A"/>
    <w:rsid w:val="00FC70DC"/>
    <w:rsid w:val="00FC74FF"/>
    <w:rsid w:val="00FC7768"/>
    <w:rsid w:val="00FD08F3"/>
    <w:rsid w:val="00FD0E21"/>
    <w:rsid w:val="00FD142B"/>
    <w:rsid w:val="00FD1A51"/>
    <w:rsid w:val="00FD1AFC"/>
    <w:rsid w:val="00FD1BE1"/>
    <w:rsid w:val="00FD2016"/>
    <w:rsid w:val="00FD224A"/>
    <w:rsid w:val="00FD2ECC"/>
    <w:rsid w:val="00FD3DA0"/>
    <w:rsid w:val="00FD3FAC"/>
    <w:rsid w:val="00FD4EAC"/>
    <w:rsid w:val="00FD4EDD"/>
    <w:rsid w:val="00FD5122"/>
    <w:rsid w:val="00FD5736"/>
    <w:rsid w:val="00FD5B2A"/>
    <w:rsid w:val="00FD5BC8"/>
    <w:rsid w:val="00FD6388"/>
    <w:rsid w:val="00FD6524"/>
    <w:rsid w:val="00FD6CF4"/>
    <w:rsid w:val="00FD7590"/>
    <w:rsid w:val="00FD7D48"/>
    <w:rsid w:val="00FD7D7A"/>
    <w:rsid w:val="00FE0128"/>
    <w:rsid w:val="00FE1E0B"/>
    <w:rsid w:val="00FE2476"/>
    <w:rsid w:val="00FE249F"/>
    <w:rsid w:val="00FE2A09"/>
    <w:rsid w:val="00FE2BF1"/>
    <w:rsid w:val="00FE32EE"/>
    <w:rsid w:val="00FE4487"/>
    <w:rsid w:val="00FE4603"/>
    <w:rsid w:val="00FE4849"/>
    <w:rsid w:val="00FE489F"/>
    <w:rsid w:val="00FE5A2D"/>
    <w:rsid w:val="00FE5A54"/>
    <w:rsid w:val="00FE6649"/>
    <w:rsid w:val="00FE6B7A"/>
    <w:rsid w:val="00FE7114"/>
    <w:rsid w:val="00FE718F"/>
    <w:rsid w:val="00FE71F9"/>
    <w:rsid w:val="00FF073A"/>
    <w:rsid w:val="00FF0886"/>
    <w:rsid w:val="00FF15C2"/>
    <w:rsid w:val="00FF1848"/>
    <w:rsid w:val="00FF1940"/>
    <w:rsid w:val="00FF19CE"/>
    <w:rsid w:val="00FF1B79"/>
    <w:rsid w:val="00FF32DD"/>
    <w:rsid w:val="00FF3317"/>
    <w:rsid w:val="00FF3436"/>
    <w:rsid w:val="00FF35D4"/>
    <w:rsid w:val="00FF37BB"/>
    <w:rsid w:val="00FF467D"/>
    <w:rsid w:val="00FF46A1"/>
    <w:rsid w:val="00FF52D7"/>
    <w:rsid w:val="00FF5803"/>
    <w:rsid w:val="00FF585B"/>
    <w:rsid w:val="00FF60AB"/>
    <w:rsid w:val="00FF6500"/>
    <w:rsid w:val="00FF6A49"/>
    <w:rsid w:val="00FF7586"/>
    <w:rsid w:val="00FF7B39"/>
    <w:rsid w:val="0151AC13"/>
    <w:rsid w:val="0232962D"/>
    <w:rsid w:val="026E3EA3"/>
    <w:rsid w:val="02A68D47"/>
    <w:rsid w:val="02AB3FD2"/>
    <w:rsid w:val="0304E752"/>
    <w:rsid w:val="03953BC9"/>
    <w:rsid w:val="03A55BB9"/>
    <w:rsid w:val="03E9F63B"/>
    <w:rsid w:val="04BA7002"/>
    <w:rsid w:val="04DA1B8E"/>
    <w:rsid w:val="04F9E080"/>
    <w:rsid w:val="0524FA39"/>
    <w:rsid w:val="058EB6C4"/>
    <w:rsid w:val="059B6229"/>
    <w:rsid w:val="05B54B9A"/>
    <w:rsid w:val="06776E37"/>
    <w:rsid w:val="0679898F"/>
    <w:rsid w:val="06DC0896"/>
    <w:rsid w:val="0777FCF7"/>
    <w:rsid w:val="07AB4314"/>
    <w:rsid w:val="07B3B383"/>
    <w:rsid w:val="080D248E"/>
    <w:rsid w:val="08656F30"/>
    <w:rsid w:val="08A6FCC1"/>
    <w:rsid w:val="08AD1DB2"/>
    <w:rsid w:val="08F6564F"/>
    <w:rsid w:val="091D4E75"/>
    <w:rsid w:val="0930A929"/>
    <w:rsid w:val="099CAD09"/>
    <w:rsid w:val="0A44CC85"/>
    <w:rsid w:val="0A674B68"/>
    <w:rsid w:val="0A8C8E35"/>
    <w:rsid w:val="0B0F8272"/>
    <w:rsid w:val="0B323EBE"/>
    <w:rsid w:val="0B66EDC0"/>
    <w:rsid w:val="0BD23577"/>
    <w:rsid w:val="0C6323A3"/>
    <w:rsid w:val="0C88DD25"/>
    <w:rsid w:val="0DDFD75A"/>
    <w:rsid w:val="0E361B2E"/>
    <w:rsid w:val="0E378529"/>
    <w:rsid w:val="0E9E4A9E"/>
    <w:rsid w:val="0F0F85D6"/>
    <w:rsid w:val="0F1BE713"/>
    <w:rsid w:val="0F4031E9"/>
    <w:rsid w:val="0F4206CE"/>
    <w:rsid w:val="0F55ACB3"/>
    <w:rsid w:val="103C1F73"/>
    <w:rsid w:val="10985AA6"/>
    <w:rsid w:val="113B052C"/>
    <w:rsid w:val="12162E05"/>
    <w:rsid w:val="124A89CF"/>
    <w:rsid w:val="1251F896"/>
    <w:rsid w:val="12729181"/>
    <w:rsid w:val="12F49AB3"/>
    <w:rsid w:val="14125359"/>
    <w:rsid w:val="148054F0"/>
    <w:rsid w:val="1508A425"/>
    <w:rsid w:val="1539D169"/>
    <w:rsid w:val="158901B0"/>
    <w:rsid w:val="1591997B"/>
    <w:rsid w:val="15D5CCA1"/>
    <w:rsid w:val="16943FE5"/>
    <w:rsid w:val="16B5415A"/>
    <w:rsid w:val="16C561AF"/>
    <w:rsid w:val="173A9824"/>
    <w:rsid w:val="173C77EA"/>
    <w:rsid w:val="175B69FD"/>
    <w:rsid w:val="175DC280"/>
    <w:rsid w:val="177DE209"/>
    <w:rsid w:val="17E75332"/>
    <w:rsid w:val="1801982E"/>
    <w:rsid w:val="186E16C9"/>
    <w:rsid w:val="187A96DB"/>
    <w:rsid w:val="19A60662"/>
    <w:rsid w:val="1AC7DE12"/>
    <w:rsid w:val="1BBF8700"/>
    <w:rsid w:val="1C1E9C68"/>
    <w:rsid w:val="1C21728B"/>
    <w:rsid w:val="1C4B09EA"/>
    <w:rsid w:val="1C63A054"/>
    <w:rsid w:val="1C9818BD"/>
    <w:rsid w:val="1D1BBB4D"/>
    <w:rsid w:val="1D39C4B1"/>
    <w:rsid w:val="1D7E93B3"/>
    <w:rsid w:val="1DFC6626"/>
    <w:rsid w:val="1E272E01"/>
    <w:rsid w:val="1E835D49"/>
    <w:rsid w:val="1F9B98C0"/>
    <w:rsid w:val="20147E98"/>
    <w:rsid w:val="2033FD30"/>
    <w:rsid w:val="20390FA5"/>
    <w:rsid w:val="205F62D0"/>
    <w:rsid w:val="2075BAF2"/>
    <w:rsid w:val="207D1B88"/>
    <w:rsid w:val="21CA77CA"/>
    <w:rsid w:val="223AA5F8"/>
    <w:rsid w:val="234A828E"/>
    <w:rsid w:val="2354DFE2"/>
    <w:rsid w:val="24C75447"/>
    <w:rsid w:val="25086D2B"/>
    <w:rsid w:val="253E3D49"/>
    <w:rsid w:val="2581E980"/>
    <w:rsid w:val="25A0C685"/>
    <w:rsid w:val="25CF02AB"/>
    <w:rsid w:val="25E9165A"/>
    <w:rsid w:val="25EDCF7B"/>
    <w:rsid w:val="2676D22E"/>
    <w:rsid w:val="27394181"/>
    <w:rsid w:val="28C26AB2"/>
    <w:rsid w:val="294F1D19"/>
    <w:rsid w:val="296431FE"/>
    <w:rsid w:val="297E7799"/>
    <w:rsid w:val="2A1C1143"/>
    <w:rsid w:val="2A2567C9"/>
    <w:rsid w:val="2AA4D031"/>
    <w:rsid w:val="2B4DC8AB"/>
    <w:rsid w:val="2BB0157F"/>
    <w:rsid w:val="2BFB7C36"/>
    <w:rsid w:val="2C412F74"/>
    <w:rsid w:val="2CF151A1"/>
    <w:rsid w:val="2D28E7CC"/>
    <w:rsid w:val="2F4508E7"/>
    <w:rsid w:val="2F45274C"/>
    <w:rsid w:val="2F5B64CC"/>
    <w:rsid w:val="2FA110F1"/>
    <w:rsid w:val="3019B1EA"/>
    <w:rsid w:val="3056E083"/>
    <w:rsid w:val="313993FD"/>
    <w:rsid w:val="31C8E800"/>
    <w:rsid w:val="336900BF"/>
    <w:rsid w:val="33D9C640"/>
    <w:rsid w:val="344B5B6F"/>
    <w:rsid w:val="34725705"/>
    <w:rsid w:val="347A4390"/>
    <w:rsid w:val="34DFF558"/>
    <w:rsid w:val="3515E7CC"/>
    <w:rsid w:val="3660E1BB"/>
    <w:rsid w:val="36A31B49"/>
    <w:rsid w:val="3735C639"/>
    <w:rsid w:val="380D0A9B"/>
    <w:rsid w:val="3857620A"/>
    <w:rsid w:val="38DB17B7"/>
    <w:rsid w:val="391F2BD4"/>
    <w:rsid w:val="396BAAAA"/>
    <w:rsid w:val="39BE5098"/>
    <w:rsid w:val="39FCB388"/>
    <w:rsid w:val="3AAAB543"/>
    <w:rsid w:val="3AD2CE48"/>
    <w:rsid w:val="3AE491DB"/>
    <w:rsid w:val="3B98277C"/>
    <w:rsid w:val="3C539C68"/>
    <w:rsid w:val="3C9D571C"/>
    <w:rsid w:val="3CB1BB7F"/>
    <w:rsid w:val="3CD62C7B"/>
    <w:rsid w:val="3CF81C69"/>
    <w:rsid w:val="3DB68FAD"/>
    <w:rsid w:val="3E00C929"/>
    <w:rsid w:val="3E24249C"/>
    <w:rsid w:val="3E86D9D9"/>
    <w:rsid w:val="3EBF3C6D"/>
    <w:rsid w:val="3ECA3050"/>
    <w:rsid w:val="3ED81913"/>
    <w:rsid w:val="3F038AB8"/>
    <w:rsid w:val="3F47E4D1"/>
    <w:rsid w:val="3F6DEFE8"/>
    <w:rsid w:val="401000CF"/>
    <w:rsid w:val="40247DFE"/>
    <w:rsid w:val="405790A9"/>
    <w:rsid w:val="40991351"/>
    <w:rsid w:val="41179439"/>
    <w:rsid w:val="41344D19"/>
    <w:rsid w:val="41551E2A"/>
    <w:rsid w:val="41A45186"/>
    <w:rsid w:val="42059A91"/>
    <w:rsid w:val="428278EC"/>
    <w:rsid w:val="428864FF"/>
    <w:rsid w:val="42C6CD6F"/>
    <w:rsid w:val="437A0CE7"/>
    <w:rsid w:val="43BA6885"/>
    <w:rsid w:val="4447C73F"/>
    <w:rsid w:val="44DB350C"/>
    <w:rsid w:val="4544EC32"/>
    <w:rsid w:val="456808E2"/>
    <w:rsid w:val="4585F8EF"/>
    <w:rsid w:val="4590CB22"/>
    <w:rsid w:val="45C6ED97"/>
    <w:rsid w:val="4619367C"/>
    <w:rsid w:val="465F6DA2"/>
    <w:rsid w:val="46F1AAD6"/>
    <w:rsid w:val="473F1DD0"/>
    <w:rsid w:val="4817CC15"/>
    <w:rsid w:val="48B44B65"/>
    <w:rsid w:val="490F2550"/>
    <w:rsid w:val="4959FBEE"/>
    <w:rsid w:val="4A1331D5"/>
    <w:rsid w:val="4A3F0A8B"/>
    <w:rsid w:val="4A948010"/>
    <w:rsid w:val="4A96D91D"/>
    <w:rsid w:val="4B2218A0"/>
    <w:rsid w:val="4B97DD36"/>
    <w:rsid w:val="4BBD5B0E"/>
    <w:rsid w:val="4CFDA320"/>
    <w:rsid w:val="4D777DD0"/>
    <w:rsid w:val="4DA92404"/>
    <w:rsid w:val="4DE1F020"/>
    <w:rsid w:val="4E17B52F"/>
    <w:rsid w:val="4E436732"/>
    <w:rsid w:val="4E5E5C0A"/>
    <w:rsid w:val="4EF58FE1"/>
    <w:rsid w:val="4F31A092"/>
    <w:rsid w:val="4F634BCD"/>
    <w:rsid w:val="4FF0A314"/>
    <w:rsid w:val="502C7D8D"/>
    <w:rsid w:val="50D6F210"/>
    <w:rsid w:val="50D9B5FA"/>
    <w:rsid w:val="5162DB69"/>
    <w:rsid w:val="51C3F8CB"/>
    <w:rsid w:val="52396C17"/>
    <w:rsid w:val="52B6C7BD"/>
    <w:rsid w:val="534F8816"/>
    <w:rsid w:val="536BC7F1"/>
    <w:rsid w:val="546234E2"/>
    <w:rsid w:val="546CB511"/>
    <w:rsid w:val="54D5E686"/>
    <w:rsid w:val="54F7A8D2"/>
    <w:rsid w:val="55C1A266"/>
    <w:rsid w:val="57A55062"/>
    <w:rsid w:val="57C46D0C"/>
    <w:rsid w:val="580F463A"/>
    <w:rsid w:val="581B7155"/>
    <w:rsid w:val="58606844"/>
    <w:rsid w:val="586D11F2"/>
    <w:rsid w:val="5ACCD32F"/>
    <w:rsid w:val="5B0D83B0"/>
    <w:rsid w:val="5B24CEC7"/>
    <w:rsid w:val="5B8C7CFD"/>
    <w:rsid w:val="5B9DFD53"/>
    <w:rsid w:val="5BA6B427"/>
    <w:rsid w:val="5BA97811"/>
    <w:rsid w:val="5BB35DD5"/>
    <w:rsid w:val="5BEA548D"/>
    <w:rsid w:val="5CF5ADC7"/>
    <w:rsid w:val="5D879D1B"/>
    <w:rsid w:val="5DE0A3F8"/>
    <w:rsid w:val="5E169359"/>
    <w:rsid w:val="5E279DBD"/>
    <w:rsid w:val="5E6AC548"/>
    <w:rsid w:val="5EBE094F"/>
    <w:rsid w:val="5EC6AE03"/>
    <w:rsid w:val="5EEDA9EC"/>
    <w:rsid w:val="5FBF2E3C"/>
    <w:rsid w:val="5FDB0E82"/>
    <w:rsid w:val="6066724B"/>
    <w:rsid w:val="60D33C28"/>
    <w:rsid w:val="60F916FD"/>
    <w:rsid w:val="60FD9684"/>
    <w:rsid w:val="61506188"/>
    <w:rsid w:val="61894651"/>
    <w:rsid w:val="61F854C7"/>
    <w:rsid w:val="61FC0400"/>
    <w:rsid w:val="62494C21"/>
    <w:rsid w:val="634A08FA"/>
    <w:rsid w:val="638727CD"/>
    <w:rsid w:val="63A9A6B0"/>
    <w:rsid w:val="65493557"/>
    <w:rsid w:val="65D48EF3"/>
    <w:rsid w:val="66102F5C"/>
    <w:rsid w:val="667C04E9"/>
    <w:rsid w:val="66A46FDF"/>
    <w:rsid w:val="66BE3117"/>
    <w:rsid w:val="67153560"/>
    <w:rsid w:val="6721DF0E"/>
    <w:rsid w:val="674D23FF"/>
    <w:rsid w:val="677D7D02"/>
    <w:rsid w:val="67DDBA30"/>
    <w:rsid w:val="6809E006"/>
    <w:rsid w:val="68563A3C"/>
    <w:rsid w:val="685D2D30"/>
    <w:rsid w:val="69851492"/>
    <w:rsid w:val="69AD7F88"/>
    <w:rsid w:val="6A4B5B14"/>
    <w:rsid w:val="6A62DDBD"/>
    <w:rsid w:val="6A953CA5"/>
    <w:rsid w:val="6AF56523"/>
    <w:rsid w:val="6B073DA7"/>
    <w:rsid w:val="6B18CE70"/>
    <w:rsid w:val="6B912B85"/>
    <w:rsid w:val="6B9A4347"/>
    <w:rsid w:val="6BAC9939"/>
    <w:rsid w:val="6BDBA7EE"/>
    <w:rsid w:val="6C7726ED"/>
    <w:rsid w:val="6DF3C157"/>
    <w:rsid w:val="6E1321E5"/>
    <w:rsid w:val="6E2CDAD4"/>
    <w:rsid w:val="6EB18863"/>
    <w:rsid w:val="6EBDFC72"/>
    <w:rsid w:val="6EC18847"/>
    <w:rsid w:val="6EF5A906"/>
    <w:rsid w:val="6F421F43"/>
    <w:rsid w:val="6F6696C0"/>
    <w:rsid w:val="6FCCA7DD"/>
    <w:rsid w:val="703EBF6A"/>
    <w:rsid w:val="70662B12"/>
    <w:rsid w:val="70C993D7"/>
    <w:rsid w:val="712F2EB3"/>
    <w:rsid w:val="7166C811"/>
    <w:rsid w:val="72018370"/>
    <w:rsid w:val="72A2986F"/>
    <w:rsid w:val="72A30777"/>
    <w:rsid w:val="730A3030"/>
    <w:rsid w:val="731A2489"/>
    <w:rsid w:val="73BBA632"/>
    <w:rsid w:val="73C3FF6E"/>
    <w:rsid w:val="7461F8CB"/>
    <w:rsid w:val="7489EB4D"/>
    <w:rsid w:val="74D1D0E2"/>
    <w:rsid w:val="74E768CF"/>
    <w:rsid w:val="751C00C1"/>
    <w:rsid w:val="7535F8A4"/>
    <w:rsid w:val="7653F05A"/>
    <w:rsid w:val="76F89B8F"/>
    <w:rsid w:val="77611B2C"/>
    <w:rsid w:val="777C513C"/>
    <w:rsid w:val="77EC6F5C"/>
    <w:rsid w:val="780E131C"/>
    <w:rsid w:val="7957705D"/>
    <w:rsid w:val="7A1AD2DB"/>
    <w:rsid w:val="7B002577"/>
    <w:rsid w:val="7C097BBD"/>
    <w:rsid w:val="7DB5765F"/>
    <w:rsid w:val="7DC70316"/>
    <w:rsid w:val="7E87A169"/>
    <w:rsid w:val="7E98D3AA"/>
    <w:rsid w:val="7ECF3921"/>
    <w:rsid w:val="7F2F034F"/>
    <w:rsid w:val="7F4A412F"/>
    <w:rsid w:val="7F7F43C5"/>
    <w:rsid w:val="7FCAED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CF4011"/>
  <w15:chartTrackingRefBased/>
  <w15:docId w15:val="{AF661AA1-320C-48D0-B098-73B9F2F1F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uiPriority w:val="9"/>
    <w:qFormat/>
    <w:rsid w:val="006B6B66"/>
    <w:pPr>
      <w:keepNext/>
      <w:keepLines/>
      <w:tabs>
        <w:tab w:val="left" w:pos="216"/>
      </w:tabs>
      <w:spacing w:before="160" w:after="80"/>
      <w:outlineLvl w:val="0"/>
    </w:pPr>
    <w:rPr>
      <w:smallCaps/>
      <w:noProof/>
    </w:rPr>
  </w:style>
  <w:style w:type="paragraph" w:styleId="Heading2">
    <w:name w:val="heading 2"/>
    <w:basedOn w:val="Normal"/>
    <w:next w:val="Normal"/>
    <w:qFormat/>
    <w:rsid w:val="00ED0149"/>
    <w:pPr>
      <w:keepNext/>
      <w:keepLines/>
      <w:spacing w:before="120" w:after="60"/>
      <w:jc w:val="left"/>
      <w:outlineLvl w:val="1"/>
    </w:pPr>
    <w:rPr>
      <w:i/>
      <w:iCs/>
      <w:noProof/>
    </w:rPr>
  </w:style>
  <w:style w:type="paragraph" w:styleId="Heading3">
    <w:name w:val="heading 3"/>
    <w:basedOn w:val="Normal"/>
    <w:next w:val="Normal"/>
    <w:qFormat/>
    <w:rsid w:val="00794804"/>
    <w:pPr>
      <w:spacing w:line="240" w:lineRule="exact"/>
      <w:jc w:val="both"/>
      <w:outlineLvl w:val="2"/>
    </w:pPr>
    <w:rPr>
      <w:i/>
      <w:iCs/>
      <w:noProof/>
    </w:rPr>
  </w:style>
  <w:style w:type="paragraph" w:styleId="Heading4">
    <w:name w:val="heading 4"/>
    <w:basedOn w:val="Normal"/>
    <w:next w:val="Normal"/>
    <w:qFormat/>
    <w:rsid w:val="00794804"/>
    <w:p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ind w:firstLine="0"/>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1"/>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2"/>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3"/>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5"/>
      </w:numPr>
      <w:spacing w:before="60" w:after="30"/>
      <w:ind w:left="58" w:hanging="29"/>
      <w:jc w:val="right"/>
    </w:pPr>
    <w:rPr>
      <w:sz w:val="12"/>
      <w:szCs w:val="12"/>
    </w:rPr>
  </w:style>
  <w:style w:type="paragraph" w:customStyle="1" w:styleId="tablehead">
    <w:name w:val="table head"/>
    <w:pPr>
      <w:numPr>
        <w:numId w:val="4"/>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paragraph" w:styleId="ListParagraph">
    <w:name w:val="List Paragraph"/>
    <w:basedOn w:val="Normal"/>
    <w:uiPriority w:val="34"/>
    <w:qFormat/>
    <w:rsid w:val="007A05AA"/>
    <w:pPr>
      <w:ind w:left="720"/>
      <w:contextualSpacing/>
    </w:pPr>
  </w:style>
  <w:style w:type="paragraph" w:customStyle="1" w:styleId="paragraph">
    <w:name w:val="paragraph"/>
    <w:basedOn w:val="Normal"/>
    <w:rsid w:val="00325440"/>
    <w:pPr>
      <w:spacing w:before="100" w:beforeAutospacing="1" w:after="100" w:afterAutospacing="1"/>
      <w:jc w:val="left"/>
    </w:pPr>
    <w:rPr>
      <w:rFonts w:eastAsia="Times New Roman"/>
      <w:sz w:val="24"/>
      <w:szCs w:val="24"/>
    </w:rPr>
  </w:style>
  <w:style w:type="character" w:customStyle="1" w:styleId="normaltextrun">
    <w:name w:val="normaltextrun"/>
    <w:basedOn w:val="DefaultParagraphFont"/>
    <w:rsid w:val="00325440"/>
  </w:style>
  <w:style w:type="character" w:customStyle="1" w:styleId="eop">
    <w:name w:val="eop"/>
    <w:basedOn w:val="DefaultParagraphFont"/>
    <w:rsid w:val="00337A86"/>
  </w:style>
  <w:style w:type="character" w:styleId="PlaceholderText">
    <w:name w:val="Placeholder Text"/>
    <w:basedOn w:val="DefaultParagraphFont"/>
    <w:uiPriority w:val="99"/>
    <w:semiHidden/>
    <w:rsid w:val="005C762A"/>
    <w:rPr>
      <w:color w:val="808080"/>
    </w:rPr>
  </w:style>
  <w:style w:type="table" w:styleId="TableGrid">
    <w:name w:val="Table Grid"/>
    <w:basedOn w:val="TableNormal"/>
    <w:rsid w:val="00703B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F261C"/>
    <w:rPr>
      <w:smallCaps/>
      <w:noProof/>
    </w:rPr>
  </w:style>
  <w:style w:type="paragraph" w:styleId="Bibliography">
    <w:name w:val="Bibliography"/>
    <w:basedOn w:val="Normal"/>
    <w:next w:val="Normal"/>
    <w:uiPriority w:val="37"/>
    <w:unhideWhenUsed/>
    <w:rsid w:val="002F261C"/>
  </w:style>
  <w:style w:type="character" w:styleId="Hyperlink">
    <w:name w:val="Hyperlink"/>
    <w:basedOn w:val="DefaultParagraphFont"/>
    <w:rsid w:val="00417819"/>
    <w:rPr>
      <w:color w:val="0563C1" w:themeColor="hyperlink"/>
      <w:u w:val="single"/>
    </w:rPr>
  </w:style>
  <w:style w:type="character" w:customStyle="1" w:styleId="UnresolvedMention1">
    <w:name w:val="Unresolved Mention1"/>
    <w:basedOn w:val="DefaultParagraphFont"/>
    <w:uiPriority w:val="99"/>
    <w:semiHidden/>
    <w:unhideWhenUsed/>
    <w:rsid w:val="00417819"/>
    <w:rPr>
      <w:color w:val="605E5C"/>
      <w:shd w:val="clear" w:color="auto" w:fill="E1DFDD"/>
    </w:rPr>
  </w:style>
  <w:style w:type="character" w:styleId="Emphasis">
    <w:name w:val="Emphasis"/>
    <w:basedOn w:val="DefaultParagraphFont"/>
    <w:uiPriority w:val="20"/>
    <w:qFormat/>
    <w:rsid w:val="004A46DC"/>
    <w:rPr>
      <w:i/>
      <w:iCs/>
    </w:rPr>
  </w:style>
  <w:style w:type="paragraph" w:styleId="NormalWeb">
    <w:name w:val="Normal (Web)"/>
    <w:basedOn w:val="Normal"/>
    <w:uiPriority w:val="99"/>
    <w:unhideWhenUsed/>
    <w:rsid w:val="002422A6"/>
    <w:pPr>
      <w:spacing w:before="100" w:beforeAutospacing="1" w:after="100" w:afterAutospacing="1"/>
      <w:jc w:val="left"/>
    </w:pPr>
    <w:rPr>
      <w:rFonts w:eastAsia="Times New Roman"/>
      <w:sz w:val="24"/>
      <w:szCs w:val="24"/>
    </w:rPr>
  </w:style>
  <w:style w:type="character" w:styleId="CommentReference">
    <w:name w:val="annotation reference"/>
    <w:basedOn w:val="DefaultParagraphFont"/>
    <w:rsid w:val="005A12E7"/>
    <w:rPr>
      <w:sz w:val="16"/>
      <w:szCs w:val="16"/>
    </w:rPr>
  </w:style>
  <w:style w:type="paragraph" w:styleId="CommentText">
    <w:name w:val="annotation text"/>
    <w:basedOn w:val="Normal"/>
    <w:link w:val="CommentTextChar"/>
    <w:rsid w:val="005A12E7"/>
  </w:style>
  <w:style w:type="character" w:customStyle="1" w:styleId="CommentTextChar">
    <w:name w:val="Comment Text Char"/>
    <w:basedOn w:val="DefaultParagraphFont"/>
    <w:link w:val="CommentText"/>
    <w:rsid w:val="005A12E7"/>
  </w:style>
  <w:style w:type="paragraph" w:styleId="Revision">
    <w:name w:val="Revision"/>
    <w:hidden/>
    <w:uiPriority w:val="99"/>
    <w:semiHidden/>
    <w:rsid w:val="004C4C87"/>
  </w:style>
  <w:style w:type="paragraph" w:styleId="Caption">
    <w:name w:val="caption"/>
    <w:basedOn w:val="Normal"/>
    <w:next w:val="Normal"/>
    <w:unhideWhenUsed/>
    <w:qFormat/>
    <w:rsid w:val="000A354A"/>
    <w:pPr>
      <w:spacing w:after="200"/>
    </w:pPr>
    <w:rPr>
      <w:i/>
      <w:iCs/>
      <w:color w:val="44546A" w:themeColor="text2"/>
      <w:sz w:val="18"/>
      <w:szCs w:val="18"/>
    </w:rPr>
  </w:style>
  <w:style w:type="paragraph" w:styleId="BalloonText">
    <w:name w:val="Balloon Text"/>
    <w:basedOn w:val="Normal"/>
    <w:link w:val="BalloonTextChar"/>
    <w:semiHidden/>
    <w:unhideWhenUsed/>
    <w:rsid w:val="003A04E2"/>
    <w:rPr>
      <w:rFonts w:ascii="Segoe UI" w:hAnsi="Segoe UI" w:cs="Segoe UI"/>
      <w:sz w:val="18"/>
      <w:szCs w:val="18"/>
    </w:rPr>
  </w:style>
  <w:style w:type="character" w:customStyle="1" w:styleId="UnresolvedMention2">
    <w:name w:val="Unresolved Mention2"/>
    <w:basedOn w:val="DefaultParagraphFont"/>
    <w:uiPriority w:val="99"/>
    <w:semiHidden/>
    <w:unhideWhenUsed/>
    <w:rsid w:val="007F7979"/>
    <w:rPr>
      <w:color w:val="605E5C"/>
      <w:shd w:val="clear" w:color="auto" w:fill="E1DFDD"/>
    </w:rPr>
  </w:style>
  <w:style w:type="character" w:customStyle="1" w:styleId="BalloonTextChar">
    <w:name w:val="Balloon Text Char"/>
    <w:basedOn w:val="DefaultParagraphFont"/>
    <w:link w:val="BalloonText"/>
    <w:semiHidden/>
    <w:rsid w:val="003A04E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8522">
      <w:bodyDiv w:val="1"/>
      <w:marLeft w:val="0"/>
      <w:marRight w:val="0"/>
      <w:marTop w:val="0"/>
      <w:marBottom w:val="0"/>
      <w:divBdr>
        <w:top w:val="none" w:sz="0" w:space="0" w:color="auto"/>
        <w:left w:val="none" w:sz="0" w:space="0" w:color="auto"/>
        <w:bottom w:val="none" w:sz="0" w:space="0" w:color="auto"/>
        <w:right w:val="none" w:sz="0" w:space="0" w:color="auto"/>
      </w:divBdr>
    </w:div>
    <w:div w:id="1592643">
      <w:bodyDiv w:val="1"/>
      <w:marLeft w:val="0"/>
      <w:marRight w:val="0"/>
      <w:marTop w:val="0"/>
      <w:marBottom w:val="0"/>
      <w:divBdr>
        <w:top w:val="none" w:sz="0" w:space="0" w:color="auto"/>
        <w:left w:val="none" w:sz="0" w:space="0" w:color="auto"/>
        <w:bottom w:val="none" w:sz="0" w:space="0" w:color="auto"/>
        <w:right w:val="none" w:sz="0" w:space="0" w:color="auto"/>
      </w:divBdr>
    </w:div>
    <w:div w:id="1595596">
      <w:bodyDiv w:val="1"/>
      <w:marLeft w:val="0"/>
      <w:marRight w:val="0"/>
      <w:marTop w:val="0"/>
      <w:marBottom w:val="0"/>
      <w:divBdr>
        <w:top w:val="none" w:sz="0" w:space="0" w:color="auto"/>
        <w:left w:val="none" w:sz="0" w:space="0" w:color="auto"/>
        <w:bottom w:val="none" w:sz="0" w:space="0" w:color="auto"/>
        <w:right w:val="none" w:sz="0" w:space="0" w:color="auto"/>
      </w:divBdr>
    </w:div>
    <w:div w:id="8724160">
      <w:bodyDiv w:val="1"/>
      <w:marLeft w:val="0"/>
      <w:marRight w:val="0"/>
      <w:marTop w:val="0"/>
      <w:marBottom w:val="0"/>
      <w:divBdr>
        <w:top w:val="none" w:sz="0" w:space="0" w:color="auto"/>
        <w:left w:val="none" w:sz="0" w:space="0" w:color="auto"/>
        <w:bottom w:val="none" w:sz="0" w:space="0" w:color="auto"/>
        <w:right w:val="none" w:sz="0" w:space="0" w:color="auto"/>
      </w:divBdr>
    </w:div>
    <w:div w:id="10113183">
      <w:bodyDiv w:val="1"/>
      <w:marLeft w:val="0"/>
      <w:marRight w:val="0"/>
      <w:marTop w:val="0"/>
      <w:marBottom w:val="0"/>
      <w:divBdr>
        <w:top w:val="none" w:sz="0" w:space="0" w:color="auto"/>
        <w:left w:val="none" w:sz="0" w:space="0" w:color="auto"/>
        <w:bottom w:val="none" w:sz="0" w:space="0" w:color="auto"/>
        <w:right w:val="none" w:sz="0" w:space="0" w:color="auto"/>
      </w:divBdr>
    </w:div>
    <w:div w:id="10232232">
      <w:bodyDiv w:val="1"/>
      <w:marLeft w:val="0"/>
      <w:marRight w:val="0"/>
      <w:marTop w:val="0"/>
      <w:marBottom w:val="0"/>
      <w:divBdr>
        <w:top w:val="none" w:sz="0" w:space="0" w:color="auto"/>
        <w:left w:val="none" w:sz="0" w:space="0" w:color="auto"/>
        <w:bottom w:val="none" w:sz="0" w:space="0" w:color="auto"/>
        <w:right w:val="none" w:sz="0" w:space="0" w:color="auto"/>
      </w:divBdr>
    </w:div>
    <w:div w:id="11880552">
      <w:bodyDiv w:val="1"/>
      <w:marLeft w:val="0"/>
      <w:marRight w:val="0"/>
      <w:marTop w:val="0"/>
      <w:marBottom w:val="0"/>
      <w:divBdr>
        <w:top w:val="none" w:sz="0" w:space="0" w:color="auto"/>
        <w:left w:val="none" w:sz="0" w:space="0" w:color="auto"/>
        <w:bottom w:val="none" w:sz="0" w:space="0" w:color="auto"/>
        <w:right w:val="none" w:sz="0" w:space="0" w:color="auto"/>
      </w:divBdr>
    </w:div>
    <w:div w:id="12391254">
      <w:bodyDiv w:val="1"/>
      <w:marLeft w:val="0"/>
      <w:marRight w:val="0"/>
      <w:marTop w:val="0"/>
      <w:marBottom w:val="0"/>
      <w:divBdr>
        <w:top w:val="none" w:sz="0" w:space="0" w:color="auto"/>
        <w:left w:val="none" w:sz="0" w:space="0" w:color="auto"/>
        <w:bottom w:val="none" w:sz="0" w:space="0" w:color="auto"/>
        <w:right w:val="none" w:sz="0" w:space="0" w:color="auto"/>
      </w:divBdr>
    </w:div>
    <w:div w:id="19551837">
      <w:bodyDiv w:val="1"/>
      <w:marLeft w:val="0"/>
      <w:marRight w:val="0"/>
      <w:marTop w:val="0"/>
      <w:marBottom w:val="0"/>
      <w:divBdr>
        <w:top w:val="none" w:sz="0" w:space="0" w:color="auto"/>
        <w:left w:val="none" w:sz="0" w:space="0" w:color="auto"/>
        <w:bottom w:val="none" w:sz="0" w:space="0" w:color="auto"/>
        <w:right w:val="none" w:sz="0" w:space="0" w:color="auto"/>
      </w:divBdr>
    </w:div>
    <w:div w:id="20014550">
      <w:bodyDiv w:val="1"/>
      <w:marLeft w:val="0"/>
      <w:marRight w:val="0"/>
      <w:marTop w:val="0"/>
      <w:marBottom w:val="0"/>
      <w:divBdr>
        <w:top w:val="none" w:sz="0" w:space="0" w:color="auto"/>
        <w:left w:val="none" w:sz="0" w:space="0" w:color="auto"/>
        <w:bottom w:val="none" w:sz="0" w:space="0" w:color="auto"/>
        <w:right w:val="none" w:sz="0" w:space="0" w:color="auto"/>
      </w:divBdr>
    </w:div>
    <w:div w:id="23291365">
      <w:bodyDiv w:val="1"/>
      <w:marLeft w:val="0"/>
      <w:marRight w:val="0"/>
      <w:marTop w:val="0"/>
      <w:marBottom w:val="0"/>
      <w:divBdr>
        <w:top w:val="none" w:sz="0" w:space="0" w:color="auto"/>
        <w:left w:val="none" w:sz="0" w:space="0" w:color="auto"/>
        <w:bottom w:val="none" w:sz="0" w:space="0" w:color="auto"/>
        <w:right w:val="none" w:sz="0" w:space="0" w:color="auto"/>
      </w:divBdr>
    </w:div>
    <w:div w:id="24142408">
      <w:bodyDiv w:val="1"/>
      <w:marLeft w:val="0"/>
      <w:marRight w:val="0"/>
      <w:marTop w:val="0"/>
      <w:marBottom w:val="0"/>
      <w:divBdr>
        <w:top w:val="none" w:sz="0" w:space="0" w:color="auto"/>
        <w:left w:val="none" w:sz="0" w:space="0" w:color="auto"/>
        <w:bottom w:val="none" w:sz="0" w:space="0" w:color="auto"/>
        <w:right w:val="none" w:sz="0" w:space="0" w:color="auto"/>
      </w:divBdr>
    </w:div>
    <w:div w:id="33046905">
      <w:bodyDiv w:val="1"/>
      <w:marLeft w:val="0"/>
      <w:marRight w:val="0"/>
      <w:marTop w:val="0"/>
      <w:marBottom w:val="0"/>
      <w:divBdr>
        <w:top w:val="none" w:sz="0" w:space="0" w:color="auto"/>
        <w:left w:val="none" w:sz="0" w:space="0" w:color="auto"/>
        <w:bottom w:val="none" w:sz="0" w:space="0" w:color="auto"/>
        <w:right w:val="none" w:sz="0" w:space="0" w:color="auto"/>
      </w:divBdr>
    </w:div>
    <w:div w:id="35080322">
      <w:bodyDiv w:val="1"/>
      <w:marLeft w:val="0"/>
      <w:marRight w:val="0"/>
      <w:marTop w:val="0"/>
      <w:marBottom w:val="0"/>
      <w:divBdr>
        <w:top w:val="none" w:sz="0" w:space="0" w:color="auto"/>
        <w:left w:val="none" w:sz="0" w:space="0" w:color="auto"/>
        <w:bottom w:val="none" w:sz="0" w:space="0" w:color="auto"/>
        <w:right w:val="none" w:sz="0" w:space="0" w:color="auto"/>
      </w:divBdr>
    </w:div>
    <w:div w:id="41440794">
      <w:bodyDiv w:val="1"/>
      <w:marLeft w:val="0"/>
      <w:marRight w:val="0"/>
      <w:marTop w:val="0"/>
      <w:marBottom w:val="0"/>
      <w:divBdr>
        <w:top w:val="none" w:sz="0" w:space="0" w:color="auto"/>
        <w:left w:val="none" w:sz="0" w:space="0" w:color="auto"/>
        <w:bottom w:val="none" w:sz="0" w:space="0" w:color="auto"/>
        <w:right w:val="none" w:sz="0" w:space="0" w:color="auto"/>
      </w:divBdr>
    </w:div>
    <w:div w:id="41491468">
      <w:bodyDiv w:val="1"/>
      <w:marLeft w:val="0"/>
      <w:marRight w:val="0"/>
      <w:marTop w:val="0"/>
      <w:marBottom w:val="0"/>
      <w:divBdr>
        <w:top w:val="none" w:sz="0" w:space="0" w:color="auto"/>
        <w:left w:val="none" w:sz="0" w:space="0" w:color="auto"/>
        <w:bottom w:val="none" w:sz="0" w:space="0" w:color="auto"/>
        <w:right w:val="none" w:sz="0" w:space="0" w:color="auto"/>
      </w:divBdr>
    </w:div>
    <w:div w:id="45303993">
      <w:bodyDiv w:val="1"/>
      <w:marLeft w:val="0"/>
      <w:marRight w:val="0"/>
      <w:marTop w:val="0"/>
      <w:marBottom w:val="0"/>
      <w:divBdr>
        <w:top w:val="none" w:sz="0" w:space="0" w:color="auto"/>
        <w:left w:val="none" w:sz="0" w:space="0" w:color="auto"/>
        <w:bottom w:val="none" w:sz="0" w:space="0" w:color="auto"/>
        <w:right w:val="none" w:sz="0" w:space="0" w:color="auto"/>
      </w:divBdr>
    </w:div>
    <w:div w:id="50270186">
      <w:bodyDiv w:val="1"/>
      <w:marLeft w:val="0"/>
      <w:marRight w:val="0"/>
      <w:marTop w:val="0"/>
      <w:marBottom w:val="0"/>
      <w:divBdr>
        <w:top w:val="none" w:sz="0" w:space="0" w:color="auto"/>
        <w:left w:val="none" w:sz="0" w:space="0" w:color="auto"/>
        <w:bottom w:val="none" w:sz="0" w:space="0" w:color="auto"/>
        <w:right w:val="none" w:sz="0" w:space="0" w:color="auto"/>
      </w:divBdr>
    </w:div>
    <w:div w:id="51780081">
      <w:bodyDiv w:val="1"/>
      <w:marLeft w:val="0"/>
      <w:marRight w:val="0"/>
      <w:marTop w:val="0"/>
      <w:marBottom w:val="0"/>
      <w:divBdr>
        <w:top w:val="none" w:sz="0" w:space="0" w:color="auto"/>
        <w:left w:val="none" w:sz="0" w:space="0" w:color="auto"/>
        <w:bottom w:val="none" w:sz="0" w:space="0" w:color="auto"/>
        <w:right w:val="none" w:sz="0" w:space="0" w:color="auto"/>
      </w:divBdr>
    </w:div>
    <w:div w:id="54402164">
      <w:bodyDiv w:val="1"/>
      <w:marLeft w:val="0"/>
      <w:marRight w:val="0"/>
      <w:marTop w:val="0"/>
      <w:marBottom w:val="0"/>
      <w:divBdr>
        <w:top w:val="none" w:sz="0" w:space="0" w:color="auto"/>
        <w:left w:val="none" w:sz="0" w:space="0" w:color="auto"/>
        <w:bottom w:val="none" w:sz="0" w:space="0" w:color="auto"/>
        <w:right w:val="none" w:sz="0" w:space="0" w:color="auto"/>
      </w:divBdr>
    </w:div>
    <w:div w:id="55667045">
      <w:bodyDiv w:val="1"/>
      <w:marLeft w:val="0"/>
      <w:marRight w:val="0"/>
      <w:marTop w:val="0"/>
      <w:marBottom w:val="0"/>
      <w:divBdr>
        <w:top w:val="none" w:sz="0" w:space="0" w:color="auto"/>
        <w:left w:val="none" w:sz="0" w:space="0" w:color="auto"/>
        <w:bottom w:val="none" w:sz="0" w:space="0" w:color="auto"/>
        <w:right w:val="none" w:sz="0" w:space="0" w:color="auto"/>
      </w:divBdr>
    </w:div>
    <w:div w:id="56323721">
      <w:bodyDiv w:val="1"/>
      <w:marLeft w:val="0"/>
      <w:marRight w:val="0"/>
      <w:marTop w:val="0"/>
      <w:marBottom w:val="0"/>
      <w:divBdr>
        <w:top w:val="none" w:sz="0" w:space="0" w:color="auto"/>
        <w:left w:val="none" w:sz="0" w:space="0" w:color="auto"/>
        <w:bottom w:val="none" w:sz="0" w:space="0" w:color="auto"/>
        <w:right w:val="none" w:sz="0" w:space="0" w:color="auto"/>
      </w:divBdr>
    </w:div>
    <w:div w:id="56974071">
      <w:bodyDiv w:val="1"/>
      <w:marLeft w:val="0"/>
      <w:marRight w:val="0"/>
      <w:marTop w:val="0"/>
      <w:marBottom w:val="0"/>
      <w:divBdr>
        <w:top w:val="none" w:sz="0" w:space="0" w:color="auto"/>
        <w:left w:val="none" w:sz="0" w:space="0" w:color="auto"/>
        <w:bottom w:val="none" w:sz="0" w:space="0" w:color="auto"/>
        <w:right w:val="none" w:sz="0" w:space="0" w:color="auto"/>
      </w:divBdr>
    </w:div>
    <w:div w:id="58093958">
      <w:bodyDiv w:val="1"/>
      <w:marLeft w:val="0"/>
      <w:marRight w:val="0"/>
      <w:marTop w:val="0"/>
      <w:marBottom w:val="0"/>
      <w:divBdr>
        <w:top w:val="none" w:sz="0" w:space="0" w:color="auto"/>
        <w:left w:val="none" w:sz="0" w:space="0" w:color="auto"/>
        <w:bottom w:val="none" w:sz="0" w:space="0" w:color="auto"/>
        <w:right w:val="none" w:sz="0" w:space="0" w:color="auto"/>
      </w:divBdr>
    </w:div>
    <w:div w:id="58797274">
      <w:bodyDiv w:val="1"/>
      <w:marLeft w:val="0"/>
      <w:marRight w:val="0"/>
      <w:marTop w:val="0"/>
      <w:marBottom w:val="0"/>
      <w:divBdr>
        <w:top w:val="none" w:sz="0" w:space="0" w:color="auto"/>
        <w:left w:val="none" w:sz="0" w:space="0" w:color="auto"/>
        <w:bottom w:val="none" w:sz="0" w:space="0" w:color="auto"/>
        <w:right w:val="none" w:sz="0" w:space="0" w:color="auto"/>
      </w:divBdr>
    </w:div>
    <w:div w:id="59524747">
      <w:bodyDiv w:val="1"/>
      <w:marLeft w:val="0"/>
      <w:marRight w:val="0"/>
      <w:marTop w:val="0"/>
      <w:marBottom w:val="0"/>
      <w:divBdr>
        <w:top w:val="none" w:sz="0" w:space="0" w:color="auto"/>
        <w:left w:val="none" w:sz="0" w:space="0" w:color="auto"/>
        <w:bottom w:val="none" w:sz="0" w:space="0" w:color="auto"/>
        <w:right w:val="none" w:sz="0" w:space="0" w:color="auto"/>
      </w:divBdr>
    </w:div>
    <w:div w:id="60446793">
      <w:bodyDiv w:val="1"/>
      <w:marLeft w:val="0"/>
      <w:marRight w:val="0"/>
      <w:marTop w:val="0"/>
      <w:marBottom w:val="0"/>
      <w:divBdr>
        <w:top w:val="none" w:sz="0" w:space="0" w:color="auto"/>
        <w:left w:val="none" w:sz="0" w:space="0" w:color="auto"/>
        <w:bottom w:val="none" w:sz="0" w:space="0" w:color="auto"/>
        <w:right w:val="none" w:sz="0" w:space="0" w:color="auto"/>
      </w:divBdr>
    </w:div>
    <w:div w:id="61871362">
      <w:bodyDiv w:val="1"/>
      <w:marLeft w:val="0"/>
      <w:marRight w:val="0"/>
      <w:marTop w:val="0"/>
      <w:marBottom w:val="0"/>
      <w:divBdr>
        <w:top w:val="none" w:sz="0" w:space="0" w:color="auto"/>
        <w:left w:val="none" w:sz="0" w:space="0" w:color="auto"/>
        <w:bottom w:val="none" w:sz="0" w:space="0" w:color="auto"/>
        <w:right w:val="none" w:sz="0" w:space="0" w:color="auto"/>
      </w:divBdr>
    </w:div>
    <w:div w:id="64299537">
      <w:bodyDiv w:val="1"/>
      <w:marLeft w:val="0"/>
      <w:marRight w:val="0"/>
      <w:marTop w:val="0"/>
      <w:marBottom w:val="0"/>
      <w:divBdr>
        <w:top w:val="none" w:sz="0" w:space="0" w:color="auto"/>
        <w:left w:val="none" w:sz="0" w:space="0" w:color="auto"/>
        <w:bottom w:val="none" w:sz="0" w:space="0" w:color="auto"/>
        <w:right w:val="none" w:sz="0" w:space="0" w:color="auto"/>
      </w:divBdr>
    </w:div>
    <w:div w:id="65685354">
      <w:bodyDiv w:val="1"/>
      <w:marLeft w:val="0"/>
      <w:marRight w:val="0"/>
      <w:marTop w:val="0"/>
      <w:marBottom w:val="0"/>
      <w:divBdr>
        <w:top w:val="none" w:sz="0" w:space="0" w:color="auto"/>
        <w:left w:val="none" w:sz="0" w:space="0" w:color="auto"/>
        <w:bottom w:val="none" w:sz="0" w:space="0" w:color="auto"/>
        <w:right w:val="none" w:sz="0" w:space="0" w:color="auto"/>
      </w:divBdr>
    </w:div>
    <w:div w:id="67578791">
      <w:bodyDiv w:val="1"/>
      <w:marLeft w:val="0"/>
      <w:marRight w:val="0"/>
      <w:marTop w:val="0"/>
      <w:marBottom w:val="0"/>
      <w:divBdr>
        <w:top w:val="none" w:sz="0" w:space="0" w:color="auto"/>
        <w:left w:val="none" w:sz="0" w:space="0" w:color="auto"/>
        <w:bottom w:val="none" w:sz="0" w:space="0" w:color="auto"/>
        <w:right w:val="none" w:sz="0" w:space="0" w:color="auto"/>
      </w:divBdr>
    </w:div>
    <w:div w:id="69085392">
      <w:bodyDiv w:val="1"/>
      <w:marLeft w:val="0"/>
      <w:marRight w:val="0"/>
      <w:marTop w:val="0"/>
      <w:marBottom w:val="0"/>
      <w:divBdr>
        <w:top w:val="none" w:sz="0" w:space="0" w:color="auto"/>
        <w:left w:val="none" w:sz="0" w:space="0" w:color="auto"/>
        <w:bottom w:val="none" w:sz="0" w:space="0" w:color="auto"/>
        <w:right w:val="none" w:sz="0" w:space="0" w:color="auto"/>
      </w:divBdr>
    </w:div>
    <w:div w:id="74478664">
      <w:bodyDiv w:val="1"/>
      <w:marLeft w:val="0"/>
      <w:marRight w:val="0"/>
      <w:marTop w:val="0"/>
      <w:marBottom w:val="0"/>
      <w:divBdr>
        <w:top w:val="none" w:sz="0" w:space="0" w:color="auto"/>
        <w:left w:val="none" w:sz="0" w:space="0" w:color="auto"/>
        <w:bottom w:val="none" w:sz="0" w:space="0" w:color="auto"/>
        <w:right w:val="none" w:sz="0" w:space="0" w:color="auto"/>
      </w:divBdr>
    </w:div>
    <w:div w:id="77219634">
      <w:bodyDiv w:val="1"/>
      <w:marLeft w:val="0"/>
      <w:marRight w:val="0"/>
      <w:marTop w:val="0"/>
      <w:marBottom w:val="0"/>
      <w:divBdr>
        <w:top w:val="none" w:sz="0" w:space="0" w:color="auto"/>
        <w:left w:val="none" w:sz="0" w:space="0" w:color="auto"/>
        <w:bottom w:val="none" w:sz="0" w:space="0" w:color="auto"/>
        <w:right w:val="none" w:sz="0" w:space="0" w:color="auto"/>
      </w:divBdr>
    </w:div>
    <w:div w:id="77334654">
      <w:bodyDiv w:val="1"/>
      <w:marLeft w:val="0"/>
      <w:marRight w:val="0"/>
      <w:marTop w:val="0"/>
      <w:marBottom w:val="0"/>
      <w:divBdr>
        <w:top w:val="none" w:sz="0" w:space="0" w:color="auto"/>
        <w:left w:val="none" w:sz="0" w:space="0" w:color="auto"/>
        <w:bottom w:val="none" w:sz="0" w:space="0" w:color="auto"/>
        <w:right w:val="none" w:sz="0" w:space="0" w:color="auto"/>
      </w:divBdr>
    </w:div>
    <w:div w:id="79258118">
      <w:bodyDiv w:val="1"/>
      <w:marLeft w:val="0"/>
      <w:marRight w:val="0"/>
      <w:marTop w:val="0"/>
      <w:marBottom w:val="0"/>
      <w:divBdr>
        <w:top w:val="none" w:sz="0" w:space="0" w:color="auto"/>
        <w:left w:val="none" w:sz="0" w:space="0" w:color="auto"/>
        <w:bottom w:val="none" w:sz="0" w:space="0" w:color="auto"/>
        <w:right w:val="none" w:sz="0" w:space="0" w:color="auto"/>
      </w:divBdr>
    </w:div>
    <w:div w:id="81490815">
      <w:bodyDiv w:val="1"/>
      <w:marLeft w:val="0"/>
      <w:marRight w:val="0"/>
      <w:marTop w:val="0"/>
      <w:marBottom w:val="0"/>
      <w:divBdr>
        <w:top w:val="none" w:sz="0" w:space="0" w:color="auto"/>
        <w:left w:val="none" w:sz="0" w:space="0" w:color="auto"/>
        <w:bottom w:val="none" w:sz="0" w:space="0" w:color="auto"/>
        <w:right w:val="none" w:sz="0" w:space="0" w:color="auto"/>
      </w:divBdr>
    </w:div>
    <w:div w:id="83234119">
      <w:bodyDiv w:val="1"/>
      <w:marLeft w:val="0"/>
      <w:marRight w:val="0"/>
      <w:marTop w:val="0"/>
      <w:marBottom w:val="0"/>
      <w:divBdr>
        <w:top w:val="none" w:sz="0" w:space="0" w:color="auto"/>
        <w:left w:val="none" w:sz="0" w:space="0" w:color="auto"/>
        <w:bottom w:val="none" w:sz="0" w:space="0" w:color="auto"/>
        <w:right w:val="none" w:sz="0" w:space="0" w:color="auto"/>
      </w:divBdr>
    </w:div>
    <w:div w:id="84233428">
      <w:bodyDiv w:val="1"/>
      <w:marLeft w:val="0"/>
      <w:marRight w:val="0"/>
      <w:marTop w:val="0"/>
      <w:marBottom w:val="0"/>
      <w:divBdr>
        <w:top w:val="none" w:sz="0" w:space="0" w:color="auto"/>
        <w:left w:val="none" w:sz="0" w:space="0" w:color="auto"/>
        <w:bottom w:val="none" w:sz="0" w:space="0" w:color="auto"/>
        <w:right w:val="none" w:sz="0" w:space="0" w:color="auto"/>
      </w:divBdr>
    </w:div>
    <w:div w:id="84303812">
      <w:bodyDiv w:val="1"/>
      <w:marLeft w:val="0"/>
      <w:marRight w:val="0"/>
      <w:marTop w:val="0"/>
      <w:marBottom w:val="0"/>
      <w:divBdr>
        <w:top w:val="none" w:sz="0" w:space="0" w:color="auto"/>
        <w:left w:val="none" w:sz="0" w:space="0" w:color="auto"/>
        <w:bottom w:val="none" w:sz="0" w:space="0" w:color="auto"/>
        <w:right w:val="none" w:sz="0" w:space="0" w:color="auto"/>
      </w:divBdr>
    </w:div>
    <w:div w:id="84542132">
      <w:bodyDiv w:val="1"/>
      <w:marLeft w:val="0"/>
      <w:marRight w:val="0"/>
      <w:marTop w:val="0"/>
      <w:marBottom w:val="0"/>
      <w:divBdr>
        <w:top w:val="none" w:sz="0" w:space="0" w:color="auto"/>
        <w:left w:val="none" w:sz="0" w:space="0" w:color="auto"/>
        <w:bottom w:val="none" w:sz="0" w:space="0" w:color="auto"/>
        <w:right w:val="none" w:sz="0" w:space="0" w:color="auto"/>
      </w:divBdr>
    </w:div>
    <w:div w:id="86466409">
      <w:bodyDiv w:val="1"/>
      <w:marLeft w:val="0"/>
      <w:marRight w:val="0"/>
      <w:marTop w:val="0"/>
      <w:marBottom w:val="0"/>
      <w:divBdr>
        <w:top w:val="none" w:sz="0" w:space="0" w:color="auto"/>
        <w:left w:val="none" w:sz="0" w:space="0" w:color="auto"/>
        <w:bottom w:val="none" w:sz="0" w:space="0" w:color="auto"/>
        <w:right w:val="none" w:sz="0" w:space="0" w:color="auto"/>
      </w:divBdr>
    </w:div>
    <w:div w:id="90903288">
      <w:bodyDiv w:val="1"/>
      <w:marLeft w:val="0"/>
      <w:marRight w:val="0"/>
      <w:marTop w:val="0"/>
      <w:marBottom w:val="0"/>
      <w:divBdr>
        <w:top w:val="none" w:sz="0" w:space="0" w:color="auto"/>
        <w:left w:val="none" w:sz="0" w:space="0" w:color="auto"/>
        <w:bottom w:val="none" w:sz="0" w:space="0" w:color="auto"/>
        <w:right w:val="none" w:sz="0" w:space="0" w:color="auto"/>
      </w:divBdr>
    </w:div>
    <w:div w:id="94402017">
      <w:bodyDiv w:val="1"/>
      <w:marLeft w:val="0"/>
      <w:marRight w:val="0"/>
      <w:marTop w:val="0"/>
      <w:marBottom w:val="0"/>
      <w:divBdr>
        <w:top w:val="none" w:sz="0" w:space="0" w:color="auto"/>
        <w:left w:val="none" w:sz="0" w:space="0" w:color="auto"/>
        <w:bottom w:val="none" w:sz="0" w:space="0" w:color="auto"/>
        <w:right w:val="none" w:sz="0" w:space="0" w:color="auto"/>
      </w:divBdr>
    </w:div>
    <w:div w:id="100925736">
      <w:bodyDiv w:val="1"/>
      <w:marLeft w:val="0"/>
      <w:marRight w:val="0"/>
      <w:marTop w:val="0"/>
      <w:marBottom w:val="0"/>
      <w:divBdr>
        <w:top w:val="none" w:sz="0" w:space="0" w:color="auto"/>
        <w:left w:val="none" w:sz="0" w:space="0" w:color="auto"/>
        <w:bottom w:val="none" w:sz="0" w:space="0" w:color="auto"/>
        <w:right w:val="none" w:sz="0" w:space="0" w:color="auto"/>
      </w:divBdr>
    </w:div>
    <w:div w:id="101456796">
      <w:bodyDiv w:val="1"/>
      <w:marLeft w:val="0"/>
      <w:marRight w:val="0"/>
      <w:marTop w:val="0"/>
      <w:marBottom w:val="0"/>
      <w:divBdr>
        <w:top w:val="none" w:sz="0" w:space="0" w:color="auto"/>
        <w:left w:val="none" w:sz="0" w:space="0" w:color="auto"/>
        <w:bottom w:val="none" w:sz="0" w:space="0" w:color="auto"/>
        <w:right w:val="none" w:sz="0" w:space="0" w:color="auto"/>
      </w:divBdr>
    </w:div>
    <w:div w:id="102961973">
      <w:bodyDiv w:val="1"/>
      <w:marLeft w:val="0"/>
      <w:marRight w:val="0"/>
      <w:marTop w:val="0"/>
      <w:marBottom w:val="0"/>
      <w:divBdr>
        <w:top w:val="none" w:sz="0" w:space="0" w:color="auto"/>
        <w:left w:val="none" w:sz="0" w:space="0" w:color="auto"/>
        <w:bottom w:val="none" w:sz="0" w:space="0" w:color="auto"/>
        <w:right w:val="none" w:sz="0" w:space="0" w:color="auto"/>
      </w:divBdr>
    </w:div>
    <w:div w:id="107547201">
      <w:bodyDiv w:val="1"/>
      <w:marLeft w:val="0"/>
      <w:marRight w:val="0"/>
      <w:marTop w:val="0"/>
      <w:marBottom w:val="0"/>
      <w:divBdr>
        <w:top w:val="none" w:sz="0" w:space="0" w:color="auto"/>
        <w:left w:val="none" w:sz="0" w:space="0" w:color="auto"/>
        <w:bottom w:val="none" w:sz="0" w:space="0" w:color="auto"/>
        <w:right w:val="none" w:sz="0" w:space="0" w:color="auto"/>
      </w:divBdr>
    </w:div>
    <w:div w:id="114373952">
      <w:bodyDiv w:val="1"/>
      <w:marLeft w:val="0"/>
      <w:marRight w:val="0"/>
      <w:marTop w:val="0"/>
      <w:marBottom w:val="0"/>
      <w:divBdr>
        <w:top w:val="none" w:sz="0" w:space="0" w:color="auto"/>
        <w:left w:val="none" w:sz="0" w:space="0" w:color="auto"/>
        <w:bottom w:val="none" w:sz="0" w:space="0" w:color="auto"/>
        <w:right w:val="none" w:sz="0" w:space="0" w:color="auto"/>
      </w:divBdr>
    </w:div>
    <w:div w:id="114563451">
      <w:bodyDiv w:val="1"/>
      <w:marLeft w:val="0"/>
      <w:marRight w:val="0"/>
      <w:marTop w:val="0"/>
      <w:marBottom w:val="0"/>
      <w:divBdr>
        <w:top w:val="none" w:sz="0" w:space="0" w:color="auto"/>
        <w:left w:val="none" w:sz="0" w:space="0" w:color="auto"/>
        <w:bottom w:val="none" w:sz="0" w:space="0" w:color="auto"/>
        <w:right w:val="none" w:sz="0" w:space="0" w:color="auto"/>
      </w:divBdr>
    </w:div>
    <w:div w:id="114638676">
      <w:bodyDiv w:val="1"/>
      <w:marLeft w:val="0"/>
      <w:marRight w:val="0"/>
      <w:marTop w:val="0"/>
      <w:marBottom w:val="0"/>
      <w:divBdr>
        <w:top w:val="none" w:sz="0" w:space="0" w:color="auto"/>
        <w:left w:val="none" w:sz="0" w:space="0" w:color="auto"/>
        <w:bottom w:val="none" w:sz="0" w:space="0" w:color="auto"/>
        <w:right w:val="none" w:sz="0" w:space="0" w:color="auto"/>
      </w:divBdr>
    </w:div>
    <w:div w:id="116224733">
      <w:bodyDiv w:val="1"/>
      <w:marLeft w:val="0"/>
      <w:marRight w:val="0"/>
      <w:marTop w:val="0"/>
      <w:marBottom w:val="0"/>
      <w:divBdr>
        <w:top w:val="none" w:sz="0" w:space="0" w:color="auto"/>
        <w:left w:val="none" w:sz="0" w:space="0" w:color="auto"/>
        <w:bottom w:val="none" w:sz="0" w:space="0" w:color="auto"/>
        <w:right w:val="none" w:sz="0" w:space="0" w:color="auto"/>
      </w:divBdr>
    </w:div>
    <w:div w:id="123232754">
      <w:bodyDiv w:val="1"/>
      <w:marLeft w:val="0"/>
      <w:marRight w:val="0"/>
      <w:marTop w:val="0"/>
      <w:marBottom w:val="0"/>
      <w:divBdr>
        <w:top w:val="none" w:sz="0" w:space="0" w:color="auto"/>
        <w:left w:val="none" w:sz="0" w:space="0" w:color="auto"/>
        <w:bottom w:val="none" w:sz="0" w:space="0" w:color="auto"/>
        <w:right w:val="none" w:sz="0" w:space="0" w:color="auto"/>
      </w:divBdr>
    </w:div>
    <w:div w:id="126120837">
      <w:bodyDiv w:val="1"/>
      <w:marLeft w:val="0"/>
      <w:marRight w:val="0"/>
      <w:marTop w:val="0"/>
      <w:marBottom w:val="0"/>
      <w:divBdr>
        <w:top w:val="none" w:sz="0" w:space="0" w:color="auto"/>
        <w:left w:val="none" w:sz="0" w:space="0" w:color="auto"/>
        <w:bottom w:val="none" w:sz="0" w:space="0" w:color="auto"/>
        <w:right w:val="none" w:sz="0" w:space="0" w:color="auto"/>
      </w:divBdr>
    </w:div>
    <w:div w:id="126319179">
      <w:bodyDiv w:val="1"/>
      <w:marLeft w:val="0"/>
      <w:marRight w:val="0"/>
      <w:marTop w:val="0"/>
      <w:marBottom w:val="0"/>
      <w:divBdr>
        <w:top w:val="none" w:sz="0" w:space="0" w:color="auto"/>
        <w:left w:val="none" w:sz="0" w:space="0" w:color="auto"/>
        <w:bottom w:val="none" w:sz="0" w:space="0" w:color="auto"/>
        <w:right w:val="none" w:sz="0" w:space="0" w:color="auto"/>
      </w:divBdr>
    </w:div>
    <w:div w:id="127363954">
      <w:bodyDiv w:val="1"/>
      <w:marLeft w:val="0"/>
      <w:marRight w:val="0"/>
      <w:marTop w:val="0"/>
      <w:marBottom w:val="0"/>
      <w:divBdr>
        <w:top w:val="none" w:sz="0" w:space="0" w:color="auto"/>
        <w:left w:val="none" w:sz="0" w:space="0" w:color="auto"/>
        <w:bottom w:val="none" w:sz="0" w:space="0" w:color="auto"/>
        <w:right w:val="none" w:sz="0" w:space="0" w:color="auto"/>
      </w:divBdr>
    </w:div>
    <w:div w:id="129130672">
      <w:bodyDiv w:val="1"/>
      <w:marLeft w:val="0"/>
      <w:marRight w:val="0"/>
      <w:marTop w:val="0"/>
      <w:marBottom w:val="0"/>
      <w:divBdr>
        <w:top w:val="none" w:sz="0" w:space="0" w:color="auto"/>
        <w:left w:val="none" w:sz="0" w:space="0" w:color="auto"/>
        <w:bottom w:val="none" w:sz="0" w:space="0" w:color="auto"/>
        <w:right w:val="none" w:sz="0" w:space="0" w:color="auto"/>
      </w:divBdr>
    </w:div>
    <w:div w:id="132648435">
      <w:bodyDiv w:val="1"/>
      <w:marLeft w:val="0"/>
      <w:marRight w:val="0"/>
      <w:marTop w:val="0"/>
      <w:marBottom w:val="0"/>
      <w:divBdr>
        <w:top w:val="none" w:sz="0" w:space="0" w:color="auto"/>
        <w:left w:val="none" w:sz="0" w:space="0" w:color="auto"/>
        <w:bottom w:val="none" w:sz="0" w:space="0" w:color="auto"/>
        <w:right w:val="none" w:sz="0" w:space="0" w:color="auto"/>
      </w:divBdr>
    </w:div>
    <w:div w:id="133570034">
      <w:bodyDiv w:val="1"/>
      <w:marLeft w:val="0"/>
      <w:marRight w:val="0"/>
      <w:marTop w:val="0"/>
      <w:marBottom w:val="0"/>
      <w:divBdr>
        <w:top w:val="none" w:sz="0" w:space="0" w:color="auto"/>
        <w:left w:val="none" w:sz="0" w:space="0" w:color="auto"/>
        <w:bottom w:val="none" w:sz="0" w:space="0" w:color="auto"/>
        <w:right w:val="none" w:sz="0" w:space="0" w:color="auto"/>
      </w:divBdr>
    </w:div>
    <w:div w:id="137576878">
      <w:bodyDiv w:val="1"/>
      <w:marLeft w:val="0"/>
      <w:marRight w:val="0"/>
      <w:marTop w:val="0"/>
      <w:marBottom w:val="0"/>
      <w:divBdr>
        <w:top w:val="none" w:sz="0" w:space="0" w:color="auto"/>
        <w:left w:val="none" w:sz="0" w:space="0" w:color="auto"/>
        <w:bottom w:val="none" w:sz="0" w:space="0" w:color="auto"/>
        <w:right w:val="none" w:sz="0" w:space="0" w:color="auto"/>
      </w:divBdr>
    </w:div>
    <w:div w:id="137766656">
      <w:bodyDiv w:val="1"/>
      <w:marLeft w:val="0"/>
      <w:marRight w:val="0"/>
      <w:marTop w:val="0"/>
      <w:marBottom w:val="0"/>
      <w:divBdr>
        <w:top w:val="none" w:sz="0" w:space="0" w:color="auto"/>
        <w:left w:val="none" w:sz="0" w:space="0" w:color="auto"/>
        <w:bottom w:val="none" w:sz="0" w:space="0" w:color="auto"/>
        <w:right w:val="none" w:sz="0" w:space="0" w:color="auto"/>
      </w:divBdr>
    </w:div>
    <w:div w:id="137890405">
      <w:bodyDiv w:val="1"/>
      <w:marLeft w:val="0"/>
      <w:marRight w:val="0"/>
      <w:marTop w:val="0"/>
      <w:marBottom w:val="0"/>
      <w:divBdr>
        <w:top w:val="none" w:sz="0" w:space="0" w:color="auto"/>
        <w:left w:val="none" w:sz="0" w:space="0" w:color="auto"/>
        <w:bottom w:val="none" w:sz="0" w:space="0" w:color="auto"/>
        <w:right w:val="none" w:sz="0" w:space="0" w:color="auto"/>
      </w:divBdr>
    </w:div>
    <w:div w:id="137966848">
      <w:bodyDiv w:val="1"/>
      <w:marLeft w:val="0"/>
      <w:marRight w:val="0"/>
      <w:marTop w:val="0"/>
      <w:marBottom w:val="0"/>
      <w:divBdr>
        <w:top w:val="none" w:sz="0" w:space="0" w:color="auto"/>
        <w:left w:val="none" w:sz="0" w:space="0" w:color="auto"/>
        <w:bottom w:val="none" w:sz="0" w:space="0" w:color="auto"/>
        <w:right w:val="none" w:sz="0" w:space="0" w:color="auto"/>
      </w:divBdr>
    </w:div>
    <w:div w:id="139009037">
      <w:bodyDiv w:val="1"/>
      <w:marLeft w:val="0"/>
      <w:marRight w:val="0"/>
      <w:marTop w:val="0"/>
      <w:marBottom w:val="0"/>
      <w:divBdr>
        <w:top w:val="none" w:sz="0" w:space="0" w:color="auto"/>
        <w:left w:val="none" w:sz="0" w:space="0" w:color="auto"/>
        <w:bottom w:val="none" w:sz="0" w:space="0" w:color="auto"/>
        <w:right w:val="none" w:sz="0" w:space="0" w:color="auto"/>
      </w:divBdr>
    </w:div>
    <w:div w:id="140001544">
      <w:bodyDiv w:val="1"/>
      <w:marLeft w:val="0"/>
      <w:marRight w:val="0"/>
      <w:marTop w:val="0"/>
      <w:marBottom w:val="0"/>
      <w:divBdr>
        <w:top w:val="none" w:sz="0" w:space="0" w:color="auto"/>
        <w:left w:val="none" w:sz="0" w:space="0" w:color="auto"/>
        <w:bottom w:val="none" w:sz="0" w:space="0" w:color="auto"/>
        <w:right w:val="none" w:sz="0" w:space="0" w:color="auto"/>
      </w:divBdr>
    </w:div>
    <w:div w:id="141778140">
      <w:bodyDiv w:val="1"/>
      <w:marLeft w:val="0"/>
      <w:marRight w:val="0"/>
      <w:marTop w:val="0"/>
      <w:marBottom w:val="0"/>
      <w:divBdr>
        <w:top w:val="none" w:sz="0" w:space="0" w:color="auto"/>
        <w:left w:val="none" w:sz="0" w:space="0" w:color="auto"/>
        <w:bottom w:val="none" w:sz="0" w:space="0" w:color="auto"/>
        <w:right w:val="none" w:sz="0" w:space="0" w:color="auto"/>
      </w:divBdr>
    </w:div>
    <w:div w:id="144010502">
      <w:bodyDiv w:val="1"/>
      <w:marLeft w:val="0"/>
      <w:marRight w:val="0"/>
      <w:marTop w:val="0"/>
      <w:marBottom w:val="0"/>
      <w:divBdr>
        <w:top w:val="none" w:sz="0" w:space="0" w:color="auto"/>
        <w:left w:val="none" w:sz="0" w:space="0" w:color="auto"/>
        <w:bottom w:val="none" w:sz="0" w:space="0" w:color="auto"/>
        <w:right w:val="none" w:sz="0" w:space="0" w:color="auto"/>
      </w:divBdr>
    </w:div>
    <w:div w:id="145056955">
      <w:bodyDiv w:val="1"/>
      <w:marLeft w:val="0"/>
      <w:marRight w:val="0"/>
      <w:marTop w:val="0"/>
      <w:marBottom w:val="0"/>
      <w:divBdr>
        <w:top w:val="none" w:sz="0" w:space="0" w:color="auto"/>
        <w:left w:val="none" w:sz="0" w:space="0" w:color="auto"/>
        <w:bottom w:val="none" w:sz="0" w:space="0" w:color="auto"/>
        <w:right w:val="none" w:sz="0" w:space="0" w:color="auto"/>
      </w:divBdr>
    </w:div>
    <w:div w:id="148593124">
      <w:bodyDiv w:val="1"/>
      <w:marLeft w:val="0"/>
      <w:marRight w:val="0"/>
      <w:marTop w:val="0"/>
      <w:marBottom w:val="0"/>
      <w:divBdr>
        <w:top w:val="none" w:sz="0" w:space="0" w:color="auto"/>
        <w:left w:val="none" w:sz="0" w:space="0" w:color="auto"/>
        <w:bottom w:val="none" w:sz="0" w:space="0" w:color="auto"/>
        <w:right w:val="none" w:sz="0" w:space="0" w:color="auto"/>
      </w:divBdr>
    </w:div>
    <w:div w:id="149640810">
      <w:bodyDiv w:val="1"/>
      <w:marLeft w:val="0"/>
      <w:marRight w:val="0"/>
      <w:marTop w:val="0"/>
      <w:marBottom w:val="0"/>
      <w:divBdr>
        <w:top w:val="none" w:sz="0" w:space="0" w:color="auto"/>
        <w:left w:val="none" w:sz="0" w:space="0" w:color="auto"/>
        <w:bottom w:val="none" w:sz="0" w:space="0" w:color="auto"/>
        <w:right w:val="none" w:sz="0" w:space="0" w:color="auto"/>
      </w:divBdr>
    </w:div>
    <w:div w:id="149904508">
      <w:bodyDiv w:val="1"/>
      <w:marLeft w:val="0"/>
      <w:marRight w:val="0"/>
      <w:marTop w:val="0"/>
      <w:marBottom w:val="0"/>
      <w:divBdr>
        <w:top w:val="none" w:sz="0" w:space="0" w:color="auto"/>
        <w:left w:val="none" w:sz="0" w:space="0" w:color="auto"/>
        <w:bottom w:val="none" w:sz="0" w:space="0" w:color="auto"/>
        <w:right w:val="none" w:sz="0" w:space="0" w:color="auto"/>
      </w:divBdr>
    </w:div>
    <w:div w:id="150022681">
      <w:bodyDiv w:val="1"/>
      <w:marLeft w:val="0"/>
      <w:marRight w:val="0"/>
      <w:marTop w:val="0"/>
      <w:marBottom w:val="0"/>
      <w:divBdr>
        <w:top w:val="none" w:sz="0" w:space="0" w:color="auto"/>
        <w:left w:val="none" w:sz="0" w:space="0" w:color="auto"/>
        <w:bottom w:val="none" w:sz="0" w:space="0" w:color="auto"/>
        <w:right w:val="none" w:sz="0" w:space="0" w:color="auto"/>
      </w:divBdr>
    </w:div>
    <w:div w:id="150607602">
      <w:bodyDiv w:val="1"/>
      <w:marLeft w:val="0"/>
      <w:marRight w:val="0"/>
      <w:marTop w:val="0"/>
      <w:marBottom w:val="0"/>
      <w:divBdr>
        <w:top w:val="none" w:sz="0" w:space="0" w:color="auto"/>
        <w:left w:val="none" w:sz="0" w:space="0" w:color="auto"/>
        <w:bottom w:val="none" w:sz="0" w:space="0" w:color="auto"/>
        <w:right w:val="none" w:sz="0" w:space="0" w:color="auto"/>
      </w:divBdr>
    </w:div>
    <w:div w:id="151602250">
      <w:bodyDiv w:val="1"/>
      <w:marLeft w:val="0"/>
      <w:marRight w:val="0"/>
      <w:marTop w:val="0"/>
      <w:marBottom w:val="0"/>
      <w:divBdr>
        <w:top w:val="none" w:sz="0" w:space="0" w:color="auto"/>
        <w:left w:val="none" w:sz="0" w:space="0" w:color="auto"/>
        <w:bottom w:val="none" w:sz="0" w:space="0" w:color="auto"/>
        <w:right w:val="none" w:sz="0" w:space="0" w:color="auto"/>
      </w:divBdr>
    </w:div>
    <w:div w:id="152532676">
      <w:bodyDiv w:val="1"/>
      <w:marLeft w:val="0"/>
      <w:marRight w:val="0"/>
      <w:marTop w:val="0"/>
      <w:marBottom w:val="0"/>
      <w:divBdr>
        <w:top w:val="none" w:sz="0" w:space="0" w:color="auto"/>
        <w:left w:val="none" w:sz="0" w:space="0" w:color="auto"/>
        <w:bottom w:val="none" w:sz="0" w:space="0" w:color="auto"/>
        <w:right w:val="none" w:sz="0" w:space="0" w:color="auto"/>
      </w:divBdr>
    </w:div>
    <w:div w:id="153104891">
      <w:bodyDiv w:val="1"/>
      <w:marLeft w:val="0"/>
      <w:marRight w:val="0"/>
      <w:marTop w:val="0"/>
      <w:marBottom w:val="0"/>
      <w:divBdr>
        <w:top w:val="none" w:sz="0" w:space="0" w:color="auto"/>
        <w:left w:val="none" w:sz="0" w:space="0" w:color="auto"/>
        <w:bottom w:val="none" w:sz="0" w:space="0" w:color="auto"/>
        <w:right w:val="none" w:sz="0" w:space="0" w:color="auto"/>
      </w:divBdr>
    </w:div>
    <w:div w:id="153760297">
      <w:bodyDiv w:val="1"/>
      <w:marLeft w:val="0"/>
      <w:marRight w:val="0"/>
      <w:marTop w:val="0"/>
      <w:marBottom w:val="0"/>
      <w:divBdr>
        <w:top w:val="none" w:sz="0" w:space="0" w:color="auto"/>
        <w:left w:val="none" w:sz="0" w:space="0" w:color="auto"/>
        <w:bottom w:val="none" w:sz="0" w:space="0" w:color="auto"/>
        <w:right w:val="none" w:sz="0" w:space="0" w:color="auto"/>
      </w:divBdr>
    </w:div>
    <w:div w:id="153765273">
      <w:bodyDiv w:val="1"/>
      <w:marLeft w:val="0"/>
      <w:marRight w:val="0"/>
      <w:marTop w:val="0"/>
      <w:marBottom w:val="0"/>
      <w:divBdr>
        <w:top w:val="none" w:sz="0" w:space="0" w:color="auto"/>
        <w:left w:val="none" w:sz="0" w:space="0" w:color="auto"/>
        <w:bottom w:val="none" w:sz="0" w:space="0" w:color="auto"/>
        <w:right w:val="none" w:sz="0" w:space="0" w:color="auto"/>
      </w:divBdr>
    </w:div>
    <w:div w:id="158039069">
      <w:bodyDiv w:val="1"/>
      <w:marLeft w:val="0"/>
      <w:marRight w:val="0"/>
      <w:marTop w:val="0"/>
      <w:marBottom w:val="0"/>
      <w:divBdr>
        <w:top w:val="none" w:sz="0" w:space="0" w:color="auto"/>
        <w:left w:val="none" w:sz="0" w:space="0" w:color="auto"/>
        <w:bottom w:val="none" w:sz="0" w:space="0" w:color="auto"/>
        <w:right w:val="none" w:sz="0" w:space="0" w:color="auto"/>
      </w:divBdr>
    </w:div>
    <w:div w:id="160658479">
      <w:bodyDiv w:val="1"/>
      <w:marLeft w:val="0"/>
      <w:marRight w:val="0"/>
      <w:marTop w:val="0"/>
      <w:marBottom w:val="0"/>
      <w:divBdr>
        <w:top w:val="none" w:sz="0" w:space="0" w:color="auto"/>
        <w:left w:val="none" w:sz="0" w:space="0" w:color="auto"/>
        <w:bottom w:val="none" w:sz="0" w:space="0" w:color="auto"/>
        <w:right w:val="none" w:sz="0" w:space="0" w:color="auto"/>
      </w:divBdr>
    </w:div>
    <w:div w:id="161354279">
      <w:bodyDiv w:val="1"/>
      <w:marLeft w:val="0"/>
      <w:marRight w:val="0"/>
      <w:marTop w:val="0"/>
      <w:marBottom w:val="0"/>
      <w:divBdr>
        <w:top w:val="none" w:sz="0" w:space="0" w:color="auto"/>
        <w:left w:val="none" w:sz="0" w:space="0" w:color="auto"/>
        <w:bottom w:val="none" w:sz="0" w:space="0" w:color="auto"/>
        <w:right w:val="none" w:sz="0" w:space="0" w:color="auto"/>
      </w:divBdr>
    </w:div>
    <w:div w:id="162554534">
      <w:bodyDiv w:val="1"/>
      <w:marLeft w:val="0"/>
      <w:marRight w:val="0"/>
      <w:marTop w:val="0"/>
      <w:marBottom w:val="0"/>
      <w:divBdr>
        <w:top w:val="none" w:sz="0" w:space="0" w:color="auto"/>
        <w:left w:val="none" w:sz="0" w:space="0" w:color="auto"/>
        <w:bottom w:val="none" w:sz="0" w:space="0" w:color="auto"/>
        <w:right w:val="none" w:sz="0" w:space="0" w:color="auto"/>
      </w:divBdr>
    </w:div>
    <w:div w:id="171602849">
      <w:bodyDiv w:val="1"/>
      <w:marLeft w:val="0"/>
      <w:marRight w:val="0"/>
      <w:marTop w:val="0"/>
      <w:marBottom w:val="0"/>
      <w:divBdr>
        <w:top w:val="none" w:sz="0" w:space="0" w:color="auto"/>
        <w:left w:val="none" w:sz="0" w:space="0" w:color="auto"/>
        <w:bottom w:val="none" w:sz="0" w:space="0" w:color="auto"/>
        <w:right w:val="none" w:sz="0" w:space="0" w:color="auto"/>
      </w:divBdr>
    </w:div>
    <w:div w:id="174733424">
      <w:bodyDiv w:val="1"/>
      <w:marLeft w:val="0"/>
      <w:marRight w:val="0"/>
      <w:marTop w:val="0"/>
      <w:marBottom w:val="0"/>
      <w:divBdr>
        <w:top w:val="none" w:sz="0" w:space="0" w:color="auto"/>
        <w:left w:val="none" w:sz="0" w:space="0" w:color="auto"/>
        <w:bottom w:val="none" w:sz="0" w:space="0" w:color="auto"/>
        <w:right w:val="none" w:sz="0" w:space="0" w:color="auto"/>
      </w:divBdr>
    </w:div>
    <w:div w:id="176698151">
      <w:bodyDiv w:val="1"/>
      <w:marLeft w:val="0"/>
      <w:marRight w:val="0"/>
      <w:marTop w:val="0"/>
      <w:marBottom w:val="0"/>
      <w:divBdr>
        <w:top w:val="none" w:sz="0" w:space="0" w:color="auto"/>
        <w:left w:val="none" w:sz="0" w:space="0" w:color="auto"/>
        <w:bottom w:val="none" w:sz="0" w:space="0" w:color="auto"/>
        <w:right w:val="none" w:sz="0" w:space="0" w:color="auto"/>
      </w:divBdr>
    </w:div>
    <w:div w:id="176962874">
      <w:bodyDiv w:val="1"/>
      <w:marLeft w:val="0"/>
      <w:marRight w:val="0"/>
      <w:marTop w:val="0"/>
      <w:marBottom w:val="0"/>
      <w:divBdr>
        <w:top w:val="none" w:sz="0" w:space="0" w:color="auto"/>
        <w:left w:val="none" w:sz="0" w:space="0" w:color="auto"/>
        <w:bottom w:val="none" w:sz="0" w:space="0" w:color="auto"/>
        <w:right w:val="none" w:sz="0" w:space="0" w:color="auto"/>
      </w:divBdr>
    </w:div>
    <w:div w:id="180357236">
      <w:bodyDiv w:val="1"/>
      <w:marLeft w:val="0"/>
      <w:marRight w:val="0"/>
      <w:marTop w:val="0"/>
      <w:marBottom w:val="0"/>
      <w:divBdr>
        <w:top w:val="none" w:sz="0" w:space="0" w:color="auto"/>
        <w:left w:val="none" w:sz="0" w:space="0" w:color="auto"/>
        <w:bottom w:val="none" w:sz="0" w:space="0" w:color="auto"/>
        <w:right w:val="none" w:sz="0" w:space="0" w:color="auto"/>
      </w:divBdr>
    </w:div>
    <w:div w:id="186067172">
      <w:bodyDiv w:val="1"/>
      <w:marLeft w:val="0"/>
      <w:marRight w:val="0"/>
      <w:marTop w:val="0"/>
      <w:marBottom w:val="0"/>
      <w:divBdr>
        <w:top w:val="none" w:sz="0" w:space="0" w:color="auto"/>
        <w:left w:val="none" w:sz="0" w:space="0" w:color="auto"/>
        <w:bottom w:val="none" w:sz="0" w:space="0" w:color="auto"/>
        <w:right w:val="none" w:sz="0" w:space="0" w:color="auto"/>
      </w:divBdr>
    </w:div>
    <w:div w:id="188612870">
      <w:bodyDiv w:val="1"/>
      <w:marLeft w:val="0"/>
      <w:marRight w:val="0"/>
      <w:marTop w:val="0"/>
      <w:marBottom w:val="0"/>
      <w:divBdr>
        <w:top w:val="none" w:sz="0" w:space="0" w:color="auto"/>
        <w:left w:val="none" w:sz="0" w:space="0" w:color="auto"/>
        <w:bottom w:val="none" w:sz="0" w:space="0" w:color="auto"/>
        <w:right w:val="none" w:sz="0" w:space="0" w:color="auto"/>
      </w:divBdr>
    </w:div>
    <w:div w:id="189534335">
      <w:bodyDiv w:val="1"/>
      <w:marLeft w:val="0"/>
      <w:marRight w:val="0"/>
      <w:marTop w:val="0"/>
      <w:marBottom w:val="0"/>
      <w:divBdr>
        <w:top w:val="none" w:sz="0" w:space="0" w:color="auto"/>
        <w:left w:val="none" w:sz="0" w:space="0" w:color="auto"/>
        <w:bottom w:val="none" w:sz="0" w:space="0" w:color="auto"/>
        <w:right w:val="none" w:sz="0" w:space="0" w:color="auto"/>
      </w:divBdr>
    </w:div>
    <w:div w:id="191963375">
      <w:bodyDiv w:val="1"/>
      <w:marLeft w:val="0"/>
      <w:marRight w:val="0"/>
      <w:marTop w:val="0"/>
      <w:marBottom w:val="0"/>
      <w:divBdr>
        <w:top w:val="none" w:sz="0" w:space="0" w:color="auto"/>
        <w:left w:val="none" w:sz="0" w:space="0" w:color="auto"/>
        <w:bottom w:val="none" w:sz="0" w:space="0" w:color="auto"/>
        <w:right w:val="none" w:sz="0" w:space="0" w:color="auto"/>
      </w:divBdr>
    </w:div>
    <w:div w:id="192110090">
      <w:bodyDiv w:val="1"/>
      <w:marLeft w:val="0"/>
      <w:marRight w:val="0"/>
      <w:marTop w:val="0"/>
      <w:marBottom w:val="0"/>
      <w:divBdr>
        <w:top w:val="none" w:sz="0" w:space="0" w:color="auto"/>
        <w:left w:val="none" w:sz="0" w:space="0" w:color="auto"/>
        <w:bottom w:val="none" w:sz="0" w:space="0" w:color="auto"/>
        <w:right w:val="none" w:sz="0" w:space="0" w:color="auto"/>
      </w:divBdr>
    </w:div>
    <w:div w:id="193614522">
      <w:bodyDiv w:val="1"/>
      <w:marLeft w:val="0"/>
      <w:marRight w:val="0"/>
      <w:marTop w:val="0"/>
      <w:marBottom w:val="0"/>
      <w:divBdr>
        <w:top w:val="none" w:sz="0" w:space="0" w:color="auto"/>
        <w:left w:val="none" w:sz="0" w:space="0" w:color="auto"/>
        <w:bottom w:val="none" w:sz="0" w:space="0" w:color="auto"/>
        <w:right w:val="none" w:sz="0" w:space="0" w:color="auto"/>
      </w:divBdr>
    </w:div>
    <w:div w:id="203712862">
      <w:bodyDiv w:val="1"/>
      <w:marLeft w:val="0"/>
      <w:marRight w:val="0"/>
      <w:marTop w:val="0"/>
      <w:marBottom w:val="0"/>
      <w:divBdr>
        <w:top w:val="none" w:sz="0" w:space="0" w:color="auto"/>
        <w:left w:val="none" w:sz="0" w:space="0" w:color="auto"/>
        <w:bottom w:val="none" w:sz="0" w:space="0" w:color="auto"/>
        <w:right w:val="none" w:sz="0" w:space="0" w:color="auto"/>
      </w:divBdr>
    </w:div>
    <w:div w:id="206259931">
      <w:bodyDiv w:val="1"/>
      <w:marLeft w:val="0"/>
      <w:marRight w:val="0"/>
      <w:marTop w:val="0"/>
      <w:marBottom w:val="0"/>
      <w:divBdr>
        <w:top w:val="none" w:sz="0" w:space="0" w:color="auto"/>
        <w:left w:val="none" w:sz="0" w:space="0" w:color="auto"/>
        <w:bottom w:val="none" w:sz="0" w:space="0" w:color="auto"/>
        <w:right w:val="none" w:sz="0" w:space="0" w:color="auto"/>
      </w:divBdr>
    </w:div>
    <w:div w:id="206993547">
      <w:bodyDiv w:val="1"/>
      <w:marLeft w:val="0"/>
      <w:marRight w:val="0"/>
      <w:marTop w:val="0"/>
      <w:marBottom w:val="0"/>
      <w:divBdr>
        <w:top w:val="none" w:sz="0" w:space="0" w:color="auto"/>
        <w:left w:val="none" w:sz="0" w:space="0" w:color="auto"/>
        <w:bottom w:val="none" w:sz="0" w:space="0" w:color="auto"/>
        <w:right w:val="none" w:sz="0" w:space="0" w:color="auto"/>
      </w:divBdr>
    </w:div>
    <w:div w:id="207961765">
      <w:bodyDiv w:val="1"/>
      <w:marLeft w:val="0"/>
      <w:marRight w:val="0"/>
      <w:marTop w:val="0"/>
      <w:marBottom w:val="0"/>
      <w:divBdr>
        <w:top w:val="none" w:sz="0" w:space="0" w:color="auto"/>
        <w:left w:val="none" w:sz="0" w:space="0" w:color="auto"/>
        <w:bottom w:val="none" w:sz="0" w:space="0" w:color="auto"/>
        <w:right w:val="none" w:sz="0" w:space="0" w:color="auto"/>
      </w:divBdr>
    </w:div>
    <w:div w:id="209650516">
      <w:bodyDiv w:val="1"/>
      <w:marLeft w:val="0"/>
      <w:marRight w:val="0"/>
      <w:marTop w:val="0"/>
      <w:marBottom w:val="0"/>
      <w:divBdr>
        <w:top w:val="none" w:sz="0" w:space="0" w:color="auto"/>
        <w:left w:val="none" w:sz="0" w:space="0" w:color="auto"/>
        <w:bottom w:val="none" w:sz="0" w:space="0" w:color="auto"/>
        <w:right w:val="none" w:sz="0" w:space="0" w:color="auto"/>
      </w:divBdr>
    </w:div>
    <w:div w:id="211380832">
      <w:bodyDiv w:val="1"/>
      <w:marLeft w:val="0"/>
      <w:marRight w:val="0"/>
      <w:marTop w:val="0"/>
      <w:marBottom w:val="0"/>
      <w:divBdr>
        <w:top w:val="none" w:sz="0" w:space="0" w:color="auto"/>
        <w:left w:val="none" w:sz="0" w:space="0" w:color="auto"/>
        <w:bottom w:val="none" w:sz="0" w:space="0" w:color="auto"/>
        <w:right w:val="none" w:sz="0" w:space="0" w:color="auto"/>
      </w:divBdr>
    </w:div>
    <w:div w:id="214196496">
      <w:bodyDiv w:val="1"/>
      <w:marLeft w:val="0"/>
      <w:marRight w:val="0"/>
      <w:marTop w:val="0"/>
      <w:marBottom w:val="0"/>
      <w:divBdr>
        <w:top w:val="none" w:sz="0" w:space="0" w:color="auto"/>
        <w:left w:val="none" w:sz="0" w:space="0" w:color="auto"/>
        <w:bottom w:val="none" w:sz="0" w:space="0" w:color="auto"/>
        <w:right w:val="none" w:sz="0" w:space="0" w:color="auto"/>
      </w:divBdr>
    </w:div>
    <w:div w:id="214514652">
      <w:bodyDiv w:val="1"/>
      <w:marLeft w:val="0"/>
      <w:marRight w:val="0"/>
      <w:marTop w:val="0"/>
      <w:marBottom w:val="0"/>
      <w:divBdr>
        <w:top w:val="none" w:sz="0" w:space="0" w:color="auto"/>
        <w:left w:val="none" w:sz="0" w:space="0" w:color="auto"/>
        <w:bottom w:val="none" w:sz="0" w:space="0" w:color="auto"/>
        <w:right w:val="none" w:sz="0" w:space="0" w:color="auto"/>
      </w:divBdr>
    </w:div>
    <w:div w:id="217471128">
      <w:bodyDiv w:val="1"/>
      <w:marLeft w:val="0"/>
      <w:marRight w:val="0"/>
      <w:marTop w:val="0"/>
      <w:marBottom w:val="0"/>
      <w:divBdr>
        <w:top w:val="none" w:sz="0" w:space="0" w:color="auto"/>
        <w:left w:val="none" w:sz="0" w:space="0" w:color="auto"/>
        <w:bottom w:val="none" w:sz="0" w:space="0" w:color="auto"/>
        <w:right w:val="none" w:sz="0" w:space="0" w:color="auto"/>
      </w:divBdr>
    </w:div>
    <w:div w:id="221673793">
      <w:bodyDiv w:val="1"/>
      <w:marLeft w:val="0"/>
      <w:marRight w:val="0"/>
      <w:marTop w:val="0"/>
      <w:marBottom w:val="0"/>
      <w:divBdr>
        <w:top w:val="none" w:sz="0" w:space="0" w:color="auto"/>
        <w:left w:val="none" w:sz="0" w:space="0" w:color="auto"/>
        <w:bottom w:val="none" w:sz="0" w:space="0" w:color="auto"/>
        <w:right w:val="none" w:sz="0" w:space="0" w:color="auto"/>
      </w:divBdr>
    </w:div>
    <w:div w:id="225117416">
      <w:bodyDiv w:val="1"/>
      <w:marLeft w:val="0"/>
      <w:marRight w:val="0"/>
      <w:marTop w:val="0"/>
      <w:marBottom w:val="0"/>
      <w:divBdr>
        <w:top w:val="none" w:sz="0" w:space="0" w:color="auto"/>
        <w:left w:val="none" w:sz="0" w:space="0" w:color="auto"/>
        <w:bottom w:val="none" w:sz="0" w:space="0" w:color="auto"/>
        <w:right w:val="none" w:sz="0" w:space="0" w:color="auto"/>
      </w:divBdr>
    </w:div>
    <w:div w:id="228075177">
      <w:bodyDiv w:val="1"/>
      <w:marLeft w:val="0"/>
      <w:marRight w:val="0"/>
      <w:marTop w:val="0"/>
      <w:marBottom w:val="0"/>
      <w:divBdr>
        <w:top w:val="none" w:sz="0" w:space="0" w:color="auto"/>
        <w:left w:val="none" w:sz="0" w:space="0" w:color="auto"/>
        <w:bottom w:val="none" w:sz="0" w:space="0" w:color="auto"/>
        <w:right w:val="none" w:sz="0" w:space="0" w:color="auto"/>
      </w:divBdr>
    </w:div>
    <w:div w:id="230698269">
      <w:bodyDiv w:val="1"/>
      <w:marLeft w:val="0"/>
      <w:marRight w:val="0"/>
      <w:marTop w:val="0"/>
      <w:marBottom w:val="0"/>
      <w:divBdr>
        <w:top w:val="none" w:sz="0" w:space="0" w:color="auto"/>
        <w:left w:val="none" w:sz="0" w:space="0" w:color="auto"/>
        <w:bottom w:val="none" w:sz="0" w:space="0" w:color="auto"/>
        <w:right w:val="none" w:sz="0" w:space="0" w:color="auto"/>
      </w:divBdr>
    </w:div>
    <w:div w:id="234244239">
      <w:bodyDiv w:val="1"/>
      <w:marLeft w:val="0"/>
      <w:marRight w:val="0"/>
      <w:marTop w:val="0"/>
      <w:marBottom w:val="0"/>
      <w:divBdr>
        <w:top w:val="none" w:sz="0" w:space="0" w:color="auto"/>
        <w:left w:val="none" w:sz="0" w:space="0" w:color="auto"/>
        <w:bottom w:val="none" w:sz="0" w:space="0" w:color="auto"/>
        <w:right w:val="none" w:sz="0" w:space="0" w:color="auto"/>
      </w:divBdr>
    </w:div>
    <w:div w:id="234246725">
      <w:bodyDiv w:val="1"/>
      <w:marLeft w:val="0"/>
      <w:marRight w:val="0"/>
      <w:marTop w:val="0"/>
      <w:marBottom w:val="0"/>
      <w:divBdr>
        <w:top w:val="none" w:sz="0" w:space="0" w:color="auto"/>
        <w:left w:val="none" w:sz="0" w:space="0" w:color="auto"/>
        <w:bottom w:val="none" w:sz="0" w:space="0" w:color="auto"/>
        <w:right w:val="none" w:sz="0" w:space="0" w:color="auto"/>
      </w:divBdr>
    </w:div>
    <w:div w:id="234626896">
      <w:bodyDiv w:val="1"/>
      <w:marLeft w:val="0"/>
      <w:marRight w:val="0"/>
      <w:marTop w:val="0"/>
      <w:marBottom w:val="0"/>
      <w:divBdr>
        <w:top w:val="none" w:sz="0" w:space="0" w:color="auto"/>
        <w:left w:val="none" w:sz="0" w:space="0" w:color="auto"/>
        <w:bottom w:val="none" w:sz="0" w:space="0" w:color="auto"/>
        <w:right w:val="none" w:sz="0" w:space="0" w:color="auto"/>
      </w:divBdr>
    </w:div>
    <w:div w:id="236600604">
      <w:bodyDiv w:val="1"/>
      <w:marLeft w:val="0"/>
      <w:marRight w:val="0"/>
      <w:marTop w:val="0"/>
      <w:marBottom w:val="0"/>
      <w:divBdr>
        <w:top w:val="none" w:sz="0" w:space="0" w:color="auto"/>
        <w:left w:val="none" w:sz="0" w:space="0" w:color="auto"/>
        <w:bottom w:val="none" w:sz="0" w:space="0" w:color="auto"/>
        <w:right w:val="none" w:sz="0" w:space="0" w:color="auto"/>
      </w:divBdr>
    </w:div>
    <w:div w:id="236938946">
      <w:bodyDiv w:val="1"/>
      <w:marLeft w:val="0"/>
      <w:marRight w:val="0"/>
      <w:marTop w:val="0"/>
      <w:marBottom w:val="0"/>
      <w:divBdr>
        <w:top w:val="none" w:sz="0" w:space="0" w:color="auto"/>
        <w:left w:val="none" w:sz="0" w:space="0" w:color="auto"/>
        <w:bottom w:val="none" w:sz="0" w:space="0" w:color="auto"/>
        <w:right w:val="none" w:sz="0" w:space="0" w:color="auto"/>
      </w:divBdr>
    </w:div>
    <w:div w:id="240414943">
      <w:bodyDiv w:val="1"/>
      <w:marLeft w:val="0"/>
      <w:marRight w:val="0"/>
      <w:marTop w:val="0"/>
      <w:marBottom w:val="0"/>
      <w:divBdr>
        <w:top w:val="none" w:sz="0" w:space="0" w:color="auto"/>
        <w:left w:val="none" w:sz="0" w:space="0" w:color="auto"/>
        <w:bottom w:val="none" w:sz="0" w:space="0" w:color="auto"/>
        <w:right w:val="none" w:sz="0" w:space="0" w:color="auto"/>
      </w:divBdr>
    </w:div>
    <w:div w:id="241182197">
      <w:bodyDiv w:val="1"/>
      <w:marLeft w:val="0"/>
      <w:marRight w:val="0"/>
      <w:marTop w:val="0"/>
      <w:marBottom w:val="0"/>
      <w:divBdr>
        <w:top w:val="none" w:sz="0" w:space="0" w:color="auto"/>
        <w:left w:val="none" w:sz="0" w:space="0" w:color="auto"/>
        <w:bottom w:val="none" w:sz="0" w:space="0" w:color="auto"/>
        <w:right w:val="none" w:sz="0" w:space="0" w:color="auto"/>
      </w:divBdr>
    </w:div>
    <w:div w:id="245921257">
      <w:bodyDiv w:val="1"/>
      <w:marLeft w:val="0"/>
      <w:marRight w:val="0"/>
      <w:marTop w:val="0"/>
      <w:marBottom w:val="0"/>
      <w:divBdr>
        <w:top w:val="none" w:sz="0" w:space="0" w:color="auto"/>
        <w:left w:val="none" w:sz="0" w:space="0" w:color="auto"/>
        <w:bottom w:val="none" w:sz="0" w:space="0" w:color="auto"/>
        <w:right w:val="none" w:sz="0" w:space="0" w:color="auto"/>
      </w:divBdr>
    </w:div>
    <w:div w:id="248580026">
      <w:bodyDiv w:val="1"/>
      <w:marLeft w:val="0"/>
      <w:marRight w:val="0"/>
      <w:marTop w:val="0"/>
      <w:marBottom w:val="0"/>
      <w:divBdr>
        <w:top w:val="none" w:sz="0" w:space="0" w:color="auto"/>
        <w:left w:val="none" w:sz="0" w:space="0" w:color="auto"/>
        <w:bottom w:val="none" w:sz="0" w:space="0" w:color="auto"/>
        <w:right w:val="none" w:sz="0" w:space="0" w:color="auto"/>
      </w:divBdr>
    </w:div>
    <w:div w:id="250284471">
      <w:bodyDiv w:val="1"/>
      <w:marLeft w:val="0"/>
      <w:marRight w:val="0"/>
      <w:marTop w:val="0"/>
      <w:marBottom w:val="0"/>
      <w:divBdr>
        <w:top w:val="none" w:sz="0" w:space="0" w:color="auto"/>
        <w:left w:val="none" w:sz="0" w:space="0" w:color="auto"/>
        <w:bottom w:val="none" w:sz="0" w:space="0" w:color="auto"/>
        <w:right w:val="none" w:sz="0" w:space="0" w:color="auto"/>
      </w:divBdr>
    </w:div>
    <w:div w:id="250506882">
      <w:bodyDiv w:val="1"/>
      <w:marLeft w:val="0"/>
      <w:marRight w:val="0"/>
      <w:marTop w:val="0"/>
      <w:marBottom w:val="0"/>
      <w:divBdr>
        <w:top w:val="none" w:sz="0" w:space="0" w:color="auto"/>
        <w:left w:val="none" w:sz="0" w:space="0" w:color="auto"/>
        <w:bottom w:val="none" w:sz="0" w:space="0" w:color="auto"/>
        <w:right w:val="none" w:sz="0" w:space="0" w:color="auto"/>
      </w:divBdr>
    </w:div>
    <w:div w:id="251817893">
      <w:bodyDiv w:val="1"/>
      <w:marLeft w:val="0"/>
      <w:marRight w:val="0"/>
      <w:marTop w:val="0"/>
      <w:marBottom w:val="0"/>
      <w:divBdr>
        <w:top w:val="none" w:sz="0" w:space="0" w:color="auto"/>
        <w:left w:val="none" w:sz="0" w:space="0" w:color="auto"/>
        <w:bottom w:val="none" w:sz="0" w:space="0" w:color="auto"/>
        <w:right w:val="none" w:sz="0" w:space="0" w:color="auto"/>
      </w:divBdr>
    </w:div>
    <w:div w:id="257829303">
      <w:bodyDiv w:val="1"/>
      <w:marLeft w:val="0"/>
      <w:marRight w:val="0"/>
      <w:marTop w:val="0"/>
      <w:marBottom w:val="0"/>
      <w:divBdr>
        <w:top w:val="none" w:sz="0" w:space="0" w:color="auto"/>
        <w:left w:val="none" w:sz="0" w:space="0" w:color="auto"/>
        <w:bottom w:val="none" w:sz="0" w:space="0" w:color="auto"/>
        <w:right w:val="none" w:sz="0" w:space="0" w:color="auto"/>
      </w:divBdr>
    </w:div>
    <w:div w:id="260141836">
      <w:bodyDiv w:val="1"/>
      <w:marLeft w:val="0"/>
      <w:marRight w:val="0"/>
      <w:marTop w:val="0"/>
      <w:marBottom w:val="0"/>
      <w:divBdr>
        <w:top w:val="none" w:sz="0" w:space="0" w:color="auto"/>
        <w:left w:val="none" w:sz="0" w:space="0" w:color="auto"/>
        <w:bottom w:val="none" w:sz="0" w:space="0" w:color="auto"/>
        <w:right w:val="none" w:sz="0" w:space="0" w:color="auto"/>
      </w:divBdr>
    </w:div>
    <w:div w:id="262961849">
      <w:bodyDiv w:val="1"/>
      <w:marLeft w:val="0"/>
      <w:marRight w:val="0"/>
      <w:marTop w:val="0"/>
      <w:marBottom w:val="0"/>
      <w:divBdr>
        <w:top w:val="none" w:sz="0" w:space="0" w:color="auto"/>
        <w:left w:val="none" w:sz="0" w:space="0" w:color="auto"/>
        <w:bottom w:val="none" w:sz="0" w:space="0" w:color="auto"/>
        <w:right w:val="none" w:sz="0" w:space="0" w:color="auto"/>
      </w:divBdr>
    </w:div>
    <w:div w:id="264847637">
      <w:bodyDiv w:val="1"/>
      <w:marLeft w:val="0"/>
      <w:marRight w:val="0"/>
      <w:marTop w:val="0"/>
      <w:marBottom w:val="0"/>
      <w:divBdr>
        <w:top w:val="none" w:sz="0" w:space="0" w:color="auto"/>
        <w:left w:val="none" w:sz="0" w:space="0" w:color="auto"/>
        <w:bottom w:val="none" w:sz="0" w:space="0" w:color="auto"/>
        <w:right w:val="none" w:sz="0" w:space="0" w:color="auto"/>
      </w:divBdr>
    </w:div>
    <w:div w:id="265970657">
      <w:bodyDiv w:val="1"/>
      <w:marLeft w:val="0"/>
      <w:marRight w:val="0"/>
      <w:marTop w:val="0"/>
      <w:marBottom w:val="0"/>
      <w:divBdr>
        <w:top w:val="none" w:sz="0" w:space="0" w:color="auto"/>
        <w:left w:val="none" w:sz="0" w:space="0" w:color="auto"/>
        <w:bottom w:val="none" w:sz="0" w:space="0" w:color="auto"/>
        <w:right w:val="none" w:sz="0" w:space="0" w:color="auto"/>
      </w:divBdr>
    </w:div>
    <w:div w:id="266088679">
      <w:bodyDiv w:val="1"/>
      <w:marLeft w:val="0"/>
      <w:marRight w:val="0"/>
      <w:marTop w:val="0"/>
      <w:marBottom w:val="0"/>
      <w:divBdr>
        <w:top w:val="none" w:sz="0" w:space="0" w:color="auto"/>
        <w:left w:val="none" w:sz="0" w:space="0" w:color="auto"/>
        <w:bottom w:val="none" w:sz="0" w:space="0" w:color="auto"/>
        <w:right w:val="none" w:sz="0" w:space="0" w:color="auto"/>
      </w:divBdr>
    </w:div>
    <w:div w:id="270745100">
      <w:bodyDiv w:val="1"/>
      <w:marLeft w:val="0"/>
      <w:marRight w:val="0"/>
      <w:marTop w:val="0"/>
      <w:marBottom w:val="0"/>
      <w:divBdr>
        <w:top w:val="none" w:sz="0" w:space="0" w:color="auto"/>
        <w:left w:val="none" w:sz="0" w:space="0" w:color="auto"/>
        <w:bottom w:val="none" w:sz="0" w:space="0" w:color="auto"/>
        <w:right w:val="none" w:sz="0" w:space="0" w:color="auto"/>
      </w:divBdr>
    </w:div>
    <w:div w:id="274219240">
      <w:bodyDiv w:val="1"/>
      <w:marLeft w:val="0"/>
      <w:marRight w:val="0"/>
      <w:marTop w:val="0"/>
      <w:marBottom w:val="0"/>
      <w:divBdr>
        <w:top w:val="none" w:sz="0" w:space="0" w:color="auto"/>
        <w:left w:val="none" w:sz="0" w:space="0" w:color="auto"/>
        <w:bottom w:val="none" w:sz="0" w:space="0" w:color="auto"/>
        <w:right w:val="none" w:sz="0" w:space="0" w:color="auto"/>
      </w:divBdr>
    </w:div>
    <w:div w:id="275531013">
      <w:bodyDiv w:val="1"/>
      <w:marLeft w:val="0"/>
      <w:marRight w:val="0"/>
      <w:marTop w:val="0"/>
      <w:marBottom w:val="0"/>
      <w:divBdr>
        <w:top w:val="none" w:sz="0" w:space="0" w:color="auto"/>
        <w:left w:val="none" w:sz="0" w:space="0" w:color="auto"/>
        <w:bottom w:val="none" w:sz="0" w:space="0" w:color="auto"/>
        <w:right w:val="none" w:sz="0" w:space="0" w:color="auto"/>
      </w:divBdr>
    </w:div>
    <w:div w:id="276956382">
      <w:bodyDiv w:val="1"/>
      <w:marLeft w:val="0"/>
      <w:marRight w:val="0"/>
      <w:marTop w:val="0"/>
      <w:marBottom w:val="0"/>
      <w:divBdr>
        <w:top w:val="none" w:sz="0" w:space="0" w:color="auto"/>
        <w:left w:val="none" w:sz="0" w:space="0" w:color="auto"/>
        <w:bottom w:val="none" w:sz="0" w:space="0" w:color="auto"/>
        <w:right w:val="none" w:sz="0" w:space="0" w:color="auto"/>
      </w:divBdr>
    </w:div>
    <w:div w:id="277612277">
      <w:bodyDiv w:val="1"/>
      <w:marLeft w:val="0"/>
      <w:marRight w:val="0"/>
      <w:marTop w:val="0"/>
      <w:marBottom w:val="0"/>
      <w:divBdr>
        <w:top w:val="none" w:sz="0" w:space="0" w:color="auto"/>
        <w:left w:val="none" w:sz="0" w:space="0" w:color="auto"/>
        <w:bottom w:val="none" w:sz="0" w:space="0" w:color="auto"/>
        <w:right w:val="none" w:sz="0" w:space="0" w:color="auto"/>
      </w:divBdr>
    </w:div>
    <w:div w:id="281041811">
      <w:bodyDiv w:val="1"/>
      <w:marLeft w:val="0"/>
      <w:marRight w:val="0"/>
      <w:marTop w:val="0"/>
      <w:marBottom w:val="0"/>
      <w:divBdr>
        <w:top w:val="none" w:sz="0" w:space="0" w:color="auto"/>
        <w:left w:val="none" w:sz="0" w:space="0" w:color="auto"/>
        <w:bottom w:val="none" w:sz="0" w:space="0" w:color="auto"/>
        <w:right w:val="none" w:sz="0" w:space="0" w:color="auto"/>
      </w:divBdr>
    </w:div>
    <w:div w:id="283580888">
      <w:bodyDiv w:val="1"/>
      <w:marLeft w:val="0"/>
      <w:marRight w:val="0"/>
      <w:marTop w:val="0"/>
      <w:marBottom w:val="0"/>
      <w:divBdr>
        <w:top w:val="none" w:sz="0" w:space="0" w:color="auto"/>
        <w:left w:val="none" w:sz="0" w:space="0" w:color="auto"/>
        <w:bottom w:val="none" w:sz="0" w:space="0" w:color="auto"/>
        <w:right w:val="none" w:sz="0" w:space="0" w:color="auto"/>
      </w:divBdr>
    </w:div>
    <w:div w:id="284777029">
      <w:bodyDiv w:val="1"/>
      <w:marLeft w:val="0"/>
      <w:marRight w:val="0"/>
      <w:marTop w:val="0"/>
      <w:marBottom w:val="0"/>
      <w:divBdr>
        <w:top w:val="none" w:sz="0" w:space="0" w:color="auto"/>
        <w:left w:val="none" w:sz="0" w:space="0" w:color="auto"/>
        <w:bottom w:val="none" w:sz="0" w:space="0" w:color="auto"/>
        <w:right w:val="none" w:sz="0" w:space="0" w:color="auto"/>
      </w:divBdr>
    </w:div>
    <w:div w:id="285356566">
      <w:bodyDiv w:val="1"/>
      <w:marLeft w:val="0"/>
      <w:marRight w:val="0"/>
      <w:marTop w:val="0"/>
      <w:marBottom w:val="0"/>
      <w:divBdr>
        <w:top w:val="none" w:sz="0" w:space="0" w:color="auto"/>
        <w:left w:val="none" w:sz="0" w:space="0" w:color="auto"/>
        <w:bottom w:val="none" w:sz="0" w:space="0" w:color="auto"/>
        <w:right w:val="none" w:sz="0" w:space="0" w:color="auto"/>
      </w:divBdr>
    </w:div>
    <w:div w:id="290673223">
      <w:bodyDiv w:val="1"/>
      <w:marLeft w:val="0"/>
      <w:marRight w:val="0"/>
      <w:marTop w:val="0"/>
      <w:marBottom w:val="0"/>
      <w:divBdr>
        <w:top w:val="none" w:sz="0" w:space="0" w:color="auto"/>
        <w:left w:val="none" w:sz="0" w:space="0" w:color="auto"/>
        <w:bottom w:val="none" w:sz="0" w:space="0" w:color="auto"/>
        <w:right w:val="none" w:sz="0" w:space="0" w:color="auto"/>
      </w:divBdr>
    </w:div>
    <w:div w:id="294874086">
      <w:bodyDiv w:val="1"/>
      <w:marLeft w:val="0"/>
      <w:marRight w:val="0"/>
      <w:marTop w:val="0"/>
      <w:marBottom w:val="0"/>
      <w:divBdr>
        <w:top w:val="none" w:sz="0" w:space="0" w:color="auto"/>
        <w:left w:val="none" w:sz="0" w:space="0" w:color="auto"/>
        <w:bottom w:val="none" w:sz="0" w:space="0" w:color="auto"/>
        <w:right w:val="none" w:sz="0" w:space="0" w:color="auto"/>
      </w:divBdr>
    </w:div>
    <w:div w:id="295649333">
      <w:bodyDiv w:val="1"/>
      <w:marLeft w:val="0"/>
      <w:marRight w:val="0"/>
      <w:marTop w:val="0"/>
      <w:marBottom w:val="0"/>
      <w:divBdr>
        <w:top w:val="none" w:sz="0" w:space="0" w:color="auto"/>
        <w:left w:val="none" w:sz="0" w:space="0" w:color="auto"/>
        <w:bottom w:val="none" w:sz="0" w:space="0" w:color="auto"/>
        <w:right w:val="none" w:sz="0" w:space="0" w:color="auto"/>
      </w:divBdr>
    </w:div>
    <w:div w:id="303580675">
      <w:bodyDiv w:val="1"/>
      <w:marLeft w:val="0"/>
      <w:marRight w:val="0"/>
      <w:marTop w:val="0"/>
      <w:marBottom w:val="0"/>
      <w:divBdr>
        <w:top w:val="none" w:sz="0" w:space="0" w:color="auto"/>
        <w:left w:val="none" w:sz="0" w:space="0" w:color="auto"/>
        <w:bottom w:val="none" w:sz="0" w:space="0" w:color="auto"/>
        <w:right w:val="none" w:sz="0" w:space="0" w:color="auto"/>
      </w:divBdr>
    </w:div>
    <w:div w:id="304698973">
      <w:bodyDiv w:val="1"/>
      <w:marLeft w:val="0"/>
      <w:marRight w:val="0"/>
      <w:marTop w:val="0"/>
      <w:marBottom w:val="0"/>
      <w:divBdr>
        <w:top w:val="none" w:sz="0" w:space="0" w:color="auto"/>
        <w:left w:val="none" w:sz="0" w:space="0" w:color="auto"/>
        <w:bottom w:val="none" w:sz="0" w:space="0" w:color="auto"/>
        <w:right w:val="none" w:sz="0" w:space="0" w:color="auto"/>
      </w:divBdr>
    </w:div>
    <w:div w:id="309286011">
      <w:bodyDiv w:val="1"/>
      <w:marLeft w:val="0"/>
      <w:marRight w:val="0"/>
      <w:marTop w:val="0"/>
      <w:marBottom w:val="0"/>
      <w:divBdr>
        <w:top w:val="none" w:sz="0" w:space="0" w:color="auto"/>
        <w:left w:val="none" w:sz="0" w:space="0" w:color="auto"/>
        <w:bottom w:val="none" w:sz="0" w:space="0" w:color="auto"/>
        <w:right w:val="none" w:sz="0" w:space="0" w:color="auto"/>
      </w:divBdr>
    </w:div>
    <w:div w:id="314334074">
      <w:bodyDiv w:val="1"/>
      <w:marLeft w:val="0"/>
      <w:marRight w:val="0"/>
      <w:marTop w:val="0"/>
      <w:marBottom w:val="0"/>
      <w:divBdr>
        <w:top w:val="none" w:sz="0" w:space="0" w:color="auto"/>
        <w:left w:val="none" w:sz="0" w:space="0" w:color="auto"/>
        <w:bottom w:val="none" w:sz="0" w:space="0" w:color="auto"/>
        <w:right w:val="none" w:sz="0" w:space="0" w:color="auto"/>
      </w:divBdr>
    </w:div>
    <w:div w:id="314341893">
      <w:bodyDiv w:val="1"/>
      <w:marLeft w:val="0"/>
      <w:marRight w:val="0"/>
      <w:marTop w:val="0"/>
      <w:marBottom w:val="0"/>
      <w:divBdr>
        <w:top w:val="none" w:sz="0" w:space="0" w:color="auto"/>
        <w:left w:val="none" w:sz="0" w:space="0" w:color="auto"/>
        <w:bottom w:val="none" w:sz="0" w:space="0" w:color="auto"/>
        <w:right w:val="none" w:sz="0" w:space="0" w:color="auto"/>
      </w:divBdr>
    </w:div>
    <w:div w:id="315693852">
      <w:bodyDiv w:val="1"/>
      <w:marLeft w:val="0"/>
      <w:marRight w:val="0"/>
      <w:marTop w:val="0"/>
      <w:marBottom w:val="0"/>
      <w:divBdr>
        <w:top w:val="none" w:sz="0" w:space="0" w:color="auto"/>
        <w:left w:val="none" w:sz="0" w:space="0" w:color="auto"/>
        <w:bottom w:val="none" w:sz="0" w:space="0" w:color="auto"/>
        <w:right w:val="none" w:sz="0" w:space="0" w:color="auto"/>
      </w:divBdr>
    </w:div>
    <w:div w:id="316690792">
      <w:bodyDiv w:val="1"/>
      <w:marLeft w:val="0"/>
      <w:marRight w:val="0"/>
      <w:marTop w:val="0"/>
      <w:marBottom w:val="0"/>
      <w:divBdr>
        <w:top w:val="none" w:sz="0" w:space="0" w:color="auto"/>
        <w:left w:val="none" w:sz="0" w:space="0" w:color="auto"/>
        <w:bottom w:val="none" w:sz="0" w:space="0" w:color="auto"/>
        <w:right w:val="none" w:sz="0" w:space="0" w:color="auto"/>
      </w:divBdr>
    </w:div>
    <w:div w:id="316767649">
      <w:bodyDiv w:val="1"/>
      <w:marLeft w:val="0"/>
      <w:marRight w:val="0"/>
      <w:marTop w:val="0"/>
      <w:marBottom w:val="0"/>
      <w:divBdr>
        <w:top w:val="none" w:sz="0" w:space="0" w:color="auto"/>
        <w:left w:val="none" w:sz="0" w:space="0" w:color="auto"/>
        <w:bottom w:val="none" w:sz="0" w:space="0" w:color="auto"/>
        <w:right w:val="none" w:sz="0" w:space="0" w:color="auto"/>
      </w:divBdr>
    </w:div>
    <w:div w:id="320039970">
      <w:bodyDiv w:val="1"/>
      <w:marLeft w:val="0"/>
      <w:marRight w:val="0"/>
      <w:marTop w:val="0"/>
      <w:marBottom w:val="0"/>
      <w:divBdr>
        <w:top w:val="none" w:sz="0" w:space="0" w:color="auto"/>
        <w:left w:val="none" w:sz="0" w:space="0" w:color="auto"/>
        <w:bottom w:val="none" w:sz="0" w:space="0" w:color="auto"/>
        <w:right w:val="none" w:sz="0" w:space="0" w:color="auto"/>
      </w:divBdr>
    </w:div>
    <w:div w:id="328216968">
      <w:bodyDiv w:val="1"/>
      <w:marLeft w:val="0"/>
      <w:marRight w:val="0"/>
      <w:marTop w:val="0"/>
      <w:marBottom w:val="0"/>
      <w:divBdr>
        <w:top w:val="none" w:sz="0" w:space="0" w:color="auto"/>
        <w:left w:val="none" w:sz="0" w:space="0" w:color="auto"/>
        <w:bottom w:val="none" w:sz="0" w:space="0" w:color="auto"/>
        <w:right w:val="none" w:sz="0" w:space="0" w:color="auto"/>
      </w:divBdr>
    </w:div>
    <w:div w:id="330374416">
      <w:bodyDiv w:val="1"/>
      <w:marLeft w:val="0"/>
      <w:marRight w:val="0"/>
      <w:marTop w:val="0"/>
      <w:marBottom w:val="0"/>
      <w:divBdr>
        <w:top w:val="none" w:sz="0" w:space="0" w:color="auto"/>
        <w:left w:val="none" w:sz="0" w:space="0" w:color="auto"/>
        <w:bottom w:val="none" w:sz="0" w:space="0" w:color="auto"/>
        <w:right w:val="none" w:sz="0" w:space="0" w:color="auto"/>
      </w:divBdr>
    </w:div>
    <w:div w:id="335808646">
      <w:bodyDiv w:val="1"/>
      <w:marLeft w:val="0"/>
      <w:marRight w:val="0"/>
      <w:marTop w:val="0"/>
      <w:marBottom w:val="0"/>
      <w:divBdr>
        <w:top w:val="none" w:sz="0" w:space="0" w:color="auto"/>
        <w:left w:val="none" w:sz="0" w:space="0" w:color="auto"/>
        <w:bottom w:val="none" w:sz="0" w:space="0" w:color="auto"/>
        <w:right w:val="none" w:sz="0" w:space="0" w:color="auto"/>
      </w:divBdr>
    </w:div>
    <w:div w:id="336230205">
      <w:bodyDiv w:val="1"/>
      <w:marLeft w:val="0"/>
      <w:marRight w:val="0"/>
      <w:marTop w:val="0"/>
      <w:marBottom w:val="0"/>
      <w:divBdr>
        <w:top w:val="none" w:sz="0" w:space="0" w:color="auto"/>
        <w:left w:val="none" w:sz="0" w:space="0" w:color="auto"/>
        <w:bottom w:val="none" w:sz="0" w:space="0" w:color="auto"/>
        <w:right w:val="none" w:sz="0" w:space="0" w:color="auto"/>
      </w:divBdr>
    </w:div>
    <w:div w:id="336810875">
      <w:bodyDiv w:val="1"/>
      <w:marLeft w:val="0"/>
      <w:marRight w:val="0"/>
      <w:marTop w:val="0"/>
      <w:marBottom w:val="0"/>
      <w:divBdr>
        <w:top w:val="none" w:sz="0" w:space="0" w:color="auto"/>
        <w:left w:val="none" w:sz="0" w:space="0" w:color="auto"/>
        <w:bottom w:val="none" w:sz="0" w:space="0" w:color="auto"/>
        <w:right w:val="none" w:sz="0" w:space="0" w:color="auto"/>
      </w:divBdr>
    </w:div>
    <w:div w:id="337542920">
      <w:bodyDiv w:val="1"/>
      <w:marLeft w:val="0"/>
      <w:marRight w:val="0"/>
      <w:marTop w:val="0"/>
      <w:marBottom w:val="0"/>
      <w:divBdr>
        <w:top w:val="none" w:sz="0" w:space="0" w:color="auto"/>
        <w:left w:val="none" w:sz="0" w:space="0" w:color="auto"/>
        <w:bottom w:val="none" w:sz="0" w:space="0" w:color="auto"/>
        <w:right w:val="none" w:sz="0" w:space="0" w:color="auto"/>
      </w:divBdr>
    </w:div>
    <w:div w:id="338972892">
      <w:bodyDiv w:val="1"/>
      <w:marLeft w:val="0"/>
      <w:marRight w:val="0"/>
      <w:marTop w:val="0"/>
      <w:marBottom w:val="0"/>
      <w:divBdr>
        <w:top w:val="none" w:sz="0" w:space="0" w:color="auto"/>
        <w:left w:val="none" w:sz="0" w:space="0" w:color="auto"/>
        <w:bottom w:val="none" w:sz="0" w:space="0" w:color="auto"/>
        <w:right w:val="none" w:sz="0" w:space="0" w:color="auto"/>
      </w:divBdr>
    </w:div>
    <w:div w:id="341248298">
      <w:bodyDiv w:val="1"/>
      <w:marLeft w:val="0"/>
      <w:marRight w:val="0"/>
      <w:marTop w:val="0"/>
      <w:marBottom w:val="0"/>
      <w:divBdr>
        <w:top w:val="none" w:sz="0" w:space="0" w:color="auto"/>
        <w:left w:val="none" w:sz="0" w:space="0" w:color="auto"/>
        <w:bottom w:val="none" w:sz="0" w:space="0" w:color="auto"/>
        <w:right w:val="none" w:sz="0" w:space="0" w:color="auto"/>
      </w:divBdr>
    </w:div>
    <w:div w:id="343241205">
      <w:bodyDiv w:val="1"/>
      <w:marLeft w:val="0"/>
      <w:marRight w:val="0"/>
      <w:marTop w:val="0"/>
      <w:marBottom w:val="0"/>
      <w:divBdr>
        <w:top w:val="none" w:sz="0" w:space="0" w:color="auto"/>
        <w:left w:val="none" w:sz="0" w:space="0" w:color="auto"/>
        <w:bottom w:val="none" w:sz="0" w:space="0" w:color="auto"/>
        <w:right w:val="none" w:sz="0" w:space="0" w:color="auto"/>
      </w:divBdr>
    </w:div>
    <w:div w:id="347682493">
      <w:bodyDiv w:val="1"/>
      <w:marLeft w:val="0"/>
      <w:marRight w:val="0"/>
      <w:marTop w:val="0"/>
      <w:marBottom w:val="0"/>
      <w:divBdr>
        <w:top w:val="none" w:sz="0" w:space="0" w:color="auto"/>
        <w:left w:val="none" w:sz="0" w:space="0" w:color="auto"/>
        <w:bottom w:val="none" w:sz="0" w:space="0" w:color="auto"/>
        <w:right w:val="none" w:sz="0" w:space="0" w:color="auto"/>
      </w:divBdr>
    </w:div>
    <w:div w:id="353187363">
      <w:bodyDiv w:val="1"/>
      <w:marLeft w:val="0"/>
      <w:marRight w:val="0"/>
      <w:marTop w:val="0"/>
      <w:marBottom w:val="0"/>
      <w:divBdr>
        <w:top w:val="none" w:sz="0" w:space="0" w:color="auto"/>
        <w:left w:val="none" w:sz="0" w:space="0" w:color="auto"/>
        <w:bottom w:val="none" w:sz="0" w:space="0" w:color="auto"/>
        <w:right w:val="none" w:sz="0" w:space="0" w:color="auto"/>
      </w:divBdr>
    </w:div>
    <w:div w:id="357318133">
      <w:bodyDiv w:val="1"/>
      <w:marLeft w:val="0"/>
      <w:marRight w:val="0"/>
      <w:marTop w:val="0"/>
      <w:marBottom w:val="0"/>
      <w:divBdr>
        <w:top w:val="none" w:sz="0" w:space="0" w:color="auto"/>
        <w:left w:val="none" w:sz="0" w:space="0" w:color="auto"/>
        <w:bottom w:val="none" w:sz="0" w:space="0" w:color="auto"/>
        <w:right w:val="none" w:sz="0" w:space="0" w:color="auto"/>
      </w:divBdr>
    </w:div>
    <w:div w:id="358966778">
      <w:bodyDiv w:val="1"/>
      <w:marLeft w:val="0"/>
      <w:marRight w:val="0"/>
      <w:marTop w:val="0"/>
      <w:marBottom w:val="0"/>
      <w:divBdr>
        <w:top w:val="none" w:sz="0" w:space="0" w:color="auto"/>
        <w:left w:val="none" w:sz="0" w:space="0" w:color="auto"/>
        <w:bottom w:val="none" w:sz="0" w:space="0" w:color="auto"/>
        <w:right w:val="none" w:sz="0" w:space="0" w:color="auto"/>
      </w:divBdr>
    </w:div>
    <w:div w:id="368144167">
      <w:bodyDiv w:val="1"/>
      <w:marLeft w:val="0"/>
      <w:marRight w:val="0"/>
      <w:marTop w:val="0"/>
      <w:marBottom w:val="0"/>
      <w:divBdr>
        <w:top w:val="none" w:sz="0" w:space="0" w:color="auto"/>
        <w:left w:val="none" w:sz="0" w:space="0" w:color="auto"/>
        <w:bottom w:val="none" w:sz="0" w:space="0" w:color="auto"/>
        <w:right w:val="none" w:sz="0" w:space="0" w:color="auto"/>
      </w:divBdr>
    </w:div>
    <w:div w:id="372265716">
      <w:bodyDiv w:val="1"/>
      <w:marLeft w:val="0"/>
      <w:marRight w:val="0"/>
      <w:marTop w:val="0"/>
      <w:marBottom w:val="0"/>
      <w:divBdr>
        <w:top w:val="none" w:sz="0" w:space="0" w:color="auto"/>
        <w:left w:val="none" w:sz="0" w:space="0" w:color="auto"/>
        <w:bottom w:val="none" w:sz="0" w:space="0" w:color="auto"/>
        <w:right w:val="none" w:sz="0" w:space="0" w:color="auto"/>
      </w:divBdr>
    </w:div>
    <w:div w:id="373697007">
      <w:bodyDiv w:val="1"/>
      <w:marLeft w:val="0"/>
      <w:marRight w:val="0"/>
      <w:marTop w:val="0"/>
      <w:marBottom w:val="0"/>
      <w:divBdr>
        <w:top w:val="none" w:sz="0" w:space="0" w:color="auto"/>
        <w:left w:val="none" w:sz="0" w:space="0" w:color="auto"/>
        <w:bottom w:val="none" w:sz="0" w:space="0" w:color="auto"/>
        <w:right w:val="none" w:sz="0" w:space="0" w:color="auto"/>
      </w:divBdr>
    </w:div>
    <w:div w:id="374739090">
      <w:bodyDiv w:val="1"/>
      <w:marLeft w:val="0"/>
      <w:marRight w:val="0"/>
      <w:marTop w:val="0"/>
      <w:marBottom w:val="0"/>
      <w:divBdr>
        <w:top w:val="none" w:sz="0" w:space="0" w:color="auto"/>
        <w:left w:val="none" w:sz="0" w:space="0" w:color="auto"/>
        <w:bottom w:val="none" w:sz="0" w:space="0" w:color="auto"/>
        <w:right w:val="none" w:sz="0" w:space="0" w:color="auto"/>
      </w:divBdr>
    </w:div>
    <w:div w:id="375131875">
      <w:bodyDiv w:val="1"/>
      <w:marLeft w:val="0"/>
      <w:marRight w:val="0"/>
      <w:marTop w:val="0"/>
      <w:marBottom w:val="0"/>
      <w:divBdr>
        <w:top w:val="none" w:sz="0" w:space="0" w:color="auto"/>
        <w:left w:val="none" w:sz="0" w:space="0" w:color="auto"/>
        <w:bottom w:val="none" w:sz="0" w:space="0" w:color="auto"/>
        <w:right w:val="none" w:sz="0" w:space="0" w:color="auto"/>
      </w:divBdr>
    </w:div>
    <w:div w:id="375858991">
      <w:bodyDiv w:val="1"/>
      <w:marLeft w:val="0"/>
      <w:marRight w:val="0"/>
      <w:marTop w:val="0"/>
      <w:marBottom w:val="0"/>
      <w:divBdr>
        <w:top w:val="none" w:sz="0" w:space="0" w:color="auto"/>
        <w:left w:val="none" w:sz="0" w:space="0" w:color="auto"/>
        <w:bottom w:val="none" w:sz="0" w:space="0" w:color="auto"/>
        <w:right w:val="none" w:sz="0" w:space="0" w:color="auto"/>
      </w:divBdr>
    </w:div>
    <w:div w:id="378936003">
      <w:bodyDiv w:val="1"/>
      <w:marLeft w:val="0"/>
      <w:marRight w:val="0"/>
      <w:marTop w:val="0"/>
      <w:marBottom w:val="0"/>
      <w:divBdr>
        <w:top w:val="none" w:sz="0" w:space="0" w:color="auto"/>
        <w:left w:val="none" w:sz="0" w:space="0" w:color="auto"/>
        <w:bottom w:val="none" w:sz="0" w:space="0" w:color="auto"/>
        <w:right w:val="none" w:sz="0" w:space="0" w:color="auto"/>
      </w:divBdr>
    </w:div>
    <w:div w:id="379790849">
      <w:bodyDiv w:val="1"/>
      <w:marLeft w:val="0"/>
      <w:marRight w:val="0"/>
      <w:marTop w:val="0"/>
      <w:marBottom w:val="0"/>
      <w:divBdr>
        <w:top w:val="none" w:sz="0" w:space="0" w:color="auto"/>
        <w:left w:val="none" w:sz="0" w:space="0" w:color="auto"/>
        <w:bottom w:val="none" w:sz="0" w:space="0" w:color="auto"/>
        <w:right w:val="none" w:sz="0" w:space="0" w:color="auto"/>
      </w:divBdr>
    </w:div>
    <w:div w:id="382022132">
      <w:bodyDiv w:val="1"/>
      <w:marLeft w:val="0"/>
      <w:marRight w:val="0"/>
      <w:marTop w:val="0"/>
      <w:marBottom w:val="0"/>
      <w:divBdr>
        <w:top w:val="none" w:sz="0" w:space="0" w:color="auto"/>
        <w:left w:val="none" w:sz="0" w:space="0" w:color="auto"/>
        <w:bottom w:val="none" w:sz="0" w:space="0" w:color="auto"/>
        <w:right w:val="none" w:sz="0" w:space="0" w:color="auto"/>
      </w:divBdr>
    </w:div>
    <w:div w:id="385372277">
      <w:bodyDiv w:val="1"/>
      <w:marLeft w:val="0"/>
      <w:marRight w:val="0"/>
      <w:marTop w:val="0"/>
      <w:marBottom w:val="0"/>
      <w:divBdr>
        <w:top w:val="none" w:sz="0" w:space="0" w:color="auto"/>
        <w:left w:val="none" w:sz="0" w:space="0" w:color="auto"/>
        <w:bottom w:val="none" w:sz="0" w:space="0" w:color="auto"/>
        <w:right w:val="none" w:sz="0" w:space="0" w:color="auto"/>
      </w:divBdr>
    </w:div>
    <w:div w:id="385641949">
      <w:bodyDiv w:val="1"/>
      <w:marLeft w:val="0"/>
      <w:marRight w:val="0"/>
      <w:marTop w:val="0"/>
      <w:marBottom w:val="0"/>
      <w:divBdr>
        <w:top w:val="none" w:sz="0" w:space="0" w:color="auto"/>
        <w:left w:val="none" w:sz="0" w:space="0" w:color="auto"/>
        <w:bottom w:val="none" w:sz="0" w:space="0" w:color="auto"/>
        <w:right w:val="none" w:sz="0" w:space="0" w:color="auto"/>
      </w:divBdr>
    </w:div>
    <w:div w:id="393311956">
      <w:bodyDiv w:val="1"/>
      <w:marLeft w:val="0"/>
      <w:marRight w:val="0"/>
      <w:marTop w:val="0"/>
      <w:marBottom w:val="0"/>
      <w:divBdr>
        <w:top w:val="none" w:sz="0" w:space="0" w:color="auto"/>
        <w:left w:val="none" w:sz="0" w:space="0" w:color="auto"/>
        <w:bottom w:val="none" w:sz="0" w:space="0" w:color="auto"/>
        <w:right w:val="none" w:sz="0" w:space="0" w:color="auto"/>
      </w:divBdr>
    </w:div>
    <w:div w:id="394669186">
      <w:bodyDiv w:val="1"/>
      <w:marLeft w:val="0"/>
      <w:marRight w:val="0"/>
      <w:marTop w:val="0"/>
      <w:marBottom w:val="0"/>
      <w:divBdr>
        <w:top w:val="none" w:sz="0" w:space="0" w:color="auto"/>
        <w:left w:val="none" w:sz="0" w:space="0" w:color="auto"/>
        <w:bottom w:val="none" w:sz="0" w:space="0" w:color="auto"/>
        <w:right w:val="none" w:sz="0" w:space="0" w:color="auto"/>
      </w:divBdr>
    </w:div>
    <w:div w:id="395710546">
      <w:bodyDiv w:val="1"/>
      <w:marLeft w:val="0"/>
      <w:marRight w:val="0"/>
      <w:marTop w:val="0"/>
      <w:marBottom w:val="0"/>
      <w:divBdr>
        <w:top w:val="none" w:sz="0" w:space="0" w:color="auto"/>
        <w:left w:val="none" w:sz="0" w:space="0" w:color="auto"/>
        <w:bottom w:val="none" w:sz="0" w:space="0" w:color="auto"/>
        <w:right w:val="none" w:sz="0" w:space="0" w:color="auto"/>
      </w:divBdr>
    </w:div>
    <w:div w:id="396628229">
      <w:bodyDiv w:val="1"/>
      <w:marLeft w:val="0"/>
      <w:marRight w:val="0"/>
      <w:marTop w:val="0"/>
      <w:marBottom w:val="0"/>
      <w:divBdr>
        <w:top w:val="none" w:sz="0" w:space="0" w:color="auto"/>
        <w:left w:val="none" w:sz="0" w:space="0" w:color="auto"/>
        <w:bottom w:val="none" w:sz="0" w:space="0" w:color="auto"/>
        <w:right w:val="none" w:sz="0" w:space="0" w:color="auto"/>
      </w:divBdr>
    </w:div>
    <w:div w:id="403181251">
      <w:bodyDiv w:val="1"/>
      <w:marLeft w:val="0"/>
      <w:marRight w:val="0"/>
      <w:marTop w:val="0"/>
      <w:marBottom w:val="0"/>
      <w:divBdr>
        <w:top w:val="none" w:sz="0" w:space="0" w:color="auto"/>
        <w:left w:val="none" w:sz="0" w:space="0" w:color="auto"/>
        <w:bottom w:val="none" w:sz="0" w:space="0" w:color="auto"/>
        <w:right w:val="none" w:sz="0" w:space="0" w:color="auto"/>
      </w:divBdr>
    </w:div>
    <w:div w:id="405419531">
      <w:bodyDiv w:val="1"/>
      <w:marLeft w:val="0"/>
      <w:marRight w:val="0"/>
      <w:marTop w:val="0"/>
      <w:marBottom w:val="0"/>
      <w:divBdr>
        <w:top w:val="none" w:sz="0" w:space="0" w:color="auto"/>
        <w:left w:val="none" w:sz="0" w:space="0" w:color="auto"/>
        <w:bottom w:val="none" w:sz="0" w:space="0" w:color="auto"/>
        <w:right w:val="none" w:sz="0" w:space="0" w:color="auto"/>
      </w:divBdr>
    </w:div>
    <w:div w:id="405495043">
      <w:bodyDiv w:val="1"/>
      <w:marLeft w:val="0"/>
      <w:marRight w:val="0"/>
      <w:marTop w:val="0"/>
      <w:marBottom w:val="0"/>
      <w:divBdr>
        <w:top w:val="none" w:sz="0" w:space="0" w:color="auto"/>
        <w:left w:val="none" w:sz="0" w:space="0" w:color="auto"/>
        <w:bottom w:val="none" w:sz="0" w:space="0" w:color="auto"/>
        <w:right w:val="none" w:sz="0" w:space="0" w:color="auto"/>
      </w:divBdr>
    </w:div>
    <w:div w:id="406077007">
      <w:bodyDiv w:val="1"/>
      <w:marLeft w:val="0"/>
      <w:marRight w:val="0"/>
      <w:marTop w:val="0"/>
      <w:marBottom w:val="0"/>
      <w:divBdr>
        <w:top w:val="none" w:sz="0" w:space="0" w:color="auto"/>
        <w:left w:val="none" w:sz="0" w:space="0" w:color="auto"/>
        <w:bottom w:val="none" w:sz="0" w:space="0" w:color="auto"/>
        <w:right w:val="none" w:sz="0" w:space="0" w:color="auto"/>
      </w:divBdr>
    </w:div>
    <w:div w:id="406341672">
      <w:bodyDiv w:val="1"/>
      <w:marLeft w:val="0"/>
      <w:marRight w:val="0"/>
      <w:marTop w:val="0"/>
      <w:marBottom w:val="0"/>
      <w:divBdr>
        <w:top w:val="none" w:sz="0" w:space="0" w:color="auto"/>
        <w:left w:val="none" w:sz="0" w:space="0" w:color="auto"/>
        <w:bottom w:val="none" w:sz="0" w:space="0" w:color="auto"/>
        <w:right w:val="none" w:sz="0" w:space="0" w:color="auto"/>
      </w:divBdr>
    </w:div>
    <w:div w:id="406466750">
      <w:bodyDiv w:val="1"/>
      <w:marLeft w:val="0"/>
      <w:marRight w:val="0"/>
      <w:marTop w:val="0"/>
      <w:marBottom w:val="0"/>
      <w:divBdr>
        <w:top w:val="none" w:sz="0" w:space="0" w:color="auto"/>
        <w:left w:val="none" w:sz="0" w:space="0" w:color="auto"/>
        <w:bottom w:val="none" w:sz="0" w:space="0" w:color="auto"/>
        <w:right w:val="none" w:sz="0" w:space="0" w:color="auto"/>
      </w:divBdr>
    </w:div>
    <w:div w:id="407070023">
      <w:bodyDiv w:val="1"/>
      <w:marLeft w:val="0"/>
      <w:marRight w:val="0"/>
      <w:marTop w:val="0"/>
      <w:marBottom w:val="0"/>
      <w:divBdr>
        <w:top w:val="none" w:sz="0" w:space="0" w:color="auto"/>
        <w:left w:val="none" w:sz="0" w:space="0" w:color="auto"/>
        <w:bottom w:val="none" w:sz="0" w:space="0" w:color="auto"/>
        <w:right w:val="none" w:sz="0" w:space="0" w:color="auto"/>
      </w:divBdr>
    </w:div>
    <w:div w:id="407197577">
      <w:bodyDiv w:val="1"/>
      <w:marLeft w:val="0"/>
      <w:marRight w:val="0"/>
      <w:marTop w:val="0"/>
      <w:marBottom w:val="0"/>
      <w:divBdr>
        <w:top w:val="none" w:sz="0" w:space="0" w:color="auto"/>
        <w:left w:val="none" w:sz="0" w:space="0" w:color="auto"/>
        <w:bottom w:val="none" w:sz="0" w:space="0" w:color="auto"/>
        <w:right w:val="none" w:sz="0" w:space="0" w:color="auto"/>
      </w:divBdr>
    </w:div>
    <w:div w:id="408579591">
      <w:bodyDiv w:val="1"/>
      <w:marLeft w:val="0"/>
      <w:marRight w:val="0"/>
      <w:marTop w:val="0"/>
      <w:marBottom w:val="0"/>
      <w:divBdr>
        <w:top w:val="none" w:sz="0" w:space="0" w:color="auto"/>
        <w:left w:val="none" w:sz="0" w:space="0" w:color="auto"/>
        <w:bottom w:val="none" w:sz="0" w:space="0" w:color="auto"/>
        <w:right w:val="none" w:sz="0" w:space="0" w:color="auto"/>
      </w:divBdr>
    </w:div>
    <w:div w:id="409088058">
      <w:bodyDiv w:val="1"/>
      <w:marLeft w:val="0"/>
      <w:marRight w:val="0"/>
      <w:marTop w:val="0"/>
      <w:marBottom w:val="0"/>
      <w:divBdr>
        <w:top w:val="none" w:sz="0" w:space="0" w:color="auto"/>
        <w:left w:val="none" w:sz="0" w:space="0" w:color="auto"/>
        <w:bottom w:val="none" w:sz="0" w:space="0" w:color="auto"/>
        <w:right w:val="none" w:sz="0" w:space="0" w:color="auto"/>
      </w:divBdr>
    </w:div>
    <w:div w:id="415781769">
      <w:bodyDiv w:val="1"/>
      <w:marLeft w:val="0"/>
      <w:marRight w:val="0"/>
      <w:marTop w:val="0"/>
      <w:marBottom w:val="0"/>
      <w:divBdr>
        <w:top w:val="none" w:sz="0" w:space="0" w:color="auto"/>
        <w:left w:val="none" w:sz="0" w:space="0" w:color="auto"/>
        <w:bottom w:val="none" w:sz="0" w:space="0" w:color="auto"/>
        <w:right w:val="none" w:sz="0" w:space="0" w:color="auto"/>
      </w:divBdr>
    </w:div>
    <w:div w:id="416823672">
      <w:bodyDiv w:val="1"/>
      <w:marLeft w:val="0"/>
      <w:marRight w:val="0"/>
      <w:marTop w:val="0"/>
      <w:marBottom w:val="0"/>
      <w:divBdr>
        <w:top w:val="none" w:sz="0" w:space="0" w:color="auto"/>
        <w:left w:val="none" w:sz="0" w:space="0" w:color="auto"/>
        <w:bottom w:val="none" w:sz="0" w:space="0" w:color="auto"/>
        <w:right w:val="none" w:sz="0" w:space="0" w:color="auto"/>
      </w:divBdr>
    </w:div>
    <w:div w:id="417093368">
      <w:bodyDiv w:val="1"/>
      <w:marLeft w:val="0"/>
      <w:marRight w:val="0"/>
      <w:marTop w:val="0"/>
      <w:marBottom w:val="0"/>
      <w:divBdr>
        <w:top w:val="none" w:sz="0" w:space="0" w:color="auto"/>
        <w:left w:val="none" w:sz="0" w:space="0" w:color="auto"/>
        <w:bottom w:val="none" w:sz="0" w:space="0" w:color="auto"/>
        <w:right w:val="none" w:sz="0" w:space="0" w:color="auto"/>
      </w:divBdr>
    </w:div>
    <w:div w:id="418060622">
      <w:bodyDiv w:val="1"/>
      <w:marLeft w:val="0"/>
      <w:marRight w:val="0"/>
      <w:marTop w:val="0"/>
      <w:marBottom w:val="0"/>
      <w:divBdr>
        <w:top w:val="none" w:sz="0" w:space="0" w:color="auto"/>
        <w:left w:val="none" w:sz="0" w:space="0" w:color="auto"/>
        <w:bottom w:val="none" w:sz="0" w:space="0" w:color="auto"/>
        <w:right w:val="none" w:sz="0" w:space="0" w:color="auto"/>
      </w:divBdr>
    </w:div>
    <w:div w:id="421530146">
      <w:bodyDiv w:val="1"/>
      <w:marLeft w:val="0"/>
      <w:marRight w:val="0"/>
      <w:marTop w:val="0"/>
      <w:marBottom w:val="0"/>
      <w:divBdr>
        <w:top w:val="none" w:sz="0" w:space="0" w:color="auto"/>
        <w:left w:val="none" w:sz="0" w:space="0" w:color="auto"/>
        <w:bottom w:val="none" w:sz="0" w:space="0" w:color="auto"/>
        <w:right w:val="none" w:sz="0" w:space="0" w:color="auto"/>
      </w:divBdr>
    </w:div>
    <w:div w:id="428089423">
      <w:bodyDiv w:val="1"/>
      <w:marLeft w:val="0"/>
      <w:marRight w:val="0"/>
      <w:marTop w:val="0"/>
      <w:marBottom w:val="0"/>
      <w:divBdr>
        <w:top w:val="none" w:sz="0" w:space="0" w:color="auto"/>
        <w:left w:val="none" w:sz="0" w:space="0" w:color="auto"/>
        <w:bottom w:val="none" w:sz="0" w:space="0" w:color="auto"/>
        <w:right w:val="none" w:sz="0" w:space="0" w:color="auto"/>
      </w:divBdr>
    </w:div>
    <w:div w:id="430049271">
      <w:bodyDiv w:val="1"/>
      <w:marLeft w:val="0"/>
      <w:marRight w:val="0"/>
      <w:marTop w:val="0"/>
      <w:marBottom w:val="0"/>
      <w:divBdr>
        <w:top w:val="none" w:sz="0" w:space="0" w:color="auto"/>
        <w:left w:val="none" w:sz="0" w:space="0" w:color="auto"/>
        <w:bottom w:val="none" w:sz="0" w:space="0" w:color="auto"/>
        <w:right w:val="none" w:sz="0" w:space="0" w:color="auto"/>
      </w:divBdr>
    </w:div>
    <w:div w:id="430904305">
      <w:bodyDiv w:val="1"/>
      <w:marLeft w:val="0"/>
      <w:marRight w:val="0"/>
      <w:marTop w:val="0"/>
      <w:marBottom w:val="0"/>
      <w:divBdr>
        <w:top w:val="none" w:sz="0" w:space="0" w:color="auto"/>
        <w:left w:val="none" w:sz="0" w:space="0" w:color="auto"/>
        <w:bottom w:val="none" w:sz="0" w:space="0" w:color="auto"/>
        <w:right w:val="none" w:sz="0" w:space="0" w:color="auto"/>
      </w:divBdr>
    </w:div>
    <w:div w:id="441611635">
      <w:bodyDiv w:val="1"/>
      <w:marLeft w:val="0"/>
      <w:marRight w:val="0"/>
      <w:marTop w:val="0"/>
      <w:marBottom w:val="0"/>
      <w:divBdr>
        <w:top w:val="none" w:sz="0" w:space="0" w:color="auto"/>
        <w:left w:val="none" w:sz="0" w:space="0" w:color="auto"/>
        <w:bottom w:val="none" w:sz="0" w:space="0" w:color="auto"/>
        <w:right w:val="none" w:sz="0" w:space="0" w:color="auto"/>
      </w:divBdr>
    </w:div>
    <w:div w:id="447698645">
      <w:bodyDiv w:val="1"/>
      <w:marLeft w:val="0"/>
      <w:marRight w:val="0"/>
      <w:marTop w:val="0"/>
      <w:marBottom w:val="0"/>
      <w:divBdr>
        <w:top w:val="none" w:sz="0" w:space="0" w:color="auto"/>
        <w:left w:val="none" w:sz="0" w:space="0" w:color="auto"/>
        <w:bottom w:val="none" w:sz="0" w:space="0" w:color="auto"/>
        <w:right w:val="none" w:sz="0" w:space="0" w:color="auto"/>
      </w:divBdr>
    </w:div>
    <w:div w:id="457070746">
      <w:bodyDiv w:val="1"/>
      <w:marLeft w:val="0"/>
      <w:marRight w:val="0"/>
      <w:marTop w:val="0"/>
      <w:marBottom w:val="0"/>
      <w:divBdr>
        <w:top w:val="none" w:sz="0" w:space="0" w:color="auto"/>
        <w:left w:val="none" w:sz="0" w:space="0" w:color="auto"/>
        <w:bottom w:val="none" w:sz="0" w:space="0" w:color="auto"/>
        <w:right w:val="none" w:sz="0" w:space="0" w:color="auto"/>
      </w:divBdr>
    </w:div>
    <w:div w:id="461047106">
      <w:bodyDiv w:val="1"/>
      <w:marLeft w:val="0"/>
      <w:marRight w:val="0"/>
      <w:marTop w:val="0"/>
      <w:marBottom w:val="0"/>
      <w:divBdr>
        <w:top w:val="none" w:sz="0" w:space="0" w:color="auto"/>
        <w:left w:val="none" w:sz="0" w:space="0" w:color="auto"/>
        <w:bottom w:val="none" w:sz="0" w:space="0" w:color="auto"/>
        <w:right w:val="none" w:sz="0" w:space="0" w:color="auto"/>
      </w:divBdr>
    </w:div>
    <w:div w:id="461116345">
      <w:bodyDiv w:val="1"/>
      <w:marLeft w:val="0"/>
      <w:marRight w:val="0"/>
      <w:marTop w:val="0"/>
      <w:marBottom w:val="0"/>
      <w:divBdr>
        <w:top w:val="none" w:sz="0" w:space="0" w:color="auto"/>
        <w:left w:val="none" w:sz="0" w:space="0" w:color="auto"/>
        <w:bottom w:val="none" w:sz="0" w:space="0" w:color="auto"/>
        <w:right w:val="none" w:sz="0" w:space="0" w:color="auto"/>
      </w:divBdr>
    </w:div>
    <w:div w:id="462893859">
      <w:bodyDiv w:val="1"/>
      <w:marLeft w:val="0"/>
      <w:marRight w:val="0"/>
      <w:marTop w:val="0"/>
      <w:marBottom w:val="0"/>
      <w:divBdr>
        <w:top w:val="none" w:sz="0" w:space="0" w:color="auto"/>
        <w:left w:val="none" w:sz="0" w:space="0" w:color="auto"/>
        <w:bottom w:val="none" w:sz="0" w:space="0" w:color="auto"/>
        <w:right w:val="none" w:sz="0" w:space="0" w:color="auto"/>
      </w:divBdr>
    </w:div>
    <w:div w:id="463160891">
      <w:bodyDiv w:val="1"/>
      <w:marLeft w:val="0"/>
      <w:marRight w:val="0"/>
      <w:marTop w:val="0"/>
      <w:marBottom w:val="0"/>
      <w:divBdr>
        <w:top w:val="none" w:sz="0" w:space="0" w:color="auto"/>
        <w:left w:val="none" w:sz="0" w:space="0" w:color="auto"/>
        <w:bottom w:val="none" w:sz="0" w:space="0" w:color="auto"/>
        <w:right w:val="none" w:sz="0" w:space="0" w:color="auto"/>
      </w:divBdr>
    </w:div>
    <w:div w:id="463423289">
      <w:bodyDiv w:val="1"/>
      <w:marLeft w:val="0"/>
      <w:marRight w:val="0"/>
      <w:marTop w:val="0"/>
      <w:marBottom w:val="0"/>
      <w:divBdr>
        <w:top w:val="none" w:sz="0" w:space="0" w:color="auto"/>
        <w:left w:val="none" w:sz="0" w:space="0" w:color="auto"/>
        <w:bottom w:val="none" w:sz="0" w:space="0" w:color="auto"/>
        <w:right w:val="none" w:sz="0" w:space="0" w:color="auto"/>
      </w:divBdr>
    </w:div>
    <w:div w:id="465198626">
      <w:bodyDiv w:val="1"/>
      <w:marLeft w:val="0"/>
      <w:marRight w:val="0"/>
      <w:marTop w:val="0"/>
      <w:marBottom w:val="0"/>
      <w:divBdr>
        <w:top w:val="none" w:sz="0" w:space="0" w:color="auto"/>
        <w:left w:val="none" w:sz="0" w:space="0" w:color="auto"/>
        <w:bottom w:val="none" w:sz="0" w:space="0" w:color="auto"/>
        <w:right w:val="none" w:sz="0" w:space="0" w:color="auto"/>
      </w:divBdr>
    </w:div>
    <w:div w:id="465583345">
      <w:bodyDiv w:val="1"/>
      <w:marLeft w:val="0"/>
      <w:marRight w:val="0"/>
      <w:marTop w:val="0"/>
      <w:marBottom w:val="0"/>
      <w:divBdr>
        <w:top w:val="none" w:sz="0" w:space="0" w:color="auto"/>
        <w:left w:val="none" w:sz="0" w:space="0" w:color="auto"/>
        <w:bottom w:val="none" w:sz="0" w:space="0" w:color="auto"/>
        <w:right w:val="none" w:sz="0" w:space="0" w:color="auto"/>
      </w:divBdr>
    </w:div>
    <w:div w:id="465777324">
      <w:bodyDiv w:val="1"/>
      <w:marLeft w:val="0"/>
      <w:marRight w:val="0"/>
      <w:marTop w:val="0"/>
      <w:marBottom w:val="0"/>
      <w:divBdr>
        <w:top w:val="none" w:sz="0" w:space="0" w:color="auto"/>
        <w:left w:val="none" w:sz="0" w:space="0" w:color="auto"/>
        <w:bottom w:val="none" w:sz="0" w:space="0" w:color="auto"/>
        <w:right w:val="none" w:sz="0" w:space="0" w:color="auto"/>
      </w:divBdr>
    </w:div>
    <w:div w:id="466313912">
      <w:bodyDiv w:val="1"/>
      <w:marLeft w:val="0"/>
      <w:marRight w:val="0"/>
      <w:marTop w:val="0"/>
      <w:marBottom w:val="0"/>
      <w:divBdr>
        <w:top w:val="none" w:sz="0" w:space="0" w:color="auto"/>
        <w:left w:val="none" w:sz="0" w:space="0" w:color="auto"/>
        <w:bottom w:val="none" w:sz="0" w:space="0" w:color="auto"/>
        <w:right w:val="none" w:sz="0" w:space="0" w:color="auto"/>
      </w:divBdr>
    </w:div>
    <w:div w:id="468059723">
      <w:bodyDiv w:val="1"/>
      <w:marLeft w:val="0"/>
      <w:marRight w:val="0"/>
      <w:marTop w:val="0"/>
      <w:marBottom w:val="0"/>
      <w:divBdr>
        <w:top w:val="none" w:sz="0" w:space="0" w:color="auto"/>
        <w:left w:val="none" w:sz="0" w:space="0" w:color="auto"/>
        <w:bottom w:val="none" w:sz="0" w:space="0" w:color="auto"/>
        <w:right w:val="none" w:sz="0" w:space="0" w:color="auto"/>
      </w:divBdr>
    </w:div>
    <w:div w:id="476725604">
      <w:bodyDiv w:val="1"/>
      <w:marLeft w:val="0"/>
      <w:marRight w:val="0"/>
      <w:marTop w:val="0"/>
      <w:marBottom w:val="0"/>
      <w:divBdr>
        <w:top w:val="none" w:sz="0" w:space="0" w:color="auto"/>
        <w:left w:val="none" w:sz="0" w:space="0" w:color="auto"/>
        <w:bottom w:val="none" w:sz="0" w:space="0" w:color="auto"/>
        <w:right w:val="none" w:sz="0" w:space="0" w:color="auto"/>
      </w:divBdr>
    </w:div>
    <w:div w:id="477306149">
      <w:bodyDiv w:val="1"/>
      <w:marLeft w:val="0"/>
      <w:marRight w:val="0"/>
      <w:marTop w:val="0"/>
      <w:marBottom w:val="0"/>
      <w:divBdr>
        <w:top w:val="none" w:sz="0" w:space="0" w:color="auto"/>
        <w:left w:val="none" w:sz="0" w:space="0" w:color="auto"/>
        <w:bottom w:val="none" w:sz="0" w:space="0" w:color="auto"/>
        <w:right w:val="none" w:sz="0" w:space="0" w:color="auto"/>
      </w:divBdr>
    </w:div>
    <w:div w:id="481309205">
      <w:bodyDiv w:val="1"/>
      <w:marLeft w:val="0"/>
      <w:marRight w:val="0"/>
      <w:marTop w:val="0"/>
      <w:marBottom w:val="0"/>
      <w:divBdr>
        <w:top w:val="none" w:sz="0" w:space="0" w:color="auto"/>
        <w:left w:val="none" w:sz="0" w:space="0" w:color="auto"/>
        <w:bottom w:val="none" w:sz="0" w:space="0" w:color="auto"/>
        <w:right w:val="none" w:sz="0" w:space="0" w:color="auto"/>
      </w:divBdr>
    </w:div>
    <w:div w:id="481778702">
      <w:bodyDiv w:val="1"/>
      <w:marLeft w:val="0"/>
      <w:marRight w:val="0"/>
      <w:marTop w:val="0"/>
      <w:marBottom w:val="0"/>
      <w:divBdr>
        <w:top w:val="none" w:sz="0" w:space="0" w:color="auto"/>
        <w:left w:val="none" w:sz="0" w:space="0" w:color="auto"/>
        <w:bottom w:val="none" w:sz="0" w:space="0" w:color="auto"/>
        <w:right w:val="none" w:sz="0" w:space="0" w:color="auto"/>
      </w:divBdr>
    </w:div>
    <w:div w:id="484011449">
      <w:bodyDiv w:val="1"/>
      <w:marLeft w:val="0"/>
      <w:marRight w:val="0"/>
      <w:marTop w:val="0"/>
      <w:marBottom w:val="0"/>
      <w:divBdr>
        <w:top w:val="none" w:sz="0" w:space="0" w:color="auto"/>
        <w:left w:val="none" w:sz="0" w:space="0" w:color="auto"/>
        <w:bottom w:val="none" w:sz="0" w:space="0" w:color="auto"/>
        <w:right w:val="none" w:sz="0" w:space="0" w:color="auto"/>
      </w:divBdr>
    </w:div>
    <w:div w:id="484517494">
      <w:bodyDiv w:val="1"/>
      <w:marLeft w:val="0"/>
      <w:marRight w:val="0"/>
      <w:marTop w:val="0"/>
      <w:marBottom w:val="0"/>
      <w:divBdr>
        <w:top w:val="none" w:sz="0" w:space="0" w:color="auto"/>
        <w:left w:val="none" w:sz="0" w:space="0" w:color="auto"/>
        <w:bottom w:val="none" w:sz="0" w:space="0" w:color="auto"/>
        <w:right w:val="none" w:sz="0" w:space="0" w:color="auto"/>
      </w:divBdr>
    </w:div>
    <w:div w:id="484784939">
      <w:bodyDiv w:val="1"/>
      <w:marLeft w:val="0"/>
      <w:marRight w:val="0"/>
      <w:marTop w:val="0"/>
      <w:marBottom w:val="0"/>
      <w:divBdr>
        <w:top w:val="none" w:sz="0" w:space="0" w:color="auto"/>
        <w:left w:val="none" w:sz="0" w:space="0" w:color="auto"/>
        <w:bottom w:val="none" w:sz="0" w:space="0" w:color="auto"/>
        <w:right w:val="none" w:sz="0" w:space="0" w:color="auto"/>
      </w:divBdr>
    </w:div>
    <w:div w:id="485782188">
      <w:bodyDiv w:val="1"/>
      <w:marLeft w:val="0"/>
      <w:marRight w:val="0"/>
      <w:marTop w:val="0"/>
      <w:marBottom w:val="0"/>
      <w:divBdr>
        <w:top w:val="none" w:sz="0" w:space="0" w:color="auto"/>
        <w:left w:val="none" w:sz="0" w:space="0" w:color="auto"/>
        <w:bottom w:val="none" w:sz="0" w:space="0" w:color="auto"/>
        <w:right w:val="none" w:sz="0" w:space="0" w:color="auto"/>
      </w:divBdr>
    </w:div>
    <w:div w:id="486289611">
      <w:bodyDiv w:val="1"/>
      <w:marLeft w:val="0"/>
      <w:marRight w:val="0"/>
      <w:marTop w:val="0"/>
      <w:marBottom w:val="0"/>
      <w:divBdr>
        <w:top w:val="none" w:sz="0" w:space="0" w:color="auto"/>
        <w:left w:val="none" w:sz="0" w:space="0" w:color="auto"/>
        <w:bottom w:val="none" w:sz="0" w:space="0" w:color="auto"/>
        <w:right w:val="none" w:sz="0" w:space="0" w:color="auto"/>
      </w:divBdr>
    </w:div>
    <w:div w:id="486361115">
      <w:bodyDiv w:val="1"/>
      <w:marLeft w:val="0"/>
      <w:marRight w:val="0"/>
      <w:marTop w:val="0"/>
      <w:marBottom w:val="0"/>
      <w:divBdr>
        <w:top w:val="none" w:sz="0" w:space="0" w:color="auto"/>
        <w:left w:val="none" w:sz="0" w:space="0" w:color="auto"/>
        <w:bottom w:val="none" w:sz="0" w:space="0" w:color="auto"/>
        <w:right w:val="none" w:sz="0" w:space="0" w:color="auto"/>
      </w:divBdr>
    </w:div>
    <w:div w:id="486750795">
      <w:bodyDiv w:val="1"/>
      <w:marLeft w:val="0"/>
      <w:marRight w:val="0"/>
      <w:marTop w:val="0"/>
      <w:marBottom w:val="0"/>
      <w:divBdr>
        <w:top w:val="none" w:sz="0" w:space="0" w:color="auto"/>
        <w:left w:val="none" w:sz="0" w:space="0" w:color="auto"/>
        <w:bottom w:val="none" w:sz="0" w:space="0" w:color="auto"/>
        <w:right w:val="none" w:sz="0" w:space="0" w:color="auto"/>
      </w:divBdr>
    </w:div>
    <w:div w:id="489756262">
      <w:bodyDiv w:val="1"/>
      <w:marLeft w:val="0"/>
      <w:marRight w:val="0"/>
      <w:marTop w:val="0"/>
      <w:marBottom w:val="0"/>
      <w:divBdr>
        <w:top w:val="none" w:sz="0" w:space="0" w:color="auto"/>
        <w:left w:val="none" w:sz="0" w:space="0" w:color="auto"/>
        <w:bottom w:val="none" w:sz="0" w:space="0" w:color="auto"/>
        <w:right w:val="none" w:sz="0" w:space="0" w:color="auto"/>
      </w:divBdr>
    </w:div>
    <w:div w:id="491139714">
      <w:bodyDiv w:val="1"/>
      <w:marLeft w:val="0"/>
      <w:marRight w:val="0"/>
      <w:marTop w:val="0"/>
      <w:marBottom w:val="0"/>
      <w:divBdr>
        <w:top w:val="none" w:sz="0" w:space="0" w:color="auto"/>
        <w:left w:val="none" w:sz="0" w:space="0" w:color="auto"/>
        <w:bottom w:val="none" w:sz="0" w:space="0" w:color="auto"/>
        <w:right w:val="none" w:sz="0" w:space="0" w:color="auto"/>
      </w:divBdr>
    </w:div>
    <w:div w:id="493683480">
      <w:bodyDiv w:val="1"/>
      <w:marLeft w:val="0"/>
      <w:marRight w:val="0"/>
      <w:marTop w:val="0"/>
      <w:marBottom w:val="0"/>
      <w:divBdr>
        <w:top w:val="none" w:sz="0" w:space="0" w:color="auto"/>
        <w:left w:val="none" w:sz="0" w:space="0" w:color="auto"/>
        <w:bottom w:val="none" w:sz="0" w:space="0" w:color="auto"/>
        <w:right w:val="none" w:sz="0" w:space="0" w:color="auto"/>
      </w:divBdr>
    </w:div>
    <w:div w:id="498807986">
      <w:bodyDiv w:val="1"/>
      <w:marLeft w:val="0"/>
      <w:marRight w:val="0"/>
      <w:marTop w:val="0"/>
      <w:marBottom w:val="0"/>
      <w:divBdr>
        <w:top w:val="none" w:sz="0" w:space="0" w:color="auto"/>
        <w:left w:val="none" w:sz="0" w:space="0" w:color="auto"/>
        <w:bottom w:val="none" w:sz="0" w:space="0" w:color="auto"/>
        <w:right w:val="none" w:sz="0" w:space="0" w:color="auto"/>
      </w:divBdr>
    </w:div>
    <w:div w:id="499737215">
      <w:bodyDiv w:val="1"/>
      <w:marLeft w:val="0"/>
      <w:marRight w:val="0"/>
      <w:marTop w:val="0"/>
      <w:marBottom w:val="0"/>
      <w:divBdr>
        <w:top w:val="none" w:sz="0" w:space="0" w:color="auto"/>
        <w:left w:val="none" w:sz="0" w:space="0" w:color="auto"/>
        <w:bottom w:val="none" w:sz="0" w:space="0" w:color="auto"/>
        <w:right w:val="none" w:sz="0" w:space="0" w:color="auto"/>
      </w:divBdr>
    </w:div>
    <w:div w:id="499974510">
      <w:bodyDiv w:val="1"/>
      <w:marLeft w:val="0"/>
      <w:marRight w:val="0"/>
      <w:marTop w:val="0"/>
      <w:marBottom w:val="0"/>
      <w:divBdr>
        <w:top w:val="none" w:sz="0" w:space="0" w:color="auto"/>
        <w:left w:val="none" w:sz="0" w:space="0" w:color="auto"/>
        <w:bottom w:val="none" w:sz="0" w:space="0" w:color="auto"/>
        <w:right w:val="none" w:sz="0" w:space="0" w:color="auto"/>
      </w:divBdr>
    </w:div>
    <w:div w:id="501088762">
      <w:bodyDiv w:val="1"/>
      <w:marLeft w:val="0"/>
      <w:marRight w:val="0"/>
      <w:marTop w:val="0"/>
      <w:marBottom w:val="0"/>
      <w:divBdr>
        <w:top w:val="none" w:sz="0" w:space="0" w:color="auto"/>
        <w:left w:val="none" w:sz="0" w:space="0" w:color="auto"/>
        <w:bottom w:val="none" w:sz="0" w:space="0" w:color="auto"/>
        <w:right w:val="none" w:sz="0" w:space="0" w:color="auto"/>
      </w:divBdr>
    </w:div>
    <w:div w:id="503783642">
      <w:bodyDiv w:val="1"/>
      <w:marLeft w:val="0"/>
      <w:marRight w:val="0"/>
      <w:marTop w:val="0"/>
      <w:marBottom w:val="0"/>
      <w:divBdr>
        <w:top w:val="none" w:sz="0" w:space="0" w:color="auto"/>
        <w:left w:val="none" w:sz="0" w:space="0" w:color="auto"/>
        <w:bottom w:val="none" w:sz="0" w:space="0" w:color="auto"/>
        <w:right w:val="none" w:sz="0" w:space="0" w:color="auto"/>
      </w:divBdr>
    </w:div>
    <w:div w:id="508298828">
      <w:bodyDiv w:val="1"/>
      <w:marLeft w:val="0"/>
      <w:marRight w:val="0"/>
      <w:marTop w:val="0"/>
      <w:marBottom w:val="0"/>
      <w:divBdr>
        <w:top w:val="none" w:sz="0" w:space="0" w:color="auto"/>
        <w:left w:val="none" w:sz="0" w:space="0" w:color="auto"/>
        <w:bottom w:val="none" w:sz="0" w:space="0" w:color="auto"/>
        <w:right w:val="none" w:sz="0" w:space="0" w:color="auto"/>
      </w:divBdr>
    </w:div>
    <w:div w:id="511527770">
      <w:bodyDiv w:val="1"/>
      <w:marLeft w:val="0"/>
      <w:marRight w:val="0"/>
      <w:marTop w:val="0"/>
      <w:marBottom w:val="0"/>
      <w:divBdr>
        <w:top w:val="none" w:sz="0" w:space="0" w:color="auto"/>
        <w:left w:val="none" w:sz="0" w:space="0" w:color="auto"/>
        <w:bottom w:val="none" w:sz="0" w:space="0" w:color="auto"/>
        <w:right w:val="none" w:sz="0" w:space="0" w:color="auto"/>
      </w:divBdr>
    </w:div>
    <w:div w:id="512960115">
      <w:bodyDiv w:val="1"/>
      <w:marLeft w:val="0"/>
      <w:marRight w:val="0"/>
      <w:marTop w:val="0"/>
      <w:marBottom w:val="0"/>
      <w:divBdr>
        <w:top w:val="none" w:sz="0" w:space="0" w:color="auto"/>
        <w:left w:val="none" w:sz="0" w:space="0" w:color="auto"/>
        <w:bottom w:val="none" w:sz="0" w:space="0" w:color="auto"/>
        <w:right w:val="none" w:sz="0" w:space="0" w:color="auto"/>
      </w:divBdr>
    </w:div>
    <w:div w:id="513030188">
      <w:bodyDiv w:val="1"/>
      <w:marLeft w:val="0"/>
      <w:marRight w:val="0"/>
      <w:marTop w:val="0"/>
      <w:marBottom w:val="0"/>
      <w:divBdr>
        <w:top w:val="none" w:sz="0" w:space="0" w:color="auto"/>
        <w:left w:val="none" w:sz="0" w:space="0" w:color="auto"/>
        <w:bottom w:val="none" w:sz="0" w:space="0" w:color="auto"/>
        <w:right w:val="none" w:sz="0" w:space="0" w:color="auto"/>
      </w:divBdr>
    </w:div>
    <w:div w:id="513151824">
      <w:bodyDiv w:val="1"/>
      <w:marLeft w:val="0"/>
      <w:marRight w:val="0"/>
      <w:marTop w:val="0"/>
      <w:marBottom w:val="0"/>
      <w:divBdr>
        <w:top w:val="none" w:sz="0" w:space="0" w:color="auto"/>
        <w:left w:val="none" w:sz="0" w:space="0" w:color="auto"/>
        <w:bottom w:val="none" w:sz="0" w:space="0" w:color="auto"/>
        <w:right w:val="none" w:sz="0" w:space="0" w:color="auto"/>
      </w:divBdr>
    </w:div>
    <w:div w:id="513419838">
      <w:bodyDiv w:val="1"/>
      <w:marLeft w:val="0"/>
      <w:marRight w:val="0"/>
      <w:marTop w:val="0"/>
      <w:marBottom w:val="0"/>
      <w:divBdr>
        <w:top w:val="none" w:sz="0" w:space="0" w:color="auto"/>
        <w:left w:val="none" w:sz="0" w:space="0" w:color="auto"/>
        <w:bottom w:val="none" w:sz="0" w:space="0" w:color="auto"/>
        <w:right w:val="none" w:sz="0" w:space="0" w:color="auto"/>
      </w:divBdr>
    </w:div>
    <w:div w:id="513886930">
      <w:bodyDiv w:val="1"/>
      <w:marLeft w:val="0"/>
      <w:marRight w:val="0"/>
      <w:marTop w:val="0"/>
      <w:marBottom w:val="0"/>
      <w:divBdr>
        <w:top w:val="none" w:sz="0" w:space="0" w:color="auto"/>
        <w:left w:val="none" w:sz="0" w:space="0" w:color="auto"/>
        <w:bottom w:val="none" w:sz="0" w:space="0" w:color="auto"/>
        <w:right w:val="none" w:sz="0" w:space="0" w:color="auto"/>
      </w:divBdr>
    </w:div>
    <w:div w:id="516426433">
      <w:bodyDiv w:val="1"/>
      <w:marLeft w:val="0"/>
      <w:marRight w:val="0"/>
      <w:marTop w:val="0"/>
      <w:marBottom w:val="0"/>
      <w:divBdr>
        <w:top w:val="none" w:sz="0" w:space="0" w:color="auto"/>
        <w:left w:val="none" w:sz="0" w:space="0" w:color="auto"/>
        <w:bottom w:val="none" w:sz="0" w:space="0" w:color="auto"/>
        <w:right w:val="none" w:sz="0" w:space="0" w:color="auto"/>
      </w:divBdr>
    </w:div>
    <w:div w:id="519318269">
      <w:bodyDiv w:val="1"/>
      <w:marLeft w:val="0"/>
      <w:marRight w:val="0"/>
      <w:marTop w:val="0"/>
      <w:marBottom w:val="0"/>
      <w:divBdr>
        <w:top w:val="none" w:sz="0" w:space="0" w:color="auto"/>
        <w:left w:val="none" w:sz="0" w:space="0" w:color="auto"/>
        <w:bottom w:val="none" w:sz="0" w:space="0" w:color="auto"/>
        <w:right w:val="none" w:sz="0" w:space="0" w:color="auto"/>
      </w:divBdr>
    </w:div>
    <w:div w:id="520163102">
      <w:bodyDiv w:val="1"/>
      <w:marLeft w:val="0"/>
      <w:marRight w:val="0"/>
      <w:marTop w:val="0"/>
      <w:marBottom w:val="0"/>
      <w:divBdr>
        <w:top w:val="none" w:sz="0" w:space="0" w:color="auto"/>
        <w:left w:val="none" w:sz="0" w:space="0" w:color="auto"/>
        <w:bottom w:val="none" w:sz="0" w:space="0" w:color="auto"/>
        <w:right w:val="none" w:sz="0" w:space="0" w:color="auto"/>
      </w:divBdr>
    </w:div>
    <w:div w:id="521289384">
      <w:bodyDiv w:val="1"/>
      <w:marLeft w:val="0"/>
      <w:marRight w:val="0"/>
      <w:marTop w:val="0"/>
      <w:marBottom w:val="0"/>
      <w:divBdr>
        <w:top w:val="none" w:sz="0" w:space="0" w:color="auto"/>
        <w:left w:val="none" w:sz="0" w:space="0" w:color="auto"/>
        <w:bottom w:val="none" w:sz="0" w:space="0" w:color="auto"/>
        <w:right w:val="none" w:sz="0" w:space="0" w:color="auto"/>
      </w:divBdr>
    </w:div>
    <w:div w:id="522479335">
      <w:bodyDiv w:val="1"/>
      <w:marLeft w:val="0"/>
      <w:marRight w:val="0"/>
      <w:marTop w:val="0"/>
      <w:marBottom w:val="0"/>
      <w:divBdr>
        <w:top w:val="none" w:sz="0" w:space="0" w:color="auto"/>
        <w:left w:val="none" w:sz="0" w:space="0" w:color="auto"/>
        <w:bottom w:val="none" w:sz="0" w:space="0" w:color="auto"/>
        <w:right w:val="none" w:sz="0" w:space="0" w:color="auto"/>
      </w:divBdr>
    </w:div>
    <w:div w:id="522986318">
      <w:bodyDiv w:val="1"/>
      <w:marLeft w:val="0"/>
      <w:marRight w:val="0"/>
      <w:marTop w:val="0"/>
      <w:marBottom w:val="0"/>
      <w:divBdr>
        <w:top w:val="none" w:sz="0" w:space="0" w:color="auto"/>
        <w:left w:val="none" w:sz="0" w:space="0" w:color="auto"/>
        <w:bottom w:val="none" w:sz="0" w:space="0" w:color="auto"/>
        <w:right w:val="none" w:sz="0" w:space="0" w:color="auto"/>
      </w:divBdr>
    </w:div>
    <w:div w:id="525020637">
      <w:bodyDiv w:val="1"/>
      <w:marLeft w:val="0"/>
      <w:marRight w:val="0"/>
      <w:marTop w:val="0"/>
      <w:marBottom w:val="0"/>
      <w:divBdr>
        <w:top w:val="none" w:sz="0" w:space="0" w:color="auto"/>
        <w:left w:val="none" w:sz="0" w:space="0" w:color="auto"/>
        <w:bottom w:val="none" w:sz="0" w:space="0" w:color="auto"/>
        <w:right w:val="none" w:sz="0" w:space="0" w:color="auto"/>
      </w:divBdr>
    </w:div>
    <w:div w:id="527377641">
      <w:bodyDiv w:val="1"/>
      <w:marLeft w:val="0"/>
      <w:marRight w:val="0"/>
      <w:marTop w:val="0"/>
      <w:marBottom w:val="0"/>
      <w:divBdr>
        <w:top w:val="none" w:sz="0" w:space="0" w:color="auto"/>
        <w:left w:val="none" w:sz="0" w:space="0" w:color="auto"/>
        <w:bottom w:val="none" w:sz="0" w:space="0" w:color="auto"/>
        <w:right w:val="none" w:sz="0" w:space="0" w:color="auto"/>
      </w:divBdr>
    </w:div>
    <w:div w:id="528180364">
      <w:bodyDiv w:val="1"/>
      <w:marLeft w:val="0"/>
      <w:marRight w:val="0"/>
      <w:marTop w:val="0"/>
      <w:marBottom w:val="0"/>
      <w:divBdr>
        <w:top w:val="none" w:sz="0" w:space="0" w:color="auto"/>
        <w:left w:val="none" w:sz="0" w:space="0" w:color="auto"/>
        <w:bottom w:val="none" w:sz="0" w:space="0" w:color="auto"/>
        <w:right w:val="none" w:sz="0" w:space="0" w:color="auto"/>
      </w:divBdr>
    </w:div>
    <w:div w:id="531459579">
      <w:bodyDiv w:val="1"/>
      <w:marLeft w:val="0"/>
      <w:marRight w:val="0"/>
      <w:marTop w:val="0"/>
      <w:marBottom w:val="0"/>
      <w:divBdr>
        <w:top w:val="none" w:sz="0" w:space="0" w:color="auto"/>
        <w:left w:val="none" w:sz="0" w:space="0" w:color="auto"/>
        <w:bottom w:val="none" w:sz="0" w:space="0" w:color="auto"/>
        <w:right w:val="none" w:sz="0" w:space="0" w:color="auto"/>
      </w:divBdr>
    </w:div>
    <w:div w:id="532233867">
      <w:bodyDiv w:val="1"/>
      <w:marLeft w:val="0"/>
      <w:marRight w:val="0"/>
      <w:marTop w:val="0"/>
      <w:marBottom w:val="0"/>
      <w:divBdr>
        <w:top w:val="none" w:sz="0" w:space="0" w:color="auto"/>
        <w:left w:val="none" w:sz="0" w:space="0" w:color="auto"/>
        <w:bottom w:val="none" w:sz="0" w:space="0" w:color="auto"/>
        <w:right w:val="none" w:sz="0" w:space="0" w:color="auto"/>
      </w:divBdr>
    </w:div>
    <w:div w:id="537007046">
      <w:bodyDiv w:val="1"/>
      <w:marLeft w:val="0"/>
      <w:marRight w:val="0"/>
      <w:marTop w:val="0"/>
      <w:marBottom w:val="0"/>
      <w:divBdr>
        <w:top w:val="none" w:sz="0" w:space="0" w:color="auto"/>
        <w:left w:val="none" w:sz="0" w:space="0" w:color="auto"/>
        <w:bottom w:val="none" w:sz="0" w:space="0" w:color="auto"/>
        <w:right w:val="none" w:sz="0" w:space="0" w:color="auto"/>
      </w:divBdr>
    </w:div>
    <w:div w:id="538469687">
      <w:bodyDiv w:val="1"/>
      <w:marLeft w:val="0"/>
      <w:marRight w:val="0"/>
      <w:marTop w:val="0"/>
      <w:marBottom w:val="0"/>
      <w:divBdr>
        <w:top w:val="none" w:sz="0" w:space="0" w:color="auto"/>
        <w:left w:val="none" w:sz="0" w:space="0" w:color="auto"/>
        <w:bottom w:val="none" w:sz="0" w:space="0" w:color="auto"/>
        <w:right w:val="none" w:sz="0" w:space="0" w:color="auto"/>
      </w:divBdr>
    </w:div>
    <w:div w:id="542863867">
      <w:bodyDiv w:val="1"/>
      <w:marLeft w:val="0"/>
      <w:marRight w:val="0"/>
      <w:marTop w:val="0"/>
      <w:marBottom w:val="0"/>
      <w:divBdr>
        <w:top w:val="none" w:sz="0" w:space="0" w:color="auto"/>
        <w:left w:val="none" w:sz="0" w:space="0" w:color="auto"/>
        <w:bottom w:val="none" w:sz="0" w:space="0" w:color="auto"/>
        <w:right w:val="none" w:sz="0" w:space="0" w:color="auto"/>
      </w:divBdr>
    </w:div>
    <w:div w:id="542908126">
      <w:bodyDiv w:val="1"/>
      <w:marLeft w:val="0"/>
      <w:marRight w:val="0"/>
      <w:marTop w:val="0"/>
      <w:marBottom w:val="0"/>
      <w:divBdr>
        <w:top w:val="none" w:sz="0" w:space="0" w:color="auto"/>
        <w:left w:val="none" w:sz="0" w:space="0" w:color="auto"/>
        <w:bottom w:val="none" w:sz="0" w:space="0" w:color="auto"/>
        <w:right w:val="none" w:sz="0" w:space="0" w:color="auto"/>
      </w:divBdr>
    </w:div>
    <w:div w:id="543366511">
      <w:bodyDiv w:val="1"/>
      <w:marLeft w:val="0"/>
      <w:marRight w:val="0"/>
      <w:marTop w:val="0"/>
      <w:marBottom w:val="0"/>
      <w:divBdr>
        <w:top w:val="none" w:sz="0" w:space="0" w:color="auto"/>
        <w:left w:val="none" w:sz="0" w:space="0" w:color="auto"/>
        <w:bottom w:val="none" w:sz="0" w:space="0" w:color="auto"/>
        <w:right w:val="none" w:sz="0" w:space="0" w:color="auto"/>
      </w:divBdr>
    </w:div>
    <w:div w:id="547257103">
      <w:bodyDiv w:val="1"/>
      <w:marLeft w:val="0"/>
      <w:marRight w:val="0"/>
      <w:marTop w:val="0"/>
      <w:marBottom w:val="0"/>
      <w:divBdr>
        <w:top w:val="none" w:sz="0" w:space="0" w:color="auto"/>
        <w:left w:val="none" w:sz="0" w:space="0" w:color="auto"/>
        <w:bottom w:val="none" w:sz="0" w:space="0" w:color="auto"/>
        <w:right w:val="none" w:sz="0" w:space="0" w:color="auto"/>
      </w:divBdr>
    </w:div>
    <w:div w:id="548304746">
      <w:bodyDiv w:val="1"/>
      <w:marLeft w:val="0"/>
      <w:marRight w:val="0"/>
      <w:marTop w:val="0"/>
      <w:marBottom w:val="0"/>
      <w:divBdr>
        <w:top w:val="none" w:sz="0" w:space="0" w:color="auto"/>
        <w:left w:val="none" w:sz="0" w:space="0" w:color="auto"/>
        <w:bottom w:val="none" w:sz="0" w:space="0" w:color="auto"/>
        <w:right w:val="none" w:sz="0" w:space="0" w:color="auto"/>
      </w:divBdr>
    </w:div>
    <w:div w:id="549652244">
      <w:bodyDiv w:val="1"/>
      <w:marLeft w:val="0"/>
      <w:marRight w:val="0"/>
      <w:marTop w:val="0"/>
      <w:marBottom w:val="0"/>
      <w:divBdr>
        <w:top w:val="none" w:sz="0" w:space="0" w:color="auto"/>
        <w:left w:val="none" w:sz="0" w:space="0" w:color="auto"/>
        <w:bottom w:val="none" w:sz="0" w:space="0" w:color="auto"/>
        <w:right w:val="none" w:sz="0" w:space="0" w:color="auto"/>
      </w:divBdr>
    </w:div>
    <w:div w:id="550382403">
      <w:bodyDiv w:val="1"/>
      <w:marLeft w:val="0"/>
      <w:marRight w:val="0"/>
      <w:marTop w:val="0"/>
      <w:marBottom w:val="0"/>
      <w:divBdr>
        <w:top w:val="none" w:sz="0" w:space="0" w:color="auto"/>
        <w:left w:val="none" w:sz="0" w:space="0" w:color="auto"/>
        <w:bottom w:val="none" w:sz="0" w:space="0" w:color="auto"/>
        <w:right w:val="none" w:sz="0" w:space="0" w:color="auto"/>
      </w:divBdr>
    </w:div>
    <w:div w:id="550775595">
      <w:bodyDiv w:val="1"/>
      <w:marLeft w:val="0"/>
      <w:marRight w:val="0"/>
      <w:marTop w:val="0"/>
      <w:marBottom w:val="0"/>
      <w:divBdr>
        <w:top w:val="none" w:sz="0" w:space="0" w:color="auto"/>
        <w:left w:val="none" w:sz="0" w:space="0" w:color="auto"/>
        <w:bottom w:val="none" w:sz="0" w:space="0" w:color="auto"/>
        <w:right w:val="none" w:sz="0" w:space="0" w:color="auto"/>
      </w:divBdr>
    </w:div>
    <w:div w:id="550967182">
      <w:bodyDiv w:val="1"/>
      <w:marLeft w:val="0"/>
      <w:marRight w:val="0"/>
      <w:marTop w:val="0"/>
      <w:marBottom w:val="0"/>
      <w:divBdr>
        <w:top w:val="none" w:sz="0" w:space="0" w:color="auto"/>
        <w:left w:val="none" w:sz="0" w:space="0" w:color="auto"/>
        <w:bottom w:val="none" w:sz="0" w:space="0" w:color="auto"/>
        <w:right w:val="none" w:sz="0" w:space="0" w:color="auto"/>
      </w:divBdr>
    </w:div>
    <w:div w:id="551691730">
      <w:bodyDiv w:val="1"/>
      <w:marLeft w:val="0"/>
      <w:marRight w:val="0"/>
      <w:marTop w:val="0"/>
      <w:marBottom w:val="0"/>
      <w:divBdr>
        <w:top w:val="none" w:sz="0" w:space="0" w:color="auto"/>
        <w:left w:val="none" w:sz="0" w:space="0" w:color="auto"/>
        <w:bottom w:val="none" w:sz="0" w:space="0" w:color="auto"/>
        <w:right w:val="none" w:sz="0" w:space="0" w:color="auto"/>
      </w:divBdr>
    </w:div>
    <w:div w:id="553202536">
      <w:bodyDiv w:val="1"/>
      <w:marLeft w:val="0"/>
      <w:marRight w:val="0"/>
      <w:marTop w:val="0"/>
      <w:marBottom w:val="0"/>
      <w:divBdr>
        <w:top w:val="none" w:sz="0" w:space="0" w:color="auto"/>
        <w:left w:val="none" w:sz="0" w:space="0" w:color="auto"/>
        <w:bottom w:val="none" w:sz="0" w:space="0" w:color="auto"/>
        <w:right w:val="none" w:sz="0" w:space="0" w:color="auto"/>
      </w:divBdr>
    </w:div>
    <w:div w:id="554270161">
      <w:bodyDiv w:val="1"/>
      <w:marLeft w:val="0"/>
      <w:marRight w:val="0"/>
      <w:marTop w:val="0"/>
      <w:marBottom w:val="0"/>
      <w:divBdr>
        <w:top w:val="none" w:sz="0" w:space="0" w:color="auto"/>
        <w:left w:val="none" w:sz="0" w:space="0" w:color="auto"/>
        <w:bottom w:val="none" w:sz="0" w:space="0" w:color="auto"/>
        <w:right w:val="none" w:sz="0" w:space="0" w:color="auto"/>
      </w:divBdr>
    </w:div>
    <w:div w:id="559024110">
      <w:bodyDiv w:val="1"/>
      <w:marLeft w:val="0"/>
      <w:marRight w:val="0"/>
      <w:marTop w:val="0"/>
      <w:marBottom w:val="0"/>
      <w:divBdr>
        <w:top w:val="none" w:sz="0" w:space="0" w:color="auto"/>
        <w:left w:val="none" w:sz="0" w:space="0" w:color="auto"/>
        <w:bottom w:val="none" w:sz="0" w:space="0" w:color="auto"/>
        <w:right w:val="none" w:sz="0" w:space="0" w:color="auto"/>
      </w:divBdr>
    </w:div>
    <w:div w:id="560360331">
      <w:bodyDiv w:val="1"/>
      <w:marLeft w:val="0"/>
      <w:marRight w:val="0"/>
      <w:marTop w:val="0"/>
      <w:marBottom w:val="0"/>
      <w:divBdr>
        <w:top w:val="none" w:sz="0" w:space="0" w:color="auto"/>
        <w:left w:val="none" w:sz="0" w:space="0" w:color="auto"/>
        <w:bottom w:val="none" w:sz="0" w:space="0" w:color="auto"/>
        <w:right w:val="none" w:sz="0" w:space="0" w:color="auto"/>
      </w:divBdr>
    </w:div>
    <w:div w:id="560405823">
      <w:bodyDiv w:val="1"/>
      <w:marLeft w:val="0"/>
      <w:marRight w:val="0"/>
      <w:marTop w:val="0"/>
      <w:marBottom w:val="0"/>
      <w:divBdr>
        <w:top w:val="none" w:sz="0" w:space="0" w:color="auto"/>
        <w:left w:val="none" w:sz="0" w:space="0" w:color="auto"/>
        <w:bottom w:val="none" w:sz="0" w:space="0" w:color="auto"/>
        <w:right w:val="none" w:sz="0" w:space="0" w:color="auto"/>
      </w:divBdr>
    </w:div>
    <w:div w:id="563684217">
      <w:bodyDiv w:val="1"/>
      <w:marLeft w:val="0"/>
      <w:marRight w:val="0"/>
      <w:marTop w:val="0"/>
      <w:marBottom w:val="0"/>
      <w:divBdr>
        <w:top w:val="none" w:sz="0" w:space="0" w:color="auto"/>
        <w:left w:val="none" w:sz="0" w:space="0" w:color="auto"/>
        <w:bottom w:val="none" w:sz="0" w:space="0" w:color="auto"/>
        <w:right w:val="none" w:sz="0" w:space="0" w:color="auto"/>
      </w:divBdr>
    </w:div>
    <w:div w:id="565142577">
      <w:bodyDiv w:val="1"/>
      <w:marLeft w:val="0"/>
      <w:marRight w:val="0"/>
      <w:marTop w:val="0"/>
      <w:marBottom w:val="0"/>
      <w:divBdr>
        <w:top w:val="none" w:sz="0" w:space="0" w:color="auto"/>
        <w:left w:val="none" w:sz="0" w:space="0" w:color="auto"/>
        <w:bottom w:val="none" w:sz="0" w:space="0" w:color="auto"/>
        <w:right w:val="none" w:sz="0" w:space="0" w:color="auto"/>
      </w:divBdr>
    </w:div>
    <w:div w:id="565183826">
      <w:bodyDiv w:val="1"/>
      <w:marLeft w:val="0"/>
      <w:marRight w:val="0"/>
      <w:marTop w:val="0"/>
      <w:marBottom w:val="0"/>
      <w:divBdr>
        <w:top w:val="none" w:sz="0" w:space="0" w:color="auto"/>
        <w:left w:val="none" w:sz="0" w:space="0" w:color="auto"/>
        <w:bottom w:val="none" w:sz="0" w:space="0" w:color="auto"/>
        <w:right w:val="none" w:sz="0" w:space="0" w:color="auto"/>
      </w:divBdr>
    </w:div>
    <w:div w:id="565457874">
      <w:bodyDiv w:val="1"/>
      <w:marLeft w:val="0"/>
      <w:marRight w:val="0"/>
      <w:marTop w:val="0"/>
      <w:marBottom w:val="0"/>
      <w:divBdr>
        <w:top w:val="none" w:sz="0" w:space="0" w:color="auto"/>
        <w:left w:val="none" w:sz="0" w:space="0" w:color="auto"/>
        <w:bottom w:val="none" w:sz="0" w:space="0" w:color="auto"/>
        <w:right w:val="none" w:sz="0" w:space="0" w:color="auto"/>
      </w:divBdr>
    </w:div>
    <w:div w:id="567570270">
      <w:bodyDiv w:val="1"/>
      <w:marLeft w:val="0"/>
      <w:marRight w:val="0"/>
      <w:marTop w:val="0"/>
      <w:marBottom w:val="0"/>
      <w:divBdr>
        <w:top w:val="none" w:sz="0" w:space="0" w:color="auto"/>
        <w:left w:val="none" w:sz="0" w:space="0" w:color="auto"/>
        <w:bottom w:val="none" w:sz="0" w:space="0" w:color="auto"/>
        <w:right w:val="none" w:sz="0" w:space="0" w:color="auto"/>
      </w:divBdr>
    </w:div>
    <w:div w:id="570777451">
      <w:bodyDiv w:val="1"/>
      <w:marLeft w:val="0"/>
      <w:marRight w:val="0"/>
      <w:marTop w:val="0"/>
      <w:marBottom w:val="0"/>
      <w:divBdr>
        <w:top w:val="none" w:sz="0" w:space="0" w:color="auto"/>
        <w:left w:val="none" w:sz="0" w:space="0" w:color="auto"/>
        <w:bottom w:val="none" w:sz="0" w:space="0" w:color="auto"/>
        <w:right w:val="none" w:sz="0" w:space="0" w:color="auto"/>
      </w:divBdr>
    </w:div>
    <w:div w:id="573970716">
      <w:bodyDiv w:val="1"/>
      <w:marLeft w:val="0"/>
      <w:marRight w:val="0"/>
      <w:marTop w:val="0"/>
      <w:marBottom w:val="0"/>
      <w:divBdr>
        <w:top w:val="none" w:sz="0" w:space="0" w:color="auto"/>
        <w:left w:val="none" w:sz="0" w:space="0" w:color="auto"/>
        <w:bottom w:val="none" w:sz="0" w:space="0" w:color="auto"/>
        <w:right w:val="none" w:sz="0" w:space="0" w:color="auto"/>
      </w:divBdr>
    </w:div>
    <w:div w:id="574708180">
      <w:bodyDiv w:val="1"/>
      <w:marLeft w:val="0"/>
      <w:marRight w:val="0"/>
      <w:marTop w:val="0"/>
      <w:marBottom w:val="0"/>
      <w:divBdr>
        <w:top w:val="none" w:sz="0" w:space="0" w:color="auto"/>
        <w:left w:val="none" w:sz="0" w:space="0" w:color="auto"/>
        <w:bottom w:val="none" w:sz="0" w:space="0" w:color="auto"/>
        <w:right w:val="none" w:sz="0" w:space="0" w:color="auto"/>
      </w:divBdr>
    </w:div>
    <w:div w:id="575238231">
      <w:bodyDiv w:val="1"/>
      <w:marLeft w:val="0"/>
      <w:marRight w:val="0"/>
      <w:marTop w:val="0"/>
      <w:marBottom w:val="0"/>
      <w:divBdr>
        <w:top w:val="none" w:sz="0" w:space="0" w:color="auto"/>
        <w:left w:val="none" w:sz="0" w:space="0" w:color="auto"/>
        <w:bottom w:val="none" w:sz="0" w:space="0" w:color="auto"/>
        <w:right w:val="none" w:sz="0" w:space="0" w:color="auto"/>
      </w:divBdr>
    </w:div>
    <w:div w:id="576137262">
      <w:bodyDiv w:val="1"/>
      <w:marLeft w:val="0"/>
      <w:marRight w:val="0"/>
      <w:marTop w:val="0"/>
      <w:marBottom w:val="0"/>
      <w:divBdr>
        <w:top w:val="none" w:sz="0" w:space="0" w:color="auto"/>
        <w:left w:val="none" w:sz="0" w:space="0" w:color="auto"/>
        <w:bottom w:val="none" w:sz="0" w:space="0" w:color="auto"/>
        <w:right w:val="none" w:sz="0" w:space="0" w:color="auto"/>
      </w:divBdr>
    </w:div>
    <w:div w:id="576282678">
      <w:bodyDiv w:val="1"/>
      <w:marLeft w:val="0"/>
      <w:marRight w:val="0"/>
      <w:marTop w:val="0"/>
      <w:marBottom w:val="0"/>
      <w:divBdr>
        <w:top w:val="none" w:sz="0" w:space="0" w:color="auto"/>
        <w:left w:val="none" w:sz="0" w:space="0" w:color="auto"/>
        <w:bottom w:val="none" w:sz="0" w:space="0" w:color="auto"/>
        <w:right w:val="none" w:sz="0" w:space="0" w:color="auto"/>
      </w:divBdr>
    </w:div>
    <w:div w:id="576744481">
      <w:bodyDiv w:val="1"/>
      <w:marLeft w:val="0"/>
      <w:marRight w:val="0"/>
      <w:marTop w:val="0"/>
      <w:marBottom w:val="0"/>
      <w:divBdr>
        <w:top w:val="none" w:sz="0" w:space="0" w:color="auto"/>
        <w:left w:val="none" w:sz="0" w:space="0" w:color="auto"/>
        <w:bottom w:val="none" w:sz="0" w:space="0" w:color="auto"/>
        <w:right w:val="none" w:sz="0" w:space="0" w:color="auto"/>
      </w:divBdr>
    </w:div>
    <w:div w:id="584456477">
      <w:bodyDiv w:val="1"/>
      <w:marLeft w:val="0"/>
      <w:marRight w:val="0"/>
      <w:marTop w:val="0"/>
      <w:marBottom w:val="0"/>
      <w:divBdr>
        <w:top w:val="none" w:sz="0" w:space="0" w:color="auto"/>
        <w:left w:val="none" w:sz="0" w:space="0" w:color="auto"/>
        <w:bottom w:val="none" w:sz="0" w:space="0" w:color="auto"/>
        <w:right w:val="none" w:sz="0" w:space="0" w:color="auto"/>
      </w:divBdr>
    </w:div>
    <w:div w:id="584920966">
      <w:bodyDiv w:val="1"/>
      <w:marLeft w:val="0"/>
      <w:marRight w:val="0"/>
      <w:marTop w:val="0"/>
      <w:marBottom w:val="0"/>
      <w:divBdr>
        <w:top w:val="none" w:sz="0" w:space="0" w:color="auto"/>
        <w:left w:val="none" w:sz="0" w:space="0" w:color="auto"/>
        <w:bottom w:val="none" w:sz="0" w:space="0" w:color="auto"/>
        <w:right w:val="none" w:sz="0" w:space="0" w:color="auto"/>
      </w:divBdr>
    </w:div>
    <w:div w:id="587737938">
      <w:bodyDiv w:val="1"/>
      <w:marLeft w:val="0"/>
      <w:marRight w:val="0"/>
      <w:marTop w:val="0"/>
      <w:marBottom w:val="0"/>
      <w:divBdr>
        <w:top w:val="none" w:sz="0" w:space="0" w:color="auto"/>
        <w:left w:val="none" w:sz="0" w:space="0" w:color="auto"/>
        <w:bottom w:val="none" w:sz="0" w:space="0" w:color="auto"/>
        <w:right w:val="none" w:sz="0" w:space="0" w:color="auto"/>
      </w:divBdr>
    </w:div>
    <w:div w:id="587806622">
      <w:bodyDiv w:val="1"/>
      <w:marLeft w:val="0"/>
      <w:marRight w:val="0"/>
      <w:marTop w:val="0"/>
      <w:marBottom w:val="0"/>
      <w:divBdr>
        <w:top w:val="none" w:sz="0" w:space="0" w:color="auto"/>
        <w:left w:val="none" w:sz="0" w:space="0" w:color="auto"/>
        <w:bottom w:val="none" w:sz="0" w:space="0" w:color="auto"/>
        <w:right w:val="none" w:sz="0" w:space="0" w:color="auto"/>
      </w:divBdr>
    </w:div>
    <w:div w:id="588469811">
      <w:bodyDiv w:val="1"/>
      <w:marLeft w:val="0"/>
      <w:marRight w:val="0"/>
      <w:marTop w:val="0"/>
      <w:marBottom w:val="0"/>
      <w:divBdr>
        <w:top w:val="none" w:sz="0" w:space="0" w:color="auto"/>
        <w:left w:val="none" w:sz="0" w:space="0" w:color="auto"/>
        <w:bottom w:val="none" w:sz="0" w:space="0" w:color="auto"/>
        <w:right w:val="none" w:sz="0" w:space="0" w:color="auto"/>
      </w:divBdr>
    </w:div>
    <w:div w:id="588777776">
      <w:bodyDiv w:val="1"/>
      <w:marLeft w:val="0"/>
      <w:marRight w:val="0"/>
      <w:marTop w:val="0"/>
      <w:marBottom w:val="0"/>
      <w:divBdr>
        <w:top w:val="none" w:sz="0" w:space="0" w:color="auto"/>
        <w:left w:val="none" w:sz="0" w:space="0" w:color="auto"/>
        <w:bottom w:val="none" w:sz="0" w:space="0" w:color="auto"/>
        <w:right w:val="none" w:sz="0" w:space="0" w:color="auto"/>
      </w:divBdr>
    </w:div>
    <w:div w:id="589385478">
      <w:bodyDiv w:val="1"/>
      <w:marLeft w:val="0"/>
      <w:marRight w:val="0"/>
      <w:marTop w:val="0"/>
      <w:marBottom w:val="0"/>
      <w:divBdr>
        <w:top w:val="none" w:sz="0" w:space="0" w:color="auto"/>
        <w:left w:val="none" w:sz="0" w:space="0" w:color="auto"/>
        <w:bottom w:val="none" w:sz="0" w:space="0" w:color="auto"/>
        <w:right w:val="none" w:sz="0" w:space="0" w:color="auto"/>
      </w:divBdr>
    </w:div>
    <w:div w:id="590433720">
      <w:bodyDiv w:val="1"/>
      <w:marLeft w:val="0"/>
      <w:marRight w:val="0"/>
      <w:marTop w:val="0"/>
      <w:marBottom w:val="0"/>
      <w:divBdr>
        <w:top w:val="none" w:sz="0" w:space="0" w:color="auto"/>
        <w:left w:val="none" w:sz="0" w:space="0" w:color="auto"/>
        <w:bottom w:val="none" w:sz="0" w:space="0" w:color="auto"/>
        <w:right w:val="none" w:sz="0" w:space="0" w:color="auto"/>
      </w:divBdr>
    </w:div>
    <w:div w:id="591204695">
      <w:bodyDiv w:val="1"/>
      <w:marLeft w:val="0"/>
      <w:marRight w:val="0"/>
      <w:marTop w:val="0"/>
      <w:marBottom w:val="0"/>
      <w:divBdr>
        <w:top w:val="none" w:sz="0" w:space="0" w:color="auto"/>
        <w:left w:val="none" w:sz="0" w:space="0" w:color="auto"/>
        <w:bottom w:val="none" w:sz="0" w:space="0" w:color="auto"/>
        <w:right w:val="none" w:sz="0" w:space="0" w:color="auto"/>
      </w:divBdr>
    </w:div>
    <w:div w:id="594482359">
      <w:bodyDiv w:val="1"/>
      <w:marLeft w:val="0"/>
      <w:marRight w:val="0"/>
      <w:marTop w:val="0"/>
      <w:marBottom w:val="0"/>
      <w:divBdr>
        <w:top w:val="none" w:sz="0" w:space="0" w:color="auto"/>
        <w:left w:val="none" w:sz="0" w:space="0" w:color="auto"/>
        <w:bottom w:val="none" w:sz="0" w:space="0" w:color="auto"/>
        <w:right w:val="none" w:sz="0" w:space="0" w:color="auto"/>
      </w:divBdr>
    </w:div>
    <w:div w:id="594872220">
      <w:bodyDiv w:val="1"/>
      <w:marLeft w:val="0"/>
      <w:marRight w:val="0"/>
      <w:marTop w:val="0"/>
      <w:marBottom w:val="0"/>
      <w:divBdr>
        <w:top w:val="none" w:sz="0" w:space="0" w:color="auto"/>
        <w:left w:val="none" w:sz="0" w:space="0" w:color="auto"/>
        <w:bottom w:val="none" w:sz="0" w:space="0" w:color="auto"/>
        <w:right w:val="none" w:sz="0" w:space="0" w:color="auto"/>
      </w:divBdr>
    </w:div>
    <w:div w:id="595094664">
      <w:bodyDiv w:val="1"/>
      <w:marLeft w:val="0"/>
      <w:marRight w:val="0"/>
      <w:marTop w:val="0"/>
      <w:marBottom w:val="0"/>
      <w:divBdr>
        <w:top w:val="none" w:sz="0" w:space="0" w:color="auto"/>
        <w:left w:val="none" w:sz="0" w:space="0" w:color="auto"/>
        <w:bottom w:val="none" w:sz="0" w:space="0" w:color="auto"/>
        <w:right w:val="none" w:sz="0" w:space="0" w:color="auto"/>
      </w:divBdr>
    </w:div>
    <w:div w:id="595134288">
      <w:bodyDiv w:val="1"/>
      <w:marLeft w:val="0"/>
      <w:marRight w:val="0"/>
      <w:marTop w:val="0"/>
      <w:marBottom w:val="0"/>
      <w:divBdr>
        <w:top w:val="none" w:sz="0" w:space="0" w:color="auto"/>
        <w:left w:val="none" w:sz="0" w:space="0" w:color="auto"/>
        <w:bottom w:val="none" w:sz="0" w:space="0" w:color="auto"/>
        <w:right w:val="none" w:sz="0" w:space="0" w:color="auto"/>
      </w:divBdr>
    </w:div>
    <w:div w:id="595795203">
      <w:bodyDiv w:val="1"/>
      <w:marLeft w:val="0"/>
      <w:marRight w:val="0"/>
      <w:marTop w:val="0"/>
      <w:marBottom w:val="0"/>
      <w:divBdr>
        <w:top w:val="none" w:sz="0" w:space="0" w:color="auto"/>
        <w:left w:val="none" w:sz="0" w:space="0" w:color="auto"/>
        <w:bottom w:val="none" w:sz="0" w:space="0" w:color="auto"/>
        <w:right w:val="none" w:sz="0" w:space="0" w:color="auto"/>
      </w:divBdr>
    </w:div>
    <w:div w:id="596181615">
      <w:bodyDiv w:val="1"/>
      <w:marLeft w:val="0"/>
      <w:marRight w:val="0"/>
      <w:marTop w:val="0"/>
      <w:marBottom w:val="0"/>
      <w:divBdr>
        <w:top w:val="none" w:sz="0" w:space="0" w:color="auto"/>
        <w:left w:val="none" w:sz="0" w:space="0" w:color="auto"/>
        <w:bottom w:val="none" w:sz="0" w:space="0" w:color="auto"/>
        <w:right w:val="none" w:sz="0" w:space="0" w:color="auto"/>
      </w:divBdr>
    </w:div>
    <w:div w:id="598491021">
      <w:bodyDiv w:val="1"/>
      <w:marLeft w:val="0"/>
      <w:marRight w:val="0"/>
      <w:marTop w:val="0"/>
      <w:marBottom w:val="0"/>
      <w:divBdr>
        <w:top w:val="none" w:sz="0" w:space="0" w:color="auto"/>
        <w:left w:val="none" w:sz="0" w:space="0" w:color="auto"/>
        <w:bottom w:val="none" w:sz="0" w:space="0" w:color="auto"/>
        <w:right w:val="none" w:sz="0" w:space="0" w:color="auto"/>
      </w:divBdr>
    </w:div>
    <w:div w:id="599216378">
      <w:bodyDiv w:val="1"/>
      <w:marLeft w:val="0"/>
      <w:marRight w:val="0"/>
      <w:marTop w:val="0"/>
      <w:marBottom w:val="0"/>
      <w:divBdr>
        <w:top w:val="none" w:sz="0" w:space="0" w:color="auto"/>
        <w:left w:val="none" w:sz="0" w:space="0" w:color="auto"/>
        <w:bottom w:val="none" w:sz="0" w:space="0" w:color="auto"/>
        <w:right w:val="none" w:sz="0" w:space="0" w:color="auto"/>
      </w:divBdr>
    </w:div>
    <w:div w:id="602153168">
      <w:bodyDiv w:val="1"/>
      <w:marLeft w:val="0"/>
      <w:marRight w:val="0"/>
      <w:marTop w:val="0"/>
      <w:marBottom w:val="0"/>
      <w:divBdr>
        <w:top w:val="none" w:sz="0" w:space="0" w:color="auto"/>
        <w:left w:val="none" w:sz="0" w:space="0" w:color="auto"/>
        <w:bottom w:val="none" w:sz="0" w:space="0" w:color="auto"/>
        <w:right w:val="none" w:sz="0" w:space="0" w:color="auto"/>
      </w:divBdr>
    </w:div>
    <w:div w:id="602886210">
      <w:bodyDiv w:val="1"/>
      <w:marLeft w:val="0"/>
      <w:marRight w:val="0"/>
      <w:marTop w:val="0"/>
      <w:marBottom w:val="0"/>
      <w:divBdr>
        <w:top w:val="none" w:sz="0" w:space="0" w:color="auto"/>
        <w:left w:val="none" w:sz="0" w:space="0" w:color="auto"/>
        <w:bottom w:val="none" w:sz="0" w:space="0" w:color="auto"/>
        <w:right w:val="none" w:sz="0" w:space="0" w:color="auto"/>
      </w:divBdr>
    </w:div>
    <w:div w:id="604070438">
      <w:bodyDiv w:val="1"/>
      <w:marLeft w:val="0"/>
      <w:marRight w:val="0"/>
      <w:marTop w:val="0"/>
      <w:marBottom w:val="0"/>
      <w:divBdr>
        <w:top w:val="none" w:sz="0" w:space="0" w:color="auto"/>
        <w:left w:val="none" w:sz="0" w:space="0" w:color="auto"/>
        <w:bottom w:val="none" w:sz="0" w:space="0" w:color="auto"/>
        <w:right w:val="none" w:sz="0" w:space="0" w:color="auto"/>
      </w:divBdr>
    </w:div>
    <w:div w:id="605623547">
      <w:bodyDiv w:val="1"/>
      <w:marLeft w:val="0"/>
      <w:marRight w:val="0"/>
      <w:marTop w:val="0"/>
      <w:marBottom w:val="0"/>
      <w:divBdr>
        <w:top w:val="none" w:sz="0" w:space="0" w:color="auto"/>
        <w:left w:val="none" w:sz="0" w:space="0" w:color="auto"/>
        <w:bottom w:val="none" w:sz="0" w:space="0" w:color="auto"/>
        <w:right w:val="none" w:sz="0" w:space="0" w:color="auto"/>
      </w:divBdr>
    </w:div>
    <w:div w:id="609701203">
      <w:bodyDiv w:val="1"/>
      <w:marLeft w:val="0"/>
      <w:marRight w:val="0"/>
      <w:marTop w:val="0"/>
      <w:marBottom w:val="0"/>
      <w:divBdr>
        <w:top w:val="none" w:sz="0" w:space="0" w:color="auto"/>
        <w:left w:val="none" w:sz="0" w:space="0" w:color="auto"/>
        <w:bottom w:val="none" w:sz="0" w:space="0" w:color="auto"/>
        <w:right w:val="none" w:sz="0" w:space="0" w:color="auto"/>
      </w:divBdr>
    </w:div>
    <w:div w:id="619803412">
      <w:bodyDiv w:val="1"/>
      <w:marLeft w:val="0"/>
      <w:marRight w:val="0"/>
      <w:marTop w:val="0"/>
      <w:marBottom w:val="0"/>
      <w:divBdr>
        <w:top w:val="none" w:sz="0" w:space="0" w:color="auto"/>
        <w:left w:val="none" w:sz="0" w:space="0" w:color="auto"/>
        <w:bottom w:val="none" w:sz="0" w:space="0" w:color="auto"/>
        <w:right w:val="none" w:sz="0" w:space="0" w:color="auto"/>
      </w:divBdr>
    </w:div>
    <w:div w:id="620302397">
      <w:bodyDiv w:val="1"/>
      <w:marLeft w:val="0"/>
      <w:marRight w:val="0"/>
      <w:marTop w:val="0"/>
      <w:marBottom w:val="0"/>
      <w:divBdr>
        <w:top w:val="none" w:sz="0" w:space="0" w:color="auto"/>
        <w:left w:val="none" w:sz="0" w:space="0" w:color="auto"/>
        <w:bottom w:val="none" w:sz="0" w:space="0" w:color="auto"/>
        <w:right w:val="none" w:sz="0" w:space="0" w:color="auto"/>
      </w:divBdr>
    </w:div>
    <w:div w:id="621613783">
      <w:bodyDiv w:val="1"/>
      <w:marLeft w:val="0"/>
      <w:marRight w:val="0"/>
      <w:marTop w:val="0"/>
      <w:marBottom w:val="0"/>
      <w:divBdr>
        <w:top w:val="none" w:sz="0" w:space="0" w:color="auto"/>
        <w:left w:val="none" w:sz="0" w:space="0" w:color="auto"/>
        <w:bottom w:val="none" w:sz="0" w:space="0" w:color="auto"/>
        <w:right w:val="none" w:sz="0" w:space="0" w:color="auto"/>
      </w:divBdr>
    </w:div>
    <w:div w:id="627930043">
      <w:bodyDiv w:val="1"/>
      <w:marLeft w:val="0"/>
      <w:marRight w:val="0"/>
      <w:marTop w:val="0"/>
      <w:marBottom w:val="0"/>
      <w:divBdr>
        <w:top w:val="none" w:sz="0" w:space="0" w:color="auto"/>
        <w:left w:val="none" w:sz="0" w:space="0" w:color="auto"/>
        <w:bottom w:val="none" w:sz="0" w:space="0" w:color="auto"/>
        <w:right w:val="none" w:sz="0" w:space="0" w:color="auto"/>
      </w:divBdr>
    </w:div>
    <w:div w:id="634214611">
      <w:bodyDiv w:val="1"/>
      <w:marLeft w:val="0"/>
      <w:marRight w:val="0"/>
      <w:marTop w:val="0"/>
      <w:marBottom w:val="0"/>
      <w:divBdr>
        <w:top w:val="none" w:sz="0" w:space="0" w:color="auto"/>
        <w:left w:val="none" w:sz="0" w:space="0" w:color="auto"/>
        <w:bottom w:val="none" w:sz="0" w:space="0" w:color="auto"/>
        <w:right w:val="none" w:sz="0" w:space="0" w:color="auto"/>
      </w:divBdr>
    </w:div>
    <w:div w:id="637955681">
      <w:bodyDiv w:val="1"/>
      <w:marLeft w:val="0"/>
      <w:marRight w:val="0"/>
      <w:marTop w:val="0"/>
      <w:marBottom w:val="0"/>
      <w:divBdr>
        <w:top w:val="none" w:sz="0" w:space="0" w:color="auto"/>
        <w:left w:val="none" w:sz="0" w:space="0" w:color="auto"/>
        <w:bottom w:val="none" w:sz="0" w:space="0" w:color="auto"/>
        <w:right w:val="none" w:sz="0" w:space="0" w:color="auto"/>
      </w:divBdr>
    </w:div>
    <w:div w:id="638801286">
      <w:bodyDiv w:val="1"/>
      <w:marLeft w:val="0"/>
      <w:marRight w:val="0"/>
      <w:marTop w:val="0"/>
      <w:marBottom w:val="0"/>
      <w:divBdr>
        <w:top w:val="none" w:sz="0" w:space="0" w:color="auto"/>
        <w:left w:val="none" w:sz="0" w:space="0" w:color="auto"/>
        <w:bottom w:val="none" w:sz="0" w:space="0" w:color="auto"/>
        <w:right w:val="none" w:sz="0" w:space="0" w:color="auto"/>
      </w:divBdr>
    </w:div>
    <w:div w:id="639650252">
      <w:bodyDiv w:val="1"/>
      <w:marLeft w:val="0"/>
      <w:marRight w:val="0"/>
      <w:marTop w:val="0"/>
      <w:marBottom w:val="0"/>
      <w:divBdr>
        <w:top w:val="none" w:sz="0" w:space="0" w:color="auto"/>
        <w:left w:val="none" w:sz="0" w:space="0" w:color="auto"/>
        <w:bottom w:val="none" w:sz="0" w:space="0" w:color="auto"/>
        <w:right w:val="none" w:sz="0" w:space="0" w:color="auto"/>
      </w:divBdr>
    </w:div>
    <w:div w:id="645936590">
      <w:bodyDiv w:val="1"/>
      <w:marLeft w:val="0"/>
      <w:marRight w:val="0"/>
      <w:marTop w:val="0"/>
      <w:marBottom w:val="0"/>
      <w:divBdr>
        <w:top w:val="none" w:sz="0" w:space="0" w:color="auto"/>
        <w:left w:val="none" w:sz="0" w:space="0" w:color="auto"/>
        <w:bottom w:val="none" w:sz="0" w:space="0" w:color="auto"/>
        <w:right w:val="none" w:sz="0" w:space="0" w:color="auto"/>
      </w:divBdr>
    </w:div>
    <w:div w:id="650133517">
      <w:bodyDiv w:val="1"/>
      <w:marLeft w:val="0"/>
      <w:marRight w:val="0"/>
      <w:marTop w:val="0"/>
      <w:marBottom w:val="0"/>
      <w:divBdr>
        <w:top w:val="none" w:sz="0" w:space="0" w:color="auto"/>
        <w:left w:val="none" w:sz="0" w:space="0" w:color="auto"/>
        <w:bottom w:val="none" w:sz="0" w:space="0" w:color="auto"/>
        <w:right w:val="none" w:sz="0" w:space="0" w:color="auto"/>
      </w:divBdr>
    </w:div>
    <w:div w:id="650985675">
      <w:bodyDiv w:val="1"/>
      <w:marLeft w:val="0"/>
      <w:marRight w:val="0"/>
      <w:marTop w:val="0"/>
      <w:marBottom w:val="0"/>
      <w:divBdr>
        <w:top w:val="none" w:sz="0" w:space="0" w:color="auto"/>
        <w:left w:val="none" w:sz="0" w:space="0" w:color="auto"/>
        <w:bottom w:val="none" w:sz="0" w:space="0" w:color="auto"/>
        <w:right w:val="none" w:sz="0" w:space="0" w:color="auto"/>
      </w:divBdr>
    </w:div>
    <w:div w:id="654452809">
      <w:bodyDiv w:val="1"/>
      <w:marLeft w:val="0"/>
      <w:marRight w:val="0"/>
      <w:marTop w:val="0"/>
      <w:marBottom w:val="0"/>
      <w:divBdr>
        <w:top w:val="none" w:sz="0" w:space="0" w:color="auto"/>
        <w:left w:val="none" w:sz="0" w:space="0" w:color="auto"/>
        <w:bottom w:val="none" w:sz="0" w:space="0" w:color="auto"/>
        <w:right w:val="none" w:sz="0" w:space="0" w:color="auto"/>
      </w:divBdr>
    </w:div>
    <w:div w:id="655307568">
      <w:bodyDiv w:val="1"/>
      <w:marLeft w:val="0"/>
      <w:marRight w:val="0"/>
      <w:marTop w:val="0"/>
      <w:marBottom w:val="0"/>
      <w:divBdr>
        <w:top w:val="none" w:sz="0" w:space="0" w:color="auto"/>
        <w:left w:val="none" w:sz="0" w:space="0" w:color="auto"/>
        <w:bottom w:val="none" w:sz="0" w:space="0" w:color="auto"/>
        <w:right w:val="none" w:sz="0" w:space="0" w:color="auto"/>
      </w:divBdr>
    </w:div>
    <w:div w:id="660624602">
      <w:bodyDiv w:val="1"/>
      <w:marLeft w:val="0"/>
      <w:marRight w:val="0"/>
      <w:marTop w:val="0"/>
      <w:marBottom w:val="0"/>
      <w:divBdr>
        <w:top w:val="none" w:sz="0" w:space="0" w:color="auto"/>
        <w:left w:val="none" w:sz="0" w:space="0" w:color="auto"/>
        <w:bottom w:val="none" w:sz="0" w:space="0" w:color="auto"/>
        <w:right w:val="none" w:sz="0" w:space="0" w:color="auto"/>
      </w:divBdr>
    </w:div>
    <w:div w:id="663630608">
      <w:bodyDiv w:val="1"/>
      <w:marLeft w:val="0"/>
      <w:marRight w:val="0"/>
      <w:marTop w:val="0"/>
      <w:marBottom w:val="0"/>
      <w:divBdr>
        <w:top w:val="none" w:sz="0" w:space="0" w:color="auto"/>
        <w:left w:val="none" w:sz="0" w:space="0" w:color="auto"/>
        <w:bottom w:val="none" w:sz="0" w:space="0" w:color="auto"/>
        <w:right w:val="none" w:sz="0" w:space="0" w:color="auto"/>
      </w:divBdr>
    </w:div>
    <w:div w:id="669480152">
      <w:bodyDiv w:val="1"/>
      <w:marLeft w:val="0"/>
      <w:marRight w:val="0"/>
      <w:marTop w:val="0"/>
      <w:marBottom w:val="0"/>
      <w:divBdr>
        <w:top w:val="none" w:sz="0" w:space="0" w:color="auto"/>
        <w:left w:val="none" w:sz="0" w:space="0" w:color="auto"/>
        <w:bottom w:val="none" w:sz="0" w:space="0" w:color="auto"/>
        <w:right w:val="none" w:sz="0" w:space="0" w:color="auto"/>
      </w:divBdr>
    </w:div>
    <w:div w:id="669797165">
      <w:bodyDiv w:val="1"/>
      <w:marLeft w:val="0"/>
      <w:marRight w:val="0"/>
      <w:marTop w:val="0"/>
      <w:marBottom w:val="0"/>
      <w:divBdr>
        <w:top w:val="none" w:sz="0" w:space="0" w:color="auto"/>
        <w:left w:val="none" w:sz="0" w:space="0" w:color="auto"/>
        <w:bottom w:val="none" w:sz="0" w:space="0" w:color="auto"/>
        <w:right w:val="none" w:sz="0" w:space="0" w:color="auto"/>
      </w:divBdr>
    </w:div>
    <w:div w:id="672299659">
      <w:bodyDiv w:val="1"/>
      <w:marLeft w:val="0"/>
      <w:marRight w:val="0"/>
      <w:marTop w:val="0"/>
      <w:marBottom w:val="0"/>
      <w:divBdr>
        <w:top w:val="none" w:sz="0" w:space="0" w:color="auto"/>
        <w:left w:val="none" w:sz="0" w:space="0" w:color="auto"/>
        <w:bottom w:val="none" w:sz="0" w:space="0" w:color="auto"/>
        <w:right w:val="none" w:sz="0" w:space="0" w:color="auto"/>
      </w:divBdr>
    </w:div>
    <w:div w:id="673000072">
      <w:bodyDiv w:val="1"/>
      <w:marLeft w:val="0"/>
      <w:marRight w:val="0"/>
      <w:marTop w:val="0"/>
      <w:marBottom w:val="0"/>
      <w:divBdr>
        <w:top w:val="none" w:sz="0" w:space="0" w:color="auto"/>
        <w:left w:val="none" w:sz="0" w:space="0" w:color="auto"/>
        <w:bottom w:val="none" w:sz="0" w:space="0" w:color="auto"/>
        <w:right w:val="none" w:sz="0" w:space="0" w:color="auto"/>
      </w:divBdr>
    </w:div>
    <w:div w:id="676273544">
      <w:bodyDiv w:val="1"/>
      <w:marLeft w:val="0"/>
      <w:marRight w:val="0"/>
      <w:marTop w:val="0"/>
      <w:marBottom w:val="0"/>
      <w:divBdr>
        <w:top w:val="none" w:sz="0" w:space="0" w:color="auto"/>
        <w:left w:val="none" w:sz="0" w:space="0" w:color="auto"/>
        <w:bottom w:val="none" w:sz="0" w:space="0" w:color="auto"/>
        <w:right w:val="none" w:sz="0" w:space="0" w:color="auto"/>
      </w:divBdr>
    </w:div>
    <w:div w:id="677124558">
      <w:bodyDiv w:val="1"/>
      <w:marLeft w:val="0"/>
      <w:marRight w:val="0"/>
      <w:marTop w:val="0"/>
      <w:marBottom w:val="0"/>
      <w:divBdr>
        <w:top w:val="none" w:sz="0" w:space="0" w:color="auto"/>
        <w:left w:val="none" w:sz="0" w:space="0" w:color="auto"/>
        <w:bottom w:val="none" w:sz="0" w:space="0" w:color="auto"/>
        <w:right w:val="none" w:sz="0" w:space="0" w:color="auto"/>
      </w:divBdr>
    </w:div>
    <w:div w:id="677970028">
      <w:bodyDiv w:val="1"/>
      <w:marLeft w:val="0"/>
      <w:marRight w:val="0"/>
      <w:marTop w:val="0"/>
      <w:marBottom w:val="0"/>
      <w:divBdr>
        <w:top w:val="none" w:sz="0" w:space="0" w:color="auto"/>
        <w:left w:val="none" w:sz="0" w:space="0" w:color="auto"/>
        <w:bottom w:val="none" w:sz="0" w:space="0" w:color="auto"/>
        <w:right w:val="none" w:sz="0" w:space="0" w:color="auto"/>
      </w:divBdr>
    </w:div>
    <w:div w:id="678509251">
      <w:bodyDiv w:val="1"/>
      <w:marLeft w:val="0"/>
      <w:marRight w:val="0"/>
      <w:marTop w:val="0"/>
      <w:marBottom w:val="0"/>
      <w:divBdr>
        <w:top w:val="none" w:sz="0" w:space="0" w:color="auto"/>
        <w:left w:val="none" w:sz="0" w:space="0" w:color="auto"/>
        <w:bottom w:val="none" w:sz="0" w:space="0" w:color="auto"/>
        <w:right w:val="none" w:sz="0" w:space="0" w:color="auto"/>
      </w:divBdr>
    </w:div>
    <w:div w:id="678701058">
      <w:bodyDiv w:val="1"/>
      <w:marLeft w:val="0"/>
      <w:marRight w:val="0"/>
      <w:marTop w:val="0"/>
      <w:marBottom w:val="0"/>
      <w:divBdr>
        <w:top w:val="none" w:sz="0" w:space="0" w:color="auto"/>
        <w:left w:val="none" w:sz="0" w:space="0" w:color="auto"/>
        <w:bottom w:val="none" w:sz="0" w:space="0" w:color="auto"/>
        <w:right w:val="none" w:sz="0" w:space="0" w:color="auto"/>
      </w:divBdr>
    </w:div>
    <w:div w:id="682318670">
      <w:bodyDiv w:val="1"/>
      <w:marLeft w:val="0"/>
      <w:marRight w:val="0"/>
      <w:marTop w:val="0"/>
      <w:marBottom w:val="0"/>
      <w:divBdr>
        <w:top w:val="none" w:sz="0" w:space="0" w:color="auto"/>
        <w:left w:val="none" w:sz="0" w:space="0" w:color="auto"/>
        <w:bottom w:val="none" w:sz="0" w:space="0" w:color="auto"/>
        <w:right w:val="none" w:sz="0" w:space="0" w:color="auto"/>
      </w:divBdr>
    </w:div>
    <w:div w:id="683555594">
      <w:bodyDiv w:val="1"/>
      <w:marLeft w:val="0"/>
      <w:marRight w:val="0"/>
      <w:marTop w:val="0"/>
      <w:marBottom w:val="0"/>
      <w:divBdr>
        <w:top w:val="none" w:sz="0" w:space="0" w:color="auto"/>
        <w:left w:val="none" w:sz="0" w:space="0" w:color="auto"/>
        <w:bottom w:val="none" w:sz="0" w:space="0" w:color="auto"/>
        <w:right w:val="none" w:sz="0" w:space="0" w:color="auto"/>
      </w:divBdr>
    </w:div>
    <w:div w:id="685257647">
      <w:bodyDiv w:val="1"/>
      <w:marLeft w:val="0"/>
      <w:marRight w:val="0"/>
      <w:marTop w:val="0"/>
      <w:marBottom w:val="0"/>
      <w:divBdr>
        <w:top w:val="none" w:sz="0" w:space="0" w:color="auto"/>
        <w:left w:val="none" w:sz="0" w:space="0" w:color="auto"/>
        <w:bottom w:val="none" w:sz="0" w:space="0" w:color="auto"/>
        <w:right w:val="none" w:sz="0" w:space="0" w:color="auto"/>
      </w:divBdr>
    </w:div>
    <w:div w:id="689453872">
      <w:bodyDiv w:val="1"/>
      <w:marLeft w:val="0"/>
      <w:marRight w:val="0"/>
      <w:marTop w:val="0"/>
      <w:marBottom w:val="0"/>
      <w:divBdr>
        <w:top w:val="none" w:sz="0" w:space="0" w:color="auto"/>
        <w:left w:val="none" w:sz="0" w:space="0" w:color="auto"/>
        <w:bottom w:val="none" w:sz="0" w:space="0" w:color="auto"/>
        <w:right w:val="none" w:sz="0" w:space="0" w:color="auto"/>
      </w:divBdr>
    </w:div>
    <w:div w:id="689601007">
      <w:bodyDiv w:val="1"/>
      <w:marLeft w:val="0"/>
      <w:marRight w:val="0"/>
      <w:marTop w:val="0"/>
      <w:marBottom w:val="0"/>
      <w:divBdr>
        <w:top w:val="none" w:sz="0" w:space="0" w:color="auto"/>
        <w:left w:val="none" w:sz="0" w:space="0" w:color="auto"/>
        <w:bottom w:val="none" w:sz="0" w:space="0" w:color="auto"/>
        <w:right w:val="none" w:sz="0" w:space="0" w:color="auto"/>
      </w:divBdr>
    </w:div>
    <w:div w:id="689838804">
      <w:bodyDiv w:val="1"/>
      <w:marLeft w:val="0"/>
      <w:marRight w:val="0"/>
      <w:marTop w:val="0"/>
      <w:marBottom w:val="0"/>
      <w:divBdr>
        <w:top w:val="none" w:sz="0" w:space="0" w:color="auto"/>
        <w:left w:val="none" w:sz="0" w:space="0" w:color="auto"/>
        <w:bottom w:val="none" w:sz="0" w:space="0" w:color="auto"/>
        <w:right w:val="none" w:sz="0" w:space="0" w:color="auto"/>
      </w:divBdr>
    </w:div>
    <w:div w:id="690304288">
      <w:bodyDiv w:val="1"/>
      <w:marLeft w:val="0"/>
      <w:marRight w:val="0"/>
      <w:marTop w:val="0"/>
      <w:marBottom w:val="0"/>
      <w:divBdr>
        <w:top w:val="none" w:sz="0" w:space="0" w:color="auto"/>
        <w:left w:val="none" w:sz="0" w:space="0" w:color="auto"/>
        <w:bottom w:val="none" w:sz="0" w:space="0" w:color="auto"/>
        <w:right w:val="none" w:sz="0" w:space="0" w:color="auto"/>
      </w:divBdr>
    </w:div>
    <w:div w:id="691224730">
      <w:bodyDiv w:val="1"/>
      <w:marLeft w:val="0"/>
      <w:marRight w:val="0"/>
      <w:marTop w:val="0"/>
      <w:marBottom w:val="0"/>
      <w:divBdr>
        <w:top w:val="none" w:sz="0" w:space="0" w:color="auto"/>
        <w:left w:val="none" w:sz="0" w:space="0" w:color="auto"/>
        <w:bottom w:val="none" w:sz="0" w:space="0" w:color="auto"/>
        <w:right w:val="none" w:sz="0" w:space="0" w:color="auto"/>
      </w:divBdr>
    </w:div>
    <w:div w:id="691733590">
      <w:bodyDiv w:val="1"/>
      <w:marLeft w:val="0"/>
      <w:marRight w:val="0"/>
      <w:marTop w:val="0"/>
      <w:marBottom w:val="0"/>
      <w:divBdr>
        <w:top w:val="none" w:sz="0" w:space="0" w:color="auto"/>
        <w:left w:val="none" w:sz="0" w:space="0" w:color="auto"/>
        <w:bottom w:val="none" w:sz="0" w:space="0" w:color="auto"/>
        <w:right w:val="none" w:sz="0" w:space="0" w:color="auto"/>
      </w:divBdr>
    </w:div>
    <w:div w:id="694119704">
      <w:bodyDiv w:val="1"/>
      <w:marLeft w:val="0"/>
      <w:marRight w:val="0"/>
      <w:marTop w:val="0"/>
      <w:marBottom w:val="0"/>
      <w:divBdr>
        <w:top w:val="none" w:sz="0" w:space="0" w:color="auto"/>
        <w:left w:val="none" w:sz="0" w:space="0" w:color="auto"/>
        <w:bottom w:val="none" w:sz="0" w:space="0" w:color="auto"/>
        <w:right w:val="none" w:sz="0" w:space="0" w:color="auto"/>
      </w:divBdr>
    </w:div>
    <w:div w:id="695930295">
      <w:bodyDiv w:val="1"/>
      <w:marLeft w:val="0"/>
      <w:marRight w:val="0"/>
      <w:marTop w:val="0"/>
      <w:marBottom w:val="0"/>
      <w:divBdr>
        <w:top w:val="none" w:sz="0" w:space="0" w:color="auto"/>
        <w:left w:val="none" w:sz="0" w:space="0" w:color="auto"/>
        <w:bottom w:val="none" w:sz="0" w:space="0" w:color="auto"/>
        <w:right w:val="none" w:sz="0" w:space="0" w:color="auto"/>
      </w:divBdr>
    </w:div>
    <w:div w:id="696127041">
      <w:bodyDiv w:val="1"/>
      <w:marLeft w:val="0"/>
      <w:marRight w:val="0"/>
      <w:marTop w:val="0"/>
      <w:marBottom w:val="0"/>
      <w:divBdr>
        <w:top w:val="none" w:sz="0" w:space="0" w:color="auto"/>
        <w:left w:val="none" w:sz="0" w:space="0" w:color="auto"/>
        <w:bottom w:val="none" w:sz="0" w:space="0" w:color="auto"/>
        <w:right w:val="none" w:sz="0" w:space="0" w:color="auto"/>
      </w:divBdr>
    </w:div>
    <w:div w:id="697900553">
      <w:bodyDiv w:val="1"/>
      <w:marLeft w:val="0"/>
      <w:marRight w:val="0"/>
      <w:marTop w:val="0"/>
      <w:marBottom w:val="0"/>
      <w:divBdr>
        <w:top w:val="none" w:sz="0" w:space="0" w:color="auto"/>
        <w:left w:val="none" w:sz="0" w:space="0" w:color="auto"/>
        <w:bottom w:val="none" w:sz="0" w:space="0" w:color="auto"/>
        <w:right w:val="none" w:sz="0" w:space="0" w:color="auto"/>
      </w:divBdr>
    </w:div>
    <w:div w:id="698701904">
      <w:bodyDiv w:val="1"/>
      <w:marLeft w:val="0"/>
      <w:marRight w:val="0"/>
      <w:marTop w:val="0"/>
      <w:marBottom w:val="0"/>
      <w:divBdr>
        <w:top w:val="none" w:sz="0" w:space="0" w:color="auto"/>
        <w:left w:val="none" w:sz="0" w:space="0" w:color="auto"/>
        <w:bottom w:val="none" w:sz="0" w:space="0" w:color="auto"/>
        <w:right w:val="none" w:sz="0" w:space="0" w:color="auto"/>
      </w:divBdr>
    </w:div>
    <w:div w:id="701055429">
      <w:bodyDiv w:val="1"/>
      <w:marLeft w:val="0"/>
      <w:marRight w:val="0"/>
      <w:marTop w:val="0"/>
      <w:marBottom w:val="0"/>
      <w:divBdr>
        <w:top w:val="none" w:sz="0" w:space="0" w:color="auto"/>
        <w:left w:val="none" w:sz="0" w:space="0" w:color="auto"/>
        <w:bottom w:val="none" w:sz="0" w:space="0" w:color="auto"/>
        <w:right w:val="none" w:sz="0" w:space="0" w:color="auto"/>
      </w:divBdr>
    </w:div>
    <w:div w:id="704407854">
      <w:bodyDiv w:val="1"/>
      <w:marLeft w:val="0"/>
      <w:marRight w:val="0"/>
      <w:marTop w:val="0"/>
      <w:marBottom w:val="0"/>
      <w:divBdr>
        <w:top w:val="none" w:sz="0" w:space="0" w:color="auto"/>
        <w:left w:val="none" w:sz="0" w:space="0" w:color="auto"/>
        <w:bottom w:val="none" w:sz="0" w:space="0" w:color="auto"/>
        <w:right w:val="none" w:sz="0" w:space="0" w:color="auto"/>
      </w:divBdr>
    </w:div>
    <w:div w:id="708258699">
      <w:bodyDiv w:val="1"/>
      <w:marLeft w:val="0"/>
      <w:marRight w:val="0"/>
      <w:marTop w:val="0"/>
      <w:marBottom w:val="0"/>
      <w:divBdr>
        <w:top w:val="none" w:sz="0" w:space="0" w:color="auto"/>
        <w:left w:val="none" w:sz="0" w:space="0" w:color="auto"/>
        <w:bottom w:val="none" w:sz="0" w:space="0" w:color="auto"/>
        <w:right w:val="none" w:sz="0" w:space="0" w:color="auto"/>
      </w:divBdr>
    </w:div>
    <w:div w:id="710804640">
      <w:bodyDiv w:val="1"/>
      <w:marLeft w:val="0"/>
      <w:marRight w:val="0"/>
      <w:marTop w:val="0"/>
      <w:marBottom w:val="0"/>
      <w:divBdr>
        <w:top w:val="none" w:sz="0" w:space="0" w:color="auto"/>
        <w:left w:val="none" w:sz="0" w:space="0" w:color="auto"/>
        <w:bottom w:val="none" w:sz="0" w:space="0" w:color="auto"/>
        <w:right w:val="none" w:sz="0" w:space="0" w:color="auto"/>
      </w:divBdr>
    </w:div>
    <w:div w:id="711148622">
      <w:bodyDiv w:val="1"/>
      <w:marLeft w:val="0"/>
      <w:marRight w:val="0"/>
      <w:marTop w:val="0"/>
      <w:marBottom w:val="0"/>
      <w:divBdr>
        <w:top w:val="none" w:sz="0" w:space="0" w:color="auto"/>
        <w:left w:val="none" w:sz="0" w:space="0" w:color="auto"/>
        <w:bottom w:val="none" w:sz="0" w:space="0" w:color="auto"/>
        <w:right w:val="none" w:sz="0" w:space="0" w:color="auto"/>
      </w:divBdr>
    </w:div>
    <w:div w:id="711270483">
      <w:bodyDiv w:val="1"/>
      <w:marLeft w:val="0"/>
      <w:marRight w:val="0"/>
      <w:marTop w:val="0"/>
      <w:marBottom w:val="0"/>
      <w:divBdr>
        <w:top w:val="none" w:sz="0" w:space="0" w:color="auto"/>
        <w:left w:val="none" w:sz="0" w:space="0" w:color="auto"/>
        <w:bottom w:val="none" w:sz="0" w:space="0" w:color="auto"/>
        <w:right w:val="none" w:sz="0" w:space="0" w:color="auto"/>
      </w:divBdr>
    </w:div>
    <w:div w:id="713236439">
      <w:bodyDiv w:val="1"/>
      <w:marLeft w:val="0"/>
      <w:marRight w:val="0"/>
      <w:marTop w:val="0"/>
      <w:marBottom w:val="0"/>
      <w:divBdr>
        <w:top w:val="none" w:sz="0" w:space="0" w:color="auto"/>
        <w:left w:val="none" w:sz="0" w:space="0" w:color="auto"/>
        <w:bottom w:val="none" w:sz="0" w:space="0" w:color="auto"/>
        <w:right w:val="none" w:sz="0" w:space="0" w:color="auto"/>
      </w:divBdr>
    </w:div>
    <w:div w:id="713623697">
      <w:bodyDiv w:val="1"/>
      <w:marLeft w:val="0"/>
      <w:marRight w:val="0"/>
      <w:marTop w:val="0"/>
      <w:marBottom w:val="0"/>
      <w:divBdr>
        <w:top w:val="none" w:sz="0" w:space="0" w:color="auto"/>
        <w:left w:val="none" w:sz="0" w:space="0" w:color="auto"/>
        <w:bottom w:val="none" w:sz="0" w:space="0" w:color="auto"/>
        <w:right w:val="none" w:sz="0" w:space="0" w:color="auto"/>
      </w:divBdr>
    </w:div>
    <w:div w:id="719481074">
      <w:bodyDiv w:val="1"/>
      <w:marLeft w:val="0"/>
      <w:marRight w:val="0"/>
      <w:marTop w:val="0"/>
      <w:marBottom w:val="0"/>
      <w:divBdr>
        <w:top w:val="none" w:sz="0" w:space="0" w:color="auto"/>
        <w:left w:val="none" w:sz="0" w:space="0" w:color="auto"/>
        <w:bottom w:val="none" w:sz="0" w:space="0" w:color="auto"/>
        <w:right w:val="none" w:sz="0" w:space="0" w:color="auto"/>
      </w:divBdr>
    </w:div>
    <w:div w:id="719592876">
      <w:bodyDiv w:val="1"/>
      <w:marLeft w:val="0"/>
      <w:marRight w:val="0"/>
      <w:marTop w:val="0"/>
      <w:marBottom w:val="0"/>
      <w:divBdr>
        <w:top w:val="none" w:sz="0" w:space="0" w:color="auto"/>
        <w:left w:val="none" w:sz="0" w:space="0" w:color="auto"/>
        <w:bottom w:val="none" w:sz="0" w:space="0" w:color="auto"/>
        <w:right w:val="none" w:sz="0" w:space="0" w:color="auto"/>
      </w:divBdr>
    </w:div>
    <w:div w:id="721488530">
      <w:bodyDiv w:val="1"/>
      <w:marLeft w:val="0"/>
      <w:marRight w:val="0"/>
      <w:marTop w:val="0"/>
      <w:marBottom w:val="0"/>
      <w:divBdr>
        <w:top w:val="none" w:sz="0" w:space="0" w:color="auto"/>
        <w:left w:val="none" w:sz="0" w:space="0" w:color="auto"/>
        <w:bottom w:val="none" w:sz="0" w:space="0" w:color="auto"/>
        <w:right w:val="none" w:sz="0" w:space="0" w:color="auto"/>
      </w:divBdr>
    </w:div>
    <w:div w:id="723866528">
      <w:bodyDiv w:val="1"/>
      <w:marLeft w:val="0"/>
      <w:marRight w:val="0"/>
      <w:marTop w:val="0"/>
      <w:marBottom w:val="0"/>
      <w:divBdr>
        <w:top w:val="none" w:sz="0" w:space="0" w:color="auto"/>
        <w:left w:val="none" w:sz="0" w:space="0" w:color="auto"/>
        <w:bottom w:val="none" w:sz="0" w:space="0" w:color="auto"/>
        <w:right w:val="none" w:sz="0" w:space="0" w:color="auto"/>
      </w:divBdr>
    </w:div>
    <w:div w:id="725489448">
      <w:bodyDiv w:val="1"/>
      <w:marLeft w:val="0"/>
      <w:marRight w:val="0"/>
      <w:marTop w:val="0"/>
      <w:marBottom w:val="0"/>
      <w:divBdr>
        <w:top w:val="none" w:sz="0" w:space="0" w:color="auto"/>
        <w:left w:val="none" w:sz="0" w:space="0" w:color="auto"/>
        <w:bottom w:val="none" w:sz="0" w:space="0" w:color="auto"/>
        <w:right w:val="none" w:sz="0" w:space="0" w:color="auto"/>
      </w:divBdr>
    </w:div>
    <w:div w:id="726420594">
      <w:bodyDiv w:val="1"/>
      <w:marLeft w:val="0"/>
      <w:marRight w:val="0"/>
      <w:marTop w:val="0"/>
      <w:marBottom w:val="0"/>
      <w:divBdr>
        <w:top w:val="none" w:sz="0" w:space="0" w:color="auto"/>
        <w:left w:val="none" w:sz="0" w:space="0" w:color="auto"/>
        <w:bottom w:val="none" w:sz="0" w:space="0" w:color="auto"/>
        <w:right w:val="none" w:sz="0" w:space="0" w:color="auto"/>
      </w:divBdr>
    </w:div>
    <w:div w:id="729814787">
      <w:bodyDiv w:val="1"/>
      <w:marLeft w:val="0"/>
      <w:marRight w:val="0"/>
      <w:marTop w:val="0"/>
      <w:marBottom w:val="0"/>
      <w:divBdr>
        <w:top w:val="none" w:sz="0" w:space="0" w:color="auto"/>
        <w:left w:val="none" w:sz="0" w:space="0" w:color="auto"/>
        <w:bottom w:val="none" w:sz="0" w:space="0" w:color="auto"/>
        <w:right w:val="none" w:sz="0" w:space="0" w:color="auto"/>
      </w:divBdr>
    </w:div>
    <w:div w:id="733309842">
      <w:bodyDiv w:val="1"/>
      <w:marLeft w:val="0"/>
      <w:marRight w:val="0"/>
      <w:marTop w:val="0"/>
      <w:marBottom w:val="0"/>
      <w:divBdr>
        <w:top w:val="none" w:sz="0" w:space="0" w:color="auto"/>
        <w:left w:val="none" w:sz="0" w:space="0" w:color="auto"/>
        <w:bottom w:val="none" w:sz="0" w:space="0" w:color="auto"/>
        <w:right w:val="none" w:sz="0" w:space="0" w:color="auto"/>
      </w:divBdr>
    </w:div>
    <w:div w:id="734091264">
      <w:bodyDiv w:val="1"/>
      <w:marLeft w:val="0"/>
      <w:marRight w:val="0"/>
      <w:marTop w:val="0"/>
      <w:marBottom w:val="0"/>
      <w:divBdr>
        <w:top w:val="none" w:sz="0" w:space="0" w:color="auto"/>
        <w:left w:val="none" w:sz="0" w:space="0" w:color="auto"/>
        <w:bottom w:val="none" w:sz="0" w:space="0" w:color="auto"/>
        <w:right w:val="none" w:sz="0" w:space="0" w:color="auto"/>
      </w:divBdr>
    </w:div>
    <w:div w:id="735513859">
      <w:bodyDiv w:val="1"/>
      <w:marLeft w:val="0"/>
      <w:marRight w:val="0"/>
      <w:marTop w:val="0"/>
      <w:marBottom w:val="0"/>
      <w:divBdr>
        <w:top w:val="none" w:sz="0" w:space="0" w:color="auto"/>
        <w:left w:val="none" w:sz="0" w:space="0" w:color="auto"/>
        <w:bottom w:val="none" w:sz="0" w:space="0" w:color="auto"/>
        <w:right w:val="none" w:sz="0" w:space="0" w:color="auto"/>
      </w:divBdr>
    </w:div>
    <w:div w:id="742139445">
      <w:bodyDiv w:val="1"/>
      <w:marLeft w:val="0"/>
      <w:marRight w:val="0"/>
      <w:marTop w:val="0"/>
      <w:marBottom w:val="0"/>
      <w:divBdr>
        <w:top w:val="none" w:sz="0" w:space="0" w:color="auto"/>
        <w:left w:val="none" w:sz="0" w:space="0" w:color="auto"/>
        <w:bottom w:val="none" w:sz="0" w:space="0" w:color="auto"/>
        <w:right w:val="none" w:sz="0" w:space="0" w:color="auto"/>
      </w:divBdr>
    </w:div>
    <w:div w:id="746076882">
      <w:bodyDiv w:val="1"/>
      <w:marLeft w:val="0"/>
      <w:marRight w:val="0"/>
      <w:marTop w:val="0"/>
      <w:marBottom w:val="0"/>
      <w:divBdr>
        <w:top w:val="none" w:sz="0" w:space="0" w:color="auto"/>
        <w:left w:val="none" w:sz="0" w:space="0" w:color="auto"/>
        <w:bottom w:val="none" w:sz="0" w:space="0" w:color="auto"/>
        <w:right w:val="none" w:sz="0" w:space="0" w:color="auto"/>
      </w:divBdr>
    </w:div>
    <w:div w:id="747964185">
      <w:bodyDiv w:val="1"/>
      <w:marLeft w:val="0"/>
      <w:marRight w:val="0"/>
      <w:marTop w:val="0"/>
      <w:marBottom w:val="0"/>
      <w:divBdr>
        <w:top w:val="none" w:sz="0" w:space="0" w:color="auto"/>
        <w:left w:val="none" w:sz="0" w:space="0" w:color="auto"/>
        <w:bottom w:val="none" w:sz="0" w:space="0" w:color="auto"/>
        <w:right w:val="none" w:sz="0" w:space="0" w:color="auto"/>
      </w:divBdr>
    </w:div>
    <w:div w:id="748964641">
      <w:bodyDiv w:val="1"/>
      <w:marLeft w:val="0"/>
      <w:marRight w:val="0"/>
      <w:marTop w:val="0"/>
      <w:marBottom w:val="0"/>
      <w:divBdr>
        <w:top w:val="none" w:sz="0" w:space="0" w:color="auto"/>
        <w:left w:val="none" w:sz="0" w:space="0" w:color="auto"/>
        <w:bottom w:val="none" w:sz="0" w:space="0" w:color="auto"/>
        <w:right w:val="none" w:sz="0" w:space="0" w:color="auto"/>
      </w:divBdr>
    </w:div>
    <w:div w:id="751508674">
      <w:bodyDiv w:val="1"/>
      <w:marLeft w:val="0"/>
      <w:marRight w:val="0"/>
      <w:marTop w:val="0"/>
      <w:marBottom w:val="0"/>
      <w:divBdr>
        <w:top w:val="none" w:sz="0" w:space="0" w:color="auto"/>
        <w:left w:val="none" w:sz="0" w:space="0" w:color="auto"/>
        <w:bottom w:val="none" w:sz="0" w:space="0" w:color="auto"/>
        <w:right w:val="none" w:sz="0" w:space="0" w:color="auto"/>
      </w:divBdr>
    </w:div>
    <w:div w:id="755129410">
      <w:bodyDiv w:val="1"/>
      <w:marLeft w:val="0"/>
      <w:marRight w:val="0"/>
      <w:marTop w:val="0"/>
      <w:marBottom w:val="0"/>
      <w:divBdr>
        <w:top w:val="none" w:sz="0" w:space="0" w:color="auto"/>
        <w:left w:val="none" w:sz="0" w:space="0" w:color="auto"/>
        <w:bottom w:val="none" w:sz="0" w:space="0" w:color="auto"/>
        <w:right w:val="none" w:sz="0" w:space="0" w:color="auto"/>
      </w:divBdr>
    </w:div>
    <w:div w:id="757217932">
      <w:bodyDiv w:val="1"/>
      <w:marLeft w:val="0"/>
      <w:marRight w:val="0"/>
      <w:marTop w:val="0"/>
      <w:marBottom w:val="0"/>
      <w:divBdr>
        <w:top w:val="none" w:sz="0" w:space="0" w:color="auto"/>
        <w:left w:val="none" w:sz="0" w:space="0" w:color="auto"/>
        <w:bottom w:val="none" w:sz="0" w:space="0" w:color="auto"/>
        <w:right w:val="none" w:sz="0" w:space="0" w:color="auto"/>
      </w:divBdr>
    </w:div>
    <w:div w:id="757292527">
      <w:bodyDiv w:val="1"/>
      <w:marLeft w:val="0"/>
      <w:marRight w:val="0"/>
      <w:marTop w:val="0"/>
      <w:marBottom w:val="0"/>
      <w:divBdr>
        <w:top w:val="none" w:sz="0" w:space="0" w:color="auto"/>
        <w:left w:val="none" w:sz="0" w:space="0" w:color="auto"/>
        <w:bottom w:val="none" w:sz="0" w:space="0" w:color="auto"/>
        <w:right w:val="none" w:sz="0" w:space="0" w:color="auto"/>
      </w:divBdr>
    </w:div>
    <w:div w:id="758522004">
      <w:bodyDiv w:val="1"/>
      <w:marLeft w:val="0"/>
      <w:marRight w:val="0"/>
      <w:marTop w:val="0"/>
      <w:marBottom w:val="0"/>
      <w:divBdr>
        <w:top w:val="none" w:sz="0" w:space="0" w:color="auto"/>
        <w:left w:val="none" w:sz="0" w:space="0" w:color="auto"/>
        <w:bottom w:val="none" w:sz="0" w:space="0" w:color="auto"/>
        <w:right w:val="none" w:sz="0" w:space="0" w:color="auto"/>
      </w:divBdr>
    </w:div>
    <w:div w:id="759445604">
      <w:bodyDiv w:val="1"/>
      <w:marLeft w:val="0"/>
      <w:marRight w:val="0"/>
      <w:marTop w:val="0"/>
      <w:marBottom w:val="0"/>
      <w:divBdr>
        <w:top w:val="none" w:sz="0" w:space="0" w:color="auto"/>
        <w:left w:val="none" w:sz="0" w:space="0" w:color="auto"/>
        <w:bottom w:val="none" w:sz="0" w:space="0" w:color="auto"/>
        <w:right w:val="none" w:sz="0" w:space="0" w:color="auto"/>
      </w:divBdr>
    </w:div>
    <w:div w:id="759763601">
      <w:bodyDiv w:val="1"/>
      <w:marLeft w:val="0"/>
      <w:marRight w:val="0"/>
      <w:marTop w:val="0"/>
      <w:marBottom w:val="0"/>
      <w:divBdr>
        <w:top w:val="none" w:sz="0" w:space="0" w:color="auto"/>
        <w:left w:val="none" w:sz="0" w:space="0" w:color="auto"/>
        <w:bottom w:val="none" w:sz="0" w:space="0" w:color="auto"/>
        <w:right w:val="none" w:sz="0" w:space="0" w:color="auto"/>
      </w:divBdr>
    </w:div>
    <w:div w:id="764613976">
      <w:bodyDiv w:val="1"/>
      <w:marLeft w:val="0"/>
      <w:marRight w:val="0"/>
      <w:marTop w:val="0"/>
      <w:marBottom w:val="0"/>
      <w:divBdr>
        <w:top w:val="none" w:sz="0" w:space="0" w:color="auto"/>
        <w:left w:val="none" w:sz="0" w:space="0" w:color="auto"/>
        <w:bottom w:val="none" w:sz="0" w:space="0" w:color="auto"/>
        <w:right w:val="none" w:sz="0" w:space="0" w:color="auto"/>
      </w:divBdr>
    </w:div>
    <w:div w:id="764770704">
      <w:bodyDiv w:val="1"/>
      <w:marLeft w:val="0"/>
      <w:marRight w:val="0"/>
      <w:marTop w:val="0"/>
      <w:marBottom w:val="0"/>
      <w:divBdr>
        <w:top w:val="none" w:sz="0" w:space="0" w:color="auto"/>
        <w:left w:val="none" w:sz="0" w:space="0" w:color="auto"/>
        <w:bottom w:val="none" w:sz="0" w:space="0" w:color="auto"/>
        <w:right w:val="none" w:sz="0" w:space="0" w:color="auto"/>
      </w:divBdr>
    </w:div>
    <w:div w:id="765735668">
      <w:bodyDiv w:val="1"/>
      <w:marLeft w:val="0"/>
      <w:marRight w:val="0"/>
      <w:marTop w:val="0"/>
      <w:marBottom w:val="0"/>
      <w:divBdr>
        <w:top w:val="none" w:sz="0" w:space="0" w:color="auto"/>
        <w:left w:val="none" w:sz="0" w:space="0" w:color="auto"/>
        <w:bottom w:val="none" w:sz="0" w:space="0" w:color="auto"/>
        <w:right w:val="none" w:sz="0" w:space="0" w:color="auto"/>
      </w:divBdr>
    </w:div>
    <w:div w:id="775170619">
      <w:bodyDiv w:val="1"/>
      <w:marLeft w:val="0"/>
      <w:marRight w:val="0"/>
      <w:marTop w:val="0"/>
      <w:marBottom w:val="0"/>
      <w:divBdr>
        <w:top w:val="none" w:sz="0" w:space="0" w:color="auto"/>
        <w:left w:val="none" w:sz="0" w:space="0" w:color="auto"/>
        <w:bottom w:val="none" w:sz="0" w:space="0" w:color="auto"/>
        <w:right w:val="none" w:sz="0" w:space="0" w:color="auto"/>
      </w:divBdr>
    </w:div>
    <w:div w:id="776828823">
      <w:bodyDiv w:val="1"/>
      <w:marLeft w:val="0"/>
      <w:marRight w:val="0"/>
      <w:marTop w:val="0"/>
      <w:marBottom w:val="0"/>
      <w:divBdr>
        <w:top w:val="none" w:sz="0" w:space="0" w:color="auto"/>
        <w:left w:val="none" w:sz="0" w:space="0" w:color="auto"/>
        <w:bottom w:val="none" w:sz="0" w:space="0" w:color="auto"/>
        <w:right w:val="none" w:sz="0" w:space="0" w:color="auto"/>
      </w:divBdr>
    </w:div>
    <w:div w:id="779684554">
      <w:bodyDiv w:val="1"/>
      <w:marLeft w:val="0"/>
      <w:marRight w:val="0"/>
      <w:marTop w:val="0"/>
      <w:marBottom w:val="0"/>
      <w:divBdr>
        <w:top w:val="none" w:sz="0" w:space="0" w:color="auto"/>
        <w:left w:val="none" w:sz="0" w:space="0" w:color="auto"/>
        <w:bottom w:val="none" w:sz="0" w:space="0" w:color="auto"/>
        <w:right w:val="none" w:sz="0" w:space="0" w:color="auto"/>
      </w:divBdr>
    </w:div>
    <w:div w:id="784688776">
      <w:bodyDiv w:val="1"/>
      <w:marLeft w:val="0"/>
      <w:marRight w:val="0"/>
      <w:marTop w:val="0"/>
      <w:marBottom w:val="0"/>
      <w:divBdr>
        <w:top w:val="none" w:sz="0" w:space="0" w:color="auto"/>
        <w:left w:val="none" w:sz="0" w:space="0" w:color="auto"/>
        <w:bottom w:val="none" w:sz="0" w:space="0" w:color="auto"/>
        <w:right w:val="none" w:sz="0" w:space="0" w:color="auto"/>
      </w:divBdr>
    </w:div>
    <w:div w:id="784695015">
      <w:bodyDiv w:val="1"/>
      <w:marLeft w:val="0"/>
      <w:marRight w:val="0"/>
      <w:marTop w:val="0"/>
      <w:marBottom w:val="0"/>
      <w:divBdr>
        <w:top w:val="none" w:sz="0" w:space="0" w:color="auto"/>
        <w:left w:val="none" w:sz="0" w:space="0" w:color="auto"/>
        <w:bottom w:val="none" w:sz="0" w:space="0" w:color="auto"/>
        <w:right w:val="none" w:sz="0" w:space="0" w:color="auto"/>
      </w:divBdr>
    </w:div>
    <w:div w:id="785081287">
      <w:bodyDiv w:val="1"/>
      <w:marLeft w:val="0"/>
      <w:marRight w:val="0"/>
      <w:marTop w:val="0"/>
      <w:marBottom w:val="0"/>
      <w:divBdr>
        <w:top w:val="none" w:sz="0" w:space="0" w:color="auto"/>
        <w:left w:val="none" w:sz="0" w:space="0" w:color="auto"/>
        <w:bottom w:val="none" w:sz="0" w:space="0" w:color="auto"/>
        <w:right w:val="none" w:sz="0" w:space="0" w:color="auto"/>
      </w:divBdr>
    </w:div>
    <w:div w:id="789513958">
      <w:bodyDiv w:val="1"/>
      <w:marLeft w:val="0"/>
      <w:marRight w:val="0"/>
      <w:marTop w:val="0"/>
      <w:marBottom w:val="0"/>
      <w:divBdr>
        <w:top w:val="none" w:sz="0" w:space="0" w:color="auto"/>
        <w:left w:val="none" w:sz="0" w:space="0" w:color="auto"/>
        <w:bottom w:val="none" w:sz="0" w:space="0" w:color="auto"/>
        <w:right w:val="none" w:sz="0" w:space="0" w:color="auto"/>
      </w:divBdr>
    </w:div>
    <w:div w:id="794253197">
      <w:bodyDiv w:val="1"/>
      <w:marLeft w:val="0"/>
      <w:marRight w:val="0"/>
      <w:marTop w:val="0"/>
      <w:marBottom w:val="0"/>
      <w:divBdr>
        <w:top w:val="none" w:sz="0" w:space="0" w:color="auto"/>
        <w:left w:val="none" w:sz="0" w:space="0" w:color="auto"/>
        <w:bottom w:val="none" w:sz="0" w:space="0" w:color="auto"/>
        <w:right w:val="none" w:sz="0" w:space="0" w:color="auto"/>
      </w:divBdr>
    </w:div>
    <w:div w:id="798037746">
      <w:bodyDiv w:val="1"/>
      <w:marLeft w:val="0"/>
      <w:marRight w:val="0"/>
      <w:marTop w:val="0"/>
      <w:marBottom w:val="0"/>
      <w:divBdr>
        <w:top w:val="none" w:sz="0" w:space="0" w:color="auto"/>
        <w:left w:val="none" w:sz="0" w:space="0" w:color="auto"/>
        <w:bottom w:val="none" w:sz="0" w:space="0" w:color="auto"/>
        <w:right w:val="none" w:sz="0" w:space="0" w:color="auto"/>
      </w:divBdr>
    </w:div>
    <w:div w:id="798298824">
      <w:bodyDiv w:val="1"/>
      <w:marLeft w:val="0"/>
      <w:marRight w:val="0"/>
      <w:marTop w:val="0"/>
      <w:marBottom w:val="0"/>
      <w:divBdr>
        <w:top w:val="none" w:sz="0" w:space="0" w:color="auto"/>
        <w:left w:val="none" w:sz="0" w:space="0" w:color="auto"/>
        <w:bottom w:val="none" w:sz="0" w:space="0" w:color="auto"/>
        <w:right w:val="none" w:sz="0" w:space="0" w:color="auto"/>
      </w:divBdr>
    </w:div>
    <w:div w:id="798494781">
      <w:bodyDiv w:val="1"/>
      <w:marLeft w:val="0"/>
      <w:marRight w:val="0"/>
      <w:marTop w:val="0"/>
      <w:marBottom w:val="0"/>
      <w:divBdr>
        <w:top w:val="none" w:sz="0" w:space="0" w:color="auto"/>
        <w:left w:val="none" w:sz="0" w:space="0" w:color="auto"/>
        <w:bottom w:val="none" w:sz="0" w:space="0" w:color="auto"/>
        <w:right w:val="none" w:sz="0" w:space="0" w:color="auto"/>
      </w:divBdr>
    </w:div>
    <w:div w:id="799881334">
      <w:bodyDiv w:val="1"/>
      <w:marLeft w:val="0"/>
      <w:marRight w:val="0"/>
      <w:marTop w:val="0"/>
      <w:marBottom w:val="0"/>
      <w:divBdr>
        <w:top w:val="none" w:sz="0" w:space="0" w:color="auto"/>
        <w:left w:val="none" w:sz="0" w:space="0" w:color="auto"/>
        <w:bottom w:val="none" w:sz="0" w:space="0" w:color="auto"/>
        <w:right w:val="none" w:sz="0" w:space="0" w:color="auto"/>
      </w:divBdr>
    </w:div>
    <w:div w:id="802843600">
      <w:bodyDiv w:val="1"/>
      <w:marLeft w:val="0"/>
      <w:marRight w:val="0"/>
      <w:marTop w:val="0"/>
      <w:marBottom w:val="0"/>
      <w:divBdr>
        <w:top w:val="none" w:sz="0" w:space="0" w:color="auto"/>
        <w:left w:val="none" w:sz="0" w:space="0" w:color="auto"/>
        <w:bottom w:val="none" w:sz="0" w:space="0" w:color="auto"/>
        <w:right w:val="none" w:sz="0" w:space="0" w:color="auto"/>
      </w:divBdr>
    </w:div>
    <w:div w:id="802969951">
      <w:bodyDiv w:val="1"/>
      <w:marLeft w:val="0"/>
      <w:marRight w:val="0"/>
      <w:marTop w:val="0"/>
      <w:marBottom w:val="0"/>
      <w:divBdr>
        <w:top w:val="none" w:sz="0" w:space="0" w:color="auto"/>
        <w:left w:val="none" w:sz="0" w:space="0" w:color="auto"/>
        <w:bottom w:val="none" w:sz="0" w:space="0" w:color="auto"/>
        <w:right w:val="none" w:sz="0" w:space="0" w:color="auto"/>
      </w:divBdr>
    </w:div>
    <w:div w:id="804085614">
      <w:bodyDiv w:val="1"/>
      <w:marLeft w:val="0"/>
      <w:marRight w:val="0"/>
      <w:marTop w:val="0"/>
      <w:marBottom w:val="0"/>
      <w:divBdr>
        <w:top w:val="none" w:sz="0" w:space="0" w:color="auto"/>
        <w:left w:val="none" w:sz="0" w:space="0" w:color="auto"/>
        <w:bottom w:val="none" w:sz="0" w:space="0" w:color="auto"/>
        <w:right w:val="none" w:sz="0" w:space="0" w:color="auto"/>
      </w:divBdr>
    </w:div>
    <w:div w:id="804153810">
      <w:bodyDiv w:val="1"/>
      <w:marLeft w:val="0"/>
      <w:marRight w:val="0"/>
      <w:marTop w:val="0"/>
      <w:marBottom w:val="0"/>
      <w:divBdr>
        <w:top w:val="none" w:sz="0" w:space="0" w:color="auto"/>
        <w:left w:val="none" w:sz="0" w:space="0" w:color="auto"/>
        <w:bottom w:val="none" w:sz="0" w:space="0" w:color="auto"/>
        <w:right w:val="none" w:sz="0" w:space="0" w:color="auto"/>
      </w:divBdr>
    </w:div>
    <w:div w:id="804202040">
      <w:bodyDiv w:val="1"/>
      <w:marLeft w:val="0"/>
      <w:marRight w:val="0"/>
      <w:marTop w:val="0"/>
      <w:marBottom w:val="0"/>
      <w:divBdr>
        <w:top w:val="none" w:sz="0" w:space="0" w:color="auto"/>
        <w:left w:val="none" w:sz="0" w:space="0" w:color="auto"/>
        <w:bottom w:val="none" w:sz="0" w:space="0" w:color="auto"/>
        <w:right w:val="none" w:sz="0" w:space="0" w:color="auto"/>
      </w:divBdr>
    </w:div>
    <w:div w:id="808207729">
      <w:bodyDiv w:val="1"/>
      <w:marLeft w:val="0"/>
      <w:marRight w:val="0"/>
      <w:marTop w:val="0"/>
      <w:marBottom w:val="0"/>
      <w:divBdr>
        <w:top w:val="none" w:sz="0" w:space="0" w:color="auto"/>
        <w:left w:val="none" w:sz="0" w:space="0" w:color="auto"/>
        <w:bottom w:val="none" w:sz="0" w:space="0" w:color="auto"/>
        <w:right w:val="none" w:sz="0" w:space="0" w:color="auto"/>
      </w:divBdr>
    </w:div>
    <w:div w:id="812255873">
      <w:bodyDiv w:val="1"/>
      <w:marLeft w:val="0"/>
      <w:marRight w:val="0"/>
      <w:marTop w:val="0"/>
      <w:marBottom w:val="0"/>
      <w:divBdr>
        <w:top w:val="none" w:sz="0" w:space="0" w:color="auto"/>
        <w:left w:val="none" w:sz="0" w:space="0" w:color="auto"/>
        <w:bottom w:val="none" w:sz="0" w:space="0" w:color="auto"/>
        <w:right w:val="none" w:sz="0" w:space="0" w:color="auto"/>
      </w:divBdr>
    </w:div>
    <w:div w:id="815149039">
      <w:bodyDiv w:val="1"/>
      <w:marLeft w:val="0"/>
      <w:marRight w:val="0"/>
      <w:marTop w:val="0"/>
      <w:marBottom w:val="0"/>
      <w:divBdr>
        <w:top w:val="none" w:sz="0" w:space="0" w:color="auto"/>
        <w:left w:val="none" w:sz="0" w:space="0" w:color="auto"/>
        <w:bottom w:val="none" w:sz="0" w:space="0" w:color="auto"/>
        <w:right w:val="none" w:sz="0" w:space="0" w:color="auto"/>
      </w:divBdr>
    </w:div>
    <w:div w:id="818303026">
      <w:bodyDiv w:val="1"/>
      <w:marLeft w:val="0"/>
      <w:marRight w:val="0"/>
      <w:marTop w:val="0"/>
      <w:marBottom w:val="0"/>
      <w:divBdr>
        <w:top w:val="none" w:sz="0" w:space="0" w:color="auto"/>
        <w:left w:val="none" w:sz="0" w:space="0" w:color="auto"/>
        <w:bottom w:val="none" w:sz="0" w:space="0" w:color="auto"/>
        <w:right w:val="none" w:sz="0" w:space="0" w:color="auto"/>
      </w:divBdr>
    </w:div>
    <w:div w:id="819153817">
      <w:bodyDiv w:val="1"/>
      <w:marLeft w:val="0"/>
      <w:marRight w:val="0"/>
      <w:marTop w:val="0"/>
      <w:marBottom w:val="0"/>
      <w:divBdr>
        <w:top w:val="none" w:sz="0" w:space="0" w:color="auto"/>
        <w:left w:val="none" w:sz="0" w:space="0" w:color="auto"/>
        <w:bottom w:val="none" w:sz="0" w:space="0" w:color="auto"/>
        <w:right w:val="none" w:sz="0" w:space="0" w:color="auto"/>
      </w:divBdr>
    </w:div>
    <w:div w:id="820658843">
      <w:bodyDiv w:val="1"/>
      <w:marLeft w:val="0"/>
      <w:marRight w:val="0"/>
      <w:marTop w:val="0"/>
      <w:marBottom w:val="0"/>
      <w:divBdr>
        <w:top w:val="none" w:sz="0" w:space="0" w:color="auto"/>
        <w:left w:val="none" w:sz="0" w:space="0" w:color="auto"/>
        <w:bottom w:val="none" w:sz="0" w:space="0" w:color="auto"/>
        <w:right w:val="none" w:sz="0" w:space="0" w:color="auto"/>
      </w:divBdr>
    </w:div>
    <w:div w:id="823086216">
      <w:bodyDiv w:val="1"/>
      <w:marLeft w:val="0"/>
      <w:marRight w:val="0"/>
      <w:marTop w:val="0"/>
      <w:marBottom w:val="0"/>
      <w:divBdr>
        <w:top w:val="none" w:sz="0" w:space="0" w:color="auto"/>
        <w:left w:val="none" w:sz="0" w:space="0" w:color="auto"/>
        <w:bottom w:val="none" w:sz="0" w:space="0" w:color="auto"/>
        <w:right w:val="none" w:sz="0" w:space="0" w:color="auto"/>
      </w:divBdr>
    </w:div>
    <w:div w:id="823399384">
      <w:bodyDiv w:val="1"/>
      <w:marLeft w:val="0"/>
      <w:marRight w:val="0"/>
      <w:marTop w:val="0"/>
      <w:marBottom w:val="0"/>
      <w:divBdr>
        <w:top w:val="none" w:sz="0" w:space="0" w:color="auto"/>
        <w:left w:val="none" w:sz="0" w:space="0" w:color="auto"/>
        <w:bottom w:val="none" w:sz="0" w:space="0" w:color="auto"/>
        <w:right w:val="none" w:sz="0" w:space="0" w:color="auto"/>
      </w:divBdr>
      <w:divsChild>
        <w:div w:id="54553105">
          <w:marLeft w:val="0"/>
          <w:marRight w:val="0"/>
          <w:marTop w:val="0"/>
          <w:marBottom w:val="0"/>
          <w:divBdr>
            <w:top w:val="none" w:sz="0" w:space="0" w:color="auto"/>
            <w:left w:val="none" w:sz="0" w:space="0" w:color="auto"/>
            <w:bottom w:val="none" w:sz="0" w:space="0" w:color="auto"/>
            <w:right w:val="none" w:sz="0" w:space="0" w:color="auto"/>
          </w:divBdr>
        </w:div>
        <w:div w:id="225410762">
          <w:marLeft w:val="0"/>
          <w:marRight w:val="0"/>
          <w:marTop w:val="0"/>
          <w:marBottom w:val="0"/>
          <w:divBdr>
            <w:top w:val="none" w:sz="0" w:space="0" w:color="auto"/>
            <w:left w:val="none" w:sz="0" w:space="0" w:color="auto"/>
            <w:bottom w:val="none" w:sz="0" w:space="0" w:color="auto"/>
            <w:right w:val="none" w:sz="0" w:space="0" w:color="auto"/>
          </w:divBdr>
        </w:div>
        <w:div w:id="828138595">
          <w:marLeft w:val="0"/>
          <w:marRight w:val="0"/>
          <w:marTop w:val="0"/>
          <w:marBottom w:val="0"/>
          <w:divBdr>
            <w:top w:val="none" w:sz="0" w:space="0" w:color="auto"/>
            <w:left w:val="none" w:sz="0" w:space="0" w:color="auto"/>
            <w:bottom w:val="none" w:sz="0" w:space="0" w:color="auto"/>
            <w:right w:val="none" w:sz="0" w:space="0" w:color="auto"/>
          </w:divBdr>
        </w:div>
        <w:div w:id="1221870394">
          <w:marLeft w:val="0"/>
          <w:marRight w:val="0"/>
          <w:marTop w:val="0"/>
          <w:marBottom w:val="0"/>
          <w:divBdr>
            <w:top w:val="none" w:sz="0" w:space="0" w:color="auto"/>
            <w:left w:val="none" w:sz="0" w:space="0" w:color="auto"/>
            <w:bottom w:val="none" w:sz="0" w:space="0" w:color="auto"/>
            <w:right w:val="none" w:sz="0" w:space="0" w:color="auto"/>
          </w:divBdr>
        </w:div>
        <w:div w:id="1375959772">
          <w:marLeft w:val="0"/>
          <w:marRight w:val="0"/>
          <w:marTop w:val="0"/>
          <w:marBottom w:val="0"/>
          <w:divBdr>
            <w:top w:val="none" w:sz="0" w:space="0" w:color="auto"/>
            <w:left w:val="none" w:sz="0" w:space="0" w:color="auto"/>
            <w:bottom w:val="none" w:sz="0" w:space="0" w:color="auto"/>
            <w:right w:val="none" w:sz="0" w:space="0" w:color="auto"/>
          </w:divBdr>
        </w:div>
      </w:divsChild>
    </w:div>
    <w:div w:id="823812345">
      <w:bodyDiv w:val="1"/>
      <w:marLeft w:val="0"/>
      <w:marRight w:val="0"/>
      <w:marTop w:val="0"/>
      <w:marBottom w:val="0"/>
      <w:divBdr>
        <w:top w:val="none" w:sz="0" w:space="0" w:color="auto"/>
        <w:left w:val="none" w:sz="0" w:space="0" w:color="auto"/>
        <w:bottom w:val="none" w:sz="0" w:space="0" w:color="auto"/>
        <w:right w:val="none" w:sz="0" w:space="0" w:color="auto"/>
      </w:divBdr>
    </w:div>
    <w:div w:id="824054896">
      <w:bodyDiv w:val="1"/>
      <w:marLeft w:val="0"/>
      <w:marRight w:val="0"/>
      <w:marTop w:val="0"/>
      <w:marBottom w:val="0"/>
      <w:divBdr>
        <w:top w:val="none" w:sz="0" w:space="0" w:color="auto"/>
        <w:left w:val="none" w:sz="0" w:space="0" w:color="auto"/>
        <w:bottom w:val="none" w:sz="0" w:space="0" w:color="auto"/>
        <w:right w:val="none" w:sz="0" w:space="0" w:color="auto"/>
      </w:divBdr>
    </w:div>
    <w:div w:id="830755297">
      <w:bodyDiv w:val="1"/>
      <w:marLeft w:val="0"/>
      <w:marRight w:val="0"/>
      <w:marTop w:val="0"/>
      <w:marBottom w:val="0"/>
      <w:divBdr>
        <w:top w:val="none" w:sz="0" w:space="0" w:color="auto"/>
        <w:left w:val="none" w:sz="0" w:space="0" w:color="auto"/>
        <w:bottom w:val="none" w:sz="0" w:space="0" w:color="auto"/>
        <w:right w:val="none" w:sz="0" w:space="0" w:color="auto"/>
      </w:divBdr>
    </w:div>
    <w:div w:id="833492846">
      <w:bodyDiv w:val="1"/>
      <w:marLeft w:val="0"/>
      <w:marRight w:val="0"/>
      <w:marTop w:val="0"/>
      <w:marBottom w:val="0"/>
      <w:divBdr>
        <w:top w:val="none" w:sz="0" w:space="0" w:color="auto"/>
        <w:left w:val="none" w:sz="0" w:space="0" w:color="auto"/>
        <w:bottom w:val="none" w:sz="0" w:space="0" w:color="auto"/>
        <w:right w:val="none" w:sz="0" w:space="0" w:color="auto"/>
      </w:divBdr>
    </w:div>
    <w:div w:id="833644092">
      <w:bodyDiv w:val="1"/>
      <w:marLeft w:val="0"/>
      <w:marRight w:val="0"/>
      <w:marTop w:val="0"/>
      <w:marBottom w:val="0"/>
      <w:divBdr>
        <w:top w:val="none" w:sz="0" w:space="0" w:color="auto"/>
        <w:left w:val="none" w:sz="0" w:space="0" w:color="auto"/>
        <w:bottom w:val="none" w:sz="0" w:space="0" w:color="auto"/>
        <w:right w:val="none" w:sz="0" w:space="0" w:color="auto"/>
      </w:divBdr>
    </w:div>
    <w:div w:id="834104948">
      <w:bodyDiv w:val="1"/>
      <w:marLeft w:val="0"/>
      <w:marRight w:val="0"/>
      <w:marTop w:val="0"/>
      <w:marBottom w:val="0"/>
      <w:divBdr>
        <w:top w:val="none" w:sz="0" w:space="0" w:color="auto"/>
        <w:left w:val="none" w:sz="0" w:space="0" w:color="auto"/>
        <w:bottom w:val="none" w:sz="0" w:space="0" w:color="auto"/>
        <w:right w:val="none" w:sz="0" w:space="0" w:color="auto"/>
      </w:divBdr>
    </w:div>
    <w:div w:id="844977617">
      <w:bodyDiv w:val="1"/>
      <w:marLeft w:val="0"/>
      <w:marRight w:val="0"/>
      <w:marTop w:val="0"/>
      <w:marBottom w:val="0"/>
      <w:divBdr>
        <w:top w:val="none" w:sz="0" w:space="0" w:color="auto"/>
        <w:left w:val="none" w:sz="0" w:space="0" w:color="auto"/>
        <w:bottom w:val="none" w:sz="0" w:space="0" w:color="auto"/>
        <w:right w:val="none" w:sz="0" w:space="0" w:color="auto"/>
      </w:divBdr>
    </w:div>
    <w:div w:id="845555567">
      <w:bodyDiv w:val="1"/>
      <w:marLeft w:val="0"/>
      <w:marRight w:val="0"/>
      <w:marTop w:val="0"/>
      <w:marBottom w:val="0"/>
      <w:divBdr>
        <w:top w:val="none" w:sz="0" w:space="0" w:color="auto"/>
        <w:left w:val="none" w:sz="0" w:space="0" w:color="auto"/>
        <w:bottom w:val="none" w:sz="0" w:space="0" w:color="auto"/>
        <w:right w:val="none" w:sz="0" w:space="0" w:color="auto"/>
      </w:divBdr>
    </w:div>
    <w:div w:id="846210855">
      <w:bodyDiv w:val="1"/>
      <w:marLeft w:val="0"/>
      <w:marRight w:val="0"/>
      <w:marTop w:val="0"/>
      <w:marBottom w:val="0"/>
      <w:divBdr>
        <w:top w:val="none" w:sz="0" w:space="0" w:color="auto"/>
        <w:left w:val="none" w:sz="0" w:space="0" w:color="auto"/>
        <w:bottom w:val="none" w:sz="0" w:space="0" w:color="auto"/>
        <w:right w:val="none" w:sz="0" w:space="0" w:color="auto"/>
      </w:divBdr>
    </w:div>
    <w:div w:id="855844659">
      <w:bodyDiv w:val="1"/>
      <w:marLeft w:val="0"/>
      <w:marRight w:val="0"/>
      <w:marTop w:val="0"/>
      <w:marBottom w:val="0"/>
      <w:divBdr>
        <w:top w:val="none" w:sz="0" w:space="0" w:color="auto"/>
        <w:left w:val="none" w:sz="0" w:space="0" w:color="auto"/>
        <w:bottom w:val="none" w:sz="0" w:space="0" w:color="auto"/>
        <w:right w:val="none" w:sz="0" w:space="0" w:color="auto"/>
      </w:divBdr>
    </w:div>
    <w:div w:id="860316262">
      <w:bodyDiv w:val="1"/>
      <w:marLeft w:val="0"/>
      <w:marRight w:val="0"/>
      <w:marTop w:val="0"/>
      <w:marBottom w:val="0"/>
      <w:divBdr>
        <w:top w:val="none" w:sz="0" w:space="0" w:color="auto"/>
        <w:left w:val="none" w:sz="0" w:space="0" w:color="auto"/>
        <w:bottom w:val="none" w:sz="0" w:space="0" w:color="auto"/>
        <w:right w:val="none" w:sz="0" w:space="0" w:color="auto"/>
      </w:divBdr>
    </w:div>
    <w:div w:id="861549863">
      <w:bodyDiv w:val="1"/>
      <w:marLeft w:val="0"/>
      <w:marRight w:val="0"/>
      <w:marTop w:val="0"/>
      <w:marBottom w:val="0"/>
      <w:divBdr>
        <w:top w:val="none" w:sz="0" w:space="0" w:color="auto"/>
        <w:left w:val="none" w:sz="0" w:space="0" w:color="auto"/>
        <w:bottom w:val="none" w:sz="0" w:space="0" w:color="auto"/>
        <w:right w:val="none" w:sz="0" w:space="0" w:color="auto"/>
      </w:divBdr>
    </w:div>
    <w:div w:id="862211661">
      <w:bodyDiv w:val="1"/>
      <w:marLeft w:val="0"/>
      <w:marRight w:val="0"/>
      <w:marTop w:val="0"/>
      <w:marBottom w:val="0"/>
      <w:divBdr>
        <w:top w:val="none" w:sz="0" w:space="0" w:color="auto"/>
        <w:left w:val="none" w:sz="0" w:space="0" w:color="auto"/>
        <w:bottom w:val="none" w:sz="0" w:space="0" w:color="auto"/>
        <w:right w:val="none" w:sz="0" w:space="0" w:color="auto"/>
      </w:divBdr>
    </w:div>
    <w:div w:id="862593280">
      <w:bodyDiv w:val="1"/>
      <w:marLeft w:val="0"/>
      <w:marRight w:val="0"/>
      <w:marTop w:val="0"/>
      <w:marBottom w:val="0"/>
      <w:divBdr>
        <w:top w:val="none" w:sz="0" w:space="0" w:color="auto"/>
        <w:left w:val="none" w:sz="0" w:space="0" w:color="auto"/>
        <w:bottom w:val="none" w:sz="0" w:space="0" w:color="auto"/>
        <w:right w:val="none" w:sz="0" w:space="0" w:color="auto"/>
      </w:divBdr>
    </w:div>
    <w:div w:id="863397164">
      <w:bodyDiv w:val="1"/>
      <w:marLeft w:val="0"/>
      <w:marRight w:val="0"/>
      <w:marTop w:val="0"/>
      <w:marBottom w:val="0"/>
      <w:divBdr>
        <w:top w:val="none" w:sz="0" w:space="0" w:color="auto"/>
        <w:left w:val="none" w:sz="0" w:space="0" w:color="auto"/>
        <w:bottom w:val="none" w:sz="0" w:space="0" w:color="auto"/>
        <w:right w:val="none" w:sz="0" w:space="0" w:color="auto"/>
      </w:divBdr>
    </w:div>
    <w:div w:id="864055459">
      <w:bodyDiv w:val="1"/>
      <w:marLeft w:val="0"/>
      <w:marRight w:val="0"/>
      <w:marTop w:val="0"/>
      <w:marBottom w:val="0"/>
      <w:divBdr>
        <w:top w:val="none" w:sz="0" w:space="0" w:color="auto"/>
        <w:left w:val="none" w:sz="0" w:space="0" w:color="auto"/>
        <w:bottom w:val="none" w:sz="0" w:space="0" w:color="auto"/>
        <w:right w:val="none" w:sz="0" w:space="0" w:color="auto"/>
      </w:divBdr>
    </w:div>
    <w:div w:id="870149871">
      <w:bodyDiv w:val="1"/>
      <w:marLeft w:val="0"/>
      <w:marRight w:val="0"/>
      <w:marTop w:val="0"/>
      <w:marBottom w:val="0"/>
      <w:divBdr>
        <w:top w:val="none" w:sz="0" w:space="0" w:color="auto"/>
        <w:left w:val="none" w:sz="0" w:space="0" w:color="auto"/>
        <w:bottom w:val="none" w:sz="0" w:space="0" w:color="auto"/>
        <w:right w:val="none" w:sz="0" w:space="0" w:color="auto"/>
      </w:divBdr>
    </w:div>
    <w:div w:id="870722975">
      <w:bodyDiv w:val="1"/>
      <w:marLeft w:val="0"/>
      <w:marRight w:val="0"/>
      <w:marTop w:val="0"/>
      <w:marBottom w:val="0"/>
      <w:divBdr>
        <w:top w:val="none" w:sz="0" w:space="0" w:color="auto"/>
        <w:left w:val="none" w:sz="0" w:space="0" w:color="auto"/>
        <w:bottom w:val="none" w:sz="0" w:space="0" w:color="auto"/>
        <w:right w:val="none" w:sz="0" w:space="0" w:color="auto"/>
      </w:divBdr>
    </w:div>
    <w:div w:id="875236872">
      <w:bodyDiv w:val="1"/>
      <w:marLeft w:val="0"/>
      <w:marRight w:val="0"/>
      <w:marTop w:val="0"/>
      <w:marBottom w:val="0"/>
      <w:divBdr>
        <w:top w:val="none" w:sz="0" w:space="0" w:color="auto"/>
        <w:left w:val="none" w:sz="0" w:space="0" w:color="auto"/>
        <w:bottom w:val="none" w:sz="0" w:space="0" w:color="auto"/>
        <w:right w:val="none" w:sz="0" w:space="0" w:color="auto"/>
      </w:divBdr>
    </w:div>
    <w:div w:id="881986824">
      <w:bodyDiv w:val="1"/>
      <w:marLeft w:val="0"/>
      <w:marRight w:val="0"/>
      <w:marTop w:val="0"/>
      <w:marBottom w:val="0"/>
      <w:divBdr>
        <w:top w:val="none" w:sz="0" w:space="0" w:color="auto"/>
        <w:left w:val="none" w:sz="0" w:space="0" w:color="auto"/>
        <w:bottom w:val="none" w:sz="0" w:space="0" w:color="auto"/>
        <w:right w:val="none" w:sz="0" w:space="0" w:color="auto"/>
      </w:divBdr>
    </w:div>
    <w:div w:id="883296913">
      <w:bodyDiv w:val="1"/>
      <w:marLeft w:val="0"/>
      <w:marRight w:val="0"/>
      <w:marTop w:val="0"/>
      <w:marBottom w:val="0"/>
      <w:divBdr>
        <w:top w:val="none" w:sz="0" w:space="0" w:color="auto"/>
        <w:left w:val="none" w:sz="0" w:space="0" w:color="auto"/>
        <w:bottom w:val="none" w:sz="0" w:space="0" w:color="auto"/>
        <w:right w:val="none" w:sz="0" w:space="0" w:color="auto"/>
      </w:divBdr>
    </w:div>
    <w:div w:id="883717851">
      <w:bodyDiv w:val="1"/>
      <w:marLeft w:val="0"/>
      <w:marRight w:val="0"/>
      <w:marTop w:val="0"/>
      <w:marBottom w:val="0"/>
      <w:divBdr>
        <w:top w:val="none" w:sz="0" w:space="0" w:color="auto"/>
        <w:left w:val="none" w:sz="0" w:space="0" w:color="auto"/>
        <w:bottom w:val="none" w:sz="0" w:space="0" w:color="auto"/>
        <w:right w:val="none" w:sz="0" w:space="0" w:color="auto"/>
      </w:divBdr>
    </w:div>
    <w:div w:id="885406833">
      <w:bodyDiv w:val="1"/>
      <w:marLeft w:val="0"/>
      <w:marRight w:val="0"/>
      <w:marTop w:val="0"/>
      <w:marBottom w:val="0"/>
      <w:divBdr>
        <w:top w:val="none" w:sz="0" w:space="0" w:color="auto"/>
        <w:left w:val="none" w:sz="0" w:space="0" w:color="auto"/>
        <w:bottom w:val="none" w:sz="0" w:space="0" w:color="auto"/>
        <w:right w:val="none" w:sz="0" w:space="0" w:color="auto"/>
      </w:divBdr>
    </w:div>
    <w:div w:id="885795496">
      <w:bodyDiv w:val="1"/>
      <w:marLeft w:val="0"/>
      <w:marRight w:val="0"/>
      <w:marTop w:val="0"/>
      <w:marBottom w:val="0"/>
      <w:divBdr>
        <w:top w:val="none" w:sz="0" w:space="0" w:color="auto"/>
        <w:left w:val="none" w:sz="0" w:space="0" w:color="auto"/>
        <w:bottom w:val="none" w:sz="0" w:space="0" w:color="auto"/>
        <w:right w:val="none" w:sz="0" w:space="0" w:color="auto"/>
      </w:divBdr>
    </w:div>
    <w:div w:id="887569729">
      <w:bodyDiv w:val="1"/>
      <w:marLeft w:val="0"/>
      <w:marRight w:val="0"/>
      <w:marTop w:val="0"/>
      <w:marBottom w:val="0"/>
      <w:divBdr>
        <w:top w:val="none" w:sz="0" w:space="0" w:color="auto"/>
        <w:left w:val="none" w:sz="0" w:space="0" w:color="auto"/>
        <w:bottom w:val="none" w:sz="0" w:space="0" w:color="auto"/>
        <w:right w:val="none" w:sz="0" w:space="0" w:color="auto"/>
      </w:divBdr>
    </w:div>
    <w:div w:id="893005784">
      <w:bodyDiv w:val="1"/>
      <w:marLeft w:val="0"/>
      <w:marRight w:val="0"/>
      <w:marTop w:val="0"/>
      <w:marBottom w:val="0"/>
      <w:divBdr>
        <w:top w:val="none" w:sz="0" w:space="0" w:color="auto"/>
        <w:left w:val="none" w:sz="0" w:space="0" w:color="auto"/>
        <w:bottom w:val="none" w:sz="0" w:space="0" w:color="auto"/>
        <w:right w:val="none" w:sz="0" w:space="0" w:color="auto"/>
      </w:divBdr>
    </w:div>
    <w:div w:id="894196734">
      <w:bodyDiv w:val="1"/>
      <w:marLeft w:val="0"/>
      <w:marRight w:val="0"/>
      <w:marTop w:val="0"/>
      <w:marBottom w:val="0"/>
      <w:divBdr>
        <w:top w:val="none" w:sz="0" w:space="0" w:color="auto"/>
        <w:left w:val="none" w:sz="0" w:space="0" w:color="auto"/>
        <w:bottom w:val="none" w:sz="0" w:space="0" w:color="auto"/>
        <w:right w:val="none" w:sz="0" w:space="0" w:color="auto"/>
      </w:divBdr>
    </w:div>
    <w:div w:id="900674468">
      <w:bodyDiv w:val="1"/>
      <w:marLeft w:val="0"/>
      <w:marRight w:val="0"/>
      <w:marTop w:val="0"/>
      <w:marBottom w:val="0"/>
      <w:divBdr>
        <w:top w:val="none" w:sz="0" w:space="0" w:color="auto"/>
        <w:left w:val="none" w:sz="0" w:space="0" w:color="auto"/>
        <w:bottom w:val="none" w:sz="0" w:space="0" w:color="auto"/>
        <w:right w:val="none" w:sz="0" w:space="0" w:color="auto"/>
      </w:divBdr>
    </w:div>
    <w:div w:id="900796797">
      <w:bodyDiv w:val="1"/>
      <w:marLeft w:val="0"/>
      <w:marRight w:val="0"/>
      <w:marTop w:val="0"/>
      <w:marBottom w:val="0"/>
      <w:divBdr>
        <w:top w:val="none" w:sz="0" w:space="0" w:color="auto"/>
        <w:left w:val="none" w:sz="0" w:space="0" w:color="auto"/>
        <w:bottom w:val="none" w:sz="0" w:space="0" w:color="auto"/>
        <w:right w:val="none" w:sz="0" w:space="0" w:color="auto"/>
      </w:divBdr>
    </w:div>
    <w:div w:id="905266242">
      <w:bodyDiv w:val="1"/>
      <w:marLeft w:val="0"/>
      <w:marRight w:val="0"/>
      <w:marTop w:val="0"/>
      <w:marBottom w:val="0"/>
      <w:divBdr>
        <w:top w:val="none" w:sz="0" w:space="0" w:color="auto"/>
        <w:left w:val="none" w:sz="0" w:space="0" w:color="auto"/>
        <w:bottom w:val="none" w:sz="0" w:space="0" w:color="auto"/>
        <w:right w:val="none" w:sz="0" w:space="0" w:color="auto"/>
      </w:divBdr>
    </w:div>
    <w:div w:id="906768888">
      <w:bodyDiv w:val="1"/>
      <w:marLeft w:val="0"/>
      <w:marRight w:val="0"/>
      <w:marTop w:val="0"/>
      <w:marBottom w:val="0"/>
      <w:divBdr>
        <w:top w:val="none" w:sz="0" w:space="0" w:color="auto"/>
        <w:left w:val="none" w:sz="0" w:space="0" w:color="auto"/>
        <w:bottom w:val="none" w:sz="0" w:space="0" w:color="auto"/>
        <w:right w:val="none" w:sz="0" w:space="0" w:color="auto"/>
      </w:divBdr>
    </w:div>
    <w:div w:id="907688952">
      <w:bodyDiv w:val="1"/>
      <w:marLeft w:val="0"/>
      <w:marRight w:val="0"/>
      <w:marTop w:val="0"/>
      <w:marBottom w:val="0"/>
      <w:divBdr>
        <w:top w:val="none" w:sz="0" w:space="0" w:color="auto"/>
        <w:left w:val="none" w:sz="0" w:space="0" w:color="auto"/>
        <w:bottom w:val="none" w:sz="0" w:space="0" w:color="auto"/>
        <w:right w:val="none" w:sz="0" w:space="0" w:color="auto"/>
      </w:divBdr>
    </w:div>
    <w:div w:id="909387363">
      <w:bodyDiv w:val="1"/>
      <w:marLeft w:val="0"/>
      <w:marRight w:val="0"/>
      <w:marTop w:val="0"/>
      <w:marBottom w:val="0"/>
      <w:divBdr>
        <w:top w:val="none" w:sz="0" w:space="0" w:color="auto"/>
        <w:left w:val="none" w:sz="0" w:space="0" w:color="auto"/>
        <w:bottom w:val="none" w:sz="0" w:space="0" w:color="auto"/>
        <w:right w:val="none" w:sz="0" w:space="0" w:color="auto"/>
      </w:divBdr>
    </w:div>
    <w:div w:id="910387517">
      <w:bodyDiv w:val="1"/>
      <w:marLeft w:val="0"/>
      <w:marRight w:val="0"/>
      <w:marTop w:val="0"/>
      <w:marBottom w:val="0"/>
      <w:divBdr>
        <w:top w:val="none" w:sz="0" w:space="0" w:color="auto"/>
        <w:left w:val="none" w:sz="0" w:space="0" w:color="auto"/>
        <w:bottom w:val="none" w:sz="0" w:space="0" w:color="auto"/>
        <w:right w:val="none" w:sz="0" w:space="0" w:color="auto"/>
      </w:divBdr>
    </w:div>
    <w:div w:id="910773934">
      <w:bodyDiv w:val="1"/>
      <w:marLeft w:val="0"/>
      <w:marRight w:val="0"/>
      <w:marTop w:val="0"/>
      <w:marBottom w:val="0"/>
      <w:divBdr>
        <w:top w:val="none" w:sz="0" w:space="0" w:color="auto"/>
        <w:left w:val="none" w:sz="0" w:space="0" w:color="auto"/>
        <w:bottom w:val="none" w:sz="0" w:space="0" w:color="auto"/>
        <w:right w:val="none" w:sz="0" w:space="0" w:color="auto"/>
      </w:divBdr>
    </w:div>
    <w:div w:id="916477531">
      <w:bodyDiv w:val="1"/>
      <w:marLeft w:val="0"/>
      <w:marRight w:val="0"/>
      <w:marTop w:val="0"/>
      <w:marBottom w:val="0"/>
      <w:divBdr>
        <w:top w:val="none" w:sz="0" w:space="0" w:color="auto"/>
        <w:left w:val="none" w:sz="0" w:space="0" w:color="auto"/>
        <w:bottom w:val="none" w:sz="0" w:space="0" w:color="auto"/>
        <w:right w:val="none" w:sz="0" w:space="0" w:color="auto"/>
      </w:divBdr>
    </w:div>
    <w:div w:id="918054408">
      <w:bodyDiv w:val="1"/>
      <w:marLeft w:val="0"/>
      <w:marRight w:val="0"/>
      <w:marTop w:val="0"/>
      <w:marBottom w:val="0"/>
      <w:divBdr>
        <w:top w:val="none" w:sz="0" w:space="0" w:color="auto"/>
        <w:left w:val="none" w:sz="0" w:space="0" w:color="auto"/>
        <w:bottom w:val="none" w:sz="0" w:space="0" w:color="auto"/>
        <w:right w:val="none" w:sz="0" w:space="0" w:color="auto"/>
      </w:divBdr>
    </w:div>
    <w:div w:id="920138701">
      <w:bodyDiv w:val="1"/>
      <w:marLeft w:val="0"/>
      <w:marRight w:val="0"/>
      <w:marTop w:val="0"/>
      <w:marBottom w:val="0"/>
      <w:divBdr>
        <w:top w:val="none" w:sz="0" w:space="0" w:color="auto"/>
        <w:left w:val="none" w:sz="0" w:space="0" w:color="auto"/>
        <w:bottom w:val="none" w:sz="0" w:space="0" w:color="auto"/>
        <w:right w:val="none" w:sz="0" w:space="0" w:color="auto"/>
      </w:divBdr>
    </w:div>
    <w:div w:id="920986467">
      <w:bodyDiv w:val="1"/>
      <w:marLeft w:val="0"/>
      <w:marRight w:val="0"/>
      <w:marTop w:val="0"/>
      <w:marBottom w:val="0"/>
      <w:divBdr>
        <w:top w:val="none" w:sz="0" w:space="0" w:color="auto"/>
        <w:left w:val="none" w:sz="0" w:space="0" w:color="auto"/>
        <w:bottom w:val="none" w:sz="0" w:space="0" w:color="auto"/>
        <w:right w:val="none" w:sz="0" w:space="0" w:color="auto"/>
      </w:divBdr>
    </w:div>
    <w:div w:id="925386442">
      <w:bodyDiv w:val="1"/>
      <w:marLeft w:val="0"/>
      <w:marRight w:val="0"/>
      <w:marTop w:val="0"/>
      <w:marBottom w:val="0"/>
      <w:divBdr>
        <w:top w:val="none" w:sz="0" w:space="0" w:color="auto"/>
        <w:left w:val="none" w:sz="0" w:space="0" w:color="auto"/>
        <w:bottom w:val="none" w:sz="0" w:space="0" w:color="auto"/>
        <w:right w:val="none" w:sz="0" w:space="0" w:color="auto"/>
      </w:divBdr>
    </w:div>
    <w:div w:id="926570913">
      <w:bodyDiv w:val="1"/>
      <w:marLeft w:val="0"/>
      <w:marRight w:val="0"/>
      <w:marTop w:val="0"/>
      <w:marBottom w:val="0"/>
      <w:divBdr>
        <w:top w:val="none" w:sz="0" w:space="0" w:color="auto"/>
        <w:left w:val="none" w:sz="0" w:space="0" w:color="auto"/>
        <w:bottom w:val="none" w:sz="0" w:space="0" w:color="auto"/>
        <w:right w:val="none" w:sz="0" w:space="0" w:color="auto"/>
      </w:divBdr>
    </w:div>
    <w:div w:id="928081204">
      <w:bodyDiv w:val="1"/>
      <w:marLeft w:val="0"/>
      <w:marRight w:val="0"/>
      <w:marTop w:val="0"/>
      <w:marBottom w:val="0"/>
      <w:divBdr>
        <w:top w:val="none" w:sz="0" w:space="0" w:color="auto"/>
        <w:left w:val="none" w:sz="0" w:space="0" w:color="auto"/>
        <w:bottom w:val="none" w:sz="0" w:space="0" w:color="auto"/>
        <w:right w:val="none" w:sz="0" w:space="0" w:color="auto"/>
      </w:divBdr>
    </w:div>
    <w:div w:id="928735705">
      <w:bodyDiv w:val="1"/>
      <w:marLeft w:val="0"/>
      <w:marRight w:val="0"/>
      <w:marTop w:val="0"/>
      <w:marBottom w:val="0"/>
      <w:divBdr>
        <w:top w:val="none" w:sz="0" w:space="0" w:color="auto"/>
        <w:left w:val="none" w:sz="0" w:space="0" w:color="auto"/>
        <w:bottom w:val="none" w:sz="0" w:space="0" w:color="auto"/>
        <w:right w:val="none" w:sz="0" w:space="0" w:color="auto"/>
      </w:divBdr>
    </w:div>
    <w:div w:id="934285351">
      <w:bodyDiv w:val="1"/>
      <w:marLeft w:val="0"/>
      <w:marRight w:val="0"/>
      <w:marTop w:val="0"/>
      <w:marBottom w:val="0"/>
      <w:divBdr>
        <w:top w:val="none" w:sz="0" w:space="0" w:color="auto"/>
        <w:left w:val="none" w:sz="0" w:space="0" w:color="auto"/>
        <w:bottom w:val="none" w:sz="0" w:space="0" w:color="auto"/>
        <w:right w:val="none" w:sz="0" w:space="0" w:color="auto"/>
      </w:divBdr>
    </w:div>
    <w:div w:id="935748671">
      <w:bodyDiv w:val="1"/>
      <w:marLeft w:val="0"/>
      <w:marRight w:val="0"/>
      <w:marTop w:val="0"/>
      <w:marBottom w:val="0"/>
      <w:divBdr>
        <w:top w:val="none" w:sz="0" w:space="0" w:color="auto"/>
        <w:left w:val="none" w:sz="0" w:space="0" w:color="auto"/>
        <w:bottom w:val="none" w:sz="0" w:space="0" w:color="auto"/>
        <w:right w:val="none" w:sz="0" w:space="0" w:color="auto"/>
      </w:divBdr>
    </w:div>
    <w:div w:id="937639354">
      <w:bodyDiv w:val="1"/>
      <w:marLeft w:val="0"/>
      <w:marRight w:val="0"/>
      <w:marTop w:val="0"/>
      <w:marBottom w:val="0"/>
      <w:divBdr>
        <w:top w:val="none" w:sz="0" w:space="0" w:color="auto"/>
        <w:left w:val="none" w:sz="0" w:space="0" w:color="auto"/>
        <w:bottom w:val="none" w:sz="0" w:space="0" w:color="auto"/>
        <w:right w:val="none" w:sz="0" w:space="0" w:color="auto"/>
      </w:divBdr>
    </w:div>
    <w:div w:id="938558973">
      <w:bodyDiv w:val="1"/>
      <w:marLeft w:val="0"/>
      <w:marRight w:val="0"/>
      <w:marTop w:val="0"/>
      <w:marBottom w:val="0"/>
      <w:divBdr>
        <w:top w:val="none" w:sz="0" w:space="0" w:color="auto"/>
        <w:left w:val="none" w:sz="0" w:space="0" w:color="auto"/>
        <w:bottom w:val="none" w:sz="0" w:space="0" w:color="auto"/>
        <w:right w:val="none" w:sz="0" w:space="0" w:color="auto"/>
      </w:divBdr>
    </w:div>
    <w:div w:id="940533383">
      <w:bodyDiv w:val="1"/>
      <w:marLeft w:val="0"/>
      <w:marRight w:val="0"/>
      <w:marTop w:val="0"/>
      <w:marBottom w:val="0"/>
      <w:divBdr>
        <w:top w:val="none" w:sz="0" w:space="0" w:color="auto"/>
        <w:left w:val="none" w:sz="0" w:space="0" w:color="auto"/>
        <w:bottom w:val="none" w:sz="0" w:space="0" w:color="auto"/>
        <w:right w:val="none" w:sz="0" w:space="0" w:color="auto"/>
      </w:divBdr>
    </w:div>
    <w:div w:id="944076468">
      <w:bodyDiv w:val="1"/>
      <w:marLeft w:val="0"/>
      <w:marRight w:val="0"/>
      <w:marTop w:val="0"/>
      <w:marBottom w:val="0"/>
      <w:divBdr>
        <w:top w:val="none" w:sz="0" w:space="0" w:color="auto"/>
        <w:left w:val="none" w:sz="0" w:space="0" w:color="auto"/>
        <w:bottom w:val="none" w:sz="0" w:space="0" w:color="auto"/>
        <w:right w:val="none" w:sz="0" w:space="0" w:color="auto"/>
      </w:divBdr>
    </w:div>
    <w:div w:id="945425971">
      <w:bodyDiv w:val="1"/>
      <w:marLeft w:val="0"/>
      <w:marRight w:val="0"/>
      <w:marTop w:val="0"/>
      <w:marBottom w:val="0"/>
      <w:divBdr>
        <w:top w:val="none" w:sz="0" w:space="0" w:color="auto"/>
        <w:left w:val="none" w:sz="0" w:space="0" w:color="auto"/>
        <w:bottom w:val="none" w:sz="0" w:space="0" w:color="auto"/>
        <w:right w:val="none" w:sz="0" w:space="0" w:color="auto"/>
      </w:divBdr>
    </w:div>
    <w:div w:id="945695065">
      <w:bodyDiv w:val="1"/>
      <w:marLeft w:val="0"/>
      <w:marRight w:val="0"/>
      <w:marTop w:val="0"/>
      <w:marBottom w:val="0"/>
      <w:divBdr>
        <w:top w:val="none" w:sz="0" w:space="0" w:color="auto"/>
        <w:left w:val="none" w:sz="0" w:space="0" w:color="auto"/>
        <w:bottom w:val="none" w:sz="0" w:space="0" w:color="auto"/>
        <w:right w:val="none" w:sz="0" w:space="0" w:color="auto"/>
      </w:divBdr>
    </w:div>
    <w:div w:id="951210472">
      <w:bodyDiv w:val="1"/>
      <w:marLeft w:val="0"/>
      <w:marRight w:val="0"/>
      <w:marTop w:val="0"/>
      <w:marBottom w:val="0"/>
      <w:divBdr>
        <w:top w:val="none" w:sz="0" w:space="0" w:color="auto"/>
        <w:left w:val="none" w:sz="0" w:space="0" w:color="auto"/>
        <w:bottom w:val="none" w:sz="0" w:space="0" w:color="auto"/>
        <w:right w:val="none" w:sz="0" w:space="0" w:color="auto"/>
      </w:divBdr>
    </w:div>
    <w:div w:id="951284656">
      <w:bodyDiv w:val="1"/>
      <w:marLeft w:val="0"/>
      <w:marRight w:val="0"/>
      <w:marTop w:val="0"/>
      <w:marBottom w:val="0"/>
      <w:divBdr>
        <w:top w:val="none" w:sz="0" w:space="0" w:color="auto"/>
        <w:left w:val="none" w:sz="0" w:space="0" w:color="auto"/>
        <w:bottom w:val="none" w:sz="0" w:space="0" w:color="auto"/>
        <w:right w:val="none" w:sz="0" w:space="0" w:color="auto"/>
      </w:divBdr>
    </w:div>
    <w:div w:id="960571409">
      <w:bodyDiv w:val="1"/>
      <w:marLeft w:val="0"/>
      <w:marRight w:val="0"/>
      <w:marTop w:val="0"/>
      <w:marBottom w:val="0"/>
      <w:divBdr>
        <w:top w:val="none" w:sz="0" w:space="0" w:color="auto"/>
        <w:left w:val="none" w:sz="0" w:space="0" w:color="auto"/>
        <w:bottom w:val="none" w:sz="0" w:space="0" w:color="auto"/>
        <w:right w:val="none" w:sz="0" w:space="0" w:color="auto"/>
      </w:divBdr>
    </w:div>
    <w:div w:id="962081803">
      <w:bodyDiv w:val="1"/>
      <w:marLeft w:val="0"/>
      <w:marRight w:val="0"/>
      <w:marTop w:val="0"/>
      <w:marBottom w:val="0"/>
      <w:divBdr>
        <w:top w:val="none" w:sz="0" w:space="0" w:color="auto"/>
        <w:left w:val="none" w:sz="0" w:space="0" w:color="auto"/>
        <w:bottom w:val="none" w:sz="0" w:space="0" w:color="auto"/>
        <w:right w:val="none" w:sz="0" w:space="0" w:color="auto"/>
      </w:divBdr>
    </w:div>
    <w:div w:id="970138248">
      <w:bodyDiv w:val="1"/>
      <w:marLeft w:val="0"/>
      <w:marRight w:val="0"/>
      <w:marTop w:val="0"/>
      <w:marBottom w:val="0"/>
      <w:divBdr>
        <w:top w:val="none" w:sz="0" w:space="0" w:color="auto"/>
        <w:left w:val="none" w:sz="0" w:space="0" w:color="auto"/>
        <w:bottom w:val="none" w:sz="0" w:space="0" w:color="auto"/>
        <w:right w:val="none" w:sz="0" w:space="0" w:color="auto"/>
      </w:divBdr>
    </w:div>
    <w:div w:id="971062239">
      <w:bodyDiv w:val="1"/>
      <w:marLeft w:val="0"/>
      <w:marRight w:val="0"/>
      <w:marTop w:val="0"/>
      <w:marBottom w:val="0"/>
      <w:divBdr>
        <w:top w:val="none" w:sz="0" w:space="0" w:color="auto"/>
        <w:left w:val="none" w:sz="0" w:space="0" w:color="auto"/>
        <w:bottom w:val="none" w:sz="0" w:space="0" w:color="auto"/>
        <w:right w:val="none" w:sz="0" w:space="0" w:color="auto"/>
      </w:divBdr>
    </w:div>
    <w:div w:id="972059213">
      <w:bodyDiv w:val="1"/>
      <w:marLeft w:val="0"/>
      <w:marRight w:val="0"/>
      <w:marTop w:val="0"/>
      <w:marBottom w:val="0"/>
      <w:divBdr>
        <w:top w:val="none" w:sz="0" w:space="0" w:color="auto"/>
        <w:left w:val="none" w:sz="0" w:space="0" w:color="auto"/>
        <w:bottom w:val="none" w:sz="0" w:space="0" w:color="auto"/>
        <w:right w:val="none" w:sz="0" w:space="0" w:color="auto"/>
      </w:divBdr>
    </w:div>
    <w:div w:id="977609116">
      <w:bodyDiv w:val="1"/>
      <w:marLeft w:val="0"/>
      <w:marRight w:val="0"/>
      <w:marTop w:val="0"/>
      <w:marBottom w:val="0"/>
      <w:divBdr>
        <w:top w:val="none" w:sz="0" w:space="0" w:color="auto"/>
        <w:left w:val="none" w:sz="0" w:space="0" w:color="auto"/>
        <w:bottom w:val="none" w:sz="0" w:space="0" w:color="auto"/>
        <w:right w:val="none" w:sz="0" w:space="0" w:color="auto"/>
      </w:divBdr>
    </w:div>
    <w:div w:id="977880222">
      <w:bodyDiv w:val="1"/>
      <w:marLeft w:val="0"/>
      <w:marRight w:val="0"/>
      <w:marTop w:val="0"/>
      <w:marBottom w:val="0"/>
      <w:divBdr>
        <w:top w:val="none" w:sz="0" w:space="0" w:color="auto"/>
        <w:left w:val="none" w:sz="0" w:space="0" w:color="auto"/>
        <w:bottom w:val="none" w:sz="0" w:space="0" w:color="auto"/>
        <w:right w:val="none" w:sz="0" w:space="0" w:color="auto"/>
      </w:divBdr>
    </w:div>
    <w:div w:id="978221223">
      <w:bodyDiv w:val="1"/>
      <w:marLeft w:val="0"/>
      <w:marRight w:val="0"/>
      <w:marTop w:val="0"/>
      <w:marBottom w:val="0"/>
      <w:divBdr>
        <w:top w:val="none" w:sz="0" w:space="0" w:color="auto"/>
        <w:left w:val="none" w:sz="0" w:space="0" w:color="auto"/>
        <w:bottom w:val="none" w:sz="0" w:space="0" w:color="auto"/>
        <w:right w:val="none" w:sz="0" w:space="0" w:color="auto"/>
      </w:divBdr>
    </w:div>
    <w:div w:id="986742437">
      <w:bodyDiv w:val="1"/>
      <w:marLeft w:val="0"/>
      <w:marRight w:val="0"/>
      <w:marTop w:val="0"/>
      <w:marBottom w:val="0"/>
      <w:divBdr>
        <w:top w:val="none" w:sz="0" w:space="0" w:color="auto"/>
        <w:left w:val="none" w:sz="0" w:space="0" w:color="auto"/>
        <w:bottom w:val="none" w:sz="0" w:space="0" w:color="auto"/>
        <w:right w:val="none" w:sz="0" w:space="0" w:color="auto"/>
      </w:divBdr>
    </w:div>
    <w:div w:id="988825879">
      <w:bodyDiv w:val="1"/>
      <w:marLeft w:val="0"/>
      <w:marRight w:val="0"/>
      <w:marTop w:val="0"/>
      <w:marBottom w:val="0"/>
      <w:divBdr>
        <w:top w:val="none" w:sz="0" w:space="0" w:color="auto"/>
        <w:left w:val="none" w:sz="0" w:space="0" w:color="auto"/>
        <w:bottom w:val="none" w:sz="0" w:space="0" w:color="auto"/>
        <w:right w:val="none" w:sz="0" w:space="0" w:color="auto"/>
      </w:divBdr>
    </w:div>
    <w:div w:id="990402915">
      <w:bodyDiv w:val="1"/>
      <w:marLeft w:val="0"/>
      <w:marRight w:val="0"/>
      <w:marTop w:val="0"/>
      <w:marBottom w:val="0"/>
      <w:divBdr>
        <w:top w:val="none" w:sz="0" w:space="0" w:color="auto"/>
        <w:left w:val="none" w:sz="0" w:space="0" w:color="auto"/>
        <w:bottom w:val="none" w:sz="0" w:space="0" w:color="auto"/>
        <w:right w:val="none" w:sz="0" w:space="0" w:color="auto"/>
      </w:divBdr>
    </w:div>
    <w:div w:id="992292353">
      <w:bodyDiv w:val="1"/>
      <w:marLeft w:val="0"/>
      <w:marRight w:val="0"/>
      <w:marTop w:val="0"/>
      <w:marBottom w:val="0"/>
      <w:divBdr>
        <w:top w:val="none" w:sz="0" w:space="0" w:color="auto"/>
        <w:left w:val="none" w:sz="0" w:space="0" w:color="auto"/>
        <w:bottom w:val="none" w:sz="0" w:space="0" w:color="auto"/>
        <w:right w:val="none" w:sz="0" w:space="0" w:color="auto"/>
      </w:divBdr>
    </w:div>
    <w:div w:id="997147050">
      <w:bodyDiv w:val="1"/>
      <w:marLeft w:val="0"/>
      <w:marRight w:val="0"/>
      <w:marTop w:val="0"/>
      <w:marBottom w:val="0"/>
      <w:divBdr>
        <w:top w:val="none" w:sz="0" w:space="0" w:color="auto"/>
        <w:left w:val="none" w:sz="0" w:space="0" w:color="auto"/>
        <w:bottom w:val="none" w:sz="0" w:space="0" w:color="auto"/>
        <w:right w:val="none" w:sz="0" w:space="0" w:color="auto"/>
      </w:divBdr>
    </w:div>
    <w:div w:id="998969233">
      <w:bodyDiv w:val="1"/>
      <w:marLeft w:val="0"/>
      <w:marRight w:val="0"/>
      <w:marTop w:val="0"/>
      <w:marBottom w:val="0"/>
      <w:divBdr>
        <w:top w:val="none" w:sz="0" w:space="0" w:color="auto"/>
        <w:left w:val="none" w:sz="0" w:space="0" w:color="auto"/>
        <w:bottom w:val="none" w:sz="0" w:space="0" w:color="auto"/>
        <w:right w:val="none" w:sz="0" w:space="0" w:color="auto"/>
      </w:divBdr>
    </w:div>
    <w:div w:id="999042326">
      <w:bodyDiv w:val="1"/>
      <w:marLeft w:val="0"/>
      <w:marRight w:val="0"/>
      <w:marTop w:val="0"/>
      <w:marBottom w:val="0"/>
      <w:divBdr>
        <w:top w:val="none" w:sz="0" w:space="0" w:color="auto"/>
        <w:left w:val="none" w:sz="0" w:space="0" w:color="auto"/>
        <w:bottom w:val="none" w:sz="0" w:space="0" w:color="auto"/>
        <w:right w:val="none" w:sz="0" w:space="0" w:color="auto"/>
      </w:divBdr>
    </w:div>
    <w:div w:id="999622985">
      <w:bodyDiv w:val="1"/>
      <w:marLeft w:val="0"/>
      <w:marRight w:val="0"/>
      <w:marTop w:val="0"/>
      <w:marBottom w:val="0"/>
      <w:divBdr>
        <w:top w:val="none" w:sz="0" w:space="0" w:color="auto"/>
        <w:left w:val="none" w:sz="0" w:space="0" w:color="auto"/>
        <w:bottom w:val="none" w:sz="0" w:space="0" w:color="auto"/>
        <w:right w:val="none" w:sz="0" w:space="0" w:color="auto"/>
      </w:divBdr>
    </w:div>
    <w:div w:id="1000237796">
      <w:bodyDiv w:val="1"/>
      <w:marLeft w:val="0"/>
      <w:marRight w:val="0"/>
      <w:marTop w:val="0"/>
      <w:marBottom w:val="0"/>
      <w:divBdr>
        <w:top w:val="none" w:sz="0" w:space="0" w:color="auto"/>
        <w:left w:val="none" w:sz="0" w:space="0" w:color="auto"/>
        <w:bottom w:val="none" w:sz="0" w:space="0" w:color="auto"/>
        <w:right w:val="none" w:sz="0" w:space="0" w:color="auto"/>
      </w:divBdr>
    </w:div>
    <w:div w:id="1002666539">
      <w:bodyDiv w:val="1"/>
      <w:marLeft w:val="0"/>
      <w:marRight w:val="0"/>
      <w:marTop w:val="0"/>
      <w:marBottom w:val="0"/>
      <w:divBdr>
        <w:top w:val="none" w:sz="0" w:space="0" w:color="auto"/>
        <w:left w:val="none" w:sz="0" w:space="0" w:color="auto"/>
        <w:bottom w:val="none" w:sz="0" w:space="0" w:color="auto"/>
        <w:right w:val="none" w:sz="0" w:space="0" w:color="auto"/>
      </w:divBdr>
    </w:div>
    <w:div w:id="1004895319">
      <w:bodyDiv w:val="1"/>
      <w:marLeft w:val="0"/>
      <w:marRight w:val="0"/>
      <w:marTop w:val="0"/>
      <w:marBottom w:val="0"/>
      <w:divBdr>
        <w:top w:val="none" w:sz="0" w:space="0" w:color="auto"/>
        <w:left w:val="none" w:sz="0" w:space="0" w:color="auto"/>
        <w:bottom w:val="none" w:sz="0" w:space="0" w:color="auto"/>
        <w:right w:val="none" w:sz="0" w:space="0" w:color="auto"/>
      </w:divBdr>
    </w:div>
    <w:div w:id="1005207877">
      <w:bodyDiv w:val="1"/>
      <w:marLeft w:val="0"/>
      <w:marRight w:val="0"/>
      <w:marTop w:val="0"/>
      <w:marBottom w:val="0"/>
      <w:divBdr>
        <w:top w:val="none" w:sz="0" w:space="0" w:color="auto"/>
        <w:left w:val="none" w:sz="0" w:space="0" w:color="auto"/>
        <w:bottom w:val="none" w:sz="0" w:space="0" w:color="auto"/>
        <w:right w:val="none" w:sz="0" w:space="0" w:color="auto"/>
      </w:divBdr>
    </w:div>
    <w:div w:id="1006664042">
      <w:bodyDiv w:val="1"/>
      <w:marLeft w:val="0"/>
      <w:marRight w:val="0"/>
      <w:marTop w:val="0"/>
      <w:marBottom w:val="0"/>
      <w:divBdr>
        <w:top w:val="none" w:sz="0" w:space="0" w:color="auto"/>
        <w:left w:val="none" w:sz="0" w:space="0" w:color="auto"/>
        <w:bottom w:val="none" w:sz="0" w:space="0" w:color="auto"/>
        <w:right w:val="none" w:sz="0" w:space="0" w:color="auto"/>
      </w:divBdr>
    </w:div>
    <w:div w:id="1009218961">
      <w:bodyDiv w:val="1"/>
      <w:marLeft w:val="0"/>
      <w:marRight w:val="0"/>
      <w:marTop w:val="0"/>
      <w:marBottom w:val="0"/>
      <w:divBdr>
        <w:top w:val="none" w:sz="0" w:space="0" w:color="auto"/>
        <w:left w:val="none" w:sz="0" w:space="0" w:color="auto"/>
        <w:bottom w:val="none" w:sz="0" w:space="0" w:color="auto"/>
        <w:right w:val="none" w:sz="0" w:space="0" w:color="auto"/>
      </w:divBdr>
    </w:div>
    <w:div w:id="1015424752">
      <w:bodyDiv w:val="1"/>
      <w:marLeft w:val="0"/>
      <w:marRight w:val="0"/>
      <w:marTop w:val="0"/>
      <w:marBottom w:val="0"/>
      <w:divBdr>
        <w:top w:val="none" w:sz="0" w:space="0" w:color="auto"/>
        <w:left w:val="none" w:sz="0" w:space="0" w:color="auto"/>
        <w:bottom w:val="none" w:sz="0" w:space="0" w:color="auto"/>
        <w:right w:val="none" w:sz="0" w:space="0" w:color="auto"/>
      </w:divBdr>
    </w:div>
    <w:div w:id="1017930780">
      <w:bodyDiv w:val="1"/>
      <w:marLeft w:val="0"/>
      <w:marRight w:val="0"/>
      <w:marTop w:val="0"/>
      <w:marBottom w:val="0"/>
      <w:divBdr>
        <w:top w:val="none" w:sz="0" w:space="0" w:color="auto"/>
        <w:left w:val="none" w:sz="0" w:space="0" w:color="auto"/>
        <w:bottom w:val="none" w:sz="0" w:space="0" w:color="auto"/>
        <w:right w:val="none" w:sz="0" w:space="0" w:color="auto"/>
      </w:divBdr>
    </w:div>
    <w:div w:id="1017973539">
      <w:bodyDiv w:val="1"/>
      <w:marLeft w:val="0"/>
      <w:marRight w:val="0"/>
      <w:marTop w:val="0"/>
      <w:marBottom w:val="0"/>
      <w:divBdr>
        <w:top w:val="none" w:sz="0" w:space="0" w:color="auto"/>
        <w:left w:val="none" w:sz="0" w:space="0" w:color="auto"/>
        <w:bottom w:val="none" w:sz="0" w:space="0" w:color="auto"/>
        <w:right w:val="none" w:sz="0" w:space="0" w:color="auto"/>
      </w:divBdr>
    </w:div>
    <w:div w:id="1022778813">
      <w:bodyDiv w:val="1"/>
      <w:marLeft w:val="0"/>
      <w:marRight w:val="0"/>
      <w:marTop w:val="0"/>
      <w:marBottom w:val="0"/>
      <w:divBdr>
        <w:top w:val="none" w:sz="0" w:space="0" w:color="auto"/>
        <w:left w:val="none" w:sz="0" w:space="0" w:color="auto"/>
        <w:bottom w:val="none" w:sz="0" w:space="0" w:color="auto"/>
        <w:right w:val="none" w:sz="0" w:space="0" w:color="auto"/>
      </w:divBdr>
    </w:div>
    <w:div w:id="1023093751">
      <w:bodyDiv w:val="1"/>
      <w:marLeft w:val="0"/>
      <w:marRight w:val="0"/>
      <w:marTop w:val="0"/>
      <w:marBottom w:val="0"/>
      <w:divBdr>
        <w:top w:val="none" w:sz="0" w:space="0" w:color="auto"/>
        <w:left w:val="none" w:sz="0" w:space="0" w:color="auto"/>
        <w:bottom w:val="none" w:sz="0" w:space="0" w:color="auto"/>
        <w:right w:val="none" w:sz="0" w:space="0" w:color="auto"/>
      </w:divBdr>
    </w:div>
    <w:div w:id="1023703503">
      <w:bodyDiv w:val="1"/>
      <w:marLeft w:val="0"/>
      <w:marRight w:val="0"/>
      <w:marTop w:val="0"/>
      <w:marBottom w:val="0"/>
      <w:divBdr>
        <w:top w:val="none" w:sz="0" w:space="0" w:color="auto"/>
        <w:left w:val="none" w:sz="0" w:space="0" w:color="auto"/>
        <w:bottom w:val="none" w:sz="0" w:space="0" w:color="auto"/>
        <w:right w:val="none" w:sz="0" w:space="0" w:color="auto"/>
      </w:divBdr>
    </w:div>
    <w:div w:id="1024134033">
      <w:bodyDiv w:val="1"/>
      <w:marLeft w:val="0"/>
      <w:marRight w:val="0"/>
      <w:marTop w:val="0"/>
      <w:marBottom w:val="0"/>
      <w:divBdr>
        <w:top w:val="none" w:sz="0" w:space="0" w:color="auto"/>
        <w:left w:val="none" w:sz="0" w:space="0" w:color="auto"/>
        <w:bottom w:val="none" w:sz="0" w:space="0" w:color="auto"/>
        <w:right w:val="none" w:sz="0" w:space="0" w:color="auto"/>
      </w:divBdr>
    </w:div>
    <w:div w:id="1025248950">
      <w:bodyDiv w:val="1"/>
      <w:marLeft w:val="0"/>
      <w:marRight w:val="0"/>
      <w:marTop w:val="0"/>
      <w:marBottom w:val="0"/>
      <w:divBdr>
        <w:top w:val="none" w:sz="0" w:space="0" w:color="auto"/>
        <w:left w:val="none" w:sz="0" w:space="0" w:color="auto"/>
        <w:bottom w:val="none" w:sz="0" w:space="0" w:color="auto"/>
        <w:right w:val="none" w:sz="0" w:space="0" w:color="auto"/>
      </w:divBdr>
    </w:div>
    <w:div w:id="1026105391">
      <w:bodyDiv w:val="1"/>
      <w:marLeft w:val="0"/>
      <w:marRight w:val="0"/>
      <w:marTop w:val="0"/>
      <w:marBottom w:val="0"/>
      <w:divBdr>
        <w:top w:val="none" w:sz="0" w:space="0" w:color="auto"/>
        <w:left w:val="none" w:sz="0" w:space="0" w:color="auto"/>
        <w:bottom w:val="none" w:sz="0" w:space="0" w:color="auto"/>
        <w:right w:val="none" w:sz="0" w:space="0" w:color="auto"/>
      </w:divBdr>
    </w:div>
    <w:div w:id="1028486392">
      <w:bodyDiv w:val="1"/>
      <w:marLeft w:val="0"/>
      <w:marRight w:val="0"/>
      <w:marTop w:val="0"/>
      <w:marBottom w:val="0"/>
      <w:divBdr>
        <w:top w:val="none" w:sz="0" w:space="0" w:color="auto"/>
        <w:left w:val="none" w:sz="0" w:space="0" w:color="auto"/>
        <w:bottom w:val="none" w:sz="0" w:space="0" w:color="auto"/>
        <w:right w:val="none" w:sz="0" w:space="0" w:color="auto"/>
      </w:divBdr>
    </w:div>
    <w:div w:id="1029380382">
      <w:bodyDiv w:val="1"/>
      <w:marLeft w:val="0"/>
      <w:marRight w:val="0"/>
      <w:marTop w:val="0"/>
      <w:marBottom w:val="0"/>
      <w:divBdr>
        <w:top w:val="none" w:sz="0" w:space="0" w:color="auto"/>
        <w:left w:val="none" w:sz="0" w:space="0" w:color="auto"/>
        <w:bottom w:val="none" w:sz="0" w:space="0" w:color="auto"/>
        <w:right w:val="none" w:sz="0" w:space="0" w:color="auto"/>
      </w:divBdr>
    </w:div>
    <w:div w:id="1033193191">
      <w:bodyDiv w:val="1"/>
      <w:marLeft w:val="0"/>
      <w:marRight w:val="0"/>
      <w:marTop w:val="0"/>
      <w:marBottom w:val="0"/>
      <w:divBdr>
        <w:top w:val="none" w:sz="0" w:space="0" w:color="auto"/>
        <w:left w:val="none" w:sz="0" w:space="0" w:color="auto"/>
        <w:bottom w:val="none" w:sz="0" w:space="0" w:color="auto"/>
        <w:right w:val="none" w:sz="0" w:space="0" w:color="auto"/>
      </w:divBdr>
    </w:div>
    <w:div w:id="1033655214">
      <w:bodyDiv w:val="1"/>
      <w:marLeft w:val="0"/>
      <w:marRight w:val="0"/>
      <w:marTop w:val="0"/>
      <w:marBottom w:val="0"/>
      <w:divBdr>
        <w:top w:val="none" w:sz="0" w:space="0" w:color="auto"/>
        <w:left w:val="none" w:sz="0" w:space="0" w:color="auto"/>
        <w:bottom w:val="none" w:sz="0" w:space="0" w:color="auto"/>
        <w:right w:val="none" w:sz="0" w:space="0" w:color="auto"/>
      </w:divBdr>
    </w:div>
    <w:div w:id="1035665509">
      <w:bodyDiv w:val="1"/>
      <w:marLeft w:val="0"/>
      <w:marRight w:val="0"/>
      <w:marTop w:val="0"/>
      <w:marBottom w:val="0"/>
      <w:divBdr>
        <w:top w:val="none" w:sz="0" w:space="0" w:color="auto"/>
        <w:left w:val="none" w:sz="0" w:space="0" w:color="auto"/>
        <w:bottom w:val="none" w:sz="0" w:space="0" w:color="auto"/>
        <w:right w:val="none" w:sz="0" w:space="0" w:color="auto"/>
      </w:divBdr>
    </w:div>
    <w:div w:id="1036933786">
      <w:bodyDiv w:val="1"/>
      <w:marLeft w:val="0"/>
      <w:marRight w:val="0"/>
      <w:marTop w:val="0"/>
      <w:marBottom w:val="0"/>
      <w:divBdr>
        <w:top w:val="none" w:sz="0" w:space="0" w:color="auto"/>
        <w:left w:val="none" w:sz="0" w:space="0" w:color="auto"/>
        <w:bottom w:val="none" w:sz="0" w:space="0" w:color="auto"/>
        <w:right w:val="none" w:sz="0" w:space="0" w:color="auto"/>
      </w:divBdr>
    </w:div>
    <w:div w:id="1038971830">
      <w:bodyDiv w:val="1"/>
      <w:marLeft w:val="0"/>
      <w:marRight w:val="0"/>
      <w:marTop w:val="0"/>
      <w:marBottom w:val="0"/>
      <w:divBdr>
        <w:top w:val="none" w:sz="0" w:space="0" w:color="auto"/>
        <w:left w:val="none" w:sz="0" w:space="0" w:color="auto"/>
        <w:bottom w:val="none" w:sz="0" w:space="0" w:color="auto"/>
        <w:right w:val="none" w:sz="0" w:space="0" w:color="auto"/>
      </w:divBdr>
    </w:div>
    <w:div w:id="1039821536">
      <w:bodyDiv w:val="1"/>
      <w:marLeft w:val="0"/>
      <w:marRight w:val="0"/>
      <w:marTop w:val="0"/>
      <w:marBottom w:val="0"/>
      <w:divBdr>
        <w:top w:val="none" w:sz="0" w:space="0" w:color="auto"/>
        <w:left w:val="none" w:sz="0" w:space="0" w:color="auto"/>
        <w:bottom w:val="none" w:sz="0" w:space="0" w:color="auto"/>
        <w:right w:val="none" w:sz="0" w:space="0" w:color="auto"/>
      </w:divBdr>
    </w:div>
    <w:div w:id="1041856004">
      <w:bodyDiv w:val="1"/>
      <w:marLeft w:val="0"/>
      <w:marRight w:val="0"/>
      <w:marTop w:val="0"/>
      <w:marBottom w:val="0"/>
      <w:divBdr>
        <w:top w:val="none" w:sz="0" w:space="0" w:color="auto"/>
        <w:left w:val="none" w:sz="0" w:space="0" w:color="auto"/>
        <w:bottom w:val="none" w:sz="0" w:space="0" w:color="auto"/>
        <w:right w:val="none" w:sz="0" w:space="0" w:color="auto"/>
      </w:divBdr>
    </w:div>
    <w:div w:id="1042052926">
      <w:bodyDiv w:val="1"/>
      <w:marLeft w:val="0"/>
      <w:marRight w:val="0"/>
      <w:marTop w:val="0"/>
      <w:marBottom w:val="0"/>
      <w:divBdr>
        <w:top w:val="none" w:sz="0" w:space="0" w:color="auto"/>
        <w:left w:val="none" w:sz="0" w:space="0" w:color="auto"/>
        <w:bottom w:val="none" w:sz="0" w:space="0" w:color="auto"/>
        <w:right w:val="none" w:sz="0" w:space="0" w:color="auto"/>
      </w:divBdr>
    </w:div>
    <w:div w:id="1042094956">
      <w:bodyDiv w:val="1"/>
      <w:marLeft w:val="0"/>
      <w:marRight w:val="0"/>
      <w:marTop w:val="0"/>
      <w:marBottom w:val="0"/>
      <w:divBdr>
        <w:top w:val="none" w:sz="0" w:space="0" w:color="auto"/>
        <w:left w:val="none" w:sz="0" w:space="0" w:color="auto"/>
        <w:bottom w:val="none" w:sz="0" w:space="0" w:color="auto"/>
        <w:right w:val="none" w:sz="0" w:space="0" w:color="auto"/>
      </w:divBdr>
    </w:div>
    <w:div w:id="1043099660">
      <w:bodyDiv w:val="1"/>
      <w:marLeft w:val="0"/>
      <w:marRight w:val="0"/>
      <w:marTop w:val="0"/>
      <w:marBottom w:val="0"/>
      <w:divBdr>
        <w:top w:val="none" w:sz="0" w:space="0" w:color="auto"/>
        <w:left w:val="none" w:sz="0" w:space="0" w:color="auto"/>
        <w:bottom w:val="none" w:sz="0" w:space="0" w:color="auto"/>
        <w:right w:val="none" w:sz="0" w:space="0" w:color="auto"/>
      </w:divBdr>
    </w:div>
    <w:div w:id="1043989185">
      <w:bodyDiv w:val="1"/>
      <w:marLeft w:val="0"/>
      <w:marRight w:val="0"/>
      <w:marTop w:val="0"/>
      <w:marBottom w:val="0"/>
      <w:divBdr>
        <w:top w:val="none" w:sz="0" w:space="0" w:color="auto"/>
        <w:left w:val="none" w:sz="0" w:space="0" w:color="auto"/>
        <w:bottom w:val="none" w:sz="0" w:space="0" w:color="auto"/>
        <w:right w:val="none" w:sz="0" w:space="0" w:color="auto"/>
      </w:divBdr>
    </w:div>
    <w:div w:id="1048606385">
      <w:bodyDiv w:val="1"/>
      <w:marLeft w:val="0"/>
      <w:marRight w:val="0"/>
      <w:marTop w:val="0"/>
      <w:marBottom w:val="0"/>
      <w:divBdr>
        <w:top w:val="none" w:sz="0" w:space="0" w:color="auto"/>
        <w:left w:val="none" w:sz="0" w:space="0" w:color="auto"/>
        <w:bottom w:val="none" w:sz="0" w:space="0" w:color="auto"/>
        <w:right w:val="none" w:sz="0" w:space="0" w:color="auto"/>
      </w:divBdr>
    </w:div>
    <w:div w:id="1049113900">
      <w:bodyDiv w:val="1"/>
      <w:marLeft w:val="0"/>
      <w:marRight w:val="0"/>
      <w:marTop w:val="0"/>
      <w:marBottom w:val="0"/>
      <w:divBdr>
        <w:top w:val="none" w:sz="0" w:space="0" w:color="auto"/>
        <w:left w:val="none" w:sz="0" w:space="0" w:color="auto"/>
        <w:bottom w:val="none" w:sz="0" w:space="0" w:color="auto"/>
        <w:right w:val="none" w:sz="0" w:space="0" w:color="auto"/>
      </w:divBdr>
    </w:div>
    <w:div w:id="1051462655">
      <w:bodyDiv w:val="1"/>
      <w:marLeft w:val="0"/>
      <w:marRight w:val="0"/>
      <w:marTop w:val="0"/>
      <w:marBottom w:val="0"/>
      <w:divBdr>
        <w:top w:val="none" w:sz="0" w:space="0" w:color="auto"/>
        <w:left w:val="none" w:sz="0" w:space="0" w:color="auto"/>
        <w:bottom w:val="none" w:sz="0" w:space="0" w:color="auto"/>
        <w:right w:val="none" w:sz="0" w:space="0" w:color="auto"/>
      </w:divBdr>
    </w:div>
    <w:div w:id="1051804682">
      <w:bodyDiv w:val="1"/>
      <w:marLeft w:val="0"/>
      <w:marRight w:val="0"/>
      <w:marTop w:val="0"/>
      <w:marBottom w:val="0"/>
      <w:divBdr>
        <w:top w:val="none" w:sz="0" w:space="0" w:color="auto"/>
        <w:left w:val="none" w:sz="0" w:space="0" w:color="auto"/>
        <w:bottom w:val="none" w:sz="0" w:space="0" w:color="auto"/>
        <w:right w:val="none" w:sz="0" w:space="0" w:color="auto"/>
      </w:divBdr>
    </w:div>
    <w:div w:id="1055396584">
      <w:bodyDiv w:val="1"/>
      <w:marLeft w:val="0"/>
      <w:marRight w:val="0"/>
      <w:marTop w:val="0"/>
      <w:marBottom w:val="0"/>
      <w:divBdr>
        <w:top w:val="none" w:sz="0" w:space="0" w:color="auto"/>
        <w:left w:val="none" w:sz="0" w:space="0" w:color="auto"/>
        <w:bottom w:val="none" w:sz="0" w:space="0" w:color="auto"/>
        <w:right w:val="none" w:sz="0" w:space="0" w:color="auto"/>
      </w:divBdr>
    </w:div>
    <w:div w:id="1056397801">
      <w:bodyDiv w:val="1"/>
      <w:marLeft w:val="0"/>
      <w:marRight w:val="0"/>
      <w:marTop w:val="0"/>
      <w:marBottom w:val="0"/>
      <w:divBdr>
        <w:top w:val="none" w:sz="0" w:space="0" w:color="auto"/>
        <w:left w:val="none" w:sz="0" w:space="0" w:color="auto"/>
        <w:bottom w:val="none" w:sz="0" w:space="0" w:color="auto"/>
        <w:right w:val="none" w:sz="0" w:space="0" w:color="auto"/>
      </w:divBdr>
    </w:div>
    <w:div w:id="1057435298">
      <w:bodyDiv w:val="1"/>
      <w:marLeft w:val="0"/>
      <w:marRight w:val="0"/>
      <w:marTop w:val="0"/>
      <w:marBottom w:val="0"/>
      <w:divBdr>
        <w:top w:val="none" w:sz="0" w:space="0" w:color="auto"/>
        <w:left w:val="none" w:sz="0" w:space="0" w:color="auto"/>
        <w:bottom w:val="none" w:sz="0" w:space="0" w:color="auto"/>
        <w:right w:val="none" w:sz="0" w:space="0" w:color="auto"/>
      </w:divBdr>
    </w:div>
    <w:div w:id="1057438420">
      <w:bodyDiv w:val="1"/>
      <w:marLeft w:val="0"/>
      <w:marRight w:val="0"/>
      <w:marTop w:val="0"/>
      <w:marBottom w:val="0"/>
      <w:divBdr>
        <w:top w:val="none" w:sz="0" w:space="0" w:color="auto"/>
        <w:left w:val="none" w:sz="0" w:space="0" w:color="auto"/>
        <w:bottom w:val="none" w:sz="0" w:space="0" w:color="auto"/>
        <w:right w:val="none" w:sz="0" w:space="0" w:color="auto"/>
      </w:divBdr>
    </w:div>
    <w:div w:id="1058548692">
      <w:bodyDiv w:val="1"/>
      <w:marLeft w:val="0"/>
      <w:marRight w:val="0"/>
      <w:marTop w:val="0"/>
      <w:marBottom w:val="0"/>
      <w:divBdr>
        <w:top w:val="none" w:sz="0" w:space="0" w:color="auto"/>
        <w:left w:val="none" w:sz="0" w:space="0" w:color="auto"/>
        <w:bottom w:val="none" w:sz="0" w:space="0" w:color="auto"/>
        <w:right w:val="none" w:sz="0" w:space="0" w:color="auto"/>
      </w:divBdr>
    </w:div>
    <w:div w:id="1058938460">
      <w:bodyDiv w:val="1"/>
      <w:marLeft w:val="0"/>
      <w:marRight w:val="0"/>
      <w:marTop w:val="0"/>
      <w:marBottom w:val="0"/>
      <w:divBdr>
        <w:top w:val="none" w:sz="0" w:space="0" w:color="auto"/>
        <w:left w:val="none" w:sz="0" w:space="0" w:color="auto"/>
        <w:bottom w:val="none" w:sz="0" w:space="0" w:color="auto"/>
        <w:right w:val="none" w:sz="0" w:space="0" w:color="auto"/>
      </w:divBdr>
    </w:div>
    <w:div w:id="1059283371">
      <w:bodyDiv w:val="1"/>
      <w:marLeft w:val="0"/>
      <w:marRight w:val="0"/>
      <w:marTop w:val="0"/>
      <w:marBottom w:val="0"/>
      <w:divBdr>
        <w:top w:val="none" w:sz="0" w:space="0" w:color="auto"/>
        <w:left w:val="none" w:sz="0" w:space="0" w:color="auto"/>
        <w:bottom w:val="none" w:sz="0" w:space="0" w:color="auto"/>
        <w:right w:val="none" w:sz="0" w:space="0" w:color="auto"/>
      </w:divBdr>
    </w:div>
    <w:div w:id="1065302439">
      <w:bodyDiv w:val="1"/>
      <w:marLeft w:val="0"/>
      <w:marRight w:val="0"/>
      <w:marTop w:val="0"/>
      <w:marBottom w:val="0"/>
      <w:divBdr>
        <w:top w:val="none" w:sz="0" w:space="0" w:color="auto"/>
        <w:left w:val="none" w:sz="0" w:space="0" w:color="auto"/>
        <w:bottom w:val="none" w:sz="0" w:space="0" w:color="auto"/>
        <w:right w:val="none" w:sz="0" w:space="0" w:color="auto"/>
      </w:divBdr>
    </w:div>
    <w:div w:id="1070693817">
      <w:bodyDiv w:val="1"/>
      <w:marLeft w:val="0"/>
      <w:marRight w:val="0"/>
      <w:marTop w:val="0"/>
      <w:marBottom w:val="0"/>
      <w:divBdr>
        <w:top w:val="none" w:sz="0" w:space="0" w:color="auto"/>
        <w:left w:val="none" w:sz="0" w:space="0" w:color="auto"/>
        <w:bottom w:val="none" w:sz="0" w:space="0" w:color="auto"/>
        <w:right w:val="none" w:sz="0" w:space="0" w:color="auto"/>
      </w:divBdr>
    </w:div>
    <w:div w:id="1072853718">
      <w:bodyDiv w:val="1"/>
      <w:marLeft w:val="0"/>
      <w:marRight w:val="0"/>
      <w:marTop w:val="0"/>
      <w:marBottom w:val="0"/>
      <w:divBdr>
        <w:top w:val="none" w:sz="0" w:space="0" w:color="auto"/>
        <w:left w:val="none" w:sz="0" w:space="0" w:color="auto"/>
        <w:bottom w:val="none" w:sz="0" w:space="0" w:color="auto"/>
        <w:right w:val="none" w:sz="0" w:space="0" w:color="auto"/>
      </w:divBdr>
    </w:div>
    <w:div w:id="1074666953">
      <w:bodyDiv w:val="1"/>
      <w:marLeft w:val="0"/>
      <w:marRight w:val="0"/>
      <w:marTop w:val="0"/>
      <w:marBottom w:val="0"/>
      <w:divBdr>
        <w:top w:val="none" w:sz="0" w:space="0" w:color="auto"/>
        <w:left w:val="none" w:sz="0" w:space="0" w:color="auto"/>
        <w:bottom w:val="none" w:sz="0" w:space="0" w:color="auto"/>
        <w:right w:val="none" w:sz="0" w:space="0" w:color="auto"/>
      </w:divBdr>
    </w:div>
    <w:div w:id="1075011136">
      <w:bodyDiv w:val="1"/>
      <w:marLeft w:val="0"/>
      <w:marRight w:val="0"/>
      <w:marTop w:val="0"/>
      <w:marBottom w:val="0"/>
      <w:divBdr>
        <w:top w:val="none" w:sz="0" w:space="0" w:color="auto"/>
        <w:left w:val="none" w:sz="0" w:space="0" w:color="auto"/>
        <w:bottom w:val="none" w:sz="0" w:space="0" w:color="auto"/>
        <w:right w:val="none" w:sz="0" w:space="0" w:color="auto"/>
      </w:divBdr>
    </w:div>
    <w:div w:id="1078212083">
      <w:bodyDiv w:val="1"/>
      <w:marLeft w:val="0"/>
      <w:marRight w:val="0"/>
      <w:marTop w:val="0"/>
      <w:marBottom w:val="0"/>
      <w:divBdr>
        <w:top w:val="none" w:sz="0" w:space="0" w:color="auto"/>
        <w:left w:val="none" w:sz="0" w:space="0" w:color="auto"/>
        <w:bottom w:val="none" w:sz="0" w:space="0" w:color="auto"/>
        <w:right w:val="none" w:sz="0" w:space="0" w:color="auto"/>
      </w:divBdr>
    </w:div>
    <w:div w:id="1078599387">
      <w:bodyDiv w:val="1"/>
      <w:marLeft w:val="0"/>
      <w:marRight w:val="0"/>
      <w:marTop w:val="0"/>
      <w:marBottom w:val="0"/>
      <w:divBdr>
        <w:top w:val="none" w:sz="0" w:space="0" w:color="auto"/>
        <w:left w:val="none" w:sz="0" w:space="0" w:color="auto"/>
        <w:bottom w:val="none" w:sz="0" w:space="0" w:color="auto"/>
        <w:right w:val="none" w:sz="0" w:space="0" w:color="auto"/>
      </w:divBdr>
    </w:div>
    <w:div w:id="1080247420">
      <w:bodyDiv w:val="1"/>
      <w:marLeft w:val="0"/>
      <w:marRight w:val="0"/>
      <w:marTop w:val="0"/>
      <w:marBottom w:val="0"/>
      <w:divBdr>
        <w:top w:val="none" w:sz="0" w:space="0" w:color="auto"/>
        <w:left w:val="none" w:sz="0" w:space="0" w:color="auto"/>
        <w:bottom w:val="none" w:sz="0" w:space="0" w:color="auto"/>
        <w:right w:val="none" w:sz="0" w:space="0" w:color="auto"/>
      </w:divBdr>
    </w:div>
    <w:div w:id="1080902916">
      <w:bodyDiv w:val="1"/>
      <w:marLeft w:val="0"/>
      <w:marRight w:val="0"/>
      <w:marTop w:val="0"/>
      <w:marBottom w:val="0"/>
      <w:divBdr>
        <w:top w:val="none" w:sz="0" w:space="0" w:color="auto"/>
        <w:left w:val="none" w:sz="0" w:space="0" w:color="auto"/>
        <w:bottom w:val="none" w:sz="0" w:space="0" w:color="auto"/>
        <w:right w:val="none" w:sz="0" w:space="0" w:color="auto"/>
      </w:divBdr>
    </w:div>
    <w:div w:id="1083724506">
      <w:bodyDiv w:val="1"/>
      <w:marLeft w:val="0"/>
      <w:marRight w:val="0"/>
      <w:marTop w:val="0"/>
      <w:marBottom w:val="0"/>
      <w:divBdr>
        <w:top w:val="none" w:sz="0" w:space="0" w:color="auto"/>
        <w:left w:val="none" w:sz="0" w:space="0" w:color="auto"/>
        <w:bottom w:val="none" w:sz="0" w:space="0" w:color="auto"/>
        <w:right w:val="none" w:sz="0" w:space="0" w:color="auto"/>
      </w:divBdr>
    </w:div>
    <w:div w:id="1085107284">
      <w:bodyDiv w:val="1"/>
      <w:marLeft w:val="0"/>
      <w:marRight w:val="0"/>
      <w:marTop w:val="0"/>
      <w:marBottom w:val="0"/>
      <w:divBdr>
        <w:top w:val="none" w:sz="0" w:space="0" w:color="auto"/>
        <w:left w:val="none" w:sz="0" w:space="0" w:color="auto"/>
        <w:bottom w:val="none" w:sz="0" w:space="0" w:color="auto"/>
        <w:right w:val="none" w:sz="0" w:space="0" w:color="auto"/>
      </w:divBdr>
    </w:div>
    <w:div w:id="1085348368">
      <w:bodyDiv w:val="1"/>
      <w:marLeft w:val="0"/>
      <w:marRight w:val="0"/>
      <w:marTop w:val="0"/>
      <w:marBottom w:val="0"/>
      <w:divBdr>
        <w:top w:val="none" w:sz="0" w:space="0" w:color="auto"/>
        <w:left w:val="none" w:sz="0" w:space="0" w:color="auto"/>
        <w:bottom w:val="none" w:sz="0" w:space="0" w:color="auto"/>
        <w:right w:val="none" w:sz="0" w:space="0" w:color="auto"/>
      </w:divBdr>
    </w:div>
    <w:div w:id="1086802406">
      <w:bodyDiv w:val="1"/>
      <w:marLeft w:val="0"/>
      <w:marRight w:val="0"/>
      <w:marTop w:val="0"/>
      <w:marBottom w:val="0"/>
      <w:divBdr>
        <w:top w:val="none" w:sz="0" w:space="0" w:color="auto"/>
        <w:left w:val="none" w:sz="0" w:space="0" w:color="auto"/>
        <w:bottom w:val="none" w:sz="0" w:space="0" w:color="auto"/>
        <w:right w:val="none" w:sz="0" w:space="0" w:color="auto"/>
      </w:divBdr>
    </w:div>
    <w:div w:id="1086923244">
      <w:bodyDiv w:val="1"/>
      <w:marLeft w:val="0"/>
      <w:marRight w:val="0"/>
      <w:marTop w:val="0"/>
      <w:marBottom w:val="0"/>
      <w:divBdr>
        <w:top w:val="none" w:sz="0" w:space="0" w:color="auto"/>
        <w:left w:val="none" w:sz="0" w:space="0" w:color="auto"/>
        <w:bottom w:val="none" w:sz="0" w:space="0" w:color="auto"/>
        <w:right w:val="none" w:sz="0" w:space="0" w:color="auto"/>
      </w:divBdr>
    </w:div>
    <w:div w:id="1086924838">
      <w:bodyDiv w:val="1"/>
      <w:marLeft w:val="0"/>
      <w:marRight w:val="0"/>
      <w:marTop w:val="0"/>
      <w:marBottom w:val="0"/>
      <w:divBdr>
        <w:top w:val="none" w:sz="0" w:space="0" w:color="auto"/>
        <w:left w:val="none" w:sz="0" w:space="0" w:color="auto"/>
        <w:bottom w:val="none" w:sz="0" w:space="0" w:color="auto"/>
        <w:right w:val="none" w:sz="0" w:space="0" w:color="auto"/>
      </w:divBdr>
    </w:div>
    <w:div w:id="1087845247">
      <w:bodyDiv w:val="1"/>
      <w:marLeft w:val="0"/>
      <w:marRight w:val="0"/>
      <w:marTop w:val="0"/>
      <w:marBottom w:val="0"/>
      <w:divBdr>
        <w:top w:val="none" w:sz="0" w:space="0" w:color="auto"/>
        <w:left w:val="none" w:sz="0" w:space="0" w:color="auto"/>
        <w:bottom w:val="none" w:sz="0" w:space="0" w:color="auto"/>
        <w:right w:val="none" w:sz="0" w:space="0" w:color="auto"/>
      </w:divBdr>
    </w:div>
    <w:div w:id="1091975051">
      <w:bodyDiv w:val="1"/>
      <w:marLeft w:val="0"/>
      <w:marRight w:val="0"/>
      <w:marTop w:val="0"/>
      <w:marBottom w:val="0"/>
      <w:divBdr>
        <w:top w:val="none" w:sz="0" w:space="0" w:color="auto"/>
        <w:left w:val="none" w:sz="0" w:space="0" w:color="auto"/>
        <w:bottom w:val="none" w:sz="0" w:space="0" w:color="auto"/>
        <w:right w:val="none" w:sz="0" w:space="0" w:color="auto"/>
      </w:divBdr>
    </w:div>
    <w:div w:id="1092319216">
      <w:bodyDiv w:val="1"/>
      <w:marLeft w:val="0"/>
      <w:marRight w:val="0"/>
      <w:marTop w:val="0"/>
      <w:marBottom w:val="0"/>
      <w:divBdr>
        <w:top w:val="none" w:sz="0" w:space="0" w:color="auto"/>
        <w:left w:val="none" w:sz="0" w:space="0" w:color="auto"/>
        <w:bottom w:val="none" w:sz="0" w:space="0" w:color="auto"/>
        <w:right w:val="none" w:sz="0" w:space="0" w:color="auto"/>
      </w:divBdr>
    </w:div>
    <w:div w:id="1095174728">
      <w:bodyDiv w:val="1"/>
      <w:marLeft w:val="0"/>
      <w:marRight w:val="0"/>
      <w:marTop w:val="0"/>
      <w:marBottom w:val="0"/>
      <w:divBdr>
        <w:top w:val="none" w:sz="0" w:space="0" w:color="auto"/>
        <w:left w:val="none" w:sz="0" w:space="0" w:color="auto"/>
        <w:bottom w:val="none" w:sz="0" w:space="0" w:color="auto"/>
        <w:right w:val="none" w:sz="0" w:space="0" w:color="auto"/>
      </w:divBdr>
    </w:div>
    <w:div w:id="1096556082">
      <w:bodyDiv w:val="1"/>
      <w:marLeft w:val="0"/>
      <w:marRight w:val="0"/>
      <w:marTop w:val="0"/>
      <w:marBottom w:val="0"/>
      <w:divBdr>
        <w:top w:val="none" w:sz="0" w:space="0" w:color="auto"/>
        <w:left w:val="none" w:sz="0" w:space="0" w:color="auto"/>
        <w:bottom w:val="none" w:sz="0" w:space="0" w:color="auto"/>
        <w:right w:val="none" w:sz="0" w:space="0" w:color="auto"/>
      </w:divBdr>
    </w:div>
    <w:div w:id="1099833180">
      <w:bodyDiv w:val="1"/>
      <w:marLeft w:val="0"/>
      <w:marRight w:val="0"/>
      <w:marTop w:val="0"/>
      <w:marBottom w:val="0"/>
      <w:divBdr>
        <w:top w:val="none" w:sz="0" w:space="0" w:color="auto"/>
        <w:left w:val="none" w:sz="0" w:space="0" w:color="auto"/>
        <w:bottom w:val="none" w:sz="0" w:space="0" w:color="auto"/>
        <w:right w:val="none" w:sz="0" w:space="0" w:color="auto"/>
      </w:divBdr>
    </w:div>
    <w:div w:id="1101532965">
      <w:bodyDiv w:val="1"/>
      <w:marLeft w:val="0"/>
      <w:marRight w:val="0"/>
      <w:marTop w:val="0"/>
      <w:marBottom w:val="0"/>
      <w:divBdr>
        <w:top w:val="none" w:sz="0" w:space="0" w:color="auto"/>
        <w:left w:val="none" w:sz="0" w:space="0" w:color="auto"/>
        <w:bottom w:val="none" w:sz="0" w:space="0" w:color="auto"/>
        <w:right w:val="none" w:sz="0" w:space="0" w:color="auto"/>
      </w:divBdr>
    </w:div>
    <w:div w:id="1103644022">
      <w:bodyDiv w:val="1"/>
      <w:marLeft w:val="0"/>
      <w:marRight w:val="0"/>
      <w:marTop w:val="0"/>
      <w:marBottom w:val="0"/>
      <w:divBdr>
        <w:top w:val="none" w:sz="0" w:space="0" w:color="auto"/>
        <w:left w:val="none" w:sz="0" w:space="0" w:color="auto"/>
        <w:bottom w:val="none" w:sz="0" w:space="0" w:color="auto"/>
        <w:right w:val="none" w:sz="0" w:space="0" w:color="auto"/>
      </w:divBdr>
    </w:div>
    <w:div w:id="1106123177">
      <w:bodyDiv w:val="1"/>
      <w:marLeft w:val="0"/>
      <w:marRight w:val="0"/>
      <w:marTop w:val="0"/>
      <w:marBottom w:val="0"/>
      <w:divBdr>
        <w:top w:val="none" w:sz="0" w:space="0" w:color="auto"/>
        <w:left w:val="none" w:sz="0" w:space="0" w:color="auto"/>
        <w:bottom w:val="none" w:sz="0" w:space="0" w:color="auto"/>
        <w:right w:val="none" w:sz="0" w:space="0" w:color="auto"/>
      </w:divBdr>
    </w:div>
    <w:div w:id="1106194764">
      <w:bodyDiv w:val="1"/>
      <w:marLeft w:val="0"/>
      <w:marRight w:val="0"/>
      <w:marTop w:val="0"/>
      <w:marBottom w:val="0"/>
      <w:divBdr>
        <w:top w:val="none" w:sz="0" w:space="0" w:color="auto"/>
        <w:left w:val="none" w:sz="0" w:space="0" w:color="auto"/>
        <w:bottom w:val="none" w:sz="0" w:space="0" w:color="auto"/>
        <w:right w:val="none" w:sz="0" w:space="0" w:color="auto"/>
      </w:divBdr>
    </w:div>
    <w:div w:id="1106316197">
      <w:bodyDiv w:val="1"/>
      <w:marLeft w:val="0"/>
      <w:marRight w:val="0"/>
      <w:marTop w:val="0"/>
      <w:marBottom w:val="0"/>
      <w:divBdr>
        <w:top w:val="none" w:sz="0" w:space="0" w:color="auto"/>
        <w:left w:val="none" w:sz="0" w:space="0" w:color="auto"/>
        <w:bottom w:val="none" w:sz="0" w:space="0" w:color="auto"/>
        <w:right w:val="none" w:sz="0" w:space="0" w:color="auto"/>
      </w:divBdr>
    </w:div>
    <w:div w:id="1108351916">
      <w:bodyDiv w:val="1"/>
      <w:marLeft w:val="0"/>
      <w:marRight w:val="0"/>
      <w:marTop w:val="0"/>
      <w:marBottom w:val="0"/>
      <w:divBdr>
        <w:top w:val="none" w:sz="0" w:space="0" w:color="auto"/>
        <w:left w:val="none" w:sz="0" w:space="0" w:color="auto"/>
        <w:bottom w:val="none" w:sz="0" w:space="0" w:color="auto"/>
        <w:right w:val="none" w:sz="0" w:space="0" w:color="auto"/>
      </w:divBdr>
    </w:div>
    <w:div w:id="1108817119">
      <w:bodyDiv w:val="1"/>
      <w:marLeft w:val="0"/>
      <w:marRight w:val="0"/>
      <w:marTop w:val="0"/>
      <w:marBottom w:val="0"/>
      <w:divBdr>
        <w:top w:val="none" w:sz="0" w:space="0" w:color="auto"/>
        <w:left w:val="none" w:sz="0" w:space="0" w:color="auto"/>
        <w:bottom w:val="none" w:sz="0" w:space="0" w:color="auto"/>
        <w:right w:val="none" w:sz="0" w:space="0" w:color="auto"/>
      </w:divBdr>
    </w:div>
    <w:div w:id="1111438771">
      <w:bodyDiv w:val="1"/>
      <w:marLeft w:val="0"/>
      <w:marRight w:val="0"/>
      <w:marTop w:val="0"/>
      <w:marBottom w:val="0"/>
      <w:divBdr>
        <w:top w:val="none" w:sz="0" w:space="0" w:color="auto"/>
        <w:left w:val="none" w:sz="0" w:space="0" w:color="auto"/>
        <w:bottom w:val="none" w:sz="0" w:space="0" w:color="auto"/>
        <w:right w:val="none" w:sz="0" w:space="0" w:color="auto"/>
      </w:divBdr>
    </w:div>
    <w:div w:id="1114787357">
      <w:bodyDiv w:val="1"/>
      <w:marLeft w:val="0"/>
      <w:marRight w:val="0"/>
      <w:marTop w:val="0"/>
      <w:marBottom w:val="0"/>
      <w:divBdr>
        <w:top w:val="none" w:sz="0" w:space="0" w:color="auto"/>
        <w:left w:val="none" w:sz="0" w:space="0" w:color="auto"/>
        <w:bottom w:val="none" w:sz="0" w:space="0" w:color="auto"/>
        <w:right w:val="none" w:sz="0" w:space="0" w:color="auto"/>
      </w:divBdr>
    </w:div>
    <w:div w:id="1117143943">
      <w:bodyDiv w:val="1"/>
      <w:marLeft w:val="0"/>
      <w:marRight w:val="0"/>
      <w:marTop w:val="0"/>
      <w:marBottom w:val="0"/>
      <w:divBdr>
        <w:top w:val="none" w:sz="0" w:space="0" w:color="auto"/>
        <w:left w:val="none" w:sz="0" w:space="0" w:color="auto"/>
        <w:bottom w:val="none" w:sz="0" w:space="0" w:color="auto"/>
        <w:right w:val="none" w:sz="0" w:space="0" w:color="auto"/>
      </w:divBdr>
    </w:div>
    <w:div w:id="1125198736">
      <w:bodyDiv w:val="1"/>
      <w:marLeft w:val="0"/>
      <w:marRight w:val="0"/>
      <w:marTop w:val="0"/>
      <w:marBottom w:val="0"/>
      <w:divBdr>
        <w:top w:val="none" w:sz="0" w:space="0" w:color="auto"/>
        <w:left w:val="none" w:sz="0" w:space="0" w:color="auto"/>
        <w:bottom w:val="none" w:sz="0" w:space="0" w:color="auto"/>
        <w:right w:val="none" w:sz="0" w:space="0" w:color="auto"/>
      </w:divBdr>
    </w:div>
    <w:div w:id="1129009971">
      <w:bodyDiv w:val="1"/>
      <w:marLeft w:val="0"/>
      <w:marRight w:val="0"/>
      <w:marTop w:val="0"/>
      <w:marBottom w:val="0"/>
      <w:divBdr>
        <w:top w:val="none" w:sz="0" w:space="0" w:color="auto"/>
        <w:left w:val="none" w:sz="0" w:space="0" w:color="auto"/>
        <w:bottom w:val="none" w:sz="0" w:space="0" w:color="auto"/>
        <w:right w:val="none" w:sz="0" w:space="0" w:color="auto"/>
      </w:divBdr>
    </w:div>
    <w:div w:id="1130787706">
      <w:bodyDiv w:val="1"/>
      <w:marLeft w:val="0"/>
      <w:marRight w:val="0"/>
      <w:marTop w:val="0"/>
      <w:marBottom w:val="0"/>
      <w:divBdr>
        <w:top w:val="none" w:sz="0" w:space="0" w:color="auto"/>
        <w:left w:val="none" w:sz="0" w:space="0" w:color="auto"/>
        <w:bottom w:val="none" w:sz="0" w:space="0" w:color="auto"/>
        <w:right w:val="none" w:sz="0" w:space="0" w:color="auto"/>
      </w:divBdr>
    </w:div>
    <w:div w:id="1131243506">
      <w:bodyDiv w:val="1"/>
      <w:marLeft w:val="0"/>
      <w:marRight w:val="0"/>
      <w:marTop w:val="0"/>
      <w:marBottom w:val="0"/>
      <w:divBdr>
        <w:top w:val="none" w:sz="0" w:space="0" w:color="auto"/>
        <w:left w:val="none" w:sz="0" w:space="0" w:color="auto"/>
        <w:bottom w:val="none" w:sz="0" w:space="0" w:color="auto"/>
        <w:right w:val="none" w:sz="0" w:space="0" w:color="auto"/>
      </w:divBdr>
    </w:div>
    <w:div w:id="1134982466">
      <w:bodyDiv w:val="1"/>
      <w:marLeft w:val="0"/>
      <w:marRight w:val="0"/>
      <w:marTop w:val="0"/>
      <w:marBottom w:val="0"/>
      <w:divBdr>
        <w:top w:val="none" w:sz="0" w:space="0" w:color="auto"/>
        <w:left w:val="none" w:sz="0" w:space="0" w:color="auto"/>
        <w:bottom w:val="none" w:sz="0" w:space="0" w:color="auto"/>
        <w:right w:val="none" w:sz="0" w:space="0" w:color="auto"/>
      </w:divBdr>
    </w:div>
    <w:div w:id="1136264186">
      <w:bodyDiv w:val="1"/>
      <w:marLeft w:val="0"/>
      <w:marRight w:val="0"/>
      <w:marTop w:val="0"/>
      <w:marBottom w:val="0"/>
      <w:divBdr>
        <w:top w:val="none" w:sz="0" w:space="0" w:color="auto"/>
        <w:left w:val="none" w:sz="0" w:space="0" w:color="auto"/>
        <w:bottom w:val="none" w:sz="0" w:space="0" w:color="auto"/>
        <w:right w:val="none" w:sz="0" w:space="0" w:color="auto"/>
      </w:divBdr>
    </w:div>
    <w:div w:id="1136334899">
      <w:bodyDiv w:val="1"/>
      <w:marLeft w:val="0"/>
      <w:marRight w:val="0"/>
      <w:marTop w:val="0"/>
      <w:marBottom w:val="0"/>
      <w:divBdr>
        <w:top w:val="none" w:sz="0" w:space="0" w:color="auto"/>
        <w:left w:val="none" w:sz="0" w:space="0" w:color="auto"/>
        <w:bottom w:val="none" w:sz="0" w:space="0" w:color="auto"/>
        <w:right w:val="none" w:sz="0" w:space="0" w:color="auto"/>
      </w:divBdr>
    </w:div>
    <w:div w:id="1139301698">
      <w:bodyDiv w:val="1"/>
      <w:marLeft w:val="0"/>
      <w:marRight w:val="0"/>
      <w:marTop w:val="0"/>
      <w:marBottom w:val="0"/>
      <w:divBdr>
        <w:top w:val="none" w:sz="0" w:space="0" w:color="auto"/>
        <w:left w:val="none" w:sz="0" w:space="0" w:color="auto"/>
        <w:bottom w:val="none" w:sz="0" w:space="0" w:color="auto"/>
        <w:right w:val="none" w:sz="0" w:space="0" w:color="auto"/>
      </w:divBdr>
    </w:div>
    <w:div w:id="1141848099">
      <w:bodyDiv w:val="1"/>
      <w:marLeft w:val="0"/>
      <w:marRight w:val="0"/>
      <w:marTop w:val="0"/>
      <w:marBottom w:val="0"/>
      <w:divBdr>
        <w:top w:val="none" w:sz="0" w:space="0" w:color="auto"/>
        <w:left w:val="none" w:sz="0" w:space="0" w:color="auto"/>
        <w:bottom w:val="none" w:sz="0" w:space="0" w:color="auto"/>
        <w:right w:val="none" w:sz="0" w:space="0" w:color="auto"/>
      </w:divBdr>
    </w:div>
    <w:div w:id="1142044848">
      <w:bodyDiv w:val="1"/>
      <w:marLeft w:val="0"/>
      <w:marRight w:val="0"/>
      <w:marTop w:val="0"/>
      <w:marBottom w:val="0"/>
      <w:divBdr>
        <w:top w:val="none" w:sz="0" w:space="0" w:color="auto"/>
        <w:left w:val="none" w:sz="0" w:space="0" w:color="auto"/>
        <w:bottom w:val="none" w:sz="0" w:space="0" w:color="auto"/>
        <w:right w:val="none" w:sz="0" w:space="0" w:color="auto"/>
      </w:divBdr>
    </w:div>
    <w:div w:id="1143162891">
      <w:bodyDiv w:val="1"/>
      <w:marLeft w:val="0"/>
      <w:marRight w:val="0"/>
      <w:marTop w:val="0"/>
      <w:marBottom w:val="0"/>
      <w:divBdr>
        <w:top w:val="none" w:sz="0" w:space="0" w:color="auto"/>
        <w:left w:val="none" w:sz="0" w:space="0" w:color="auto"/>
        <w:bottom w:val="none" w:sz="0" w:space="0" w:color="auto"/>
        <w:right w:val="none" w:sz="0" w:space="0" w:color="auto"/>
      </w:divBdr>
    </w:div>
    <w:div w:id="1145197698">
      <w:bodyDiv w:val="1"/>
      <w:marLeft w:val="0"/>
      <w:marRight w:val="0"/>
      <w:marTop w:val="0"/>
      <w:marBottom w:val="0"/>
      <w:divBdr>
        <w:top w:val="none" w:sz="0" w:space="0" w:color="auto"/>
        <w:left w:val="none" w:sz="0" w:space="0" w:color="auto"/>
        <w:bottom w:val="none" w:sz="0" w:space="0" w:color="auto"/>
        <w:right w:val="none" w:sz="0" w:space="0" w:color="auto"/>
      </w:divBdr>
    </w:div>
    <w:div w:id="1147208259">
      <w:bodyDiv w:val="1"/>
      <w:marLeft w:val="0"/>
      <w:marRight w:val="0"/>
      <w:marTop w:val="0"/>
      <w:marBottom w:val="0"/>
      <w:divBdr>
        <w:top w:val="none" w:sz="0" w:space="0" w:color="auto"/>
        <w:left w:val="none" w:sz="0" w:space="0" w:color="auto"/>
        <w:bottom w:val="none" w:sz="0" w:space="0" w:color="auto"/>
        <w:right w:val="none" w:sz="0" w:space="0" w:color="auto"/>
      </w:divBdr>
    </w:div>
    <w:div w:id="1151022314">
      <w:bodyDiv w:val="1"/>
      <w:marLeft w:val="0"/>
      <w:marRight w:val="0"/>
      <w:marTop w:val="0"/>
      <w:marBottom w:val="0"/>
      <w:divBdr>
        <w:top w:val="none" w:sz="0" w:space="0" w:color="auto"/>
        <w:left w:val="none" w:sz="0" w:space="0" w:color="auto"/>
        <w:bottom w:val="none" w:sz="0" w:space="0" w:color="auto"/>
        <w:right w:val="none" w:sz="0" w:space="0" w:color="auto"/>
      </w:divBdr>
    </w:div>
    <w:div w:id="1156456490">
      <w:bodyDiv w:val="1"/>
      <w:marLeft w:val="0"/>
      <w:marRight w:val="0"/>
      <w:marTop w:val="0"/>
      <w:marBottom w:val="0"/>
      <w:divBdr>
        <w:top w:val="none" w:sz="0" w:space="0" w:color="auto"/>
        <w:left w:val="none" w:sz="0" w:space="0" w:color="auto"/>
        <w:bottom w:val="none" w:sz="0" w:space="0" w:color="auto"/>
        <w:right w:val="none" w:sz="0" w:space="0" w:color="auto"/>
      </w:divBdr>
    </w:div>
    <w:div w:id="1157841022">
      <w:bodyDiv w:val="1"/>
      <w:marLeft w:val="0"/>
      <w:marRight w:val="0"/>
      <w:marTop w:val="0"/>
      <w:marBottom w:val="0"/>
      <w:divBdr>
        <w:top w:val="none" w:sz="0" w:space="0" w:color="auto"/>
        <w:left w:val="none" w:sz="0" w:space="0" w:color="auto"/>
        <w:bottom w:val="none" w:sz="0" w:space="0" w:color="auto"/>
        <w:right w:val="none" w:sz="0" w:space="0" w:color="auto"/>
      </w:divBdr>
    </w:div>
    <w:div w:id="1165851829">
      <w:bodyDiv w:val="1"/>
      <w:marLeft w:val="0"/>
      <w:marRight w:val="0"/>
      <w:marTop w:val="0"/>
      <w:marBottom w:val="0"/>
      <w:divBdr>
        <w:top w:val="none" w:sz="0" w:space="0" w:color="auto"/>
        <w:left w:val="none" w:sz="0" w:space="0" w:color="auto"/>
        <w:bottom w:val="none" w:sz="0" w:space="0" w:color="auto"/>
        <w:right w:val="none" w:sz="0" w:space="0" w:color="auto"/>
      </w:divBdr>
    </w:div>
    <w:div w:id="1167212433">
      <w:bodyDiv w:val="1"/>
      <w:marLeft w:val="0"/>
      <w:marRight w:val="0"/>
      <w:marTop w:val="0"/>
      <w:marBottom w:val="0"/>
      <w:divBdr>
        <w:top w:val="none" w:sz="0" w:space="0" w:color="auto"/>
        <w:left w:val="none" w:sz="0" w:space="0" w:color="auto"/>
        <w:bottom w:val="none" w:sz="0" w:space="0" w:color="auto"/>
        <w:right w:val="none" w:sz="0" w:space="0" w:color="auto"/>
      </w:divBdr>
    </w:div>
    <w:div w:id="1167404534">
      <w:bodyDiv w:val="1"/>
      <w:marLeft w:val="0"/>
      <w:marRight w:val="0"/>
      <w:marTop w:val="0"/>
      <w:marBottom w:val="0"/>
      <w:divBdr>
        <w:top w:val="none" w:sz="0" w:space="0" w:color="auto"/>
        <w:left w:val="none" w:sz="0" w:space="0" w:color="auto"/>
        <w:bottom w:val="none" w:sz="0" w:space="0" w:color="auto"/>
        <w:right w:val="none" w:sz="0" w:space="0" w:color="auto"/>
      </w:divBdr>
    </w:div>
    <w:div w:id="1167481712">
      <w:bodyDiv w:val="1"/>
      <w:marLeft w:val="0"/>
      <w:marRight w:val="0"/>
      <w:marTop w:val="0"/>
      <w:marBottom w:val="0"/>
      <w:divBdr>
        <w:top w:val="none" w:sz="0" w:space="0" w:color="auto"/>
        <w:left w:val="none" w:sz="0" w:space="0" w:color="auto"/>
        <w:bottom w:val="none" w:sz="0" w:space="0" w:color="auto"/>
        <w:right w:val="none" w:sz="0" w:space="0" w:color="auto"/>
      </w:divBdr>
    </w:div>
    <w:div w:id="1168014828">
      <w:bodyDiv w:val="1"/>
      <w:marLeft w:val="0"/>
      <w:marRight w:val="0"/>
      <w:marTop w:val="0"/>
      <w:marBottom w:val="0"/>
      <w:divBdr>
        <w:top w:val="none" w:sz="0" w:space="0" w:color="auto"/>
        <w:left w:val="none" w:sz="0" w:space="0" w:color="auto"/>
        <w:bottom w:val="none" w:sz="0" w:space="0" w:color="auto"/>
        <w:right w:val="none" w:sz="0" w:space="0" w:color="auto"/>
      </w:divBdr>
    </w:div>
    <w:div w:id="1176337860">
      <w:bodyDiv w:val="1"/>
      <w:marLeft w:val="0"/>
      <w:marRight w:val="0"/>
      <w:marTop w:val="0"/>
      <w:marBottom w:val="0"/>
      <w:divBdr>
        <w:top w:val="none" w:sz="0" w:space="0" w:color="auto"/>
        <w:left w:val="none" w:sz="0" w:space="0" w:color="auto"/>
        <w:bottom w:val="none" w:sz="0" w:space="0" w:color="auto"/>
        <w:right w:val="none" w:sz="0" w:space="0" w:color="auto"/>
      </w:divBdr>
    </w:div>
    <w:div w:id="1184443559">
      <w:bodyDiv w:val="1"/>
      <w:marLeft w:val="0"/>
      <w:marRight w:val="0"/>
      <w:marTop w:val="0"/>
      <w:marBottom w:val="0"/>
      <w:divBdr>
        <w:top w:val="none" w:sz="0" w:space="0" w:color="auto"/>
        <w:left w:val="none" w:sz="0" w:space="0" w:color="auto"/>
        <w:bottom w:val="none" w:sz="0" w:space="0" w:color="auto"/>
        <w:right w:val="none" w:sz="0" w:space="0" w:color="auto"/>
      </w:divBdr>
    </w:div>
    <w:div w:id="1185754681">
      <w:bodyDiv w:val="1"/>
      <w:marLeft w:val="0"/>
      <w:marRight w:val="0"/>
      <w:marTop w:val="0"/>
      <w:marBottom w:val="0"/>
      <w:divBdr>
        <w:top w:val="none" w:sz="0" w:space="0" w:color="auto"/>
        <w:left w:val="none" w:sz="0" w:space="0" w:color="auto"/>
        <w:bottom w:val="none" w:sz="0" w:space="0" w:color="auto"/>
        <w:right w:val="none" w:sz="0" w:space="0" w:color="auto"/>
      </w:divBdr>
    </w:div>
    <w:div w:id="1185902991">
      <w:bodyDiv w:val="1"/>
      <w:marLeft w:val="0"/>
      <w:marRight w:val="0"/>
      <w:marTop w:val="0"/>
      <w:marBottom w:val="0"/>
      <w:divBdr>
        <w:top w:val="none" w:sz="0" w:space="0" w:color="auto"/>
        <w:left w:val="none" w:sz="0" w:space="0" w:color="auto"/>
        <w:bottom w:val="none" w:sz="0" w:space="0" w:color="auto"/>
        <w:right w:val="none" w:sz="0" w:space="0" w:color="auto"/>
      </w:divBdr>
    </w:div>
    <w:div w:id="1194419605">
      <w:bodyDiv w:val="1"/>
      <w:marLeft w:val="0"/>
      <w:marRight w:val="0"/>
      <w:marTop w:val="0"/>
      <w:marBottom w:val="0"/>
      <w:divBdr>
        <w:top w:val="none" w:sz="0" w:space="0" w:color="auto"/>
        <w:left w:val="none" w:sz="0" w:space="0" w:color="auto"/>
        <w:bottom w:val="none" w:sz="0" w:space="0" w:color="auto"/>
        <w:right w:val="none" w:sz="0" w:space="0" w:color="auto"/>
      </w:divBdr>
    </w:div>
    <w:div w:id="1195777311">
      <w:bodyDiv w:val="1"/>
      <w:marLeft w:val="0"/>
      <w:marRight w:val="0"/>
      <w:marTop w:val="0"/>
      <w:marBottom w:val="0"/>
      <w:divBdr>
        <w:top w:val="none" w:sz="0" w:space="0" w:color="auto"/>
        <w:left w:val="none" w:sz="0" w:space="0" w:color="auto"/>
        <w:bottom w:val="none" w:sz="0" w:space="0" w:color="auto"/>
        <w:right w:val="none" w:sz="0" w:space="0" w:color="auto"/>
      </w:divBdr>
    </w:div>
    <w:div w:id="1198003389">
      <w:bodyDiv w:val="1"/>
      <w:marLeft w:val="0"/>
      <w:marRight w:val="0"/>
      <w:marTop w:val="0"/>
      <w:marBottom w:val="0"/>
      <w:divBdr>
        <w:top w:val="none" w:sz="0" w:space="0" w:color="auto"/>
        <w:left w:val="none" w:sz="0" w:space="0" w:color="auto"/>
        <w:bottom w:val="none" w:sz="0" w:space="0" w:color="auto"/>
        <w:right w:val="none" w:sz="0" w:space="0" w:color="auto"/>
      </w:divBdr>
    </w:div>
    <w:div w:id="1198158603">
      <w:bodyDiv w:val="1"/>
      <w:marLeft w:val="0"/>
      <w:marRight w:val="0"/>
      <w:marTop w:val="0"/>
      <w:marBottom w:val="0"/>
      <w:divBdr>
        <w:top w:val="none" w:sz="0" w:space="0" w:color="auto"/>
        <w:left w:val="none" w:sz="0" w:space="0" w:color="auto"/>
        <w:bottom w:val="none" w:sz="0" w:space="0" w:color="auto"/>
        <w:right w:val="none" w:sz="0" w:space="0" w:color="auto"/>
      </w:divBdr>
    </w:div>
    <w:div w:id="1198349846">
      <w:bodyDiv w:val="1"/>
      <w:marLeft w:val="0"/>
      <w:marRight w:val="0"/>
      <w:marTop w:val="0"/>
      <w:marBottom w:val="0"/>
      <w:divBdr>
        <w:top w:val="none" w:sz="0" w:space="0" w:color="auto"/>
        <w:left w:val="none" w:sz="0" w:space="0" w:color="auto"/>
        <w:bottom w:val="none" w:sz="0" w:space="0" w:color="auto"/>
        <w:right w:val="none" w:sz="0" w:space="0" w:color="auto"/>
      </w:divBdr>
    </w:div>
    <w:div w:id="1201627456">
      <w:bodyDiv w:val="1"/>
      <w:marLeft w:val="0"/>
      <w:marRight w:val="0"/>
      <w:marTop w:val="0"/>
      <w:marBottom w:val="0"/>
      <w:divBdr>
        <w:top w:val="none" w:sz="0" w:space="0" w:color="auto"/>
        <w:left w:val="none" w:sz="0" w:space="0" w:color="auto"/>
        <w:bottom w:val="none" w:sz="0" w:space="0" w:color="auto"/>
        <w:right w:val="none" w:sz="0" w:space="0" w:color="auto"/>
      </w:divBdr>
    </w:div>
    <w:div w:id="1210801447">
      <w:bodyDiv w:val="1"/>
      <w:marLeft w:val="0"/>
      <w:marRight w:val="0"/>
      <w:marTop w:val="0"/>
      <w:marBottom w:val="0"/>
      <w:divBdr>
        <w:top w:val="none" w:sz="0" w:space="0" w:color="auto"/>
        <w:left w:val="none" w:sz="0" w:space="0" w:color="auto"/>
        <w:bottom w:val="none" w:sz="0" w:space="0" w:color="auto"/>
        <w:right w:val="none" w:sz="0" w:space="0" w:color="auto"/>
      </w:divBdr>
    </w:div>
    <w:div w:id="1211772527">
      <w:bodyDiv w:val="1"/>
      <w:marLeft w:val="0"/>
      <w:marRight w:val="0"/>
      <w:marTop w:val="0"/>
      <w:marBottom w:val="0"/>
      <w:divBdr>
        <w:top w:val="none" w:sz="0" w:space="0" w:color="auto"/>
        <w:left w:val="none" w:sz="0" w:space="0" w:color="auto"/>
        <w:bottom w:val="none" w:sz="0" w:space="0" w:color="auto"/>
        <w:right w:val="none" w:sz="0" w:space="0" w:color="auto"/>
      </w:divBdr>
    </w:div>
    <w:div w:id="1216965320">
      <w:bodyDiv w:val="1"/>
      <w:marLeft w:val="0"/>
      <w:marRight w:val="0"/>
      <w:marTop w:val="0"/>
      <w:marBottom w:val="0"/>
      <w:divBdr>
        <w:top w:val="none" w:sz="0" w:space="0" w:color="auto"/>
        <w:left w:val="none" w:sz="0" w:space="0" w:color="auto"/>
        <w:bottom w:val="none" w:sz="0" w:space="0" w:color="auto"/>
        <w:right w:val="none" w:sz="0" w:space="0" w:color="auto"/>
      </w:divBdr>
    </w:div>
    <w:div w:id="1217813664">
      <w:bodyDiv w:val="1"/>
      <w:marLeft w:val="0"/>
      <w:marRight w:val="0"/>
      <w:marTop w:val="0"/>
      <w:marBottom w:val="0"/>
      <w:divBdr>
        <w:top w:val="none" w:sz="0" w:space="0" w:color="auto"/>
        <w:left w:val="none" w:sz="0" w:space="0" w:color="auto"/>
        <w:bottom w:val="none" w:sz="0" w:space="0" w:color="auto"/>
        <w:right w:val="none" w:sz="0" w:space="0" w:color="auto"/>
      </w:divBdr>
    </w:div>
    <w:div w:id="1221163786">
      <w:bodyDiv w:val="1"/>
      <w:marLeft w:val="0"/>
      <w:marRight w:val="0"/>
      <w:marTop w:val="0"/>
      <w:marBottom w:val="0"/>
      <w:divBdr>
        <w:top w:val="none" w:sz="0" w:space="0" w:color="auto"/>
        <w:left w:val="none" w:sz="0" w:space="0" w:color="auto"/>
        <w:bottom w:val="none" w:sz="0" w:space="0" w:color="auto"/>
        <w:right w:val="none" w:sz="0" w:space="0" w:color="auto"/>
      </w:divBdr>
    </w:div>
    <w:div w:id="1222864380">
      <w:bodyDiv w:val="1"/>
      <w:marLeft w:val="0"/>
      <w:marRight w:val="0"/>
      <w:marTop w:val="0"/>
      <w:marBottom w:val="0"/>
      <w:divBdr>
        <w:top w:val="none" w:sz="0" w:space="0" w:color="auto"/>
        <w:left w:val="none" w:sz="0" w:space="0" w:color="auto"/>
        <w:bottom w:val="none" w:sz="0" w:space="0" w:color="auto"/>
        <w:right w:val="none" w:sz="0" w:space="0" w:color="auto"/>
      </w:divBdr>
    </w:div>
    <w:div w:id="1223296550">
      <w:bodyDiv w:val="1"/>
      <w:marLeft w:val="0"/>
      <w:marRight w:val="0"/>
      <w:marTop w:val="0"/>
      <w:marBottom w:val="0"/>
      <w:divBdr>
        <w:top w:val="none" w:sz="0" w:space="0" w:color="auto"/>
        <w:left w:val="none" w:sz="0" w:space="0" w:color="auto"/>
        <w:bottom w:val="none" w:sz="0" w:space="0" w:color="auto"/>
        <w:right w:val="none" w:sz="0" w:space="0" w:color="auto"/>
      </w:divBdr>
    </w:div>
    <w:div w:id="1227691282">
      <w:bodyDiv w:val="1"/>
      <w:marLeft w:val="0"/>
      <w:marRight w:val="0"/>
      <w:marTop w:val="0"/>
      <w:marBottom w:val="0"/>
      <w:divBdr>
        <w:top w:val="none" w:sz="0" w:space="0" w:color="auto"/>
        <w:left w:val="none" w:sz="0" w:space="0" w:color="auto"/>
        <w:bottom w:val="none" w:sz="0" w:space="0" w:color="auto"/>
        <w:right w:val="none" w:sz="0" w:space="0" w:color="auto"/>
      </w:divBdr>
    </w:div>
    <w:div w:id="1233812337">
      <w:bodyDiv w:val="1"/>
      <w:marLeft w:val="0"/>
      <w:marRight w:val="0"/>
      <w:marTop w:val="0"/>
      <w:marBottom w:val="0"/>
      <w:divBdr>
        <w:top w:val="none" w:sz="0" w:space="0" w:color="auto"/>
        <w:left w:val="none" w:sz="0" w:space="0" w:color="auto"/>
        <w:bottom w:val="none" w:sz="0" w:space="0" w:color="auto"/>
        <w:right w:val="none" w:sz="0" w:space="0" w:color="auto"/>
      </w:divBdr>
    </w:div>
    <w:div w:id="1234586601">
      <w:bodyDiv w:val="1"/>
      <w:marLeft w:val="0"/>
      <w:marRight w:val="0"/>
      <w:marTop w:val="0"/>
      <w:marBottom w:val="0"/>
      <w:divBdr>
        <w:top w:val="none" w:sz="0" w:space="0" w:color="auto"/>
        <w:left w:val="none" w:sz="0" w:space="0" w:color="auto"/>
        <w:bottom w:val="none" w:sz="0" w:space="0" w:color="auto"/>
        <w:right w:val="none" w:sz="0" w:space="0" w:color="auto"/>
      </w:divBdr>
    </w:div>
    <w:div w:id="1234663909">
      <w:bodyDiv w:val="1"/>
      <w:marLeft w:val="0"/>
      <w:marRight w:val="0"/>
      <w:marTop w:val="0"/>
      <w:marBottom w:val="0"/>
      <w:divBdr>
        <w:top w:val="none" w:sz="0" w:space="0" w:color="auto"/>
        <w:left w:val="none" w:sz="0" w:space="0" w:color="auto"/>
        <w:bottom w:val="none" w:sz="0" w:space="0" w:color="auto"/>
        <w:right w:val="none" w:sz="0" w:space="0" w:color="auto"/>
      </w:divBdr>
    </w:div>
    <w:div w:id="1236009030">
      <w:bodyDiv w:val="1"/>
      <w:marLeft w:val="0"/>
      <w:marRight w:val="0"/>
      <w:marTop w:val="0"/>
      <w:marBottom w:val="0"/>
      <w:divBdr>
        <w:top w:val="none" w:sz="0" w:space="0" w:color="auto"/>
        <w:left w:val="none" w:sz="0" w:space="0" w:color="auto"/>
        <w:bottom w:val="none" w:sz="0" w:space="0" w:color="auto"/>
        <w:right w:val="none" w:sz="0" w:space="0" w:color="auto"/>
      </w:divBdr>
    </w:div>
    <w:div w:id="1240600071">
      <w:bodyDiv w:val="1"/>
      <w:marLeft w:val="0"/>
      <w:marRight w:val="0"/>
      <w:marTop w:val="0"/>
      <w:marBottom w:val="0"/>
      <w:divBdr>
        <w:top w:val="none" w:sz="0" w:space="0" w:color="auto"/>
        <w:left w:val="none" w:sz="0" w:space="0" w:color="auto"/>
        <w:bottom w:val="none" w:sz="0" w:space="0" w:color="auto"/>
        <w:right w:val="none" w:sz="0" w:space="0" w:color="auto"/>
      </w:divBdr>
    </w:div>
    <w:div w:id="1241406502">
      <w:bodyDiv w:val="1"/>
      <w:marLeft w:val="0"/>
      <w:marRight w:val="0"/>
      <w:marTop w:val="0"/>
      <w:marBottom w:val="0"/>
      <w:divBdr>
        <w:top w:val="none" w:sz="0" w:space="0" w:color="auto"/>
        <w:left w:val="none" w:sz="0" w:space="0" w:color="auto"/>
        <w:bottom w:val="none" w:sz="0" w:space="0" w:color="auto"/>
        <w:right w:val="none" w:sz="0" w:space="0" w:color="auto"/>
      </w:divBdr>
    </w:div>
    <w:div w:id="1243491831">
      <w:bodyDiv w:val="1"/>
      <w:marLeft w:val="0"/>
      <w:marRight w:val="0"/>
      <w:marTop w:val="0"/>
      <w:marBottom w:val="0"/>
      <w:divBdr>
        <w:top w:val="none" w:sz="0" w:space="0" w:color="auto"/>
        <w:left w:val="none" w:sz="0" w:space="0" w:color="auto"/>
        <w:bottom w:val="none" w:sz="0" w:space="0" w:color="auto"/>
        <w:right w:val="none" w:sz="0" w:space="0" w:color="auto"/>
      </w:divBdr>
    </w:div>
    <w:div w:id="1247494910">
      <w:bodyDiv w:val="1"/>
      <w:marLeft w:val="0"/>
      <w:marRight w:val="0"/>
      <w:marTop w:val="0"/>
      <w:marBottom w:val="0"/>
      <w:divBdr>
        <w:top w:val="none" w:sz="0" w:space="0" w:color="auto"/>
        <w:left w:val="none" w:sz="0" w:space="0" w:color="auto"/>
        <w:bottom w:val="none" w:sz="0" w:space="0" w:color="auto"/>
        <w:right w:val="none" w:sz="0" w:space="0" w:color="auto"/>
      </w:divBdr>
    </w:div>
    <w:div w:id="1247879787">
      <w:bodyDiv w:val="1"/>
      <w:marLeft w:val="0"/>
      <w:marRight w:val="0"/>
      <w:marTop w:val="0"/>
      <w:marBottom w:val="0"/>
      <w:divBdr>
        <w:top w:val="none" w:sz="0" w:space="0" w:color="auto"/>
        <w:left w:val="none" w:sz="0" w:space="0" w:color="auto"/>
        <w:bottom w:val="none" w:sz="0" w:space="0" w:color="auto"/>
        <w:right w:val="none" w:sz="0" w:space="0" w:color="auto"/>
      </w:divBdr>
    </w:div>
    <w:div w:id="1250115292">
      <w:bodyDiv w:val="1"/>
      <w:marLeft w:val="0"/>
      <w:marRight w:val="0"/>
      <w:marTop w:val="0"/>
      <w:marBottom w:val="0"/>
      <w:divBdr>
        <w:top w:val="none" w:sz="0" w:space="0" w:color="auto"/>
        <w:left w:val="none" w:sz="0" w:space="0" w:color="auto"/>
        <w:bottom w:val="none" w:sz="0" w:space="0" w:color="auto"/>
        <w:right w:val="none" w:sz="0" w:space="0" w:color="auto"/>
      </w:divBdr>
    </w:div>
    <w:div w:id="1263024914">
      <w:bodyDiv w:val="1"/>
      <w:marLeft w:val="0"/>
      <w:marRight w:val="0"/>
      <w:marTop w:val="0"/>
      <w:marBottom w:val="0"/>
      <w:divBdr>
        <w:top w:val="none" w:sz="0" w:space="0" w:color="auto"/>
        <w:left w:val="none" w:sz="0" w:space="0" w:color="auto"/>
        <w:bottom w:val="none" w:sz="0" w:space="0" w:color="auto"/>
        <w:right w:val="none" w:sz="0" w:space="0" w:color="auto"/>
      </w:divBdr>
    </w:div>
    <w:div w:id="1265724895">
      <w:bodyDiv w:val="1"/>
      <w:marLeft w:val="0"/>
      <w:marRight w:val="0"/>
      <w:marTop w:val="0"/>
      <w:marBottom w:val="0"/>
      <w:divBdr>
        <w:top w:val="none" w:sz="0" w:space="0" w:color="auto"/>
        <w:left w:val="none" w:sz="0" w:space="0" w:color="auto"/>
        <w:bottom w:val="none" w:sz="0" w:space="0" w:color="auto"/>
        <w:right w:val="none" w:sz="0" w:space="0" w:color="auto"/>
      </w:divBdr>
    </w:div>
    <w:div w:id="1267158799">
      <w:bodyDiv w:val="1"/>
      <w:marLeft w:val="0"/>
      <w:marRight w:val="0"/>
      <w:marTop w:val="0"/>
      <w:marBottom w:val="0"/>
      <w:divBdr>
        <w:top w:val="none" w:sz="0" w:space="0" w:color="auto"/>
        <w:left w:val="none" w:sz="0" w:space="0" w:color="auto"/>
        <w:bottom w:val="none" w:sz="0" w:space="0" w:color="auto"/>
        <w:right w:val="none" w:sz="0" w:space="0" w:color="auto"/>
      </w:divBdr>
    </w:div>
    <w:div w:id="1268468099">
      <w:bodyDiv w:val="1"/>
      <w:marLeft w:val="0"/>
      <w:marRight w:val="0"/>
      <w:marTop w:val="0"/>
      <w:marBottom w:val="0"/>
      <w:divBdr>
        <w:top w:val="none" w:sz="0" w:space="0" w:color="auto"/>
        <w:left w:val="none" w:sz="0" w:space="0" w:color="auto"/>
        <w:bottom w:val="none" w:sz="0" w:space="0" w:color="auto"/>
        <w:right w:val="none" w:sz="0" w:space="0" w:color="auto"/>
      </w:divBdr>
    </w:div>
    <w:div w:id="1268852057">
      <w:bodyDiv w:val="1"/>
      <w:marLeft w:val="0"/>
      <w:marRight w:val="0"/>
      <w:marTop w:val="0"/>
      <w:marBottom w:val="0"/>
      <w:divBdr>
        <w:top w:val="none" w:sz="0" w:space="0" w:color="auto"/>
        <w:left w:val="none" w:sz="0" w:space="0" w:color="auto"/>
        <w:bottom w:val="none" w:sz="0" w:space="0" w:color="auto"/>
        <w:right w:val="none" w:sz="0" w:space="0" w:color="auto"/>
      </w:divBdr>
    </w:div>
    <w:div w:id="1269463046">
      <w:bodyDiv w:val="1"/>
      <w:marLeft w:val="0"/>
      <w:marRight w:val="0"/>
      <w:marTop w:val="0"/>
      <w:marBottom w:val="0"/>
      <w:divBdr>
        <w:top w:val="none" w:sz="0" w:space="0" w:color="auto"/>
        <w:left w:val="none" w:sz="0" w:space="0" w:color="auto"/>
        <w:bottom w:val="none" w:sz="0" w:space="0" w:color="auto"/>
        <w:right w:val="none" w:sz="0" w:space="0" w:color="auto"/>
      </w:divBdr>
    </w:div>
    <w:div w:id="1271087616">
      <w:bodyDiv w:val="1"/>
      <w:marLeft w:val="0"/>
      <w:marRight w:val="0"/>
      <w:marTop w:val="0"/>
      <w:marBottom w:val="0"/>
      <w:divBdr>
        <w:top w:val="none" w:sz="0" w:space="0" w:color="auto"/>
        <w:left w:val="none" w:sz="0" w:space="0" w:color="auto"/>
        <w:bottom w:val="none" w:sz="0" w:space="0" w:color="auto"/>
        <w:right w:val="none" w:sz="0" w:space="0" w:color="auto"/>
      </w:divBdr>
    </w:div>
    <w:div w:id="1282149694">
      <w:bodyDiv w:val="1"/>
      <w:marLeft w:val="0"/>
      <w:marRight w:val="0"/>
      <w:marTop w:val="0"/>
      <w:marBottom w:val="0"/>
      <w:divBdr>
        <w:top w:val="none" w:sz="0" w:space="0" w:color="auto"/>
        <w:left w:val="none" w:sz="0" w:space="0" w:color="auto"/>
        <w:bottom w:val="none" w:sz="0" w:space="0" w:color="auto"/>
        <w:right w:val="none" w:sz="0" w:space="0" w:color="auto"/>
      </w:divBdr>
    </w:div>
    <w:div w:id="1284114292">
      <w:bodyDiv w:val="1"/>
      <w:marLeft w:val="0"/>
      <w:marRight w:val="0"/>
      <w:marTop w:val="0"/>
      <w:marBottom w:val="0"/>
      <w:divBdr>
        <w:top w:val="none" w:sz="0" w:space="0" w:color="auto"/>
        <w:left w:val="none" w:sz="0" w:space="0" w:color="auto"/>
        <w:bottom w:val="none" w:sz="0" w:space="0" w:color="auto"/>
        <w:right w:val="none" w:sz="0" w:space="0" w:color="auto"/>
      </w:divBdr>
    </w:div>
    <w:div w:id="1291325185">
      <w:bodyDiv w:val="1"/>
      <w:marLeft w:val="0"/>
      <w:marRight w:val="0"/>
      <w:marTop w:val="0"/>
      <w:marBottom w:val="0"/>
      <w:divBdr>
        <w:top w:val="none" w:sz="0" w:space="0" w:color="auto"/>
        <w:left w:val="none" w:sz="0" w:space="0" w:color="auto"/>
        <w:bottom w:val="none" w:sz="0" w:space="0" w:color="auto"/>
        <w:right w:val="none" w:sz="0" w:space="0" w:color="auto"/>
      </w:divBdr>
    </w:div>
    <w:div w:id="1294016341">
      <w:bodyDiv w:val="1"/>
      <w:marLeft w:val="0"/>
      <w:marRight w:val="0"/>
      <w:marTop w:val="0"/>
      <w:marBottom w:val="0"/>
      <w:divBdr>
        <w:top w:val="none" w:sz="0" w:space="0" w:color="auto"/>
        <w:left w:val="none" w:sz="0" w:space="0" w:color="auto"/>
        <w:bottom w:val="none" w:sz="0" w:space="0" w:color="auto"/>
        <w:right w:val="none" w:sz="0" w:space="0" w:color="auto"/>
      </w:divBdr>
    </w:div>
    <w:div w:id="1294216414">
      <w:bodyDiv w:val="1"/>
      <w:marLeft w:val="0"/>
      <w:marRight w:val="0"/>
      <w:marTop w:val="0"/>
      <w:marBottom w:val="0"/>
      <w:divBdr>
        <w:top w:val="none" w:sz="0" w:space="0" w:color="auto"/>
        <w:left w:val="none" w:sz="0" w:space="0" w:color="auto"/>
        <w:bottom w:val="none" w:sz="0" w:space="0" w:color="auto"/>
        <w:right w:val="none" w:sz="0" w:space="0" w:color="auto"/>
      </w:divBdr>
    </w:div>
    <w:div w:id="1295329301">
      <w:bodyDiv w:val="1"/>
      <w:marLeft w:val="0"/>
      <w:marRight w:val="0"/>
      <w:marTop w:val="0"/>
      <w:marBottom w:val="0"/>
      <w:divBdr>
        <w:top w:val="none" w:sz="0" w:space="0" w:color="auto"/>
        <w:left w:val="none" w:sz="0" w:space="0" w:color="auto"/>
        <w:bottom w:val="none" w:sz="0" w:space="0" w:color="auto"/>
        <w:right w:val="none" w:sz="0" w:space="0" w:color="auto"/>
      </w:divBdr>
    </w:div>
    <w:div w:id="1297368983">
      <w:bodyDiv w:val="1"/>
      <w:marLeft w:val="0"/>
      <w:marRight w:val="0"/>
      <w:marTop w:val="0"/>
      <w:marBottom w:val="0"/>
      <w:divBdr>
        <w:top w:val="none" w:sz="0" w:space="0" w:color="auto"/>
        <w:left w:val="none" w:sz="0" w:space="0" w:color="auto"/>
        <w:bottom w:val="none" w:sz="0" w:space="0" w:color="auto"/>
        <w:right w:val="none" w:sz="0" w:space="0" w:color="auto"/>
      </w:divBdr>
    </w:div>
    <w:div w:id="1299535804">
      <w:bodyDiv w:val="1"/>
      <w:marLeft w:val="0"/>
      <w:marRight w:val="0"/>
      <w:marTop w:val="0"/>
      <w:marBottom w:val="0"/>
      <w:divBdr>
        <w:top w:val="none" w:sz="0" w:space="0" w:color="auto"/>
        <w:left w:val="none" w:sz="0" w:space="0" w:color="auto"/>
        <w:bottom w:val="none" w:sz="0" w:space="0" w:color="auto"/>
        <w:right w:val="none" w:sz="0" w:space="0" w:color="auto"/>
      </w:divBdr>
    </w:div>
    <w:div w:id="1303197538">
      <w:bodyDiv w:val="1"/>
      <w:marLeft w:val="0"/>
      <w:marRight w:val="0"/>
      <w:marTop w:val="0"/>
      <w:marBottom w:val="0"/>
      <w:divBdr>
        <w:top w:val="none" w:sz="0" w:space="0" w:color="auto"/>
        <w:left w:val="none" w:sz="0" w:space="0" w:color="auto"/>
        <w:bottom w:val="none" w:sz="0" w:space="0" w:color="auto"/>
        <w:right w:val="none" w:sz="0" w:space="0" w:color="auto"/>
      </w:divBdr>
    </w:div>
    <w:div w:id="1304657008">
      <w:bodyDiv w:val="1"/>
      <w:marLeft w:val="0"/>
      <w:marRight w:val="0"/>
      <w:marTop w:val="0"/>
      <w:marBottom w:val="0"/>
      <w:divBdr>
        <w:top w:val="none" w:sz="0" w:space="0" w:color="auto"/>
        <w:left w:val="none" w:sz="0" w:space="0" w:color="auto"/>
        <w:bottom w:val="none" w:sz="0" w:space="0" w:color="auto"/>
        <w:right w:val="none" w:sz="0" w:space="0" w:color="auto"/>
      </w:divBdr>
    </w:div>
    <w:div w:id="1308630241">
      <w:bodyDiv w:val="1"/>
      <w:marLeft w:val="0"/>
      <w:marRight w:val="0"/>
      <w:marTop w:val="0"/>
      <w:marBottom w:val="0"/>
      <w:divBdr>
        <w:top w:val="none" w:sz="0" w:space="0" w:color="auto"/>
        <w:left w:val="none" w:sz="0" w:space="0" w:color="auto"/>
        <w:bottom w:val="none" w:sz="0" w:space="0" w:color="auto"/>
        <w:right w:val="none" w:sz="0" w:space="0" w:color="auto"/>
      </w:divBdr>
    </w:div>
    <w:div w:id="1312053753">
      <w:bodyDiv w:val="1"/>
      <w:marLeft w:val="0"/>
      <w:marRight w:val="0"/>
      <w:marTop w:val="0"/>
      <w:marBottom w:val="0"/>
      <w:divBdr>
        <w:top w:val="none" w:sz="0" w:space="0" w:color="auto"/>
        <w:left w:val="none" w:sz="0" w:space="0" w:color="auto"/>
        <w:bottom w:val="none" w:sz="0" w:space="0" w:color="auto"/>
        <w:right w:val="none" w:sz="0" w:space="0" w:color="auto"/>
      </w:divBdr>
    </w:div>
    <w:div w:id="1315446739">
      <w:bodyDiv w:val="1"/>
      <w:marLeft w:val="0"/>
      <w:marRight w:val="0"/>
      <w:marTop w:val="0"/>
      <w:marBottom w:val="0"/>
      <w:divBdr>
        <w:top w:val="none" w:sz="0" w:space="0" w:color="auto"/>
        <w:left w:val="none" w:sz="0" w:space="0" w:color="auto"/>
        <w:bottom w:val="none" w:sz="0" w:space="0" w:color="auto"/>
        <w:right w:val="none" w:sz="0" w:space="0" w:color="auto"/>
      </w:divBdr>
    </w:div>
    <w:div w:id="1319069438">
      <w:bodyDiv w:val="1"/>
      <w:marLeft w:val="0"/>
      <w:marRight w:val="0"/>
      <w:marTop w:val="0"/>
      <w:marBottom w:val="0"/>
      <w:divBdr>
        <w:top w:val="none" w:sz="0" w:space="0" w:color="auto"/>
        <w:left w:val="none" w:sz="0" w:space="0" w:color="auto"/>
        <w:bottom w:val="none" w:sz="0" w:space="0" w:color="auto"/>
        <w:right w:val="none" w:sz="0" w:space="0" w:color="auto"/>
      </w:divBdr>
    </w:div>
    <w:div w:id="1321619816">
      <w:bodyDiv w:val="1"/>
      <w:marLeft w:val="0"/>
      <w:marRight w:val="0"/>
      <w:marTop w:val="0"/>
      <w:marBottom w:val="0"/>
      <w:divBdr>
        <w:top w:val="none" w:sz="0" w:space="0" w:color="auto"/>
        <w:left w:val="none" w:sz="0" w:space="0" w:color="auto"/>
        <w:bottom w:val="none" w:sz="0" w:space="0" w:color="auto"/>
        <w:right w:val="none" w:sz="0" w:space="0" w:color="auto"/>
      </w:divBdr>
    </w:div>
    <w:div w:id="1325694802">
      <w:bodyDiv w:val="1"/>
      <w:marLeft w:val="0"/>
      <w:marRight w:val="0"/>
      <w:marTop w:val="0"/>
      <w:marBottom w:val="0"/>
      <w:divBdr>
        <w:top w:val="none" w:sz="0" w:space="0" w:color="auto"/>
        <w:left w:val="none" w:sz="0" w:space="0" w:color="auto"/>
        <w:bottom w:val="none" w:sz="0" w:space="0" w:color="auto"/>
        <w:right w:val="none" w:sz="0" w:space="0" w:color="auto"/>
      </w:divBdr>
    </w:div>
    <w:div w:id="1331519523">
      <w:bodyDiv w:val="1"/>
      <w:marLeft w:val="0"/>
      <w:marRight w:val="0"/>
      <w:marTop w:val="0"/>
      <w:marBottom w:val="0"/>
      <w:divBdr>
        <w:top w:val="none" w:sz="0" w:space="0" w:color="auto"/>
        <w:left w:val="none" w:sz="0" w:space="0" w:color="auto"/>
        <w:bottom w:val="none" w:sz="0" w:space="0" w:color="auto"/>
        <w:right w:val="none" w:sz="0" w:space="0" w:color="auto"/>
      </w:divBdr>
    </w:div>
    <w:div w:id="1333332652">
      <w:bodyDiv w:val="1"/>
      <w:marLeft w:val="0"/>
      <w:marRight w:val="0"/>
      <w:marTop w:val="0"/>
      <w:marBottom w:val="0"/>
      <w:divBdr>
        <w:top w:val="none" w:sz="0" w:space="0" w:color="auto"/>
        <w:left w:val="none" w:sz="0" w:space="0" w:color="auto"/>
        <w:bottom w:val="none" w:sz="0" w:space="0" w:color="auto"/>
        <w:right w:val="none" w:sz="0" w:space="0" w:color="auto"/>
      </w:divBdr>
    </w:div>
    <w:div w:id="1335381218">
      <w:bodyDiv w:val="1"/>
      <w:marLeft w:val="0"/>
      <w:marRight w:val="0"/>
      <w:marTop w:val="0"/>
      <w:marBottom w:val="0"/>
      <w:divBdr>
        <w:top w:val="none" w:sz="0" w:space="0" w:color="auto"/>
        <w:left w:val="none" w:sz="0" w:space="0" w:color="auto"/>
        <w:bottom w:val="none" w:sz="0" w:space="0" w:color="auto"/>
        <w:right w:val="none" w:sz="0" w:space="0" w:color="auto"/>
      </w:divBdr>
    </w:div>
    <w:div w:id="1337655518">
      <w:bodyDiv w:val="1"/>
      <w:marLeft w:val="0"/>
      <w:marRight w:val="0"/>
      <w:marTop w:val="0"/>
      <w:marBottom w:val="0"/>
      <w:divBdr>
        <w:top w:val="none" w:sz="0" w:space="0" w:color="auto"/>
        <w:left w:val="none" w:sz="0" w:space="0" w:color="auto"/>
        <w:bottom w:val="none" w:sz="0" w:space="0" w:color="auto"/>
        <w:right w:val="none" w:sz="0" w:space="0" w:color="auto"/>
      </w:divBdr>
    </w:div>
    <w:div w:id="1338539255">
      <w:bodyDiv w:val="1"/>
      <w:marLeft w:val="0"/>
      <w:marRight w:val="0"/>
      <w:marTop w:val="0"/>
      <w:marBottom w:val="0"/>
      <w:divBdr>
        <w:top w:val="none" w:sz="0" w:space="0" w:color="auto"/>
        <w:left w:val="none" w:sz="0" w:space="0" w:color="auto"/>
        <w:bottom w:val="none" w:sz="0" w:space="0" w:color="auto"/>
        <w:right w:val="none" w:sz="0" w:space="0" w:color="auto"/>
      </w:divBdr>
    </w:div>
    <w:div w:id="1339577794">
      <w:bodyDiv w:val="1"/>
      <w:marLeft w:val="0"/>
      <w:marRight w:val="0"/>
      <w:marTop w:val="0"/>
      <w:marBottom w:val="0"/>
      <w:divBdr>
        <w:top w:val="none" w:sz="0" w:space="0" w:color="auto"/>
        <w:left w:val="none" w:sz="0" w:space="0" w:color="auto"/>
        <w:bottom w:val="none" w:sz="0" w:space="0" w:color="auto"/>
        <w:right w:val="none" w:sz="0" w:space="0" w:color="auto"/>
      </w:divBdr>
    </w:div>
    <w:div w:id="1345324069">
      <w:bodyDiv w:val="1"/>
      <w:marLeft w:val="0"/>
      <w:marRight w:val="0"/>
      <w:marTop w:val="0"/>
      <w:marBottom w:val="0"/>
      <w:divBdr>
        <w:top w:val="none" w:sz="0" w:space="0" w:color="auto"/>
        <w:left w:val="none" w:sz="0" w:space="0" w:color="auto"/>
        <w:bottom w:val="none" w:sz="0" w:space="0" w:color="auto"/>
        <w:right w:val="none" w:sz="0" w:space="0" w:color="auto"/>
      </w:divBdr>
    </w:div>
    <w:div w:id="1345479162">
      <w:bodyDiv w:val="1"/>
      <w:marLeft w:val="0"/>
      <w:marRight w:val="0"/>
      <w:marTop w:val="0"/>
      <w:marBottom w:val="0"/>
      <w:divBdr>
        <w:top w:val="none" w:sz="0" w:space="0" w:color="auto"/>
        <w:left w:val="none" w:sz="0" w:space="0" w:color="auto"/>
        <w:bottom w:val="none" w:sz="0" w:space="0" w:color="auto"/>
        <w:right w:val="none" w:sz="0" w:space="0" w:color="auto"/>
      </w:divBdr>
    </w:div>
    <w:div w:id="1346403135">
      <w:bodyDiv w:val="1"/>
      <w:marLeft w:val="0"/>
      <w:marRight w:val="0"/>
      <w:marTop w:val="0"/>
      <w:marBottom w:val="0"/>
      <w:divBdr>
        <w:top w:val="none" w:sz="0" w:space="0" w:color="auto"/>
        <w:left w:val="none" w:sz="0" w:space="0" w:color="auto"/>
        <w:bottom w:val="none" w:sz="0" w:space="0" w:color="auto"/>
        <w:right w:val="none" w:sz="0" w:space="0" w:color="auto"/>
      </w:divBdr>
    </w:div>
    <w:div w:id="1349914793">
      <w:bodyDiv w:val="1"/>
      <w:marLeft w:val="0"/>
      <w:marRight w:val="0"/>
      <w:marTop w:val="0"/>
      <w:marBottom w:val="0"/>
      <w:divBdr>
        <w:top w:val="none" w:sz="0" w:space="0" w:color="auto"/>
        <w:left w:val="none" w:sz="0" w:space="0" w:color="auto"/>
        <w:bottom w:val="none" w:sz="0" w:space="0" w:color="auto"/>
        <w:right w:val="none" w:sz="0" w:space="0" w:color="auto"/>
      </w:divBdr>
    </w:div>
    <w:div w:id="1350988474">
      <w:bodyDiv w:val="1"/>
      <w:marLeft w:val="0"/>
      <w:marRight w:val="0"/>
      <w:marTop w:val="0"/>
      <w:marBottom w:val="0"/>
      <w:divBdr>
        <w:top w:val="none" w:sz="0" w:space="0" w:color="auto"/>
        <w:left w:val="none" w:sz="0" w:space="0" w:color="auto"/>
        <w:bottom w:val="none" w:sz="0" w:space="0" w:color="auto"/>
        <w:right w:val="none" w:sz="0" w:space="0" w:color="auto"/>
      </w:divBdr>
    </w:div>
    <w:div w:id="1354066578">
      <w:bodyDiv w:val="1"/>
      <w:marLeft w:val="0"/>
      <w:marRight w:val="0"/>
      <w:marTop w:val="0"/>
      <w:marBottom w:val="0"/>
      <w:divBdr>
        <w:top w:val="none" w:sz="0" w:space="0" w:color="auto"/>
        <w:left w:val="none" w:sz="0" w:space="0" w:color="auto"/>
        <w:bottom w:val="none" w:sz="0" w:space="0" w:color="auto"/>
        <w:right w:val="none" w:sz="0" w:space="0" w:color="auto"/>
      </w:divBdr>
    </w:div>
    <w:div w:id="1354841032">
      <w:bodyDiv w:val="1"/>
      <w:marLeft w:val="0"/>
      <w:marRight w:val="0"/>
      <w:marTop w:val="0"/>
      <w:marBottom w:val="0"/>
      <w:divBdr>
        <w:top w:val="none" w:sz="0" w:space="0" w:color="auto"/>
        <w:left w:val="none" w:sz="0" w:space="0" w:color="auto"/>
        <w:bottom w:val="none" w:sz="0" w:space="0" w:color="auto"/>
        <w:right w:val="none" w:sz="0" w:space="0" w:color="auto"/>
      </w:divBdr>
    </w:div>
    <w:div w:id="1359772613">
      <w:bodyDiv w:val="1"/>
      <w:marLeft w:val="0"/>
      <w:marRight w:val="0"/>
      <w:marTop w:val="0"/>
      <w:marBottom w:val="0"/>
      <w:divBdr>
        <w:top w:val="none" w:sz="0" w:space="0" w:color="auto"/>
        <w:left w:val="none" w:sz="0" w:space="0" w:color="auto"/>
        <w:bottom w:val="none" w:sz="0" w:space="0" w:color="auto"/>
        <w:right w:val="none" w:sz="0" w:space="0" w:color="auto"/>
      </w:divBdr>
    </w:div>
    <w:div w:id="1370642032">
      <w:bodyDiv w:val="1"/>
      <w:marLeft w:val="0"/>
      <w:marRight w:val="0"/>
      <w:marTop w:val="0"/>
      <w:marBottom w:val="0"/>
      <w:divBdr>
        <w:top w:val="none" w:sz="0" w:space="0" w:color="auto"/>
        <w:left w:val="none" w:sz="0" w:space="0" w:color="auto"/>
        <w:bottom w:val="none" w:sz="0" w:space="0" w:color="auto"/>
        <w:right w:val="none" w:sz="0" w:space="0" w:color="auto"/>
      </w:divBdr>
    </w:div>
    <w:div w:id="1371108297">
      <w:bodyDiv w:val="1"/>
      <w:marLeft w:val="0"/>
      <w:marRight w:val="0"/>
      <w:marTop w:val="0"/>
      <w:marBottom w:val="0"/>
      <w:divBdr>
        <w:top w:val="none" w:sz="0" w:space="0" w:color="auto"/>
        <w:left w:val="none" w:sz="0" w:space="0" w:color="auto"/>
        <w:bottom w:val="none" w:sz="0" w:space="0" w:color="auto"/>
        <w:right w:val="none" w:sz="0" w:space="0" w:color="auto"/>
      </w:divBdr>
    </w:div>
    <w:div w:id="1371570054">
      <w:bodyDiv w:val="1"/>
      <w:marLeft w:val="0"/>
      <w:marRight w:val="0"/>
      <w:marTop w:val="0"/>
      <w:marBottom w:val="0"/>
      <w:divBdr>
        <w:top w:val="none" w:sz="0" w:space="0" w:color="auto"/>
        <w:left w:val="none" w:sz="0" w:space="0" w:color="auto"/>
        <w:bottom w:val="none" w:sz="0" w:space="0" w:color="auto"/>
        <w:right w:val="none" w:sz="0" w:space="0" w:color="auto"/>
      </w:divBdr>
    </w:div>
    <w:div w:id="1373579290">
      <w:bodyDiv w:val="1"/>
      <w:marLeft w:val="0"/>
      <w:marRight w:val="0"/>
      <w:marTop w:val="0"/>
      <w:marBottom w:val="0"/>
      <w:divBdr>
        <w:top w:val="none" w:sz="0" w:space="0" w:color="auto"/>
        <w:left w:val="none" w:sz="0" w:space="0" w:color="auto"/>
        <w:bottom w:val="none" w:sz="0" w:space="0" w:color="auto"/>
        <w:right w:val="none" w:sz="0" w:space="0" w:color="auto"/>
      </w:divBdr>
    </w:div>
    <w:div w:id="1375426134">
      <w:bodyDiv w:val="1"/>
      <w:marLeft w:val="0"/>
      <w:marRight w:val="0"/>
      <w:marTop w:val="0"/>
      <w:marBottom w:val="0"/>
      <w:divBdr>
        <w:top w:val="none" w:sz="0" w:space="0" w:color="auto"/>
        <w:left w:val="none" w:sz="0" w:space="0" w:color="auto"/>
        <w:bottom w:val="none" w:sz="0" w:space="0" w:color="auto"/>
        <w:right w:val="none" w:sz="0" w:space="0" w:color="auto"/>
      </w:divBdr>
    </w:div>
    <w:div w:id="1377774518">
      <w:bodyDiv w:val="1"/>
      <w:marLeft w:val="0"/>
      <w:marRight w:val="0"/>
      <w:marTop w:val="0"/>
      <w:marBottom w:val="0"/>
      <w:divBdr>
        <w:top w:val="none" w:sz="0" w:space="0" w:color="auto"/>
        <w:left w:val="none" w:sz="0" w:space="0" w:color="auto"/>
        <w:bottom w:val="none" w:sz="0" w:space="0" w:color="auto"/>
        <w:right w:val="none" w:sz="0" w:space="0" w:color="auto"/>
      </w:divBdr>
    </w:div>
    <w:div w:id="1379280382">
      <w:bodyDiv w:val="1"/>
      <w:marLeft w:val="0"/>
      <w:marRight w:val="0"/>
      <w:marTop w:val="0"/>
      <w:marBottom w:val="0"/>
      <w:divBdr>
        <w:top w:val="none" w:sz="0" w:space="0" w:color="auto"/>
        <w:left w:val="none" w:sz="0" w:space="0" w:color="auto"/>
        <w:bottom w:val="none" w:sz="0" w:space="0" w:color="auto"/>
        <w:right w:val="none" w:sz="0" w:space="0" w:color="auto"/>
      </w:divBdr>
    </w:div>
    <w:div w:id="1380939424">
      <w:bodyDiv w:val="1"/>
      <w:marLeft w:val="0"/>
      <w:marRight w:val="0"/>
      <w:marTop w:val="0"/>
      <w:marBottom w:val="0"/>
      <w:divBdr>
        <w:top w:val="none" w:sz="0" w:space="0" w:color="auto"/>
        <w:left w:val="none" w:sz="0" w:space="0" w:color="auto"/>
        <w:bottom w:val="none" w:sz="0" w:space="0" w:color="auto"/>
        <w:right w:val="none" w:sz="0" w:space="0" w:color="auto"/>
      </w:divBdr>
    </w:div>
    <w:div w:id="1388721293">
      <w:bodyDiv w:val="1"/>
      <w:marLeft w:val="0"/>
      <w:marRight w:val="0"/>
      <w:marTop w:val="0"/>
      <w:marBottom w:val="0"/>
      <w:divBdr>
        <w:top w:val="none" w:sz="0" w:space="0" w:color="auto"/>
        <w:left w:val="none" w:sz="0" w:space="0" w:color="auto"/>
        <w:bottom w:val="none" w:sz="0" w:space="0" w:color="auto"/>
        <w:right w:val="none" w:sz="0" w:space="0" w:color="auto"/>
      </w:divBdr>
    </w:div>
    <w:div w:id="1389760603">
      <w:bodyDiv w:val="1"/>
      <w:marLeft w:val="0"/>
      <w:marRight w:val="0"/>
      <w:marTop w:val="0"/>
      <w:marBottom w:val="0"/>
      <w:divBdr>
        <w:top w:val="none" w:sz="0" w:space="0" w:color="auto"/>
        <w:left w:val="none" w:sz="0" w:space="0" w:color="auto"/>
        <w:bottom w:val="none" w:sz="0" w:space="0" w:color="auto"/>
        <w:right w:val="none" w:sz="0" w:space="0" w:color="auto"/>
      </w:divBdr>
    </w:div>
    <w:div w:id="1391416444">
      <w:bodyDiv w:val="1"/>
      <w:marLeft w:val="0"/>
      <w:marRight w:val="0"/>
      <w:marTop w:val="0"/>
      <w:marBottom w:val="0"/>
      <w:divBdr>
        <w:top w:val="none" w:sz="0" w:space="0" w:color="auto"/>
        <w:left w:val="none" w:sz="0" w:space="0" w:color="auto"/>
        <w:bottom w:val="none" w:sz="0" w:space="0" w:color="auto"/>
        <w:right w:val="none" w:sz="0" w:space="0" w:color="auto"/>
      </w:divBdr>
    </w:div>
    <w:div w:id="1397901383">
      <w:bodyDiv w:val="1"/>
      <w:marLeft w:val="0"/>
      <w:marRight w:val="0"/>
      <w:marTop w:val="0"/>
      <w:marBottom w:val="0"/>
      <w:divBdr>
        <w:top w:val="none" w:sz="0" w:space="0" w:color="auto"/>
        <w:left w:val="none" w:sz="0" w:space="0" w:color="auto"/>
        <w:bottom w:val="none" w:sz="0" w:space="0" w:color="auto"/>
        <w:right w:val="none" w:sz="0" w:space="0" w:color="auto"/>
      </w:divBdr>
    </w:div>
    <w:div w:id="1404526374">
      <w:bodyDiv w:val="1"/>
      <w:marLeft w:val="0"/>
      <w:marRight w:val="0"/>
      <w:marTop w:val="0"/>
      <w:marBottom w:val="0"/>
      <w:divBdr>
        <w:top w:val="none" w:sz="0" w:space="0" w:color="auto"/>
        <w:left w:val="none" w:sz="0" w:space="0" w:color="auto"/>
        <w:bottom w:val="none" w:sz="0" w:space="0" w:color="auto"/>
        <w:right w:val="none" w:sz="0" w:space="0" w:color="auto"/>
      </w:divBdr>
    </w:div>
    <w:div w:id="1409309659">
      <w:bodyDiv w:val="1"/>
      <w:marLeft w:val="0"/>
      <w:marRight w:val="0"/>
      <w:marTop w:val="0"/>
      <w:marBottom w:val="0"/>
      <w:divBdr>
        <w:top w:val="none" w:sz="0" w:space="0" w:color="auto"/>
        <w:left w:val="none" w:sz="0" w:space="0" w:color="auto"/>
        <w:bottom w:val="none" w:sz="0" w:space="0" w:color="auto"/>
        <w:right w:val="none" w:sz="0" w:space="0" w:color="auto"/>
      </w:divBdr>
    </w:div>
    <w:div w:id="1409378887">
      <w:bodyDiv w:val="1"/>
      <w:marLeft w:val="0"/>
      <w:marRight w:val="0"/>
      <w:marTop w:val="0"/>
      <w:marBottom w:val="0"/>
      <w:divBdr>
        <w:top w:val="none" w:sz="0" w:space="0" w:color="auto"/>
        <w:left w:val="none" w:sz="0" w:space="0" w:color="auto"/>
        <w:bottom w:val="none" w:sz="0" w:space="0" w:color="auto"/>
        <w:right w:val="none" w:sz="0" w:space="0" w:color="auto"/>
      </w:divBdr>
    </w:div>
    <w:div w:id="1412384624">
      <w:bodyDiv w:val="1"/>
      <w:marLeft w:val="0"/>
      <w:marRight w:val="0"/>
      <w:marTop w:val="0"/>
      <w:marBottom w:val="0"/>
      <w:divBdr>
        <w:top w:val="none" w:sz="0" w:space="0" w:color="auto"/>
        <w:left w:val="none" w:sz="0" w:space="0" w:color="auto"/>
        <w:bottom w:val="none" w:sz="0" w:space="0" w:color="auto"/>
        <w:right w:val="none" w:sz="0" w:space="0" w:color="auto"/>
      </w:divBdr>
    </w:div>
    <w:div w:id="1413162827">
      <w:bodyDiv w:val="1"/>
      <w:marLeft w:val="0"/>
      <w:marRight w:val="0"/>
      <w:marTop w:val="0"/>
      <w:marBottom w:val="0"/>
      <w:divBdr>
        <w:top w:val="none" w:sz="0" w:space="0" w:color="auto"/>
        <w:left w:val="none" w:sz="0" w:space="0" w:color="auto"/>
        <w:bottom w:val="none" w:sz="0" w:space="0" w:color="auto"/>
        <w:right w:val="none" w:sz="0" w:space="0" w:color="auto"/>
      </w:divBdr>
    </w:div>
    <w:div w:id="1413699361">
      <w:bodyDiv w:val="1"/>
      <w:marLeft w:val="0"/>
      <w:marRight w:val="0"/>
      <w:marTop w:val="0"/>
      <w:marBottom w:val="0"/>
      <w:divBdr>
        <w:top w:val="none" w:sz="0" w:space="0" w:color="auto"/>
        <w:left w:val="none" w:sz="0" w:space="0" w:color="auto"/>
        <w:bottom w:val="none" w:sz="0" w:space="0" w:color="auto"/>
        <w:right w:val="none" w:sz="0" w:space="0" w:color="auto"/>
      </w:divBdr>
    </w:div>
    <w:div w:id="1414205067">
      <w:bodyDiv w:val="1"/>
      <w:marLeft w:val="0"/>
      <w:marRight w:val="0"/>
      <w:marTop w:val="0"/>
      <w:marBottom w:val="0"/>
      <w:divBdr>
        <w:top w:val="none" w:sz="0" w:space="0" w:color="auto"/>
        <w:left w:val="none" w:sz="0" w:space="0" w:color="auto"/>
        <w:bottom w:val="none" w:sz="0" w:space="0" w:color="auto"/>
        <w:right w:val="none" w:sz="0" w:space="0" w:color="auto"/>
      </w:divBdr>
    </w:div>
    <w:div w:id="1414813941">
      <w:bodyDiv w:val="1"/>
      <w:marLeft w:val="0"/>
      <w:marRight w:val="0"/>
      <w:marTop w:val="0"/>
      <w:marBottom w:val="0"/>
      <w:divBdr>
        <w:top w:val="none" w:sz="0" w:space="0" w:color="auto"/>
        <w:left w:val="none" w:sz="0" w:space="0" w:color="auto"/>
        <w:bottom w:val="none" w:sz="0" w:space="0" w:color="auto"/>
        <w:right w:val="none" w:sz="0" w:space="0" w:color="auto"/>
      </w:divBdr>
    </w:div>
    <w:div w:id="1415276291">
      <w:bodyDiv w:val="1"/>
      <w:marLeft w:val="0"/>
      <w:marRight w:val="0"/>
      <w:marTop w:val="0"/>
      <w:marBottom w:val="0"/>
      <w:divBdr>
        <w:top w:val="none" w:sz="0" w:space="0" w:color="auto"/>
        <w:left w:val="none" w:sz="0" w:space="0" w:color="auto"/>
        <w:bottom w:val="none" w:sz="0" w:space="0" w:color="auto"/>
        <w:right w:val="none" w:sz="0" w:space="0" w:color="auto"/>
      </w:divBdr>
    </w:div>
    <w:div w:id="1417633824">
      <w:bodyDiv w:val="1"/>
      <w:marLeft w:val="0"/>
      <w:marRight w:val="0"/>
      <w:marTop w:val="0"/>
      <w:marBottom w:val="0"/>
      <w:divBdr>
        <w:top w:val="none" w:sz="0" w:space="0" w:color="auto"/>
        <w:left w:val="none" w:sz="0" w:space="0" w:color="auto"/>
        <w:bottom w:val="none" w:sz="0" w:space="0" w:color="auto"/>
        <w:right w:val="none" w:sz="0" w:space="0" w:color="auto"/>
      </w:divBdr>
    </w:div>
    <w:div w:id="1418399014">
      <w:bodyDiv w:val="1"/>
      <w:marLeft w:val="0"/>
      <w:marRight w:val="0"/>
      <w:marTop w:val="0"/>
      <w:marBottom w:val="0"/>
      <w:divBdr>
        <w:top w:val="none" w:sz="0" w:space="0" w:color="auto"/>
        <w:left w:val="none" w:sz="0" w:space="0" w:color="auto"/>
        <w:bottom w:val="none" w:sz="0" w:space="0" w:color="auto"/>
        <w:right w:val="none" w:sz="0" w:space="0" w:color="auto"/>
      </w:divBdr>
    </w:div>
    <w:div w:id="1418747854">
      <w:bodyDiv w:val="1"/>
      <w:marLeft w:val="0"/>
      <w:marRight w:val="0"/>
      <w:marTop w:val="0"/>
      <w:marBottom w:val="0"/>
      <w:divBdr>
        <w:top w:val="none" w:sz="0" w:space="0" w:color="auto"/>
        <w:left w:val="none" w:sz="0" w:space="0" w:color="auto"/>
        <w:bottom w:val="none" w:sz="0" w:space="0" w:color="auto"/>
        <w:right w:val="none" w:sz="0" w:space="0" w:color="auto"/>
      </w:divBdr>
    </w:div>
    <w:div w:id="1419979703">
      <w:bodyDiv w:val="1"/>
      <w:marLeft w:val="0"/>
      <w:marRight w:val="0"/>
      <w:marTop w:val="0"/>
      <w:marBottom w:val="0"/>
      <w:divBdr>
        <w:top w:val="none" w:sz="0" w:space="0" w:color="auto"/>
        <w:left w:val="none" w:sz="0" w:space="0" w:color="auto"/>
        <w:bottom w:val="none" w:sz="0" w:space="0" w:color="auto"/>
        <w:right w:val="none" w:sz="0" w:space="0" w:color="auto"/>
      </w:divBdr>
    </w:div>
    <w:div w:id="1421026030">
      <w:bodyDiv w:val="1"/>
      <w:marLeft w:val="0"/>
      <w:marRight w:val="0"/>
      <w:marTop w:val="0"/>
      <w:marBottom w:val="0"/>
      <w:divBdr>
        <w:top w:val="none" w:sz="0" w:space="0" w:color="auto"/>
        <w:left w:val="none" w:sz="0" w:space="0" w:color="auto"/>
        <w:bottom w:val="none" w:sz="0" w:space="0" w:color="auto"/>
        <w:right w:val="none" w:sz="0" w:space="0" w:color="auto"/>
      </w:divBdr>
    </w:div>
    <w:div w:id="1422726150">
      <w:bodyDiv w:val="1"/>
      <w:marLeft w:val="0"/>
      <w:marRight w:val="0"/>
      <w:marTop w:val="0"/>
      <w:marBottom w:val="0"/>
      <w:divBdr>
        <w:top w:val="none" w:sz="0" w:space="0" w:color="auto"/>
        <w:left w:val="none" w:sz="0" w:space="0" w:color="auto"/>
        <w:bottom w:val="none" w:sz="0" w:space="0" w:color="auto"/>
        <w:right w:val="none" w:sz="0" w:space="0" w:color="auto"/>
      </w:divBdr>
    </w:div>
    <w:div w:id="1427920114">
      <w:bodyDiv w:val="1"/>
      <w:marLeft w:val="0"/>
      <w:marRight w:val="0"/>
      <w:marTop w:val="0"/>
      <w:marBottom w:val="0"/>
      <w:divBdr>
        <w:top w:val="none" w:sz="0" w:space="0" w:color="auto"/>
        <w:left w:val="none" w:sz="0" w:space="0" w:color="auto"/>
        <w:bottom w:val="none" w:sz="0" w:space="0" w:color="auto"/>
        <w:right w:val="none" w:sz="0" w:space="0" w:color="auto"/>
      </w:divBdr>
    </w:div>
    <w:div w:id="1432892558">
      <w:bodyDiv w:val="1"/>
      <w:marLeft w:val="0"/>
      <w:marRight w:val="0"/>
      <w:marTop w:val="0"/>
      <w:marBottom w:val="0"/>
      <w:divBdr>
        <w:top w:val="none" w:sz="0" w:space="0" w:color="auto"/>
        <w:left w:val="none" w:sz="0" w:space="0" w:color="auto"/>
        <w:bottom w:val="none" w:sz="0" w:space="0" w:color="auto"/>
        <w:right w:val="none" w:sz="0" w:space="0" w:color="auto"/>
      </w:divBdr>
    </w:div>
    <w:div w:id="1434014955">
      <w:bodyDiv w:val="1"/>
      <w:marLeft w:val="0"/>
      <w:marRight w:val="0"/>
      <w:marTop w:val="0"/>
      <w:marBottom w:val="0"/>
      <w:divBdr>
        <w:top w:val="none" w:sz="0" w:space="0" w:color="auto"/>
        <w:left w:val="none" w:sz="0" w:space="0" w:color="auto"/>
        <w:bottom w:val="none" w:sz="0" w:space="0" w:color="auto"/>
        <w:right w:val="none" w:sz="0" w:space="0" w:color="auto"/>
      </w:divBdr>
    </w:div>
    <w:div w:id="1434277368">
      <w:bodyDiv w:val="1"/>
      <w:marLeft w:val="0"/>
      <w:marRight w:val="0"/>
      <w:marTop w:val="0"/>
      <w:marBottom w:val="0"/>
      <w:divBdr>
        <w:top w:val="none" w:sz="0" w:space="0" w:color="auto"/>
        <w:left w:val="none" w:sz="0" w:space="0" w:color="auto"/>
        <w:bottom w:val="none" w:sz="0" w:space="0" w:color="auto"/>
        <w:right w:val="none" w:sz="0" w:space="0" w:color="auto"/>
      </w:divBdr>
    </w:div>
    <w:div w:id="1449203974">
      <w:bodyDiv w:val="1"/>
      <w:marLeft w:val="0"/>
      <w:marRight w:val="0"/>
      <w:marTop w:val="0"/>
      <w:marBottom w:val="0"/>
      <w:divBdr>
        <w:top w:val="none" w:sz="0" w:space="0" w:color="auto"/>
        <w:left w:val="none" w:sz="0" w:space="0" w:color="auto"/>
        <w:bottom w:val="none" w:sz="0" w:space="0" w:color="auto"/>
        <w:right w:val="none" w:sz="0" w:space="0" w:color="auto"/>
      </w:divBdr>
    </w:div>
    <w:div w:id="1450050473">
      <w:bodyDiv w:val="1"/>
      <w:marLeft w:val="0"/>
      <w:marRight w:val="0"/>
      <w:marTop w:val="0"/>
      <w:marBottom w:val="0"/>
      <w:divBdr>
        <w:top w:val="none" w:sz="0" w:space="0" w:color="auto"/>
        <w:left w:val="none" w:sz="0" w:space="0" w:color="auto"/>
        <w:bottom w:val="none" w:sz="0" w:space="0" w:color="auto"/>
        <w:right w:val="none" w:sz="0" w:space="0" w:color="auto"/>
      </w:divBdr>
    </w:div>
    <w:div w:id="1453135970">
      <w:bodyDiv w:val="1"/>
      <w:marLeft w:val="0"/>
      <w:marRight w:val="0"/>
      <w:marTop w:val="0"/>
      <w:marBottom w:val="0"/>
      <w:divBdr>
        <w:top w:val="none" w:sz="0" w:space="0" w:color="auto"/>
        <w:left w:val="none" w:sz="0" w:space="0" w:color="auto"/>
        <w:bottom w:val="none" w:sz="0" w:space="0" w:color="auto"/>
        <w:right w:val="none" w:sz="0" w:space="0" w:color="auto"/>
      </w:divBdr>
    </w:div>
    <w:div w:id="1455441779">
      <w:bodyDiv w:val="1"/>
      <w:marLeft w:val="0"/>
      <w:marRight w:val="0"/>
      <w:marTop w:val="0"/>
      <w:marBottom w:val="0"/>
      <w:divBdr>
        <w:top w:val="none" w:sz="0" w:space="0" w:color="auto"/>
        <w:left w:val="none" w:sz="0" w:space="0" w:color="auto"/>
        <w:bottom w:val="none" w:sz="0" w:space="0" w:color="auto"/>
        <w:right w:val="none" w:sz="0" w:space="0" w:color="auto"/>
      </w:divBdr>
    </w:div>
    <w:div w:id="1455636146">
      <w:bodyDiv w:val="1"/>
      <w:marLeft w:val="0"/>
      <w:marRight w:val="0"/>
      <w:marTop w:val="0"/>
      <w:marBottom w:val="0"/>
      <w:divBdr>
        <w:top w:val="none" w:sz="0" w:space="0" w:color="auto"/>
        <w:left w:val="none" w:sz="0" w:space="0" w:color="auto"/>
        <w:bottom w:val="none" w:sz="0" w:space="0" w:color="auto"/>
        <w:right w:val="none" w:sz="0" w:space="0" w:color="auto"/>
      </w:divBdr>
    </w:div>
    <w:div w:id="1461680226">
      <w:bodyDiv w:val="1"/>
      <w:marLeft w:val="0"/>
      <w:marRight w:val="0"/>
      <w:marTop w:val="0"/>
      <w:marBottom w:val="0"/>
      <w:divBdr>
        <w:top w:val="none" w:sz="0" w:space="0" w:color="auto"/>
        <w:left w:val="none" w:sz="0" w:space="0" w:color="auto"/>
        <w:bottom w:val="none" w:sz="0" w:space="0" w:color="auto"/>
        <w:right w:val="none" w:sz="0" w:space="0" w:color="auto"/>
      </w:divBdr>
    </w:div>
    <w:div w:id="1464884029">
      <w:bodyDiv w:val="1"/>
      <w:marLeft w:val="0"/>
      <w:marRight w:val="0"/>
      <w:marTop w:val="0"/>
      <w:marBottom w:val="0"/>
      <w:divBdr>
        <w:top w:val="none" w:sz="0" w:space="0" w:color="auto"/>
        <w:left w:val="none" w:sz="0" w:space="0" w:color="auto"/>
        <w:bottom w:val="none" w:sz="0" w:space="0" w:color="auto"/>
        <w:right w:val="none" w:sz="0" w:space="0" w:color="auto"/>
      </w:divBdr>
    </w:div>
    <w:div w:id="1466047829">
      <w:bodyDiv w:val="1"/>
      <w:marLeft w:val="0"/>
      <w:marRight w:val="0"/>
      <w:marTop w:val="0"/>
      <w:marBottom w:val="0"/>
      <w:divBdr>
        <w:top w:val="none" w:sz="0" w:space="0" w:color="auto"/>
        <w:left w:val="none" w:sz="0" w:space="0" w:color="auto"/>
        <w:bottom w:val="none" w:sz="0" w:space="0" w:color="auto"/>
        <w:right w:val="none" w:sz="0" w:space="0" w:color="auto"/>
      </w:divBdr>
    </w:div>
    <w:div w:id="1468082129">
      <w:bodyDiv w:val="1"/>
      <w:marLeft w:val="0"/>
      <w:marRight w:val="0"/>
      <w:marTop w:val="0"/>
      <w:marBottom w:val="0"/>
      <w:divBdr>
        <w:top w:val="none" w:sz="0" w:space="0" w:color="auto"/>
        <w:left w:val="none" w:sz="0" w:space="0" w:color="auto"/>
        <w:bottom w:val="none" w:sz="0" w:space="0" w:color="auto"/>
        <w:right w:val="none" w:sz="0" w:space="0" w:color="auto"/>
      </w:divBdr>
    </w:div>
    <w:div w:id="1469276574">
      <w:bodyDiv w:val="1"/>
      <w:marLeft w:val="0"/>
      <w:marRight w:val="0"/>
      <w:marTop w:val="0"/>
      <w:marBottom w:val="0"/>
      <w:divBdr>
        <w:top w:val="none" w:sz="0" w:space="0" w:color="auto"/>
        <w:left w:val="none" w:sz="0" w:space="0" w:color="auto"/>
        <w:bottom w:val="none" w:sz="0" w:space="0" w:color="auto"/>
        <w:right w:val="none" w:sz="0" w:space="0" w:color="auto"/>
      </w:divBdr>
    </w:div>
    <w:div w:id="1470826344">
      <w:bodyDiv w:val="1"/>
      <w:marLeft w:val="0"/>
      <w:marRight w:val="0"/>
      <w:marTop w:val="0"/>
      <w:marBottom w:val="0"/>
      <w:divBdr>
        <w:top w:val="none" w:sz="0" w:space="0" w:color="auto"/>
        <w:left w:val="none" w:sz="0" w:space="0" w:color="auto"/>
        <w:bottom w:val="none" w:sz="0" w:space="0" w:color="auto"/>
        <w:right w:val="none" w:sz="0" w:space="0" w:color="auto"/>
      </w:divBdr>
    </w:div>
    <w:div w:id="1471944886">
      <w:bodyDiv w:val="1"/>
      <w:marLeft w:val="0"/>
      <w:marRight w:val="0"/>
      <w:marTop w:val="0"/>
      <w:marBottom w:val="0"/>
      <w:divBdr>
        <w:top w:val="none" w:sz="0" w:space="0" w:color="auto"/>
        <w:left w:val="none" w:sz="0" w:space="0" w:color="auto"/>
        <w:bottom w:val="none" w:sz="0" w:space="0" w:color="auto"/>
        <w:right w:val="none" w:sz="0" w:space="0" w:color="auto"/>
      </w:divBdr>
    </w:div>
    <w:div w:id="1473906735">
      <w:bodyDiv w:val="1"/>
      <w:marLeft w:val="0"/>
      <w:marRight w:val="0"/>
      <w:marTop w:val="0"/>
      <w:marBottom w:val="0"/>
      <w:divBdr>
        <w:top w:val="none" w:sz="0" w:space="0" w:color="auto"/>
        <w:left w:val="none" w:sz="0" w:space="0" w:color="auto"/>
        <w:bottom w:val="none" w:sz="0" w:space="0" w:color="auto"/>
        <w:right w:val="none" w:sz="0" w:space="0" w:color="auto"/>
      </w:divBdr>
    </w:div>
    <w:div w:id="1474256907">
      <w:bodyDiv w:val="1"/>
      <w:marLeft w:val="0"/>
      <w:marRight w:val="0"/>
      <w:marTop w:val="0"/>
      <w:marBottom w:val="0"/>
      <w:divBdr>
        <w:top w:val="none" w:sz="0" w:space="0" w:color="auto"/>
        <w:left w:val="none" w:sz="0" w:space="0" w:color="auto"/>
        <w:bottom w:val="none" w:sz="0" w:space="0" w:color="auto"/>
        <w:right w:val="none" w:sz="0" w:space="0" w:color="auto"/>
      </w:divBdr>
    </w:div>
    <w:div w:id="1475874036">
      <w:bodyDiv w:val="1"/>
      <w:marLeft w:val="0"/>
      <w:marRight w:val="0"/>
      <w:marTop w:val="0"/>
      <w:marBottom w:val="0"/>
      <w:divBdr>
        <w:top w:val="none" w:sz="0" w:space="0" w:color="auto"/>
        <w:left w:val="none" w:sz="0" w:space="0" w:color="auto"/>
        <w:bottom w:val="none" w:sz="0" w:space="0" w:color="auto"/>
        <w:right w:val="none" w:sz="0" w:space="0" w:color="auto"/>
      </w:divBdr>
    </w:div>
    <w:div w:id="1476220292">
      <w:bodyDiv w:val="1"/>
      <w:marLeft w:val="0"/>
      <w:marRight w:val="0"/>
      <w:marTop w:val="0"/>
      <w:marBottom w:val="0"/>
      <w:divBdr>
        <w:top w:val="none" w:sz="0" w:space="0" w:color="auto"/>
        <w:left w:val="none" w:sz="0" w:space="0" w:color="auto"/>
        <w:bottom w:val="none" w:sz="0" w:space="0" w:color="auto"/>
        <w:right w:val="none" w:sz="0" w:space="0" w:color="auto"/>
      </w:divBdr>
      <w:divsChild>
        <w:div w:id="908270686">
          <w:marLeft w:val="0"/>
          <w:marRight w:val="0"/>
          <w:marTop w:val="0"/>
          <w:marBottom w:val="0"/>
          <w:divBdr>
            <w:top w:val="none" w:sz="0" w:space="0" w:color="auto"/>
            <w:left w:val="none" w:sz="0" w:space="0" w:color="auto"/>
            <w:bottom w:val="none" w:sz="0" w:space="0" w:color="auto"/>
            <w:right w:val="none" w:sz="0" w:space="0" w:color="auto"/>
          </w:divBdr>
          <w:divsChild>
            <w:div w:id="58957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421144">
      <w:bodyDiv w:val="1"/>
      <w:marLeft w:val="0"/>
      <w:marRight w:val="0"/>
      <w:marTop w:val="0"/>
      <w:marBottom w:val="0"/>
      <w:divBdr>
        <w:top w:val="none" w:sz="0" w:space="0" w:color="auto"/>
        <w:left w:val="none" w:sz="0" w:space="0" w:color="auto"/>
        <w:bottom w:val="none" w:sz="0" w:space="0" w:color="auto"/>
        <w:right w:val="none" w:sz="0" w:space="0" w:color="auto"/>
      </w:divBdr>
    </w:div>
    <w:div w:id="1479804221">
      <w:bodyDiv w:val="1"/>
      <w:marLeft w:val="0"/>
      <w:marRight w:val="0"/>
      <w:marTop w:val="0"/>
      <w:marBottom w:val="0"/>
      <w:divBdr>
        <w:top w:val="none" w:sz="0" w:space="0" w:color="auto"/>
        <w:left w:val="none" w:sz="0" w:space="0" w:color="auto"/>
        <w:bottom w:val="none" w:sz="0" w:space="0" w:color="auto"/>
        <w:right w:val="none" w:sz="0" w:space="0" w:color="auto"/>
      </w:divBdr>
    </w:div>
    <w:div w:id="1480464897">
      <w:bodyDiv w:val="1"/>
      <w:marLeft w:val="0"/>
      <w:marRight w:val="0"/>
      <w:marTop w:val="0"/>
      <w:marBottom w:val="0"/>
      <w:divBdr>
        <w:top w:val="none" w:sz="0" w:space="0" w:color="auto"/>
        <w:left w:val="none" w:sz="0" w:space="0" w:color="auto"/>
        <w:bottom w:val="none" w:sz="0" w:space="0" w:color="auto"/>
        <w:right w:val="none" w:sz="0" w:space="0" w:color="auto"/>
      </w:divBdr>
    </w:div>
    <w:div w:id="1486506764">
      <w:bodyDiv w:val="1"/>
      <w:marLeft w:val="0"/>
      <w:marRight w:val="0"/>
      <w:marTop w:val="0"/>
      <w:marBottom w:val="0"/>
      <w:divBdr>
        <w:top w:val="none" w:sz="0" w:space="0" w:color="auto"/>
        <w:left w:val="none" w:sz="0" w:space="0" w:color="auto"/>
        <w:bottom w:val="none" w:sz="0" w:space="0" w:color="auto"/>
        <w:right w:val="none" w:sz="0" w:space="0" w:color="auto"/>
      </w:divBdr>
    </w:div>
    <w:div w:id="1486899235">
      <w:bodyDiv w:val="1"/>
      <w:marLeft w:val="0"/>
      <w:marRight w:val="0"/>
      <w:marTop w:val="0"/>
      <w:marBottom w:val="0"/>
      <w:divBdr>
        <w:top w:val="none" w:sz="0" w:space="0" w:color="auto"/>
        <w:left w:val="none" w:sz="0" w:space="0" w:color="auto"/>
        <w:bottom w:val="none" w:sz="0" w:space="0" w:color="auto"/>
        <w:right w:val="none" w:sz="0" w:space="0" w:color="auto"/>
      </w:divBdr>
    </w:div>
    <w:div w:id="1487084566">
      <w:bodyDiv w:val="1"/>
      <w:marLeft w:val="0"/>
      <w:marRight w:val="0"/>
      <w:marTop w:val="0"/>
      <w:marBottom w:val="0"/>
      <w:divBdr>
        <w:top w:val="none" w:sz="0" w:space="0" w:color="auto"/>
        <w:left w:val="none" w:sz="0" w:space="0" w:color="auto"/>
        <w:bottom w:val="none" w:sz="0" w:space="0" w:color="auto"/>
        <w:right w:val="none" w:sz="0" w:space="0" w:color="auto"/>
      </w:divBdr>
    </w:div>
    <w:div w:id="1491751479">
      <w:bodyDiv w:val="1"/>
      <w:marLeft w:val="0"/>
      <w:marRight w:val="0"/>
      <w:marTop w:val="0"/>
      <w:marBottom w:val="0"/>
      <w:divBdr>
        <w:top w:val="none" w:sz="0" w:space="0" w:color="auto"/>
        <w:left w:val="none" w:sz="0" w:space="0" w:color="auto"/>
        <w:bottom w:val="none" w:sz="0" w:space="0" w:color="auto"/>
        <w:right w:val="none" w:sz="0" w:space="0" w:color="auto"/>
      </w:divBdr>
    </w:div>
    <w:div w:id="1495413498">
      <w:bodyDiv w:val="1"/>
      <w:marLeft w:val="0"/>
      <w:marRight w:val="0"/>
      <w:marTop w:val="0"/>
      <w:marBottom w:val="0"/>
      <w:divBdr>
        <w:top w:val="none" w:sz="0" w:space="0" w:color="auto"/>
        <w:left w:val="none" w:sz="0" w:space="0" w:color="auto"/>
        <w:bottom w:val="none" w:sz="0" w:space="0" w:color="auto"/>
        <w:right w:val="none" w:sz="0" w:space="0" w:color="auto"/>
      </w:divBdr>
    </w:div>
    <w:div w:id="1496335774">
      <w:bodyDiv w:val="1"/>
      <w:marLeft w:val="0"/>
      <w:marRight w:val="0"/>
      <w:marTop w:val="0"/>
      <w:marBottom w:val="0"/>
      <w:divBdr>
        <w:top w:val="none" w:sz="0" w:space="0" w:color="auto"/>
        <w:left w:val="none" w:sz="0" w:space="0" w:color="auto"/>
        <w:bottom w:val="none" w:sz="0" w:space="0" w:color="auto"/>
        <w:right w:val="none" w:sz="0" w:space="0" w:color="auto"/>
      </w:divBdr>
      <w:divsChild>
        <w:div w:id="91554818">
          <w:marLeft w:val="0"/>
          <w:marRight w:val="0"/>
          <w:marTop w:val="0"/>
          <w:marBottom w:val="0"/>
          <w:divBdr>
            <w:top w:val="none" w:sz="0" w:space="0" w:color="auto"/>
            <w:left w:val="none" w:sz="0" w:space="0" w:color="auto"/>
            <w:bottom w:val="none" w:sz="0" w:space="0" w:color="auto"/>
            <w:right w:val="none" w:sz="0" w:space="0" w:color="auto"/>
          </w:divBdr>
          <w:divsChild>
            <w:div w:id="469834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799070">
      <w:bodyDiv w:val="1"/>
      <w:marLeft w:val="0"/>
      <w:marRight w:val="0"/>
      <w:marTop w:val="0"/>
      <w:marBottom w:val="0"/>
      <w:divBdr>
        <w:top w:val="none" w:sz="0" w:space="0" w:color="auto"/>
        <w:left w:val="none" w:sz="0" w:space="0" w:color="auto"/>
        <w:bottom w:val="none" w:sz="0" w:space="0" w:color="auto"/>
        <w:right w:val="none" w:sz="0" w:space="0" w:color="auto"/>
      </w:divBdr>
    </w:div>
    <w:div w:id="1499732722">
      <w:bodyDiv w:val="1"/>
      <w:marLeft w:val="0"/>
      <w:marRight w:val="0"/>
      <w:marTop w:val="0"/>
      <w:marBottom w:val="0"/>
      <w:divBdr>
        <w:top w:val="none" w:sz="0" w:space="0" w:color="auto"/>
        <w:left w:val="none" w:sz="0" w:space="0" w:color="auto"/>
        <w:bottom w:val="none" w:sz="0" w:space="0" w:color="auto"/>
        <w:right w:val="none" w:sz="0" w:space="0" w:color="auto"/>
      </w:divBdr>
    </w:div>
    <w:div w:id="1503012176">
      <w:bodyDiv w:val="1"/>
      <w:marLeft w:val="0"/>
      <w:marRight w:val="0"/>
      <w:marTop w:val="0"/>
      <w:marBottom w:val="0"/>
      <w:divBdr>
        <w:top w:val="none" w:sz="0" w:space="0" w:color="auto"/>
        <w:left w:val="none" w:sz="0" w:space="0" w:color="auto"/>
        <w:bottom w:val="none" w:sz="0" w:space="0" w:color="auto"/>
        <w:right w:val="none" w:sz="0" w:space="0" w:color="auto"/>
      </w:divBdr>
    </w:div>
    <w:div w:id="1504592386">
      <w:bodyDiv w:val="1"/>
      <w:marLeft w:val="0"/>
      <w:marRight w:val="0"/>
      <w:marTop w:val="0"/>
      <w:marBottom w:val="0"/>
      <w:divBdr>
        <w:top w:val="none" w:sz="0" w:space="0" w:color="auto"/>
        <w:left w:val="none" w:sz="0" w:space="0" w:color="auto"/>
        <w:bottom w:val="none" w:sz="0" w:space="0" w:color="auto"/>
        <w:right w:val="none" w:sz="0" w:space="0" w:color="auto"/>
      </w:divBdr>
    </w:div>
    <w:div w:id="1508136869">
      <w:bodyDiv w:val="1"/>
      <w:marLeft w:val="0"/>
      <w:marRight w:val="0"/>
      <w:marTop w:val="0"/>
      <w:marBottom w:val="0"/>
      <w:divBdr>
        <w:top w:val="none" w:sz="0" w:space="0" w:color="auto"/>
        <w:left w:val="none" w:sz="0" w:space="0" w:color="auto"/>
        <w:bottom w:val="none" w:sz="0" w:space="0" w:color="auto"/>
        <w:right w:val="none" w:sz="0" w:space="0" w:color="auto"/>
      </w:divBdr>
    </w:div>
    <w:div w:id="1509171616">
      <w:bodyDiv w:val="1"/>
      <w:marLeft w:val="0"/>
      <w:marRight w:val="0"/>
      <w:marTop w:val="0"/>
      <w:marBottom w:val="0"/>
      <w:divBdr>
        <w:top w:val="none" w:sz="0" w:space="0" w:color="auto"/>
        <w:left w:val="none" w:sz="0" w:space="0" w:color="auto"/>
        <w:bottom w:val="none" w:sz="0" w:space="0" w:color="auto"/>
        <w:right w:val="none" w:sz="0" w:space="0" w:color="auto"/>
      </w:divBdr>
    </w:div>
    <w:div w:id="1509754536">
      <w:bodyDiv w:val="1"/>
      <w:marLeft w:val="0"/>
      <w:marRight w:val="0"/>
      <w:marTop w:val="0"/>
      <w:marBottom w:val="0"/>
      <w:divBdr>
        <w:top w:val="none" w:sz="0" w:space="0" w:color="auto"/>
        <w:left w:val="none" w:sz="0" w:space="0" w:color="auto"/>
        <w:bottom w:val="none" w:sz="0" w:space="0" w:color="auto"/>
        <w:right w:val="none" w:sz="0" w:space="0" w:color="auto"/>
      </w:divBdr>
    </w:div>
    <w:div w:id="1512260447">
      <w:bodyDiv w:val="1"/>
      <w:marLeft w:val="0"/>
      <w:marRight w:val="0"/>
      <w:marTop w:val="0"/>
      <w:marBottom w:val="0"/>
      <w:divBdr>
        <w:top w:val="none" w:sz="0" w:space="0" w:color="auto"/>
        <w:left w:val="none" w:sz="0" w:space="0" w:color="auto"/>
        <w:bottom w:val="none" w:sz="0" w:space="0" w:color="auto"/>
        <w:right w:val="none" w:sz="0" w:space="0" w:color="auto"/>
      </w:divBdr>
    </w:div>
    <w:div w:id="1514497222">
      <w:bodyDiv w:val="1"/>
      <w:marLeft w:val="0"/>
      <w:marRight w:val="0"/>
      <w:marTop w:val="0"/>
      <w:marBottom w:val="0"/>
      <w:divBdr>
        <w:top w:val="none" w:sz="0" w:space="0" w:color="auto"/>
        <w:left w:val="none" w:sz="0" w:space="0" w:color="auto"/>
        <w:bottom w:val="none" w:sz="0" w:space="0" w:color="auto"/>
        <w:right w:val="none" w:sz="0" w:space="0" w:color="auto"/>
      </w:divBdr>
    </w:div>
    <w:div w:id="1520242258">
      <w:bodyDiv w:val="1"/>
      <w:marLeft w:val="0"/>
      <w:marRight w:val="0"/>
      <w:marTop w:val="0"/>
      <w:marBottom w:val="0"/>
      <w:divBdr>
        <w:top w:val="none" w:sz="0" w:space="0" w:color="auto"/>
        <w:left w:val="none" w:sz="0" w:space="0" w:color="auto"/>
        <w:bottom w:val="none" w:sz="0" w:space="0" w:color="auto"/>
        <w:right w:val="none" w:sz="0" w:space="0" w:color="auto"/>
      </w:divBdr>
    </w:div>
    <w:div w:id="1522890829">
      <w:bodyDiv w:val="1"/>
      <w:marLeft w:val="0"/>
      <w:marRight w:val="0"/>
      <w:marTop w:val="0"/>
      <w:marBottom w:val="0"/>
      <w:divBdr>
        <w:top w:val="none" w:sz="0" w:space="0" w:color="auto"/>
        <w:left w:val="none" w:sz="0" w:space="0" w:color="auto"/>
        <w:bottom w:val="none" w:sz="0" w:space="0" w:color="auto"/>
        <w:right w:val="none" w:sz="0" w:space="0" w:color="auto"/>
      </w:divBdr>
    </w:div>
    <w:div w:id="1524054951">
      <w:bodyDiv w:val="1"/>
      <w:marLeft w:val="0"/>
      <w:marRight w:val="0"/>
      <w:marTop w:val="0"/>
      <w:marBottom w:val="0"/>
      <w:divBdr>
        <w:top w:val="none" w:sz="0" w:space="0" w:color="auto"/>
        <w:left w:val="none" w:sz="0" w:space="0" w:color="auto"/>
        <w:bottom w:val="none" w:sz="0" w:space="0" w:color="auto"/>
        <w:right w:val="none" w:sz="0" w:space="0" w:color="auto"/>
      </w:divBdr>
    </w:div>
    <w:div w:id="1530875544">
      <w:bodyDiv w:val="1"/>
      <w:marLeft w:val="0"/>
      <w:marRight w:val="0"/>
      <w:marTop w:val="0"/>
      <w:marBottom w:val="0"/>
      <w:divBdr>
        <w:top w:val="none" w:sz="0" w:space="0" w:color="auto"/>
        <w:left w:val="none" w:sz="0" w:space="0" w:color="auto"/>
        <w:bottom w:val="none" w:sz="0" w:space="0" w:color="auto"/>
        <w:right w:val="none" w:sz="0" w:space="0" w:color="auto"/>
      </w:divBdr>
    </w:div>
    <w:div w:id="1531258526">
      <w:bodyDiv w:val="1"/>
      <w:marLeft w:val="0"/>
      <w:marRight w:val="0"/>
      <w:marTop w:val="0"/>
      <w:marBottom w:val="0"/>
      <w:divBdr>
        <w:top w:val="none" w:sz="0" w:space="0" w:color="auto"/>
        <w:left w:val="none" w:sz="0" w:space="0" w:color="auto"/>
        <w:bottom w:val="none" w:sz="0" w:space="0" w:color="auto"/>
        <w:right w:val="none" w:sz="0" w:space="0" w:color="auto"/>
      </w:divBdr>
    </w:div>
    <w:div w:id="1533691544">
      <w:bodyDiv w:val="1"/>
      <w:marLeft w:val="0"/>
      <w:marRight w:val="0"/>
      <w:marTop w:val="0"/>
      <w:marBottom w:val="0"/>
      <w:divBdr>
        <w:top w:val="none" w:sz="0" w:space="0" w:color="auto"/>
        <w:left w:val="none" w:sz="0" w:space="0" w:color="auto"/>
        <w:bottom w:val="none" w:sz="0" w:space="0" w:color="auto"/>
        <w:right w:val="none" w:sz="0" w:space="0" w:color="auto"/>
      </w:divBdr>
    </w:div>
    <w:div w:id="1538422128">
      <w:bodyDiv w:val="1"/>
      <w:marLeft w:val="0"/>
      <w:marRight w:val="0"/>
      <w:marTop w:val="0"/>
      <w:marBottom w:val="0"/>
      <w:divBdr>
        <w:top w:val="none" w:sz="0" w:space="0" w:color="auto"/>
        <w:left w:val="none" w:sz="0" w:space="0" w:color="auto"/>
        <w:bottom w:val="none" w:sz="0" w:space="0" w:color="auto"/>
        <w:right w:val="none" w:sz="0" w:space="0" w:color="auto"/>
      </w:divBdr>
    </w:div>
    <w:div w:id="1538666013">
      <w:bodyDiv w:val="1"/>
      <w:marLeft w:val="0"/>
      <w:marRight w:val="0"/>
      <w:marTop w:val="0"/>
      <w:marBottom w:val="0"/>
      <w:divBdr>
        <w:top w:val="none" w:sz="0" w:space="0" w:color="auto"/>
        <w:left w:val="none" w:sz="0" w:space="0" w:color="auto"/>
        <w:bottom w:val="none" w:sz="0" w:space="0" w:color="auto"/>
        <w:right w:val="none" w:sz="0" w:space="0" w:color="auto"/>
      </w:divBdr>
    </w:div>
    <w:div w:id="1540389086">
      <w:bodyDiv w:val="1"/>
      <w:marLeft w:val="0"/>
      <w:marRight w:val="0"/>
      <w:marTop w:val="0"/>
      <w:marBottom w:val="0"/>
      <w:divBdr>
        <w:top w:val="none" w:sz="0" w:space="0" w:color="auto"/>
        <w:left w:val="none" w:sz="0" w:space="0" w:color="auto"/>
        <w:bottom w:val="none" w:sz="0" w:space="0" w:color="auto"/>
        <w:right w:val="none" w:sz="0" w:space="0" w:color="auto"/>
      </w:divBdr>
    </w:div>
    <w:div w:id="1541626132">
      <w:bodyDiv w:val="1"/>
      <w:marLeft w:val="0"/>
      <w:marRight w:val="0"/>
      <w:marTop w:val="0"/>
      <w:marBottom w:val="0"/>
      <w:divBdr>
        <w:top w:val="none" w:sz="0" w:space="0" w:color="auto"/>
        <w:left w:val="none" w:sz="0" w:space="0" w:color="auto"/>
        <w:bottom w:val="none" w:sz="0" w:space="0" w:color="auto"/>
        <w:right w:val="none" w:sz="0" w:space="0" w:color="auto"/>
      </w:divBdr>
    </w:div>
    <w:div w:id="1541939231">
      <w:bodyDiv w:val="1"/>
      <w:marLeft w:val="0"/>
      <w:marRight w:val="0"/>
      <w:marTop w:val="0"/>
      <w:marBottom w:val="0"/>
      <w:divBdr>
        <w:top w:val="none" w:sz="0" w:space="0" w:color="auto"/>
        <w:left w:val="none" w:sz="0" w:space="0" w:color="auto"/>
        <w:bottom w:val="none" w:sz="0" w:space="0" w:color="auto"/>
        <w:right w:val="none" w:sz="0" w:space="0" w:color="auto"/>
      </w:divBdr>
    </w:div>
    <w:div w:id="1543513338">
      <w:bodyDiv w:val="1"/>
      <w:marLeft w:val="0"/>
      <w:marRight w:val="0"/>
      <w:marTop w:val="0"/>
      <w:marBottom w:val="0"/>
      <w:divBdr>
        <w:top w:val="none" w:sz="0" w:space="0" w:color="auto"/>
        <w:left w:val="none" w:sz="0" w:space="0" w:color="auto"/>
        <w:bottom w:val="none" w:sz="0" w:space="0" w:color="auto"/>
        <w:right w:val="none" w:sz="0" w:space="0" w:color="auto"/>
      </w:divBdr>
    </w:div>
    <w:div w:id="1544633970">
      <w:bodyDiv w:val="1"/>
      <w:marLeft w:val="0"/>
      <w:marRight w:val="0"/>
      <w:marTop w:val="0"/>
      <w:marBottom w:val="0"/>
      <w:divBdr>
        <w:top w:val="none" w:sz="0" w:space="0" w:color="auto"/>
        <w:left w:val="none" w:sz="0" w:space="0" w:color="auto"/>
        <w:bottom w:val="none" w:sz="0" w:space="0" w:color="auto"/>
        <w:right w:val="none" w:sz="0" w:space="0" w:color="auto"/>
      </w:divBdr>
    </w:div>
    <w:div w:id="1546871259">
      <w:bodyDiv w:val="1"/>
      <w:marLeft w:val="0"/>
      <w:marRight w:val="0"/>
      <w:marTop w:val="0"/>
      <w:marBottom w:val="0"/>
      <w:divBdr>
        <w:top w:val="none" w:sz="0" w:space="0" w:color="auto"/>
        <w:left w:val="none" w:sz="0" w:space="0" w:color="auto"/>
        <w:bottom w:val="none" w:sz="0" w:space="0" w:color="auto"/>
        <w:right w:val="none" w:sz="0" w:space="0" w:color="auto"/>
      </w:divBdr>
    </w:div>
    <w:div w:id="1547374148">
      <w:bodyDiv w:val="1"/>
      <w:marLeft w:val="0"/>
      <w:marRight w:val="0"/>
      <w:marTop w:val="0"/>
      <w:marBottom w:val="0"/>
      <w:divBdr>
        <w:top w:val="none" w:sz="0" w:space="0" w:color="auto"/>
        <w:left w:val="none" w:sz="0" w:space="0" w:color="auto"/>
        <w:bottom w:val="none" w:sz="0" w:space="0" w:color="auto"/>
        <w:right w:val="none" w:sz="0" w:space="0" w:color="auto"/>
      </w:divBdr>
    </w:div>
    <w:div w:id="1548295319">
      <w:bodyDiv w:val="1"/>
      <w:marLeft w:val="0"/>
      <w:marRight w:val="0"/>
      <w:marTop w:val="0"/>
      <w:marBottom w:val="0"/>
      <w:divBdr>
        <w:top w:val="none" w:sz="0" w:space="0" w:color="auto"/>
        <w:left w:val="none" w:sz="0" w:space="0" w:color="auto"/>
        <w:bottom w:val="none" w:sz="0" w:space="0" w:color="auto"/>
        <w:right w:val="none" w:sz="0" w:space="0" w:color="auto"/>
      </w:divBdr>
    </w:div>
    <w:div w:id="1553662112">
      <w:bodyDiv w:val="1"/>
      <w:marLeft w:val="0"/>
      <w:marRight w:val="0"/>
      <w:marTop w:val="0"/>
      <w:marBottom w:val="0"/>
      <w:divBdr>
        <w:top w:val="none" w:sz="0" w:space="0" w:color="auto"/>
        <w:left w:val="none" w:sz="0" w:space="0" w:color="auto"/>
        <w:bottom w:val="none" w:sz="0" w:space="0" w:color="auto"/>
        <w:right w:val="none" w:sz="0" w:space="0" w:color="auto"/>
      </w:divBdr>
    </w:div>
    <w:div w:id="1554847150">
      <w:bodyDiv w:val="1"/>
      <w:marLeft w:val="0"/>
      <w:marRight w:val="0"/>
      <w:marTop w:val="0"/>
      <w:marBottom w:val="0"/>
      <w:divBdr>
        <w:top w:val="none" w:sz="0" w:space="0" w:color="auto"/>
        <w:left w:val="none" w:sz="0" w:space="0" w:color="auto"/>
        <w:bottom w:val="none" w:sz="0" w:space="0" w:color="auto"/>
        <w:right w:val="none" w:sz="0" w:space="0" w:color="auto"/>
      </w:divBdr>
    </w:div>
    <w:div w:id="1554930681">
      <w:bodyDiv w:val="1"/>
      <w:marLeft w:val="0"/>
      <w:marRight w:val="0"/>
      <w:marTop w:val="0"/>
      <w:marBottom w:val="0"/>
      <w:divBdr>
        <w:top w:val="none" w:sz="0" w:space="0" w:color="auto"/>
        <w:left w:val="none" w:sz="0" w:space="0" w:color="auto"/>
        <w:bottom w:val="none" w:sz="0" w:space="0" w:color="auto"/>
        <w:right w:val="none" w:sz="0" w:space="0" w:color="auto"/>
      </w:divBdr>
    </w:div>
    <w:div w:id="1558931774">
      <w:bodyDiv w:val="1"/>
      <w:marLeft w:val="0"/>
      <w:marRight w:val="0"/>
      <w:marTop w:val="0"/>
      <w:marBottom w:val="0"/>
      <w:divBdr>
        <w:top w:val="none" w:sz="0" w:space="0" w:color="auto"/>
        <w:left w:val="none" w:sz="0" w:space="0" w:color="auto"/>
        <w:bottom w:val="none" w:sz="0" w:space="0" w:color="auto"/>
        <w:right w:val="none" w:sz="0" w:space="0" w:color="auto"/>
      </w:divBdr>
    </w:div>
    <w:div w:id="1559824001">
      <w:bodyDiv w:val="1"/>
      <w:marLeft w:val="0"/>
      <w:marRight w:val="0"/>
      <w:marTop w:val="0"/>
      <w:marBottom w:val="0"/>
      <w:divBdr>
        <w:top w:val="none" w:sz="0" w:space="0" w:color="auto"/>
        <w:left w:val="none" w:sz="0" w:space="0" w:color="auto"/>
        <w:bottom w:val="none" w:sz="0" w:space="0" w:color="auto"/>
        <w:right w:val="none" w:sz="0" w:space="0" w:color="auto"/>
      </w:divBdr>
    </w:div>
    <w:div w:id="1561361658">
      <w:bodyDiv w:val="1"/>
      <w:marLeft w:val="0"/>
      <w:marRight w:val="0"/>
      <w:marTop w:val="0"/>
      <w:marBottom w:val="0"/>
      <w:divBdr>
        <w:top w:val="none" w:sz="0" w:space="0" w:color="auto"/>
        <w:left w:val="none" w:sz="0" w:space="0" w:color="auto"/>
        <w:bottom w:val="none" w:sz="0" w:space="0" w:color="auto"/>
        <w:right w:val="none" w:sz="0" w:space="0" w:color="auto"/>
      </w:divBdr>
    </w:div>
    <w:div w:id="1562907250">
      <w:bodyDiv w:val="1"/>
      <w:marLeft w:val="0"/>
      <w:marRight w:val="0"/>
      <w:marTop w:val="0"/>
      <w:marBottom w:val="0"/>
      <w:divBdr>
        <w:top w:val="none" w:sz="0" w:space="0" w:color="auto"/>
        <w:left w:val="none" w:sz="0" w:space="0" w:color="auto"/>
        <w:bottom w:val="none" w:sz="0" w:space="0" w:color="auto"/>
        <w:right w:val="none" w:sz="0" w:space="0" w:color="auto"/>
      </w:divBdr>
    </w:div>
    <w:div w:id="1563248489">
      <w:bodyDiv w:val="1"/>
      <w:marLeft w:val="0"/>
      <w:marRight w:val="0"/>
      <w:marTop w:val="0"/>
      <w:marBottom w:val="0"/>
      <w:divBdr>
        <w:top w:val="none" w:sz="0" w:space="0" w:color="auto"/>
        <w:left w:val="none" w:sz="0" w:space="0" w:color="auto"/>
        <w:bottom w:val="none" w:sz="0" w:space="0" w:color="auto"/>
        <w:right w:val="none" w:sz="0" w:space="0" w:color="auto"/>
      </w:divBdr>
    </w:div>
    <w:div w:id="1569725819">
      <w:bodyDiv w:val="1"/>
      <w:marLeft w:val="0"/>
      <w:marRight w:val="0"/>
      <w:marTop w:val="0"/>
      <w:marBottom w:val="0"/>
      <w:divBdr>
        <w:top w:val="none" w:sz="0" w:space="0" w:color="auto"/>
        <w:left w:val="none" w:sz="0" w:space="0" w:color="auto"/>
        <w:bottom w:val="none" w:sz="0" w:space="0" w:color="auto"/>
        <w:right w:val="none" w:sz="0" w:space="0" w:color="auto"/>
      </w:divBdr>
    </w:div>
    <w:div w:id="1570339273">
      <w:bodyDiv w:val="1"/>
      <w:marLeft w:val="0"/>
      <w:marRight w:val="0"/>
      <w:marTop w:val="0"/>
      <w:marBottom w:val="0"/>
      <w:divBdr>
        <w:top w:val="none" w:sz="0" w:space="0" w:color="auto"/>
        <w:left w:val="none" w:sz="0" w:space="0" w:color="auto"/>
        <w:bottom w:val="none" w:sz="0" w:space="0" w:color="auto"/>
        <w:right w:val="none" w:sz="0" w:space="0" w:color="auto"/>
      </w:divBdr>
    </w:div>
    <w:div w:id="1572042191">
      <w:bodyDiv w:val="1"/>
      <w:marLeft w:val="0"/>
      <w:marRight w:val="0"/>
      <w:marTop w:val="0"/>
      <w:marBottom w:val="0"/>
      <w:divBdr>
        <w:top w:val="none" w:sz="0" w:space="0" w:color="auto"/>
        <w:left w:val="none" w:sz="0" w:space="0" w:color="auto"/>
        <w:bottom w:val="none" w:sz="0" w:space="0" w:color="auto"/>
        <w:right w:val="none" w:sz="0" w:space="0" w:color="auto"/>
      </w:divBdr>
    </w:div>
    <w:div w:id="1572497607">
      <w:bodyDiv w:val="1"/>
      <w:marLeft w:val="0"/>
      <w:marRight w:val="0"/>
      <w:marTop w:val="0"/>
      <w:marBottom w:val="0"/>
      <w:divBdr>
        <w:top w:val="none" w:sz="0" w:space="0" w:color="auto"/>
        <w:left w:val="none" w:sz="0" w:space="0" w:color="auto"/>
        <w:bottom w:val="none" w:sz="0" w:space="0" w:color="auto"/>
        <w:right w:val="none" w:sz="0" w:space="0" w:color="auto"/>
      </w:divBdr>
    </w:div>
    <w:div w:id="1577785800">
      <w:bodyDiv w:val="1"/>
      <w:marLeft w:val="0"/>
      <w:marRight w:val="0"/>
      <w:marTop w:val="0"/>
      <w:marBottom w:val="0"/>
      <w:divBdr>
        <w:top w:val="none" w:sz="0" w:space="0" w:color="auto"/>
        <w:left w:val="none" w:sz="0" w:space="0" w:color="auto"/>
        <w:bottom w:val="none" w:sz="0" w:space="0" w:color="auto"/>
        <w:right w:val="none" w:sz="0" w:space="0" w:color="auto"/>
      </w:divBdr>
    </w:div>
    <w:div w:id="1577864726">
      <w:bodyDiv w:val="1"/>
      <w:marLeft w:val="0"/>
      <w:marRight w:val="0"/>
      <w:marTop w:val="0"/>
      <w:marBottom w:val="0"/>
      <w:divBdr>
        <w:top w:val="none" w:sz="0" w:space="0" w:color="auto"/>
        <w:left w:val="none" w:sz="0" w:space="0" w:color="auto"/>
        <w:bottom w:val="none" w:sz="0" w:space="0" w:color="auto"/>
        <w:right w:val="none" w:sz="0" w:space="0" w:color="auto"/>
      </w:divBdr>
    </w:div>
    <w:div w:id="1578588739">
      <w:bodyDiv w:val="1"/>
      <w:marLeft w:val="0"/>
      <w:marRight w:val="0"/>
      <w:marTop w:val="0"/>
      <w:marBottom w:val="0"/>
      <w:divBdr>
        <w:top w:val="none" w:sz="0" w:space="0" w:color="auto"/>
        <w:left w:val="none" w:sz="0" w:space="0" w:color="auto"/>
        <w:bottom w:val="none" w:sz="0" w:space="0" w:color="auto"/>
        <w:right w:val="none" w:sz="0" w:space="0" w:color="auto"/>
      </w:divBdr>
    </w:div>
    <w:div w:id="1578635767">
      <w:bodyDiv w:val="1"/>
      <w:marLeft w:val="0"/>
      <w:marRight w:val="0"/>
      <w:marTop w:val="0"/>
      <w:marBottom w:val="0"/>
      <w:divBdr>
        <w:top w:val="none" w:sz="0" w:space="0" w:color="auto"/>
        <w:left w:val="none" w:sz="0" w:space="0" w:color="auto"/>
        <w:bottom w:val="none" w:sz="0" w:space="0" w:color="auto"/>
        <w:right w:val="none" w:sz="0" w:space="0" w:color="auto"/>
      </w:divBdr>
    </w:div>
    <w:div w:id="1583446421">
      <w:bodyDiv w:val="1"/>
      <w:marLeft w:val="0"/>
      <w:marRight w:val="0"/>
      <w:marTop w:val="0"/>
      <w:marBottom w:val="0"/>
      <w:divBdr>
        <w:top w:val="none" w:sz="0" w:space="0" w:color="auto"/>
        <w:left w:val="none" w:sz="0" w:space="0" w:color="auto"/>
        <w:bottom w:val="none" w:sz="0" w:space="0" w:color="auto"/>
        <w:right w:val="none" w:sz="0" w:space="0" w:color="auto"/>
      </w:divBdr>
    </w:div>
    <w:div w:id="1584141807">
      <w:bodyDiv w:val="1"/>
      <w:marLeft w:val="0"/>
      <w:marRight w:val="0"/>
      <w:marTop w:val="0"/>
      <w:marBottom w:val="0"/>
      <w:divBdr>
        <w:top w:val="none" w:sz="0" w:space="0" w:color="auto"/>
        <w:left w:val="none" w:sz="0" w:space="0" w:color="auto"/>
        <w:bottom w:val="none" w:sz="0" w:space="0" w:color="auto"/>
        <w:right w:val="none" w:sz="0" w:space="0" w:color="auto"/>
      </w:divBdr>
    </w:div>
    <w:div w:id="1589191172">
      <w:bodyDiv w:val="1"/>
      <w:marLeft w:val="0"/>
      <w:marRight w:val="0"/>
      <w:marTop w:val="0"/>
      <w:marBottom w:val="0"/>
      <w:divBdr>
        <w:top w:val="none" w:sz="0" w:space="0" w:color="auto"/>
        <w:left w:val="none" w:sz="0" w:space="0" w:color="auto"/>
        <w:bottom w:val="none" w:sz="0" w:space="0" w:color="auto"/>
        <w:right w:val="none" w:sz="0" w:space="0" w:color="auto"/>
      </w:divBdr>
    </w:div>
    <w:div w:id="1590456314">
      <w:bodyDiv w:val="1"/>
      <w:marLeft w:val="0"/>
      <w:marRight w:val="0"/>
      <w:marTop w:val="0"/>
      <w:marBottom w:val="0"/>
      <w:divBdr>
        <w:top w:val="none" w:sz="0" w:space="0" w:color="auto"/>
        <w:left w:val="none" w:sz="0" w:space="0" w:color="auto"/>
        <w:bottom w:val="none" w:sz="0" w:space="0" w:color="auto"/>
        <w:right w:val="none" w:sz="0" w:space="0" w:color="auto"/>
      </w:divBdr>
    </w:div>
    <w:div w:id="1593051615">
      <w:bodyDiv w:val="1"/>
      <w:marLeft w:val="0"/>
      <w:marRight w:val="0"/>
      <w:marTop w:val="0"/>
      <w:marBottom w:val="0"/>
      <w:divBdr>
        <w:top w:val="none" w:sz="0" w:space="0" w:color="auto"/>
        <w:left w:val="none" w:sz="0" w:space="0" w:color="auto"/>
        <w:bottom w:val="none" w:sz="0" w:space="0" w:color="auto"/>
        <w:right w:val="none" w:sz="0" w:space="0" w:color="auto"/>
      </w:divBdr>
    </w:div>
    <w:div w:id="1593470821">
      <w:bodyDiv w:val="1"/>
      <w:marLeft w:val="0"/>
      <w:marRight w:val="0"/>
      <w:marTop w:val="0"/>
      <w:marBottom w:val="0"/>
      <w:divBdr>
        <w:top w:val="none" w:sz="0" w:space="0" w:color="auto"/>
        <w:left w:val="none" w:sz="0" w:space="0" w:color="auto"/>
        <w:bottom w:val="none" w:sz="0" w:space="0" w:color="auto"/>
        <w:right w:val="none" w:sz="0" w:space="0" w:color="auto"/>
      </w:divBdr>
    </w:div>
    <w:div w:id="1594243283">
      <w:bodyDiv w:val="1"/>
      <w:marLeft w:val="0"/>
      <w:marRight w:val="0"/>
      <w:marTop w:val="0"/>
      <w:marBottom w:val="0"/>
      <w:divBdr>
        <w:top w:val="none" w:sz="0" w:space="0" w:color="auto"/>
        <w:left w:val="none" w:sz="0" w:space="0" w:color="auto"/>
        <w:bottom w:val="none" w:sz="0" w:space="0" w:color="auto"/>
        <w:right w:val="none" w:sz="0" w:space="0" w:color="auto"/>
      </w:divBdr>
    </w:div>
    <w:div w:id="1602107280">
      <w:bodyDiv w:val="1"/>
      <w:marLeft w:val="0"/>
      <w:marRight w:val="0"/>
      <w:marTop w:val="0"/>
      <w:marBottom w:val="0"/>
      <w:divBdr>
        <w:top w:val="none" w:sz="0" w:space="0" w:color="auto"/>
        <w:left w:val="none" w:sz="0" w:space="0" w:color="auto"/>
        <w:bottom w:val="none" w:sz="0" w:space="0" w:color="auto"/>
        <w:right w:val="none" w:sz="0" w:space="0" w:color="auto"/>
      </w:divBdr>
    </w:div>
    <w:div w:id="1602831873">
      <w:bodyDiv w:val="1"/>
      <w:marLeft w:val="0"/>
      <w:marRight w:val="0"/>
      <w:marTop w:val="0"/>
      <w:marBottom w:val="0"/>
      <w:divBdr>
        <w:top w:val="none" w:sz="0" w:space="0" w:color="auto"/>
        <w:left w:val="none" w:sz="0" w:space="0" w:color="auto"/>
        <w:bottom w:val="none" w:sz="0" w:space="0" w:color="auto"/>
        <w:right w:val="none" w:sz="0" w:space="0" w:color="auto"/>
      </w:divBdr>
    </w:div>
    <w:div w:id="1604266001">
      <w:bodyDiv w:val="1"/>
      <w:marLeft w:val="0"/>
      <w:marRight w:val="0"/>
      <w:marTop w:val="0"/>
      <w:marBottom w:val="0"/>
      <w:divBdr>
        <w:top w:val="none" w:sz="0" w:space="0" w:color="auto"/>
        <w:left w:val="none" w:sz="0" w:space="0" w:color="auto"/>
        <w:bottom w:val="none" w:sz="0" w:space="0" w:color="auto"/>
        <w:right w:val="none" w:sz="0" w:space="0" w:color="auto"/>
      </w:divBdr>
    </w:div>
    <w:div w:id="1607494751">
      <w:bodyDiv w:val="1"/>
      <w:marLeft w:val="0"/>
      <w:marRight w:val="0"/>
      <w:marTop w:val="0"/>
      <w:marBottom w:val="0"/>
      <w:divBdr>
        <w:top w:val="none" w:sz="0" w:space="0" w:color="auto"/>
        <w:left w:val="none" w:sz="0" w:space="0" w:color="auto"/>
        <w:bottom w:val="none" w:sz="0" w:space="0" w:color="auto"/>
        <w:right w:val="none" w:sz="0" w:space="0" w:color="auto"/>
      </w:divBdr>
    </w:div>
    <w:div w:id="1608848349">
      <w:bodyDiv w:val="1"/>
      <w:marLeft w:val="0"/>
      <w:marRight w:val="0"/>
      <w:marTop w:val="0"/>
      <w:marBottom w:val="0"/>
      <w:divBdr>
        <w:top w:val="none" w:sz="0" w:space="0" w:color="auto"/>
        <w:left w:val="none" w:sz="0" w:space="0" w:color="auto"/>
        <w:bottom w:val="none" w:sz="0" w:space="0" w:color="auto"/>
        <w:right w:val="none" w:sz="0" w:space="0" w:color="auto"/>
      </w:divBdr>
    </w:div>
    <w:div w:id="1608929583">
      <w:bodyDiv w:val="1"/>
      <w:marLeft w:val="0"/>
      <w:marRight w:val="0"/>
      <w:marTop w:val="0"/>
      <w:marBottom w:val="0"/>
      <w:divBdr>
        <w:top w:val="none" w:sz="0" w:space="0" w:color="auto"/>
        <w:left w:val="none" w:sz="0" w:space="0" w:color="auto"/>
        <w:bottom w:val="none" w:sz="0" w:space="0" w:color="auto"/>
        <w:right w:val="none" w:sz="0" w:space="0" w:color="auto"/>
      </w:divBdr>
    </w:div>
    <w:div w:id="1614557118">
      <w:bodyDiv w:val="1"/>
      <w:marLeft w:val="0"/>
      <w:marRight w:val="0"/>
      <w:marTop w:val="0"/>
      <w:marBottom w:val="0"/>
      <w:divBdr>
        <w:top w:val="none" w:sz="0" w:space="0" w:color="auto"/>
        <w:left w:val="none" w:sz="0" w:space="0" w:color="auto"/>
        <w:bottom w:val="none" w:sz="0" w:space="0" w:color="auto"/>
        <w:right w:val="none" w:sz="0" w:space="0" w:color="auto"/>
      </w:divBdr>
    </w:div>
    <w:div w:id="1616399927">
      <w:bodyDiv w:val="1"/>
      <w:marLeft w:val="0"/>
      <w:marRight w:val="0"/>
      <w:marTop w:val="0"/>
      <w:marBottom w:val="0"/>
      <w:divBdr>
        <w:top w:val="none" w:sz="0" w:space="0" w:color="auto"/>
        <w:left w:val="none" w:sz="0" w:space="0" w:color="auto"/>
        <w:bottom w:val="none" w:sz="0" w:space="0" w:color="auto"/>
        <w:right w:val="none" w:sz="0" w:space="0" w:color="auto"/>
      </w:divBdr>
    </w:div>
    <w:div w:id="1619140457">
      <w:bodyDiv w:val="1"/>
      <w:marLeft w:val="0"/>
      <w:marRight w:val="0"/>
      <w:marTop w:val="0"/>
      <w:marBottom w:val="0"/>
      <w:divBdr>
        <w:top w:val="none" w:sz="0" w:space="0" w:color="auto"/>
        <w:left w:val="none" w:sz="0" w:space="0" w:color="auto"/>
        <w:bottom w:val="none" w:sz="0" w:space="0" w:color="auto"/>
        <w:right w:val="none" w:sz="0" w:space="0" w:color="auto"/>
      </w:divBdr>
    </w:div>
    <w:div w:id="1620451940">
      <w:bodyDiv w:val="1"/>
      <w:marLeft w:val="0"/>
      <w:marRight w:val="0"/>
      <w:marTop w:val="0"/>
      <w:marBottom w:val="0"/>
      <w:divBdr>
        <w:top w:val="none" w:sz="0" w:space="0" w:color="auto"/>
        <w:left w:val="none" w:sz="0" w:space="0" w:color="auto"/>
        <w:bottom w:val="none" w:sz="0" w:space="0" w:color="auto"/>
        <w:right w:val="none" w:sz="0" w:space="0" w:color="auto"/>
      </w:divBdr>
    </w:div>
    <w:div w:id="1625187900">
      <w:bodyDiv w:val="1"/>
      <w:marLeft w:val="0"/>
      <w:marRight w:val="0"/>
      <w:marTop w:val="0"/>
      <w:marBottom w:val="0"/>
      <w:divBdr>
        <w:top w:val="none" w:sz="0" w:space="0" w:color="auto"/>
        <w:left w:val="none" w:sz="0" w:space="0" w:color="auto"/>
        <w:bottom w:val="none" w:sz="0" w:space="0" w:color="auto"/>
        <w:right w:val="none" w:sz="0" w:space="0" w:color="auto"/>
      </w:divBdr>
    </w:div>
    <w:div w:id="1627737810">
      <w:bodyDiv w:val="1"/>
      <w:marLeft w:val="0"/>
      <w:marRight w:val="0"/>
      <w:marTop w:val="0"/>
      <w:marBottom w:val="0"/>
      <w:divBdr>
        <w:top w:val="none" w:sz="0" w:space="0" w:color="auto"/>
        <w:left w:val="none" w:sz="0" w:space="0" w:color="auto"/>
        <w:bottom w:val="none" w:sz="0" w:space="0" w:color="auto"/>
        <w:right w:val="none" w:sz="0" w:space="0" w:color="auto"/>
      </w:divBdr>
    </w:div>
    <w:div w:id="1627929830">
      <w:bodyDiv w:val="1"/>
      <w:marLeft w:val="0"/>
      <w:marRight w:val="0"/>
      <w:marTop w:val="0"/>
      <w:marBottom w:val="0"/>
      <w:divBdr>
        <w:top w:val="none" w:sz="0" w:space="0" w:color="auto"/>
        <w:left w:val="none" w:sz="0" w:space="0" w:color="auto"/>
        <w:bottom w:val="none" w:sz="0" w:space="0" w:color="auto"/>
        <w:right w:val="none" w:sz="0" w:space="0" w:color="auto"/>
      </w:divBdr>
    </w:div>
    <w:div w:id="1630087375">
      <w:bodyDiv w:val="1"/>
      <w:marLeft w:val="0"/>
      <w:marRight w:val="0"/>
      <w:marTop w:val="0"/>
      <w:marBottom w:val="0"/>
      <w:divBdr>
        <w:top w:val="none" w:sz="0" w:space="0" w:color="auto"/>
        <w:left w:val="none" w:sz="0" w:space="0" w:color="auto"/>
        <w:bottom w:val="none" w:sz="0" w:space="0" w:color="auto"/>
        <w:right w:val="none" w:sz="0" w:space="0" w:color="auto"/>
      </w:divBdr>
    </w:div>
    <w:div w:id="1630938251">
      <w:bodyDiv w:val="1"/>
      <w:marLeft w:val="0"/>
      <w:marRight w:val="0"/>
      <w:marTop w:val="0"/>
      <w:marBottom w:val="0"/>
      <w:divBdr>
        <w:top w:val="none" w:sz="0" w:space="0" w:color="auto"/>
        <w:left w:val="none" w:sz="0" w:space="0" w:color="auto"/>
        <w:bottom w:val="none" w:sz="0" w:space="0" w:color="auto"/>
        <w:right w:val="none" w:sz="0" w:space="0" w:color="auto"/>
      </w:divBdr>
    </w:div>
    <w:div w:id="1633749667">
      <w:bodyDiv w:val="1"/>
      <w:marLeft w:val="0"/>
      <w:marRight w:val="0"/>
      <w:marTop w:val="0"/>
      <w:marBottom w:val="0"/>
      <w:divBdr>
        <w:top w:val="none" w:sz="0" w:space="0" w:color="auto"/>
        <w:left w:val="none" w:sz="0" w:space="0" w:color="auto"/>
        <w:bottom w:val="none" w:sz="0" w:space="0" w:color="auto"/>
        <w:right w:val="none" w:sz="0" w:space="0" w:color="auto"/>
      </w:divBdr>
    </w:div>
    <w:div w:id="1638487362">
      <w:bodyDiv w:val="1"/>
      <w:marLeft w:val="0"/>
      <w:marRight w:val="0"/>
      <w:marTop w:val="0"/>
      <w:marBottom w:val="0"/>
      <w:divBdr>
        <w:top w:val="none" w:sz="0" w:space="0" w:color="auto"/>
        <w:left w:val="none" w:sz="0" w:space="0" w:color="auto"/>
        <w:bottom w:val="none" w:sz="0" w:space="0" w:color="auto"/>
        <w:right w:val="none" w:sz="0" w:space="0" w:color="auto"/>
      </w:divBdr>
    </w:div>
    <w:div w:id="1639916110">
      <w:bodyDiv w:val="1"/>
      <w:marLeft w:val="0"/>
      <w:marRight w:val="0"/>
      <w:marTop w:val="0"/>
      <w:marBottom w:val="0"/>
      <w:divBdr>
        <w:top w:val="none" w:sz="0" w:space="0" w:color="auto"/>
        <w:left w:val="none" w:sz="0" w:space="0" w:color="auto"/>
        <w:bottom w:val="none" w:sz="0" w:space="0" w:color="auto"/>
        <w:right w:val="none" w:sz="0" w:space="0" w:color="auto"/>
      </w:divBdr>
    </w:div>
    <w:div w:id="1640721497">
      <w:bodyDiv w:val="1"/>
      <w:marLeft w:val="0"/>
      <w:marRight w:val="0"/>
      <w:marTop w:val="0"/>
      <w:marBottom w:val="0"/>
      <w:divBdr>
        <w:top w:val="none" w:sz="0" w:space="0" w:color="auto"/>
        <w:left w:val="none" w:sz="0" w:space="0" w:color="auto"/>
        <w:bottom w:val="none" w:sz="0" w:space="0" w:color="auto"/>
        <w:right w:val="none" w:sz="0" w:space="0" w:color="auto"/>
      </w:divBdr>
    </w:div>
    <w:div w:id="1641032786">
      <w:bodyDiv w:val="1"/>
      <w:marLeft w:val="0"/>
      <w:marRight w:val="0"/>
      <w:marTop w:val="0"/>
      <w:marBottom w:val="0"/>
      <w:divBdr>
        <w:top w:val="none" w:sz="0" w:space="0" w:color="auto"/>
        <w:left w:val="none" w:sz="0" w:space="0" w:color="auto"/>
        <w:bottom w:val="none" w:sz="0" w:space="0" w:color="auto"/>
        <w:right w:val="none" w:sz="0" w:space="0" w:color="auto"/>
      </w:divBdr>
    </w:div>
    <w:div w:id="1647392231">
      <w:bodyDiv w:val="1"/>
      <w:marLeft w:val="0"/>
      <w:marRight w:val="0"/>
      <w:marTop w:val="0"/>
      <w:marBottom w:val="0"/>
      <w:divBdr>
        <w:top w:val="none" w:sz="0" w:space="0" w:color="auto"/>
        <w:left w:val="none" w:sz="0" w:space="0" w:color="auto"/>
        <w:bottom w:val="none" w:sz="0" w:space="0" w:color="auto"/>
        <w:right w:val="none" w:sz="0" w:space="0" w:color="auto"/>
      </w:divBdr>
    </w:div>
    <w:div w:id="1647590815">
      <w:bodyDiv w:val="1"/>
      <w:marLeft w:val="0"/>
      <w:marRight w:val="0"/>
      <w:marTop w:val="0"/>
      <w:marBottom w:val="0"/>
      <w:divBdr>
        <w:top w:val="none" w:sz="0" w:space="0" w:color="auto"/>
        <w:left w:val="none" w:sz="0" w:space="0" w:color="auto"/>
        <w:bottom w:val="none" w:sz="0" w:space="0" w:color="auto"/>
        <w:right w:val="none" w:sz="0" w:space="0" w:color="auto"/>
      </w:divBdr>
    </w:div>
    <w:div w:id="1647737849">
      <w:bodyDiv w:val="1"/>
      <w:marLeft w:val="0"/>
      <w:marRight w:val="0"/>
      <w:marTop w:val="0"/>
      <w:marBottom w:val="0"/>
      <w:divBdr>
        <w:top w:val="none" w:sz="0" w:space="0" w:color="auto"/>
        <w:left w:val="none" w:sz="0" w:space="0" w:color="auto"/>
        <w:bottom w:val="none" w:sz="0" w:space="0" w:color="auto"/>
        <w:right w:val="none" w:sz="0" w:space="0" w:color="auto"/>
      </w:divBdr>
    </w:div>
    <w:div w:id="1649750559">
      <w:bodyDiv w:val="1"/>
      <w:marLeft w:val="0"/>
      <w:marRight w:val="0"/>
      <w:marTop w:val="0"/>
      <w:marBottom w:val="0"/>
      <w:divBdr>
        <w:top w:val="none" w:sz="0" w:space="0" w:color="auto"/>
        <w:left w:val="none" w:sz="0" w:space="0" w:color="auto"/>
        <w:bottom w:val="none" w:sz="0" w:space="0" w:color="auto"/>
        <w:right w:val="none" w:sz="0" w:space="0" w:color="auto"/>
      </w:divBdr>
    </w:div>
    <w:div w:id="1649941025">
      <w:bodyDiv w:val="1"/>
      <w:marLeft w:val="0"/>
      <w:marRight w:val="0"/>
      <w:marTop w:val="0"/>
      <w:marBottom w:val="0"/>
      <w:divBdr>
        <w:top w:val="none" w:sz="0" w:space="0" w:color="auto"/>
        <w:left w:val="none" w:sz="0" w:space="0" w:color="auto"/>
        <w:bottom w:val="none" w:sz="0" w:space="0" w:color="auto"/>
        <w:right w:val="none" w:sz="0" w:space="0" w:color="auto"/>
      </w:divBdr>
    </w:div>
    <w:div w:id="1650331008">
      <w:bodyDiv w:val="1"/>
      <w:marLeft w:val="0"/>
      <w:marRight w:val="0"/>
      <w:marTop w:val="0"/>
      <w:marBottom w:val="0"/>
      <w:divBdr>
        <w:top w:val="none" w:sz="0" w:space="0" w:color="auto"/>
        <w:left w:val="none" w:sz="0" w:space="0" w:color="auto"/>
        <w:bottom w:val="none" w:sz="0" w:space="0" w:color="auto"/>
        <w:right w:val="none" w:sz="0" w:space="0" w:color="auto"/>
      </w:divBdr>
    </w:div>
    <w:div w:id="1651788256">
      <w:bodyDiv w:val="1"/>
      <w:marLeft w:val="0"/>
      <w:marRight w:val="0"/>
      <w:marTop w:val="0"/>
      <w:marBottom w:val="0"/>
      <w:divBdr>
        <w:top w:val="none" w:sz="0" w:space="0" w:color="auto"/>
        <w:left w:val="none" w:sz="0" w:space="0" w:color="auto"/>
        <w:bottom w:val="none" w:sz="0" w:space="0" w:color="auto"/>
        <w:right w:val="none" w:sz="0" w:space="0" w:color="auto"/>
      </w:divBdr>
    </w:div>
    <w:div w:id="1658652273">
      <w:bodyDiv w:val="1"/>
      <w:marLeft w:val="0"/>
      <w:marRight w:val="0"/>
      <w:marTop w:val="0"/>
      <w:marBottom w:val="0"/>
      <w:divBdr>
        <w:top w:val="none" w:sz="0" w:space="0" w:color="auto"/>
        <w:left w:val="none" w:sz="0" w:space="0" w:color="auto"/>
        <w:bottom w:val="none" w:sz="0" w:space="0" w:color="auto"/>
        <w:right w:val="none" w:sz="0" w:space="0" w:color="auto"/>
      </w:divBdr>
    </w:div>
    <w:div w:id="1659335451">
      <w:bodyDiv w:val="1"/>
      <w:marLeft w:val="0"/>
      <w:marRight w:val="0"/>
      <w:marTop w:val="0"/>
      <w:marBottom w:val="0"/>
      <w:divBdr>
        <w:top w:val="none" w:sz="0" w:space="0" w:color="auto"/>
        <w:left w:val="none" w:sz="0" w:space="0" w:color="auto"/>
        <w:bottom w:val="none" w:sz="0" w:space="0" w:color="auto"/>
        <w:right w:val="none" w:sz="0" w:space="0" w:color="auto"/>
      </w:divBdr>
    </w:div>
    <w:div w:id="1662276463">
      <w:bodyDiv w:val="1"/>
      <w:marLeft w:val="0"/>
      <w:marRight w:val="0"/>
      <w:marTop w:val="0"/>
      <w:marBottom w:val="0"/>
      <w:divBdr>
        <w:top w:val="none" w:sz="0" w:space="0" w:color="auto"/>
        <w:left w:val="none" w:sz="0" w:space="0" w:color="auto"/>
        <w:bottom w:val="none" w:sz="0" w:space="0" w:color="auto"/>
        <w:right w:val="none" w:sz="0" w:space="0" w:color="auto"/>
      </w:divBdr>
    </w:div>
    <w:div w:id="1663464983">
      <w:bodyDiv w:val="1"/>
      <w:marLeft w:val="0"/>
      <w:marRight w:val="0"/>
      <w:marTop w:val="0"/>
      <w:marBottom w:val="0"/>
      <w:divBdr>
        <w:top w:val="none" w:sz="0" w:space="0" w:color="auto"/>
        <w:left w:val="none" w:sz="0" w:space="0" w:color="auto"/>
        <w:bottom w:val="none" w:sz="0" w:space="0" w:color="auto"/>
        <w:right w:val="none" w:sz="0" w:space="0" w:color="auto"/>
      </w:divBdr>
    </w:div>
    <w:div w:id="1665426512">
      <w:bodyDiv w:val="1"/>
      <w:marLeft w:val="0"/>
      <w:marRight w:val="0"/>
      <w:marTop w:val="0"/>
      <w:marBottom w:val="0"/>
      <w:divBdr>
        <w:top w:val="none" w:sz="0" w:space="0" w:color="auto"/>
        <w:left w:val="none" w:sz="0" w:space="0" w:color="auto"/>
        <w:bottom w:val="none" w:sz="0" w:space="0" w:color="auto"/>
        <w:right w:val="none" w:sz="0" w:space="0" w:color="auto"/>
      </w:divBdr>
    </w:div>
    <w:div w:id="1667318823">
      <w:bodyDiv w:val="1"/>
      <w:marLeft w:val="0"/>
      <w:marRight w:val="0"/>
      <w:marTop w:val="0"/>
      <w:marBottom w:val="0"/>
      <w:divBdr>
        <w:top w:val="none" w:sz="0" w:space="0" w:color="auto"/>
        <w:left w:val="none" w:sz="0" w:space="0" w:color="auto"/>
        <w:bottom w:val="none" w:sz="0" w:space="0" w:color="auto"/>
        <w:right w:val="none" w:sz="0" w:space="0" w:color="auto"/>
      </w:divBdr>
    </w:div>
    <w:div w:id="1670912004">
      <w:bodyDiv w:val="1"/>
      <w:marLeft w:val="0"/>
      <w:marRight w:val="0"/>
      <w:marTop w:val="0"/>
      <w:marBottom w:val="0"/>
      <w:divBdr>
        <w:top w:val="none" w:sz="0" w:space="0" w:color="auto"/>
        <w:left w:val="none" w:sz="0" w:space="0" w:color="auto"/>
        <w:bottom w:val="none" w:sz="0" w:space="0" w:color="auto"/>
        <w:right w:val="none" w:sz="0" w:space="0" w:color="auto"/>
      </w:divBdr>
    </w:div>
    <w:div w:id="1671642736">
      <w:bodyDiv w:val="1"/>
      <w:marLeft w:val="0"/>
      <w:marRight w:val="0"/>
      <w:marTop w:val="0"/>
      <w:marBottom w:val="0"/>
      <w:divBdr>
        <w:top w:val="none" w:sz="0" w:space="0" w:color="auto"/>
        <w:left w:val="none" w:sz="0" w:space="0" w:color="auto"/>
        <w:bottom w:val="none" w:sz="0" w:space="0" w:color="auto"/>
        <w:right w:val="none" w:sz="0" w:space="0" w:color="auto"/>
      </w:divBdr>
    </w:div>
    <w:div w:id="1671714155">
      <w:bodyDiv w:val="1"/>
      <w:marLeft w:val="0"/>
      <w:marRight w:val="0"/>
      <w:marTop w:val="0"/>
      <w:marBottom w:val="0"/>
      <w:divBdr>
        <w:top w:val="none" w:sz="0" w:space="0" w:color="auto"/>
        <w:left w:val="none" w:sz="0" w:space="0" w:color="auto"/>
        <w:bottom w:val="none" w:sz="0" w:space="0" w:color="auto"/>
        <w:right w:val="none" w:sz="0" w:space="0" w:color="auto"/>
      </w:divBdr>
    </w:div>
    <w:div w:id="1675304003">
      <w:bodyDiv w:val="1"/>
      <w:marLeft w:val="0"/>
      <w:marRight w:val="0"/>
      <w:marTop w:val="0"/>
      <w:marBottom w:val="0"/>
      <w:divBdr>
        <w:top w:val="none" w:sz="0" w:space="0" w:color="auto"/>
        <w:left w:val="none" w:sz="0" w:space="0" w:color="auto"/>
        <w:bottom w:val="none" w:sz="0" w:space="0" w:color="auto"/>
        <w:right w:val="none" w:sz="0" w:space="0" w:color="auto"/>
      </w:divBdr>
    </w:div>
    <w:div w:id="1675650678">
      <w:bodyDiv w:val="1"/>
      <w:marLeft w:val="0"/>
      <w:marRight w:val="0"/>
      <w:marTop w:val="0"/>
      <w:marBottom w:val="0"/>
      <w:divBdr>
        <w:top w:val="none" w:sz="0" w:space="0" w:color="auto"/>
        <w:left w:val="none" w:sz="0" w:space="0" w:color="auto"/>
        <w:bottom w:val="none" w:sz="0" w:space="0" w:color="auto"/>
        <w:right w:val="none" w:sz="0" w:space="0" w:color="auto"/>
      </w:divBdr>
    </w:div>
    <w:div w:id="1678531283">
      <w:bodyDiv w:val="1"/>
      <w:marLeft w:val="0"/>
      <w:marRight w:val="0"/>
      <w:marTop w:val="0"/>
      <w:marBottom w:val="0"/>
      <w:divBdr>
        <w:top w:val="none" w:sz="0" w:space="0" w:color="auto"/>
        <w:left w:val="none" w:sz="0" w:space="0" w:color="auto"/>
        <w:bottom w:val="none" w:sz="0" w:space="0" w:color="auto"/>
        <w:right w:val="none" w:sz="0" w:space="0" w:color="auto"/>
      </w:divBdr>
    </w:div>
    <w:div w:id="1679230808">
      <w:bodyDiv w:val="1"/>
      <w:marLeft w:val="0"/>
      <w:marRight w:val="0"/>
      <w:marTop w:val="0"/>
      <w:marBottom w:val="0"/>
      <w:divBdr>
        <w:top w:val="none" w:sz="0" w:space="0" w:color="auto"/>
        <w:left w:val="none" w:sz="0" w:space="0" w:color="auto"/>
        <w:bottom w:val="none" w:sz="0" w:space="0" w:color="auto"/>
        <w:right w:val="none" w:sz="0" w:space="0" w:color="auto"/>
      </w:divBdr>
    </w:div>
    <w:div w:id="1679310796">
      <w:bodyDiv w:val="1"/>
      <w:marLeft w:val="0"/>
      <w:marRight w:val="0"/>
      <w:marTop w:val="0"/>
      <w:marBottom w:val="0"/>
      <w:divBdr>
        <w:top w:val="none" w:sz="0" w:space="0" w:color="auto"/>
        <w:left w:val="none" w:sz="0" w:space="0" w:color="auto"/>
        <w:bottom w:val="none" w:sz="0" w:space="0" w:color="auto"/>
        <w:right w:val="none" w:sz="0" w:space="0" w:color="auto"/>
      </w:divBdr>
    </w:div>
    <w:div w:id="1683164473">
      <w:bodyDiv w:val="1"/>
      <w:marLeft w:val="0"/>
      <w:marRight w:val="0"/>
      <w:marTop w:val="0"/>
      <w:marBottom w:val="0"/>
      <w:divBdr>
        <w:top w:val="none" w:sz="0" w:space="0" w:color="auto"/>
        <w:left w:val="none" w:sz="0" w:space="0" w:color="auto"/>
        <w:bottom w:val="none" w:sz="0" w:space="0" w:color="auto"/>
        <w:right w:val="none" w:sz="0" w:space="0" w:color="auto"/>
      </w:divBdr>
    </w:div>
    <w:div w:id="1689136563">
      <w:bodyDiv w:val="1"/>
      <w:marLeft w:val="0"/>
      <w:marRight w:val="0"/>
      <w:marTop w:val="0"/>
      <w:marBottom w:val="0"/>
      <w:divBdr>
        <w:top w:val="none" w:sz="0" w:space="0" w:color="auto"/>
        <w:left w:val="none" w:sz="0" w:space="0" w:color="auto"/>
        <w:bottom w:val="none" w:sz="0" w:space="0" w:color="auto"/>
        <w:right w:val="none" w:sz="0" w:space="0" w:color="auto"/>
      </w:divBdr>
    </w:div>
    <w:div w:id="1690832621">
      <w:bodyDiv w:val="1"/>
      <w:marLeft w:val="0"/>
      <w:marRight w:val="0"/>
      <w:marTop w:val="0"/>
      <w:marBottom w:val="0"/>
      <w:divBdr>
        <w:top w:val="none" w:sz="0" w:space="0" w:color="auto"/>
        <w:left w:val="none" w:sz="0" w:space="0" w:color="auto"/>
        <w:bottom w:val="none" w:sz="0" w:space="0" w:color="auto"/>
        <w:right w:val="none" w:sz="0" w:space="0" w:color="auto"/>
      </w:divBdr>
    </w:div>
    <w:div w:id="1692611122">
      <w:bodyDiv w:val="1"/>
      <w:marLeft w:val="0"/>
      <w:marRight w:val="0"/>
      <w:marTop w:val="0"/>
      <w:marBottom w:val="0"/>
      <w:divBdr>
        <w:top w:val="none" w:sz="0" w:space="0" w:color="auto"/>
        <w:left w:val="none" w:sz="0" w:space="0" w:color="auto"/>
        <w:bottom w:val="none" w:sz="0" w:space="0" w:color="auto"/>
        <w:right w:val="none" w:sz="0" w:space="0" w:color="auto"/>
      </w:divBdr>
    </w:div>
    <w:div w:id="1700815339">
      <w:bodyDiv w:val="1"/>
      <w:marLeft w:val="0"/>
      <w:marRight w:val="0"/>
      <w:marTop w:val="0"/>
      <w:marBottom w:val="0"/>
      <w:divBdr>
        <w:top w:val="none" w:sz="0" w:space="0" w:color="auto"/>
        <w:left w:val="none" w:sz="0" w:space="0" w:color="auto"/>
        <w:bottom w:val="none" w:sz="0" w:space="0" w:color="auto"/>
        <w:right w:val="none" w:sz="0" w:space="0" w:color="auto"/>
      </w:divBdr>
    </w:div>
    <w:div w:id="1707751134">
      <w:bodyDiv w:val="1"/>
      <w:marLeft w:val="0"/>
      <w:marRight w:val="0"/>
      <w:marTop w:val="0"/>
      <w:marBottom w:val="0"/>
      <w:divBdr>
        <w:top w:val="none" w:sz="0" w:space="0" w:color="auto"/>
        <w:left w:val="none" w:sz="0" w:space="0" w:color="auto"/>
        <w:bottom w:val="none" w:sz="0" w:space="0" w:color="auto"/>
        <w:right w:val="none" w:sz="0" w:space="0" w:color="auto"/>
      </w:divBdr>
    </w:div>
    <w:div w:id="1715275688">
      <w:bodyDiv w:val="1"/>
      <w:marLeft w:val="0"/>
      <w:marRight w:val="0"/>
      <w:marTop w:val="0"/>
      <w:marBottom w:val="0"/>
      <w:divBdr>
        <w:top w:val="none" w:sz="0" w:space="0" w:color="auto"/>
        <w:left w:val="none" w:sz="0" w:space="0" w:color="auto"/>
        <w:bottom w:val="none" w:sz="0" w:space="0" w:color="auto"/>
        <w:right w:val="none" w:sz="0" w:space="0" w:color="auto"/>
      </w:divBdr>
    </w:div>
    <w:div w:id="1719745903">
      <w:bodyDiv w:val="1"/>
      <w:marLeft w:val="0"/>
      <w:marRight w:val="0"/>
      <w:marTop w:val="0"/>
      <w:marBottom w:val="0"/>
      <w:divBdr>
        <w:top w:val="none" w:sz="0" w:space="0" w:color="auto"/>
        <w:left w:val="none" w:sz="0" w:space="0" w:color="auto"/>
        <w:bottom w:val="none" w:sz="0" w:space="0" w:color="auto"/>
        <w:right w:val="none" w:sz="0" w:space="0" w:color="auto"/>
      </w:divBdr>
    </w:div>
    <w:div w:id="1721634633">
      <w:bodyDiv w:val="1"/>
      <w:marLeft w:val="0"/>
      <w:marRight w:val="0"/>
      <w:marTop w:val="0"/>
      <w:marBottom w:val="0"/>
      <w:divBdr>
        <w:top w:val="none" w:sz="0" w:space="0" w:color="auto"/>
        <w:left w:val="none" w:sz="0" w:space="0" w:color="auto"/>
        <w:bottom w:val="none" w:sz="0" w:space="0" w:color="auto"/>
        <w:right w:val="none" w:sz="0" w:space="0" w:color="auto"/>
      </w:divBdr>
    </w:div>
    <w:div w:id="1722093375">
      <w:bodyDiv w:val="1"/>
      <w:marLeft w:val="0"/>
      <w:marRight w:val="0"/>
      <w:marTop w:val="0"/>
      <w:marBottom w:val="0"/>
      <w:divBdr>
        <w:top w:val="none" w:sz="0" w:space="0" w:color="auto"/>
        <w:left w:val="none" w:sz="0" w:space="0" w:color="auto"/>
        <w:bottom w:val="none" w:sz="0" w:space="0" w:color="auto"/>
        <w:right w:val="none" w:sz="0" w:space="0" w:color="auto"/>
      </w:divBdr>
    </w:div>
    <w:div w:id="1722749088">
      <w:bodyDiv w:val="1"/>
      <w:marLeft w:val="0"/>
      <w:marRight w:val="0"/>
      <w:marTop w:val="0"/>
      <w:marBottom w:val="0"/>
      <w:divBdr>
        <w:top w:val="none" w:sz="0" w:space="0" w:color="auto"/>
        <w:left w:val="none" w:sz="0" w:space="0" w:color="auto"/>
        <w:bottom w:val="none" w:sz="0" w:space="0" w:color="auto"/>
        <w:right w:val="none" w:sz="0" w:space="0" w:color="auto"/>
      </w:divBdr>
    </w:div>
    <w:div w:id="1724333154">
      <w:bodyDiv w:val="1"/>
      <w:marLeft w:val="0"/>
      <w:marRight w:val="0"/>
      <w:marTop w:val="0"/>
      <w:marBottom w:val="0"/>
      <w:divBdr>
        <w:top w:val="none" w:sz="0" w:space="0" w:color="auto"/>
        <w:left w:val="none" w:sz="0" w:space="0" w:color="auto"/>
        <w:bottom w:val="none" w:sz="0" w:space="0" w:color="auto"/>
        <w:right w:val="none" w:sz="0" w:space="0" w:color="auto"/>
      </w:divBdr>
    </w:div>
    <w:div w:id="1724595318">
      <w:bodyDiv w:val="1"/>
      <w:marLeft w:val="0"/>
      <w:marRight w:val="0"/>
      <w:marTop w:val="0"/>
      <w:marBottom w:val="0"/>
      <w:divBdr>
        <w:top w:val="none" w:sz="0" w:space="0" w:color="auto"/>
        <w:left w:val="none" w:sz="0" w:space="0" w:color="auto"/>
        <w:bottom w:val="none" w:sz="0" w:space="0" w:color="auto"/>
        <w:right w:val="none" w:sz="0" w:space="0" w:color="auto"/>
      </w:divBdr>
    </w:div>
    <w:div w:id="1725831483">
      <w:bodyDiv w:val="1"/>
      <w:marLeft w:val="0"/>
      <w:marRight w:val="0"/>
      <w:marTop w:val="0"/>
      <w:marBottom w:val="0"/>
      <w:divBdr>
        <w:top w:val="none" w:sz="0" w:space="0" w:color="auto"/>
        <w:left w:val="none" w:sz="0" w:space="0" w:color="auto"/>
        <w:bottom w:val="none" w:sz="0" w:space="0" w:color="auto"/>
        <w:right w:val="none" w:sz="0" w:space="0" w:color="auto"/>
      </w:divBdr>
    </w:div>
    <w:div w:id="1726175242">
      <w:bodyDiv w:val="1"/>
      <w:marLeft w:val="0"/>
      <w:marRight w:val="0"/>
      <w:marTop w:val="0"/>
      <w:marBottom w:val="0"/>
      <w:divBdr>
        <w:top w:val="none" w:sz="0" w:space="0" w:color="auto"/>
        <w:left w:val="none" w:sz="0" w:space="0" w:color="auto"/>
        <w:bottom w:val="none" w:sz="0" w:space="0" w:color="auto"/>
        <w:right w:val="none" w:sz="0" w:space="0" w:color="auto"/>
      </w:divBdr>
    </w:div>
    <w:div w:id="1732919729">
      <w:bodyDiv w:val="1"/>
      <w:marLeft w:val="0"/>
      <w:marRight w:val="0"/>
      <w:marTop w:val="0"/>
      <w:marBottom w:val="0"/>
      <w:divBdr>
        <w:top w:val="none" w:sz="0" w:space="0" w:color="auto"/>
        <w:left w:val="none" w:sz="0" w:space="0" w:color="auto"/>
        <w:bottom w:val="none" w:sz="0" w:space="0" w:color="auto"/>
        <w:right w:val="none" w:sz="0" w:space="0" w:color="auto"/>
      </w:divBdr>
    </w:div>
    <w:div w:id="1733383132">
      <w:bodyDiv w:val="1"/>
      <w:marLeft w:val="0"/>
      <w:marRight w:val="0"/>
      <w:marTop w:val="0"/>
      <w:marBottom w:val="0"/>
      <w:divBdr>
        <w:top w:val="none" w:sz="0" w:space="0" w:color="auto"/>
        <w:left w:val="none" w:sz="0" w:space="0" w:color="auto"/>
        <w:bottom w:val="none" w:sz="0" w:space="0" w:color="auto"/>
        <w:right w:val="none" w:sz="0" w:space="0" w:color="auto"/>
      </w:divBdr>
    </w:div>
    <w:div w:id="1738548999">
      <w:bodyDiv w:val="1"/>
      <w:marLeft w:val="0"/>
      <w:marRight w:val="0"/>
      <w:marTop w:val="0"/>
      <w:marBottom w:val="0"/>
      <w:divBdr>
        <w:top w:val="none" w:sz="0" w:space="0" w:color="auto"/>
        <w:left w:val="none" w:sz="0" w:space="0" w:color="auto"/>
        <w:bottom w:val="none" w:sz="0" w:space="0" w:color="auto"/>
        <w:right w:val="none" w:sz="0" w:space="0" w:color="auto"/>
      </w:divBdr>
    </w:div>
    <w:div w:id="1739132889">
      <w:bodyDiv w:val="1"/>
      <w:marLeft w:val="0"/>
      <w:marRight w:val="0"/>
      <w:marTop w:val="0"/>
      <w:marBottom w:val="0"/>
      <w:divBdr>
        <w:top w:val="none" w:sz="0" w:space="0" w:color="auto"/>
        <w:left w:val="none" w:sz="0" w:space="0" w:color="auto"/>
        <w:bottom w:val="none" w:sz="0" w:space="0" w:color="auto"/>
        <w:right w:val="none" w:sz="0" w:space="0" w:color="auto"/>
      </w:divBdr>
    </w:div>
    <w:div w:id="1741172586">
      <w:bodyDiv w:val="1"/>
      <w:marLeft w:val="0"/>
      <w:marRight w:val="0"/>
      <w:marTop w:val="0"/>
      <w:marBottom w:val="0"/>
      <w:divBdr>
        <w:top w:val="none" w:sz="0" w:space="0" w:color="auto"/>
        <w:left w:val="none" w:sz="0" w:space="0" w:color="auto"/>
        <w:bottom w:val="none" w:sz="0" w:space="0" w:color="auto"/>
        <w:right w:val="none" w:sz="0" w:space="0" w:color="auto"/>
      </w:divBdr>
    </w:div>
    <w:div w:id="1741445071">
      <w:bodyDiv w:val="1"/>
      <w:marLeft w:val="0"/>
      <w:marRight w:val="0"/>
      <w:marTop w:val="0"/>
      <w:marBottom w:val="0"/>
      <w:divBdr>
        <w:top w:val="none" w:sz="0" w:space="0" w:color="auto"/>
        <w:left w:val="none" w:sz="0" w:space="0" w:color="auto"/>
        <w:bottom w:val="none" w:sz="0" w:space="0" w:color="auto"/>
        <w:right w:val="none" w:sz="0" w:space="0" w:color="auto"/>
      </w:divBdr>
    </w:div>
    <w:div w:id="1745490784">
      <w:bodyDiv w:val="1"/>
      <w:marLeft w:val="0"/>
      <w:marRight w:val="0"/>
      <w:marTop w:val="0"/>
      <w:marBottom w:val="0"/>
      <w:divBdr>
        <w:top w:val="none" w:sz="0" w:space="0" w:color="auto"/>
        <w:left w:val="none" w:sz="0" w:space="0" w:color="auto"/>
        <w:bottom w:val="none" w:sz="0" w:space="0" w:color="auto"/>
        <w:right w:val="none" w:sz="0" w:space="0" w:color="auto"/>
      </w:divBdr>
    </w:div>
    <w:div w:id="1747801118">
      <w:bodyDiv w:val="1"/>
      <w:marLeft w:val="0"/>
      <w:marRight w:val="0"/>
      <w:marTop w:val="0"/>
      <w:marBottom w:val="0"/>
      <w:divBdr>
        <w:top w:val="none" w:sz="0" w:space="0" w:color="auto"/>
        <w:left w:val="none" w:sz="0" w:space="0" w:color="auto"/>
        <w:bottom w:val="none" w:sz="0" w:space="0" w:color="auto"/>
        <w:right w:val="none" w:sz="0" w:space="0" w:color="auto"/>
      </w:divBdr>
    </w:div>
    <w:div w:id="1751002393">
      <w:bodyDiv w:val="1"/>
      <w:marLeft w:val="0"/>
      <w:marRight w:val="0"/>
      <w:marTop w:val="0"/>
      <w:marBottom w:val="0"/>
      <w:divBdr>
        <w:top w:val="none" w:sz="0" w:space="0" w:color="auto"/>
        <w:left w:val="none" w:sz="0" w:space="0" w:color="auto"/>
        <w:bottom w:val="none" w:sz="0" w:space="0" w:color="auto"/>
        <w:right w:val="none" w:sz="0" w:space="0" w:color="auto"/>
      </w:divBdr>
    </w:div>
    <w:div w:id="1755781665">
      <w:bodyDiv w:val="1"/>
      <w:marLeft w:val="0"/>
      <w:marRight w:val="0"/>
      <w:marTop w:val="0"/>
      <w:marBottom w:val="0"/>
      <w:divBdr>
        <w:top w:val="none" w:sz="0" w:space="0" w:color="auto"/>
        <w:left w:val="none" w:sz="0" w:space="0" w:color="auto"/>
        <w:bottom w:val="none" w:sz="0" w:space="0" w:color="auto"/>
        <w:right w:val="none" w:sz="0" w:space="0" w:color="auto"/>
      </w:divBdr>
    </w:div>
    <w:div w:id="1759979463">
      <w:bodyDiv w:val="1"/>
      <w:marLeft w:val="0"/>
      <w:marRight w:val="0"/>
      <w:marTop w:val="0"/>
      <w:marBottom w:val="0"/>
      <w:divBdr>
        <w:top w:val="none" w:sz="0" w:space="0" w:color="auto"/>
        <w:left w:val="none" w:sz="0" w:space="0" w:color="auto"/>
        <w:bottom w:val="none" w:sz="0" w:space="0" w:color="auto"/>
        <w:right w:val="none" w:sz="0" w:space="0" w:color="auto"/>
      </w:divBdr>
    </w:div>
    <w:div w:id="1760369385">
      <w:bodyDiv w:val="1"/>
      <w:marLeft w:val="0"/>
      <w:marRight w:val="0"/>
      <w:marTop w:val="0"/>
      <w:marBottom w:val="0"/>
      <w:divBdr>
        <w:top w:val="none" w:sz="0" w:space="0" w:color="auto"/>
        <w:left w:val="none" w:sz="0" w:space="0" w:color="auto"/>
        <w:bottom w:val="none" w:sz="0" w:space="0" w:color="auto"/>
        <w:right w:val="none" w:sz="0" w:space="0" w:color="auto"/>
      </w:divBdr>
    </w:div>
    <w:div w:id="1760564709">
      <w:bodyDiv w:val="1"/>
      <w:marLeft w:val="0"/>
      <w:marRight w:val="0"/>
      <w:marTop w:val="0"/>
      <w:marBottom w:val="0"/>
      <w:divBdr>
        <w:top w:val="none" w:sz="0" w:space="0" w:color="auto"/>
        <w:left w:val="none" w:sz="0" w:space="0" w:color="auto"/>
        <w:bottom w:val="none" w:sz="0" w:space="0" w:color="auto"/>
        <w:right w:val="none" w:sz="0" w:space="0" w:color="auto"/>
      </w:divBdr>
    </w:div>
    <w:div w:id="1762023562">
      <w:bodyDiv w:val="1"/>
      <w:marLeft w:val="0"/>
      <w:marRight w:val="0"/>
      <w:marTop w:val="0"/>
      <w:marBottom w:val="0"/>
      <w:divBdr>
        <w:top w:val="none" w:sz="0" w:space="0" w:color="auto"/>
        <w:left w:val="none" w:sz="0" w:space="0" w:color="auto"/>
        <w:bottom w:val="none" w:sz="0" w:space="0" w:color="auto"/>
        <w:right w:val="none" w:sz="0" w:space="0" w:color="auto"/>
      </w:divBdr>
    </w:div>
    <w:div w:id="1765490231">
      <w:bodyDiv w:val="1"/>
      <w:marLeft w:val="0"/>
      <w:marRight w:val="0"/>
      <w:marTop w:val="0"/>
      <w:marBottom w:val="0"/>
      <w:divBdr>
        <w:top w:val="none" w:sz="0" w:space="0" w:color="auto"/>
        <w:left w:val="none" w:sz="0" w:space="0" w:color="auto"/>
        <w:bottom w:val="none" w:sz="0" w:space="0" w:color="auto"/>
        <w:right w:val="none" w:sz="0" w:space="0" w:color="auto"/>
      </w:divBdr>
    </w:div>
    <w:div w:id="1770083229">
      <w:bodyDiv w:val="1"/>
      <w:marLeft w:val="0"/>
      <w:marRight w:val="0"/>
      <w:marTop w:val="0"/>
      <w:marBottom w:val="0"/>
      <w:divBdr>
        <w:top w:val="none" w:sz="0" w:space="0" w:color="auto"/>
        <w:left w:val="none" w:sz="0" w:space="0" w:color="auto"/>
        <w:bottom w:val="none" w:sz="0" w:space="0" w:color="auto"/>
        <w:right w:val="none" w:sz="0" w:space="0" w:color="auto"/>
      </w:divBdr>
    </w:div>
    <w:div w:id="1770270196">
      <w:bodyDiv w:val="1"/>
      <w:marLeft w:val="0"/>
      <w:marRight w:val="0"/>
      <w:marTop w:val="0"/>
      <w:marBottom w:val="0"/>
      <w:divBdr>
        <w:top w:val="none" w:sz="0" w:space="0" w:color="auto"/>
        <w:left w:val="none" w:sz="0" w:space="0" w:color="auto"/>
        <w:bottom w:val="none" w:sz="0" w:space="0" w:color="auto"/>
        <w:right w:val="none" w:sz="0" w:space="0" w:color="auto"/>
      </w:divBdr>
    </w:div>
    <w:div w:id="1772898717">
      <w:bodyDiv w:val="1"/>
      <w:marLeft w:val="0"/>
      <w:marRight w:val="0"/>
      <w:marTop w:val="0"/>
      <w:marBottom w:val="0"/>
      <w:divBdr>
        <w:top w:val="none" w:sz="0" w:space="0" w:color="auto"/>
        <w:left w:val="none" w:sz="0" w:space="0" w:color="auto"/>
        <w:bottom w:val="none" w:sz="0" w:space="0" w:color="auto"/>
        <w:right w:val="none" w:sz="0" w:space="0" w:color="auto"/>
      </w:divBdr>
    </w:div>
    <w:div w:id="1773816601">
      <w:bodyDiv w:val="1"/>
      <w:marLeft w:val="0"/>
      <w:marRight w:val="0"/>
      <w:marTop w:val="0"/>
      <w:marBottom w:val="0"/>
      <w:divBdr>
        <w:top w:val="none" w:sz="0" w:space="0" w:color="auto"/>
        <w:left w:val="none" w:sz="0" w:space="0" w:color="auto"/>
        <w:bottom w:val="none" w:sz="0" w:space="0" w:color="auto"/>
        <w:right w:val="none" w:sz="0" w:space="0" w:color="auto"/>
      </w:divBdr>
    </w:div>
    <w:div w:id="1773864403">
      <w:bodyDiv w:val="1"/>
      <w:marLeft w:val="0"/>
      <w:marRight w:val="0"/>
      <w:marTop w:val="0"/>
      <w:marBottom w:val="0"/>
      <w:divBdr>
        <w:top w:val="none" w:sz="0" w:space="0" w:color="auto"/>
        <w:left w:val="none" w:sz="0" w:space="0" w:color="auto"/>
        <w:bottom w:val="none" w:sz="0" w:space="0" w:color="auto"/>
        <w:right w:val="none" w:sz="0" w:space="0" w:color="auto"/>
      </w:divBdr>
    </w:div>
    <w:div w:id="1774982224">
      <w:bodyDiv w:val="1"/>
      <w:marLeft w:val="0"/>
      <w:marRight w:val="0"/>
      <w:marTop w:val="0"/>
      <w:marBottom w:val="0"/>
      <w:divBdr>
        <w:top w:val="none" w:sz="0" w:space="0" w:color="auto"/>
        <w:left w:val="none" w:sz="0" w:space="0" w:color="auto"/>
        <w:bottom w:val="none" w:sz="0" w:space="0" w:color="auto"/>
        <w:right w:val="none" w:sz="0" w:space="0" w:color="auto"/>
      </w:divBdr>
    </w:div>
    <w:div w:id="1779522754">
      <w:bodyDiv w:val="1"/>
      <w:marLeft w:val="0"/>
      <w:marRight w:val="0"/>
      <w:marTop w:val="0"/>
      <w:marBottom w:val="0"/>
      <w:divBdr>
        <w:top w:val="none" w:sz="0" w:space="0" w:color="auto"/>
        <w:left w:val="none" w:sz="0" w:space="0" w:color="auto"/>
        <w:bottom w:val="none" w:sz="0" w:space="0" w:color="auto"/>
        <w:right w:val="none" w:sz="0" w:space="0" w:color="auto"/>
      </w:divBdr>
    </w:div>
    <w:div w:id="1780642503">
      <w:bodyDiv w:val="1"/>
      <w:marLeft w:val="0"/>
      <w:marRight w:val="0"/>
      <w:marTop w:val="0"/>
      <w:marBottom w:val="0"/>
      <w:divBdr>
        <w:top w:val="none" w:sz="0" w:space="0" w:color="auto"/>
        <w:left w:val="none" w:sz="0" w:space="0" w:color="auto"/>
        <w:bottom w:val="none" w:sz="0" w:space="0" w:color="auto"/>
        <w:right w:val="none" w:sz="0" w:space="0" w:color="auto"/>
      </w:divBdr>
    </w:div>
    <w:div w:id="1792743923">
      <w:bodyDiv w:val="1"/>
      <w:marLeft w:val="0"/>
      <w:marRight w:val="0"/>
      <w:marTop w:val="0"/>
      <w:marBottom w:val="0"/>
      <w:divBdr>
        <w:top w:val="none" w:sz="0" w:space="0" w:color="auto"/>
        <w:left w:val="none" w:sz="0" w:space="0" w:color="auto"/>
        <w:bottom w:val="none" w:sz="0" w:space="0" w:color="auto"/>
        <w:right w:val="none" w:sz="0" w:space="0" w:color="auto"/>
      </w:divBdr>
    </w:div>
    <w:div w:id="1793282221">
      <w:bodyDiv w:val="1"/>
      <w:marLeft w:val="0"/>
      <w:marRight w:val="0"/>
      <w:marTop w:val="0"/>
      <w:marBottom w:val="0"/>
      <w:divBdr>
        <w:top w:val="none" w:sz="0" w:space="0" w:color="auto"/>
        <w:left w:val="none" w:sz="0" w:space="0" w:color="auto"/>
        <w:bottom w:val="none" w:sz="0" w:space="0" w:color="auto"/>
        <w:right w:val="none" w:sz="0" w:space="0" w:color="auto"/>
      </w:divBdr>
    </w:div>
    <w:div w:id="1794784526">
      <w:bodyDiv w:val="1"/>
      <w:marLeft w:val="0"/>
      <w:marRight w:val="0"/>
      <w:marTop w:val="0"/>
      <w:marBottom w:val="0"/>
      <w:divBdr>
        <w:top w:val="none" w:sz="0" w:space="0" w:color="auto"/>
        <w:left w:val="none" w:sz="0" w:space="0" w:color="auto"/>
        <w:bottom w:val="none" w:sz="0" w:space="0" w:color="auto"/>
        <w:right w:val="none" w:sz="0" w:space="0" w:color="auto"/>
      </w:divBdr>
    </w:div>
    <w:div w:id="1798794536">
      <w:bodyDiv w:val="1"/>
      <w:marLeft w:val="0"/>
      <w:marRight w:val="0"/>
      <w:marTop w:val="0"/>
      <w:marBottom w:val="0"/>
      <w:divBdr>
        <w:top w:val="none" w:sz="0" w:space="0" w:color="auto"/>
        <w:left w:val="none" w:sz="0" w:space="0" w:color="auto"/>
        <w:bottom w:val="none" w:sz="0" w:space="0" w:color="auto"/>
        <w:right w:val="none" w:sz="0" w:space="0" w:color="auto"/>
      </w:divBdr>
    </w:div>
    <w:div w:id="1805997913">
      <w:bodyDiv w:val="1"/>
      <w:marLeft w:val="0"/>
      <w:marRight w:val="0"/>
      <w:marTop w:val="0"/>
      <w:marBottom w:val="0"/>
      <w:divBdr>
        <w:top w:val="none" w:sz="0" w:space="0" w:color="auto"/>
        <w:left w:val="none" w:sz="0" w:space="0" w:color="auto"/>
        <w:bottom w:val="none" w:sz="0" w:space="0" w:color="auto"/>
        <w:right w:val="none" w:sz="0" w:space="0" w:color="auto"/>
      </w:divBdr>
    </w:div>
    <w:div w:id="1808232143">
      <w:bodyDiv w:val="1"/>
      <w:marLeft w:val="0"/>
      <w:marRight w:val="0"/>
      <w:marTop w:val="0"/>
      <w:marBottom w:val="0"/>
      <w:divBdr>
        <w:top w:val="none" w:sz="0" w:space="0" w:color="auto"/>
        <w:left w:val="none" w:sz="0" w:space="0" w:color="auto"/>
        <w:bottom w:val="none" w:sz="0" w:space="0" w:color="auto"/>
        <w:right w:val="none" w:sz="0" w:space="0" w:color="auto"/>
      </w:divBdr>
    </w:div>
    <w:div w:id="1809786524">
      <w:bodyDiv w:val="1"/>
      <w:marLeft w:val="0"/>
      <w:marRight w:val="0"/>
      <w:marTop w:val="0"/>
      <w:marBottom w:val="0"/>
      <w:divBdr>
        <w:top w:val="none" w:sz="0" w:space="0" w:color="auto"/>
        <w:left w:val="none" w:sz="0" w:space="0" w:color="auto"/>
        <w:bottom w:val="none" w:sz="0" w:space="0" w:color="auto"/>
        <w:right w:val="none" w:sz="0" w:space="0" w:color="auto"/>
      </w:divBdr>
    </w:div>
    <w:div w:id="1810707845">
      <w:bodyDiv w:val="1"/>
      <w:marLeft w:val="0"/>
      <w:marRight w:val="0"/>
      <w:marTop w:val="0"/>
      <w:marBottom w:val="0"/>
      <w:divBdr>
        <w:top w:val="none" w:sz="0" w:space="0" w:color="auto"/>
        <w:left w:val="none" w:sz="0" w:space="0" w:color="auto"/>
        <w:bottom w:val="none" w:sz="0" w:space="0" w:color="auto"/>
        <w:right w:val="none" w:sz="0" w:space="0" w:color="auto"/>
      </w:divBdr>
    </w:div>
    <w:div w:id="1812013418">
      <w:bodyDiv w:val="1"/>
      <w:marLeft w:val="0"/>
      <w:marRight w:val="0"/>
      <w:marTop w:val="0"/>
      <w:marBottom w:val="0"/>
      <w:divBdr>
        <w:top w:val="none" w:sz="0" w:space="0" w:color="auto"/>
        <w:left w:val="none" w:sz="0" w:space="0" w:color="auto"/>
        <w:bottom w:val="none" w:sz="0" w:space="0" w:color="auto"/>
        <w:right w:val="none" w:sz="0" w:space="0" w:color="auto"/>
      </w:divBdr>
    </w:div>
    <w:div w:id="1812021262">
      <w:bodyDiv w:val="1"/>
      <w:marLeft w:val="0"/>
      <w:marRight w:val="0"/>
      <w:marTop w:val="0"/>
      <w:marBottom w:val="0"/>
      <w:divBdr>
        <w:top w:val="none" w:sz="0" w:space="0" w:color="auto"/>
        <w:left w:val="none" w:sz="0" w:space="0" w:color="auto"/>
        <w:bottom w:val="none" w:sz="0" w:space="0" w:color="auto"/>
        <w:right w:val="none" w:sz="0" w:space="0" w:color="auto"/>
      </w:divBdr>
    </w:div>
    <w:div w:id="1820266170">
      <w:bodyDiv w:val="1"/>
      <w:marLeft w:val="0"/>
      <w:marRight w:val="0"/>
      <w:marTop w:val="0"/>
      <w:marBottom w:val="0"/>
      <w:divBdr>
        <w:top w:val="none" w:sz="0" w:space="0" w:color="auto"/>
        <w:left w:val="none" w:sz="0" w:space="0" w:color="auto"/>
        <w:bottom w:val="none" w:sz="0" w:space="0" w:color="auto"/>
        <w:right w:val="none" w:sz="0" w:space="0" w:color="auto"/>
      </w:divBdr>
    </w:div>
    <w:div w:id="1821845932">
      <w:bodyDiv w:val="1"/>
      <w:marLeft w:val="0"/>
      <w:marRight w:val="0"/>
      <w:marTop w:val="0"/>
      <w:marBottom w:val="0"/>
      <w:divBdr>
        <w:top w:val="none" w:sz="0" w:space="0" w:color="auto"/>
        <w:left w:val="none" w:sz="0" w:space="0" w:color="auto"/>
        <w:bottom w:val="none" w:sz="0" w:space="0" w:color="auto"/>
        <w:right w:val="none" w:sz="0" w:space="0" w:color="auto"/>
      </w:divBdr>
    </w:div>
    <w:div w:id="1822041467">
      <w:bodyDiv w:val="1"/>
      <w:marLeft w:val="0"/>
      <w:marRight w:val="0"/>
      <w:marTop w:val="0"/>
      <w:marBottom w:val="0"/>
      <w:divBdr>
        <w:top w:val="none" w:sz="0" w:space="0" w:color="auto"/>
        <w:left w:val="none" w:sz="0" w:space="0" w:color="auto"/>
        <w:bottom w:val="none" w:sz="0" w:space="0" w:color="auto"/>
        <w:right w:val="none" w:sz="0" w:space="0" w:color="auto"/>
      </w:divBdr>
    </w:div>
    <w:div w:id="1823544614">
      <w:bodyDiv w:val="1"/>
      <w:marLeft w:val="0"/>
      <w:marRight w:val="0"/>
      <w:marTop w:val="0"/>
      <w:marBottom w:val="0"/>
      <w:divBdr>
        <w:top w:val="none" w:sz="0" w:space="0" w:color="auto"/>
        <w:left w:val="none" w:sz="0" w:space="0" w:color="auto"/>
        <w:bottom w:val="none" w:sz="0" w:space="0" w:color="auto"/>
        <w:right w:val="none" w:sz="0" w:space="0" w:color="auto"/>
      </w:divBdr>
    </w:div>
    <w:div w:id="1824658758">
      <w:bodyDiv w:val="1"/>
      <w:marLeft w:val="0"/>
      <w:marRight w:val="0"/>
      <w:marTop w:val="0"/>
      <w:marBottom w:val="0"/>
      <w:divBdr>
        <w:top w:val="none" w:sz="0" w:space="0" w:color="auto"/>
        <w:left w:val="none" w:sz="0" w:space="0" w:color="auto"/>
        <w:bottom w:val="none" w:sz="0" w:space="0" w:color="auto"/>
        <w:right w:val="none" w:sz="0" w:space="0" w:color="auto"/>
      </w:divBdr>
    </w:div>
    <w:div w:id="1826777298">
      <w:bodyDiv w:val="1"/>
      <w:marLeft w:val="0"/>
      <w:marRight w:val="0"/>
      <w:marTop w:val="0"/>
      <w:marBottom w:val="0"/>
      <w:divBdr>
        <w:top w:val="none" w:sz="0" w:space="0" w:color="auto"/>
        <w:left w:val="none" w:sz="0" w:space="0" w:color="auto"/>
        <w:bottom w:val="none" w:sz="0" w:space="0" w:color="auto"/>
        <w:right w:val="none" w:sz="0" w:space="0" w:color="auto"/>
      </w:divBdr>
    </w:div>
    <w:div w:id="1830249689">
      <w:bodyDiv w:val="1"/>
      <w:marLeft w:val="0"/>
      <w:marRight w:val="0"/>
      <w:marTop w:val="0"/>
      <w:marBottom w:val="0"/>
      <w:divBdr>
        <w:top w:val="none" w:sz="0" w:space="0" w:color="auto"/>
        <w:left w:val="none" w:sz="0" w:space="0" w:color="auto"/>
        <w:bottom w:val="none" w:sz="0" w:space="0" w:color="auto"/>
        <w:right w:val="none" w:sz="0" w:space="0" w:color="auto"/>
      </w:divBdr>
    </w:div>
    <w:div w:id="1830947894">
      <w:bodyDiv w:val="1"/>
      <w:marLeft w:val="0"/>
      <w:marRight w:val="0"/>
      <w:marTop w:val="0"/>
      <w:marBottom w:val="0"/>
      <w:divBdr>
        <w:top w:val="none" w:sz="0" w:space="0" w:color="auto"/>
        <w:left w:val="none" w:sz="0" w:space="0" w:color="auto"/>
        <w:bottom w:val="none" w:sz="0" w:space="0" w:color="auto"/>
        <w:right w:val="none" w:sz="0" w:space="0" w:color="auto"/>
      </w:divBdr>
    </w:div>
    <w:div w:id="1833178715">
      <w:bodyDiv w:val="1"/>
      <w:marLeft w:val="0"/>
      <w:marRight w:val="0"/>
      <w:marTop w:val="0"/>
      <w:marBottom w:val="0"/>
      <w:divBdr>
        <w:top w:val="none" w:sz="0" w:space="0" w:color="auto"/>
        <w:left w:val="none" w:sz="0" w:space="0" w:color="auto"/>
        <w:bottom w:val="none" w:sz="0" w:space="0" w:color="auto"/>
        <w:right w:val="none" w:sz="0" w:space="0" w:color="auto"/>
      </w:divBdr>
    </w:div>
    <w:div w:id="1833908977">
      <w:bodyDiv w:val="1"/>
      <w:marLeft w:val="0"/>
      <w:marRight w:val="0"/>
      <w:marTop w:val="0"/>
      <w:marBottom w:val="0"/>
      <w:divBdr>
        <w:top w:val="none" w:sz="0" w:space="0" w:color="auto"/>
        <w:left w:val="none" w:sz="0" w:space="0" w:color="auto"/>
        <w:bottom w:val="none" w:sz="0" w:space="0" w:color="auto"/>
        <w:right w:val="none" w:sz="0" w:space="0" w:color="auto"/>
      </w:divBdr>
    </w:div>
    <w:div w:id="1834564618">
      <w:bodyDiv w:val="1"/>
      <w:marLeft w:val="0"/>
      <w:marRight w:val="0"/>
      <w:marTop w:val="0"/>
      <w:marBottom w:val="0"/>
      <w:divBdr>
        <w:top w:val="none" w:sz="0" w:space="0" w:color="auto"/>
        <w:left w:val="none" w:sz="0" w:space="0" w:color="auto"/>
        <w:bottom w:val="none" w:sz="0" w:space="0" w:color="auto"/>
        <w:right w:val="none" w:sz="0" w:space="0" w:color="auto"/>
      </w:divBdr>
    </w:div>
    <w:div w:id="1843660661">
      <w:bodyDiv w:val="1"/>
      <w:marLeft w:val="0"/>
      <w:marRight w:val="0"/>
      <w:marTop w:val="0"/>
      <w:marBottom w:val="0"/>
      <w:divBdr>
        <w:top w:val="none" w:sz="0" w:space="0" w:color="auto"/>
        <w:left w:val="none" w:sz="0" w:space="0" w:color="auto"/>
        <w:bottom w:val="none" w:sz="0" w:space="0" w:color="auto"/>
        <w:right w:val="none" w:sz="0" w:space="0" w:color="auto"/>
      </w:divBdr>
    </w:div>
    <w:div w:id="1846239545">
      <w:bodyDiv w:val="1"/>
      <w:marLeft w:val="0"/>
      <w:marRight w:val="0"/>
      <w:marTop w:val="0"/>
      <w:marBottom w:val="0"/>
      <w:divBdr>
        <w:top w:val="none" w:sz="0" w:space="0" w:color="auto"/>
        <w:left w:val="none" w:sz="0" w:space="0" w:color="auto"/>
        <w:bottom w:val="none" w:sz="0" w:space="0" w:color="auto"/>
        <w:right w:val="none" w:sz="0" w:space="0" w:color="auto"/>
      </w:divBdr>
    </w:div>
    <w:div w:id="1850943393">
      <w:bodyDiv w:val="1"/>
      <w:marLeft w:val="0"/>
      <w:marRight w:val="0"/>
      <w:marTop w:val="0"/>
      <w:marBottom w:val="0"/>
      <w:divBdr>
        <w:top w:val="none" w:sz="0" w:space="0" w:color="auto"/>
        <w:left w:val="none" w:sz="0" w:space="0" w:color="auto"/>
        <w:bottom w:val="none" w:sz="0" w:space="0" w:color="auto"/>
        <w:right w:val="none" w:sz="0" w:space="0" w:color="auto"/>
      </w:divBdr>
    </w:div>
    <w:div w:id="1853839604">
      <w:bodyDiv w:val="1"/>
      <w:marLeft w:val="0"/>
      <w:marRight w:val="0"/>
      <w:marTop w:val="0"/>
      <w:marBottom w:val="0"/>
      <w:divBdr>
        <w:top w:val="none" w:sz="0" w:space="0" w:color="auto"/>
        <w:left w:val="none" w:sz="0" w:space="0" w:color="auto"/>
        <w:bottom w:val="none" w:sz="0" w:space="0" w:color="auto"/>
        <w:right w:val="none" w:sz="0" w:space="0" w:color="auto"/>
      </w:divBdr>
    </w:div>
    <w:div w:id="1856655879">
      <w:bodyDiv w:val="1"/>
      <w:marLeft w:val="0"/>
      <w:marRight w:val="0"/>
      <w:marTop w:val="0"/>
      <w:marBottom w:val="0"/>
      <w:divBdr>
        <w:top w:val="none" w:sz="0" w:space="0" w:color="auto"/>
        <w:left w:val="none" w:sz="0" w:space="0" w:color="auto"/>
        <w:bottom w:val="none" w:sz="0" w:space="0" w:color="auto"/>
        <w:right w:val="none" w:sz="0" w:space="0" w:color="auto"/>
      </w:divBdr>
    </w:div>
    <w:div w:id="1859390367">
      <w:bodyDiv w:val="1"/>
      <w:marLeft w:val="0"/>
      <w:marRight w:val="0"/>
      <w:marTop w:val="0"/>
      <w:marBottom w:val="0"/>
      <w:divBdr>
        <w:top w:val="none" w:sz="0" w:space="0" w:color="auto"/>
        <w:left w:val="none" w:sz="0" w:space="0" w:color="auto"/>
        <w:bottom w:val="none" w:sz="0" w:space="0" w:color="auto"/>
        <w:right w:val="none" w:sz="0" w:space="0" w:color="auto"/>
      </w:divBdr>
    </w:div>
    <w:div w:id="1868523322">
      <w:bodyDiv w:val="1"/>
      <w:marLeft w:val="0"/>
      <w:marRight w:val="0"/>
      <w:marTop w:val="0"/>
      <w:marBottom w:val="0"/>
      <w:divBdr>
        <w:top w:val="none" w:sz="0" w:space="0" w:color="auto"/>
        <w:left w:val="none" w:sz="0" w:space="0" w:color="auto"/>
        <w:bottom w:val="none" w:sz="0" w:space="0" w:color="auto"/>
        <w:right w:val="none" w:sz="0" w:space="0" w:color="auto"/>
      </w:divBdr>
    </w:div>
    <w:div w:id="1868829159">
      <w:bodyDiv w:val="1"/>
      <w:marLeft w:val="0"/>
      <w:marRight w:val="0"/>
      <w:marTop w:val="0"/>
      <w:marBottom w:val="0"/>
      <w:divBdr>
        <w:top w:val="none" w:sz="0" w:space="0" w:color="auto"/>
        <w:left w:val="none" w:sz="0" w:space="0" w:color="auto"/>
        <w:bottom w:val="none" w:sz="0" w:space="0" w:color="auto"/>
        <w:right w:val="none" w:sz="0" w:space="0" w:color="auto"/>
      </w:divBdr>
    </w:div>
    <w:div w:id="1871726303">
      <w:bodyDiv w:val="1"/>
      <w:marLeft w:val="0"/>
      <w:marRight w:val="0"/>
      <w:marTop w:val="0"/>
      <w:marBottom w:val="0"/>
      <w:divBdr>
        <w:top w:val="none" w:sz="0" w:space="0" w:color="auto"/>
        <w:left w:val="none" w:sz="0" w:space="0" w:color="auto"/>
        <w:bottom w:val="none" w:sz="0" w:space="0" w:color="auto"/>
        <w:right w:val="none" w:sz="0" w:space="0" w:color="auto"/>
      </w:divBdr>
    </w:div>
    <w:div w:id="1873299359">
      <w:bodyDiv w:val="1"/>
      <w:marLeft w:val="0"/>
      <w:marRight w:val="0"/>
      <w:marTop w:val="0"/>
      <w:marBottom w:val="0"/>
      <w:divBdr>
        <w:top w:val="none" w:sz="0" w:space="0" w:color="auto"/>
        <w:left w:val="none" w:sz="0" w:space="0" w:color="auto"/>
        <w:bottom w:val="none" w:sz="0" w:space="0" w:color="auto"/>
        <w:right w:val="none" w:sz="0" w:space="0" w:color="auto"/>
      </w:divBdr>
    </w:div>
    <w:div w:id="1874267509">
      <w:bodyDiv w:val="1"/>
      <w:marLeft w:val="0"/>
      <w:marRight w:val="0"/>
      <w:marTop w:val="0"/>
      <w:marBottom w:val="0"/>
      <w:divBdr>
        <w:top w:val="none" w:sz="0" w:space="0" w:color="auto"/>
        <w:left w:val="none" w:sz="0" w:space="0" w:color="auto"/>
        <w:bottom w:val="none" w:sz="0" w:space="0" w:color="auto"/>
        <w:right w:val="none" w:sz="0" w:space="0" w:color="auto"/>
      </w:divBdr>
    </w:div>
    <w:div w:id="1876040136">
      <w:bodyDiv w:val="1"/>
      <w:marLeft w:val="0"/>
      <w:marRight w:val="0"/>
      <w:marTop w:val="0"/>
      <w:marBottom w:val="0"/>
      <w:divBdr>
        <w:top w:val="none" w:sz="0" w:space="0" w:color="auto"/>
        <w:left w:val="none" w:sz="0" w:space="0" w:color="auto"/>
        <w:bottom w:val="none" w:sz="0" w:space="0" w:color="auto"/>
        <w:right w:val="none" w:sz="0" w:space="0" w:color="auto"/>
      </w:divBdr>
    </w:div>
    <w:div w:id="1876186969">
      <w:bodyDiv w:val="1"/>
      <w:marLeft w:val="0"/>
      <w:marRight w:val="0"/>
      <w:marTop w:val="0"/>
      <w:marBottom w:val="0"/>
      <w:divBdr>
        <w:top w:val="none" w:sz="0" w:space="0" w:color="auto"/>
        <w:left w:val="none" w:sz="0" w:space="0" w:color="auto"/>
        <w:bottom w:val="none" w:sz="0" w:space="0" w:color="auto"/>
        <w:right w:val="none" w:sz="0" w:space="0" w:color="auto"/>
      </w:divBdr>
    </w:div>
    <w:div w:id="1878737760">
      <w:bodyDiv w:val="1"/>
      <w:marLeft w:val="0"/>
      <w:marRight w:val="0"/>
      <w:marTop w:val="0"/>
      <w:marBottom w:val="0"/>
      <w:divBdr>
        <w:top w:val="none" w:sz="0" w:space="0" w:color="auto"/>
        <w:left w:val="none" w:sz="0" w:space="0" w:color="auto"/>
        <w:bottom w:val="none" w:sz="0" w:space="0" w:color="auto"/>
        <w:right w:val="none" w:sz="0" w:space="0" w:color="auto"/>
      </w:divBdr>
    </w:div>
    <w:div w:id="1879048358">
      <w:bodyDiv w:val="1"/>
      <w:marLeft w:val="0"/>
      <w:marRight w:val="0"/>
      <w:marTop w:val="0"/>
      <w:marBottom w:val="0"/>
      <w:divBdr>
        <w:top w:val="none" w:sz="0" w:space="0" w:color="auto"/>
        <w:left w:val="none" w:sz="0" w:space="0" w:color="auto"/>
        <w:bottom w:val="none" w:sz="0" w:space="0" w:color="auto"/>
        <w:right w:val="none" w:sz="0" w:space="0" w:color="auto"/>
      </w:divBdr>
    </w:div>
    <w:div w:id="1879929944">
      <w:bodyDiv w:val="1"/>
      <w:marLeft w:val="0"/>
      <w:marRight w:val="0"/>
      <w:marTop w:val="0"/>
      <w:marBottom w:val="0"/>
      <w:divBdr>
        <w:top w:val="none" w:sz="0" w:space="0" w:color="auto"/>
        <w:left w:val="none" w:sz="0" w:space="0" w:color="auto"/>
        <w:bottom w:val="none" w:sz="0" w:space="0" w:color="auto"/>
        <w:right w:val="none" w:sz="0" w:space="0" w:color="auto"/>
      </w:divBdr>
    </w:div>
    <w:div w:id="1882471919">
      <w:bodyDiv w:val="1"/>
      <w:marLeft w:val="0"/>
      <w:marRight w:val="0"/>
      <w:marTop w:val="0"/>
      <w:marBottom w:val="0"/>
      <w:divBdr>
        <w:top w:val="none" w:sz="0" w:space="0" w:color="auto"/>
        <w:left w:val="none" w:sz="0" w:space="0" w:color="auto"/>
        <w:bottom w:val="none" w:sz="0" w:space="0" w:color="auto"/>
        <w:right w:val="none" w:sz="0" w:space="0" w:color="auto"/>
      </w:divBdr>
    </w:div>
    <w:div w:id="1882748167">
      <w:bodyDiv w:val="1"/>
      <w:marLeft w:val="0"/>
      <w:marRight w:val="0"/>
      <w:marTop w:val="0"/>
      <w:marBottom w:val="0"/>
      <w:divBdr>
        <w:top w:val="none" w:sz="0" w:space="0" w:color="auto"/>
        <w:left w:val="none" w:sz="0" w:space="0" w:color="auto"/>
        <w:bottom w:val="none" w:sz="0" w:space="0" w:color="auto"/>
        <w:right w:val="none" w:sz="0" w:space="0" w:color="auto"/>
      </w:divBdr>
    </w:div>
    <w:div w:id="1883514482">
      <w:bodyDiv w:val="1"/>
      <w:marLeft w:val="0"/>
      <w:marRight w:val="0"/>
      <w:marTop w:val="0"/>
      <w:marBottom w:val="0"/>
      <w:divBdr>
        <w:top w:val="none" w:sz="0" w:space="0" w:color="auto"/>
        <w:left w:val="none" w:sz="0" w:space="0" w:color="auto"/>
        <w:bottom w:val="none" w:sz="0" w:space="0" w:color="auto"/>
        <w:right w:val="none" w:sz="0" w:space="0" w:color="auto"/>
      </w:divBdr>
    </w:div>
    <w:div w:id="1883858548">
      <w:bodyDiv w:val="1"/>
      <w:marLeft w:val="0"/>
      <w:marRight w:val="0"/>
      <w:marTop w:val="0"/>
      <w:marBottom w:val="0"/>
      <w:divBdr>
        <w:top w:val="none" w:sz="0" w:space="0" w:color="auto"/>
        <w:left w:val="none" w:sz="0" w:space="0" w:color="auto"/>
        <w:bottom w:val="none" w:sz="0" w:space="0" w:color="auto"/>
        <w:right w:val="none" w:sz="0" w:space="0" w:color="auto"/>
      </w:divBdr>
    </w:div>
    <w:div w:id="1897079703">
      <w:bodyDiv w:val="1"/>
      <w:marLeft w:val="0"/>
      <w:marRight w:val="0"/>
      <w:marTop w:val="0"/>
      <w:marBottom w:val="0"/>
      <w:divBdr>
        <w:top w:val="none" w:sz="0" w:space="0" w:color="auto"/>
        <w:left w:val="none" w:sz="0" w:space="0" w:color="auto"/>
        <w:bottom w:val="none" w:sz="0" w:space="0" w:color="auto"/>
        <w:right w:val="none" w:sz="0" w:space="0" w:color="auto"/>
      </w:divBdr>
    </w:div>
    <w:div w:id="1912540513">
      <w:bodyDiv w:val="1"/>
      <w:marLeft w:val="0"/>
      <w:marRight w:val="0"/>
      <w:marTop w:val="0"/>
      <w:marBottom w:val="0"/>
      <w:divBdr>
        <w:top w:val="none" w:sz="0" w:space="0" w:color="auto"/>
        <w:left w:val="none" w:sz="0" w:space="0" w:color="auto"/>
        <w:bottom w:val="none" w:sz="0" w:space="0" w:color="auto"/>
        <w:right w:val="none" w:sz="0" w:space="0" w:color="auto"/>
      </w:divBdr>
    </w:div>
    <w:div w:id="1913469421">
      <w:bodyDiv w:val="1"/>
      <w:marLeft w:val="0"/>
      <w:marRight w:val="0"/>
      <w:marTop w:val="0"/>
      <w:marBottom w:val="0"/>
      <w:divBdr>
        <w:top w:val="none" w:sz="0" w:space="0" w:color="auto"/>
        <w:left w:val="none" w:sz="0" w:space="0" w:color="auto"/>
        <w:bottom w:val="none" w:sz="0" w:space="0" w:color="auto"/>
        <w:right w:val="none" w:sz="0" w:space="0" w:color="auto"/>
      </w:divBdr>
    </w:div>
    <w:div w:id="1913537963">
      <w:bodyDiv w:val="1"/>
      <w:marLeft w:val="0"/>
      <w:marRight w:val="0"/>
      <w:marTop w:val="0"/>
      <w:marBottom w:val="0"/>
      <w:divBdr>
        <w:top w:val="none" w:sz="0" w:space="0" w:color="auto"/>
        <w:left w:val="none" w:sz="0" w:space="0" w:color="auto"/>
        <w:bottom w:val="none" w:sz="0" w:space="0" w:color="auto"/>
        <w:right w:val="none" w:sz="0" w:space="0" w:color="auto"/>
      </w:divBdr>
    </w:div>
    <w:div w:id="1915818575">
      <w:bodyDiv w:val="1"/>
      <w:marLeft w:val="0"/>
      <w:marRight w:val="0"/>
      <w:marTop w:val="0"/>
      <w:marBottom w:val="0"/>
      <w:divBdr>
        <w:top w:val="none" w:sz="0" w:space="0" w:color="auto"/>
        <w:left w:val="none" w:sz="0" w:space="0" w:color="auto"/>
        <w:bottom w:val="none" w:sz="0" w:space="0" w:color="auto"/>
        <w:right w:val="none" w:sz="0" w:space="0" w:color="auto"/>
      </w:divBdr>
    </w:div>
    <w:div w:id="1916743889">
      <w:bodyDiv w:val="1"/>
      <w:marLeft w:val="0"/>
      <w:marRight w:val="0"/>
      <w:marTop w:val="0"/>
      <w:marBottom w:val="0"/>
      <w:divBdr>
        <w:top w:val="none" w:sz="0" w:space="0" w:color="auto"/>
        <w:left w:val="none" w:sz="0" w:space="0" w:color="auto"/>
        <w:bottom w:val="none" w:sz="0" w:space="0" w:color="auto"/>
        <w:right w:val="none" w:sz="0" w:space="0" w:color="auto"/>
      </w:divBdr>
    </w:div>
    <w:div w:id="1919516246">
      <w:bodyDiv w:val="1"/>
      <w:marLeft w:val="0"/>
      <w:marRight w:val="0"/>
      <w:marTop w:val="0"/>
      <w:marBottom w:val="0"/>
      <w:divBdr>
        <w:top w:val="none" w:sz="0" w:space="0" w:color="auto"/>
        <w:left w:val="none" w:sz="0" w:space="0" w:color="auto"/>
        <w:bottom w:val="none" w:sz="0" w:space="0" w:color="auto"/>
        <w:right w:val="none" w:sz="0" w:space="0" w:color="auto"/>
      </w:divBdr>
    </w:div>
    <w:div w:id="1920282658">
      <w:bodyDiv w:val="1"/>
      <w:marLeft w:val="0"/>
      <w:marRight w:val="0"/>
      <w:marTop w:val="0"/>
      <w:marBottom w:val="0"/>
      <w:divBdr>
        <w:top w:val="none" w:sz="0" w:space="0" w:color="auto"/>
        <w:left w:val="none" w:sz="0" w:space="0" w:color="auto"/>
        <w:bottom w:val="none" w:sz="0" w:space="0" w:color="auto"/>
        <w:right w:val="none" w:sz="0" w:space="0" w:color="auto"/>
      </w:divBdr>
    </w:div>
    <w:div w:id="1923030874">
      <w:bodyDiv w:val="1"/>
      <w:marLeft w:val="0"/>
      <w:marRight w:val="0"/>
      <w:marTop w:val="0"/>
      <w:marBottom w:val="0"/>
      <w:divBdr>
        <w:top w:val="none" w:sz="0" w:space="0" w:color="auto"/>
        <w:left w:val="none" w:sz="0" w:space="0" w:color="auto"/>
        <w:bottom w:val="none" w:sz="0" w:space="0" w:color="auto"/>
        <w:right w:val="none" w:sz="0" w:space="0" w:color="auto"/>
      </w:divBdr>
    </w:div>
    <w:div w:id="1923833422">
      <w:bodyDiv w:val="1"/>
      <w:marLeft w:val="0"/>
      <w:marRight w:val="0"/>
      <w:marTop w:val="0"/>
      <w:marBottom w:val="0"/>
      <w:divBdr>
        <w:top w:val="none" w:sz="0" w:space="0" w:color="auto"/>
        <w:left w:val="none" w:sz="0" w:space="0" w:color="auto"/>
        <w:bottom w:val="none" w:sz="0" w:space="0" w:color="auto"/>
        <w:right w:val="none" w:sz="0" w:space="0" w:color="auto"/>
      </w:divBdr>
    </w:div>
    <w:div w:id="1923835730">
      <w:bodyDiv w:val="1"/>
      <w:marLeft w:val="0"/>
      <w:marRight w:val="0"/>
      <w:marTop w:val="0"/>
      <w:marBottom w:val="0"/>
      <w:divBdr>
        <w:top w:val="none" w:sz="0" w:space="0" w:color="auto"/>
        <w:left w:val="none" w:sz="0" w:space="0" w:color="auto"/>
        <w:bottom w:val="none" w:sz="0" w:space="0" w:color="auto"/>
        <w:right w:val="none" w:sz="0" w:space="0" w:color="auto"/>
      </w:divBdr>
    </w:div>
    <w:div w:id="1929189259">
      <w:bodyDiv w:val="1"/>
      <w:marLeft w:val="0"/>
      <w:marRight w:val="0"/>
      <w:marTop w:val="0"/>
      <w:marBottom w:val="0"/>
      <w:divBdr>
        <w:top w:val="none" w:sz="0" w:space="0" w:color="auto"/>
        <w:left w:val="none" w:sz="0" w:space="0" w:color="auto"/>
        <w:bottom w:val="none" w:sz="0" w:space="0" w:color="auto"/>
        <w:right w:val="none" w:sz="0" w:space="0" w:color="auto"/>
      </w:divBdr>
    </w:div>
    <w:div w:id="1929849121">
      <w:bodyDiv w:val="1"/>
      <w:marLeft w:val="0"/>
      <w:marRight w:val="0"/>
      <w:marTop w:val="0"/>
      <w:marBottom w:val="0"/>
      <w:divBdr>
        <w:top w:val="none" w:sz="0" w:space="0" w:color="auto"/>
        <w:left w:val="none" w:sz="0" w:space="0" w:color="auto"/>
        <w:bottom w:val="none" w:sz="0" w:space="0" w:color="auto"/>
        <w:right w:val="none" w:sz="0" w:space="0" w:color="auto"/>
      </w:divBdr>
    </w:div>
    <w:div w:id="1932006748">
      <w:bodyDiv w:val="1"/>
      <w:marLeft w:val="0"/>
      <w:marRight w:val="0"/>
      <w:marTop w:val="0"/>
      <w:marBottom w:val="0"/>
      <w:divBdr>
        <w:top w:val="none" w:sz="0" w:space="0" w:color="auto"/>
        <w:left w:val="none" w:sz="0" w:space="0" w:color="auto"/>
        <w:bottom w:val="none" w:sz="0" w:space="0" w:color="auto"/>
        <w:right w:val="none" w:sz="0" w:space="0" w:color="auto"/>
      </w:divBdr>
    </w:div>
    <w:div w:id="1932617211">
      <w:bodyDiv w:val="1"/>
      <w:marLeft w:val="0"/>
      <w:marRight w:val="0"/>
      <w:marTop w:val="0"/>
      <w:marBottom w:val="0"/>
      <w:divBdr>
        <w:top w:val="none" w:sz="0" w:space="0" w:color="auto"/>
        <w:left w:val="none" w:sz="0" w:space="0" w:color="auto"/>
        <w:bottom w:val="none" w:sz="0" w:space="0" w:color="auto"/>
        <w:right w:val="none" w:sz="0" w:space="0" w:color="auto"/>
      </w:divBdr>
    </w:div>
    <w:div w:id="1933078876">
      <w:bodyDiv w:val="1"/>
      <w:marLeft w:val="0"/>
      <w:marRight w:val="0"/>
      <w:marTop w:val="0"/>
      <w:marBottom w:val="0"/>
      <w:divBdr>
        <w:top w:val="none" w:sz="0" w:space="0" w:color="auto"/>
        <w:left w:val="none" w:sz="0" w:space="0" w:color="auto"/>
        <w:bottom w:val="none" w:sz="0" w:space="0" w:color="auto"/>
        <w:right w:val="none" w:sz="0" w:space="0" w:color="auto"/>
      </w:divBdr>
    </w:div>
    <w:div w:id="1936018699">
      <w:bodyDiv w:val="1"/>
      <w:marLeft w:val="0"/>
      <w:marRight w:val="0"/>
      <w:marTop w:val="0"/>
      <w:marBottom w:val="0"/>
      <w:divBdr>
        <w:top w:val="none" w:sz="0" w:space="0" w:color="auto"/>
        <w:left w:val="none" w:sz="0" w:space="0" w:color="auto"/>
        <w:bottom w:val="none" w:sz="0" w:space="0" w:color="auto"/>
        <w:right w:val="none" w:sz="0" w:space="0" w:color="auto"/>
      </w:divBdr>
    </w:div>
    <w:div w:id="1938252958">
      <w:bodyDiv w:val="1"/>
      <w:marLeft w:val="0"/>
      <w:marRight w:val="0"/>
      <w:marTop w:val="0"/>
      <w:marBottom w:val="0"/>
      <w:divBdr>
        <w:top w:val="none" w:sz="0" w:space="0" w:color="auto"/>
        <w:left w:val="none" w:sz="0" w:space="0" w:color="auto"/>
        <w:bottom w:val="none" w:sz="0" w:space="0" w:color="auto"/>
        <w:right w:val="none" w:sz="0" w:space="0" w:color="auto"/>
      </w:divBdr>
    </w:div>
    <w:div w:id="1942760614">
      <w:bodyDiv w:val="1"/>
      <w:marLeft w:val="0"/>
      <w:marRight w:val="0"/>
      <w:marTop w:val="0"/>
      <w:marBottom w:val="0"/>
      <w:divBdr>
        <w:top w:val="none" w:sz="0" w:space="0" w:color="auto"/>
        <w:left w:val="none" w:sz="0" w:space="0" w:color="auto"/>
        <w:bottom w:val="none" w:sz="0" w:space="0" w:color="auto"/>
        <w:right w:val="none" w:sz="0" w:space="0" w:color="auto"/>
      </w:divBdr>
    </w:div>
    <w:div w:id="1944536955">
      <w:bodyDiv w:val="1"/>
      <w:marLeft w:val="0"/>
      <w:marRight w:val="0"/>
      <w:marTop w:val="0"/>
      <w:marBottom w:val="0"/>
      <w:divBdr>
        <w:top w:val="none" w:sz="0" w:space="0" w:color="auto"/>
        <w:left w:val="none" w:sz="0" w:space="0" w:color="auto"/>
        <w:bottom w:val="none" w:sz="0" w:space="0" w:color="auto"/>
        <w:right w:val="none" w:sz="0" w:space="0" w:color="auto"/>
      </w:divBdr>
    </w:div>
    <w:div w:id="1958367536">
      <w:bodyDiv w:val="1"/>
      <w:marLeft w:val="0"/>
      <w:marRight w:val="0"/>
      <w:marTop w:val="0"/>
      <w:marBottom w:val="0"/>
      <w:divBdr>
        <w:top w:val="none" w:sz="0" w:space="0" w:color="auto"/>
        <w:left w:val="none" w:sz="0" w:space="0" w:color="auto"/>
        <w:bottom w:val="none" w:sz="0" w:space="0" w:color="auto"/>
        <w:right w:val="none" w:sz="0" w:space="0" w:color="auto"/>
      </w:divBdr>
    </w:div>
    <w:div w:id="1960991483">
      <w:bodyDiv w:val="1"/>
      <w:marLeft w:val="0"/>
      <w:marRight w:val="0"/>
      <w:marTop w:val="0"/>
      <w:marBottom w:val="0"/>
      <w:divBdr>
        <w:top w:val="none" w:sz="0" w:space="0" w:color="auto"/>
        <w:left w:val="none" w:sz="0" w:space="0" w:color="auto"/>
        <w:bottom w:val="none" w:sz="0" w:space="0" w:color="auto"/>
        <w:right w:val="none" w:sz="0" w:space="0" w:color="auto"/>
      </w:divBdr>
    </w:div>
    <w:div w:id="1961568639">
      <w:bodyDiv w:val="1"/>
      <w:marLeft w:val="0"/>
      <w:marRight w:val="0"/>
      <w:marTop w:val="0"/>
      <w:marBottom w:val="0"/>
      <w:divBdr>
        <w:top w:val="none" w:sz="0" w:space="0" w:color="auto"/>
        <w:left w:val="none" w:sz="0" w:space="0" w:color="auto"/>
        <w:bottom w:val="none" w:sz="0" w:space="0" w:color="auto"/>
        <w:right w:val="none" w:sz="0" w:space="0" w:color="auto"/>
      </w:divBdr>
    </w:div>
    <w:div w:id="1965043433">
      <w:bodyDiv w:val="1"/>
      <w:marLeft w:val="0"/>
      <w:marRight w:val="0"/>
      <w:marTop w:val="0"/>
      <w:marBottom w:val="0"/>
      <w:divBdr>
        <w:top w:val="none" w:sz="0" w:space="0" w:color="auto"/>
        <w:left w:val="none" w:sz="0" w:space="0" w:color="auto"/>
        <w:bottom w:val="none" w:sz="0" w:space="0" w:color="auto"/>
        <w:right w:val="none" w:sz="0" w:space="0" w:color="auto"/>
      </w:divBdr>
    </w:div>
    <w:div w:id="1965766623">
      <w:bodyDiv w:val="1"/>
      <w:marLeft w:val="0"/>
      <w:marRight w:val="0"/>
      <w:marTop w:val="0"/>
      <w:marBottom w:val="0"/>
      <w:divBdr>
        <w:top w:val="none" w:sz="0" w:space="0" w:color="auto"/>
        <w:left w:val="none" w:sz="0" w:space="0" w:color="auto"/>
        <w:bottom w:val="none" w:sz="0" w:space="0" w:color="auto"/>
        <w:right w:val="none" w:sz="0" w:space="0" w:color="auto"/>
      </w:divBdr>
    </w:div>
    <w:div w:id="1969580533">
      <w:bodyDiv w:val="1"/>
      <w:marLeft w:val="0"/>
      <w:marRight w:val="0"/>
      <w:marTop w:val="0"/>
      <w:marBottom w:val="0"/>
      <w:divBdr>
        <w:top w:val="none" w:sz="0" w:space="0" w:color="auto"/>
        <w:left w:val="none" w:sz="0" w:space="0" w:color="auto"/>
        <w:bottom w:val="none" w:sz="0" w:space="0" w:color="auto"/>
        <w:right w:val="none" w:sz="0" w:space="0" w:color="auto"/>
      </w:divBdr>
    </w:div>
    <w:div w:id="1975023011">
      <w:bodyDiv w:val="1"/>
      <w:marLeft w:val="0"/>
      <w:marRight w:val="0"/>
      <w:marTop w:val="0"/>
      <w:marBottom w:val="0"/>
      <w:divBdr>
        <w:top w:val="none" w:sz="0" w:space="0" w:color="auto"/>
        <w:left w:val="none" w:sz="0" w:space="0" w:color="auto"/>
        <w:bottom w:val="none" w:sz="0" w:space="0" w:color="auto"/>
        <w:right w:val="none" w:sz="0" w:space="0" w:color="auto"/>
      </w:divBdr>
    </w:div>
    <w:div w:id="1975402584">
      <w:bodyDiv w:val="1"/>
      <w:marLeft w:val="0"/>
      <w:marRight w:val="0"/>
      <w:marTop w:val="0"/>
      <w:marBottom w:val="0"/>
      <w:divBdr>
        <w:top w:val="none" w:sz="0" w:space="0" w:color="auto"/>
        <w:left w:val="none" w:sz="0" w:space="0" w:color="auto"/>
        <w:bottom w:val="none" w:sz="0" w:space="0" w:color="auto"/>
        <w:right w:val="none" w:sz="0" w:space="0" w:color="auto"/>
      </w:divBdr>
    </w:div>
    <w:div w:id="1975597750">
      <w:bodyDiv w:val="1"/>
      <w:marLeft w:val="0"/>
      <w:marRight w:val="0"/>
      <w:marTop w:val="0"/>
      <w:marBottom w:val="0"/>
      <w:divBdr>
        <w:top w:val="none" w:sz="0" w:space="0" w:color="auto"/>
        <w:left w:val="none" w:sz="0" w:space="0" w:color="auto"/>
        <w:bottom w:val="none" w:sz="0" w:space="0" w:color="auto"/>
        <w:right w:val="none" w:sz="0" w:space="0" w:color="auto"/>
      </w:divBdr>
    </w:div>
    <w:div w:id="1984118249">
      <w:bodyDiv w:val="1"/>
      <w:marLeft w:val="0"/>
      <w:marRight w:val="0"/>
      <w:marTop w:val="0"/>
      <w:marBottom w:val="0"/>
      <w:divBdr>
        <w:top w:val="none" w:sz="0" w:space="0" w:color="auto"/>
        <w:left w:val="none" w:sz="0" w:space="0" w:color="auto"/>
        <w:bottom w:val="none" w:sz="0" w:space="0" w:color="auto"/>
        <w:right w:val="none" w:sz="0" w:space="0" w:color="auto"/>
      </w:divBdr>
    </w:div>
    <w:div w:id="1985969420">
      <w:bodyDiv w:val="1"/>
      <w:marLeft w:val="0"/>
      <w:marRight w:val="0"/>
      <w:marTop w:val="0"/>
      <w:marBottom w:val="0"/>
      <w:divBdr>
        <w:top w:val="none" w:sz="0" w:space="0" w:color="auto"/>
        <w:left w:val="none" w:sz="0" w:space="0" w:color="auto"/>
        <w:bottom w:val="none" w:sz="0" w:space="0" w:color="auto"/>
        <w:right w:val="none" w:sz="0" w:space="0" w:color="auto"/>
      </w:divBdr>
    </w:div>
    <w:div w:id="1989673908">
      <w:bodyDiv w:val="1"/>
      <w:marLeft w:val="0"/>
      <w:marRight w:val="0"/>
      <w:marTop w:val="0"/>
      <w:marBottom w:val="0"/>
      <w:divBdr>
        <w:top w:val="none" w:sz="0" w:space="0" w:color="auto"/>
        <w:left w:val="none" w:sz="0" w:space="0" w:color="auto"/>
        <w:bottom w:val="none" w:sz="0" w:space="0" w:color="auto"/>
        <w:right w:val="none" w:sz="0" w:space="0" w:color="auto"/>
      </w:divBdr>
    </w:div>
    <w:div w:id="1990135057">
      <w:bodyDiv w:val="1"/>
      <w:marLeft w:val="0"/>
      <w:marRight w:val="0"/>
      <w:marTop w:val="0"/>
      <w:marBottom w:val="0"/>
      <w:divBdr>
        <w:top w:val="none" w:sz="0" w:space="0" w:color="auto"/>
        <w:left w:val="none" w:sz="0" w:space="0" w:color="auto"/>
        <w:bottom w:val="none" w:sz="0" w:space="0" w:color="auto"/>
        <w:right w:val="none" w:sz="0" w:space="0" w:color="auto"/>
      </w:divBdr>
    </w:div>
    <w:div w:id="1991204839">
      <w:bodyDiv w:val="1"/>
      <w:marLeft w:val="0"/>
      <w:marRight w:val="0"/>
      <w:marTop w:val="0"/>
      <w:marBottom w:val="0"/>
      <w:divBdr>
        <w:top w:val="none" w:sz="0" w:space="0" w:color="auto"/>
        <w:left w:val="none" w:sz="0" w:space="0" w:color="auto"/>
        <w:bottom w:val="none" w:sz="0" w:space="0" w:color="auto"/>
        <w:right w:val="none" w:sz="0" w:space="0" w:color="auto"/>
      </w:divBdr>
    </w:div>
    <w:div w:id="1993098800">
      <w:bodyDiv w:val="1"/>
      <w:marLeft w:val="0"/>
      <w:marRight w:val="0"/>
      <w:marTop w:val="0"/>
      <w:marBottom w:val="0"/>
      <w:divBdr>
        <w:top w:val="none" w:sz="0" w:space="0" w:color="auto"/>
        <w:left w:val="none" w:sz="0" w:space="0" w:color="auto"/>
        <w:bottom w:val="none" w:sz="0" w:space="0" w:color="auto"/>
        <w:right w:val="none" w:sz="0" w:space="0" w:color="auto"/>
      </w:divBdr>
    </w:div>
    <w:div w:id="1993750207">
      <w:bodyDiv w:val="1"/>
      <w:marLeft w:val="0"/>
      <w:marRight w:val="0"/>
      <w:marTop w:val="0"/>
      <w:marBottom w:val="0"/>
      <w:divBdr>
        <w:top w:val="none" w:sz="0" w:space="0" w:color="auto"/>
        <w:left w:val="none" w:sz="0" w:space="0" w:color="auto"/>
        <w:bottom w:val="none" w:sz="0" w:space="0" w:color="auto"/>
        <w:right w:val="none" w:sz="0" w:space="0" w:color="auto"/>
      </w:divBdr>
    </w:div>
    <w:div w:id="1996452668">
      <w:bodyDiv w:val="1"/>
      <w:marLeft w:val="0"/>
      <w:marRight w:val="0"/>
      <w:marTop w:val="0"/>
      <w:marBottom w:val="0"/>
      <w:divBdr>
        <w:top w:val="none" w:sz="0" w:space="0" w:color="auto"/>
        <w:left w:val="none" w:sz="0" w:space="0" w:color="auto"/>
        <w:bottom w:val="none" w:sz="0" w:space="0" w:color="auto"/>
        <w:right w:val="none" w:sz="0" w:space="0" w:color="auto"/>
      </w:divBdr>
    </w:div>
    <w:div w:id="1999965526">
      <w:bodyDiv w:val="1"/>
      <w:marLeft w:val="0"/>
      <w:marRight w:val="0"/>
      <w:marTop w:val="0"/>
      <w:marBottom w:val="0"/>
      <w:divBdr>
        <w:top w:val="none" w:sz="0" w:space="0" w:color="auto"/>
        <w:left w:val="none" w:sz="0" w:space="0" w:color="auto"/>
        <w:bottom w:val="none" w:sz="0" w:space="0" w:color="auto"/>
        <w:right w:val="none" w:sz="0" w:space="0" w:color="auto"/>
      </w:divBdr>
    </w:div>
    <w:div w:id="2002351647">
      <w:bodyDiv w:val="1"/>
      <w:marLeft w:val="0"/>
      <w:marRight w:val="0"/>
      <w:marTop w:val="0"/>
      <w:marBottom w:val="0"/>
      <w:divBdr>
        <w:top w:val="none" w:sz="0" w:space="0" w:color="auto"/>
        <w:left w:val="none" w:sz="0" w:space="0" w:color="auto"/>
        <w:bottom w:val="none" w:sz="0" w:space="0" w:color="auto"/>
        <w:right w:val="none" w:sz="0" w:space="0" w:color="auto"/>
      </w:divBdr>
    </w:div>
    <w:div w:id="2003505937">
      <w:bodyDiv w:val="1"/>
      <w:marLeft w:val="0"/>
      <w:marRight w:val="0"/>
      <w:marTop w:val="0"/>
      <w:marBottom w:val="0"/>
      <w:divBdr>
        <w:top w:val="none" w:sz="0" w:space="0" w:color="auto"/>
        <w:left w:val="none" w:sz="0" w:space="0" w:color="auto"/>
        <w:bottom w:val="none" w:sz="0" w:space="0" w:color="auto"/>
        <w:right w:val="none" w:sz="0" w:space="0" w:color="auto"/>
      </w:divBdr>
    </w:div>
    <w:div w:id="2005277554">
      <w:bodyDiv w:val="1"/>
      <w:marLeft w:val="0"/>
      <w:marRight w:val="0"/>
      <w:marTop w:val="0"/>
      <w:marBottom w:val="0"/>
      <w:divBdr>
        <w:top w:val="none" w:sz="0" w:space="0" w:color="auto"/>
        <w:left w:val="none" w:sz="0" w:space="0" w:color="auto"/>
        <w:bottom w:val="none" w:sz="0" w:space="0" w:color="auto"/>
        <w:right w:val="none" w:sz="0" w:space="0" w:color="auto"/>
      </w:divBdr>
    </w:div>
    <w:div w:id="2006662105">
      <w:bodyDiv w:val="1"/>
      <w:marLeft w:val="0"/>
      <w:marRight w:val="0"/>
      <w:marTop w:val="0"/>
      <w:marBottom w:val="0"/>
      <w:divBdr>
        <w:top w:val="none" w:sz="0" w:space="0" w:color="auto"/>
        <w:left w:val="none" w:sz="0" w:space="0" w:color="auto"/>
        <w:bottom w:val="none" w:sz="0" w:space="0" w:color="auto"/>
        <w:right w:val="none" w:sz="0" w:space="0" w:color="auto"/>
      </w:divBdr>
    </w:div>
    <w:div w:id="2018655313">
      <w:bodyDiv w:val="1"/>
      <w:marLeft w:val="0"/>
      <w:marRight w:val="0"/>
      <w:marTop w:val="0"/>
      <w:marBottom w:val="0"/>
      <w:divBdr>
        <w:top w:val="none" w:sz="0" w:space="0" w:color="auto"/>
        <w:left w:val="none" w:sz="0" w:space="0" w:color="auto"/>
        <w:bottom w:val="none" w:sz="0" w:space="0" w:color="auto"/>
        <w:right w:val="none" w:sz="0" w:space="0" w:color="auto"/>
      </w:divBdr>
    </w:div>
    <w:div w:id="2024360519">
      <w:bodyDiv w:val="1"/>
      <w:marLeft w:val="0"/>
      <w:marRight w:val="0"/>
      <w:marTop w:val="0"/>
      <w:marBottom w:val="0"/>
      <w:divBdr>
        <w:top w:val="none" w:sz="0" w:space="0" w:color="auto"/>
        <w:left w:val="none" w:sz="0" w:space="0" w:color="auto"/>
        <w:bottom w:val="none" w:sz="0" w:space="0" w:color="auto"/>
        <w:right w:val="none" w:sz="0" w:space="0" w:color="auto"/>
      </w:divBdr>
    </w:div>
    <w:div w:id="2025395439">
      <w:bodyDiv w:val="1"/>
      <w:marLeft w:val="0"/>
      <w:marRight w:val="0"/>
      <w:marTop w:val="0"/>
      <w:marBottom w:val="0"/>
      <w:divBdr>
        <w:top w:val="none" w:sz="0" w:space="0" w:color="auto"/>
        <w:left w:val="none" w:sz="0" w:space="0" w:color="auto"/>
        <w:bottom w:val="none" w:sz="0" w:space="0" w:color="auto"/>
        <w:right w:val="none" w:sz="0" w:space="0" w:color="auto"/>
      </w:divBdr>
    </w:div>
    <w:div w:id="2030720864">
      <w:bodyDiv w:val="1"/>
      <w:marLeft w:val="0"/>
      <w:marRight w:val="0"/>
      <w:marTop w:val="0"/>
      <w:marBottom w:val="0"/>
      <w:divBdr>
        <w:top w:val="none" w:sz="0" w:space="0" w:color="auto"/>
        <w:left w:val="none" w:sz="0" w:space="0" w:color="auto"/>
        <w:bottom w:val="none" w:sz="0" w:space="0" w:color="auto"/>
        <w:right w:val="none" w:sz="0" w:space="0" w:color="auto"/>
      </w:divBdr>
    </w:div>
    <w:div w:id="2032366929">
      <w:bodyDiv w:val="1"/>
      <w:marLeft w:val="0"/>
      <w:marRight w:val="0"/>
      <w:marTop w:val="0"/>
      <w:marBottom w:val="0"/>
      <w:divBdr>
        <w:top w:val="none" w:sz="0" w:space="0" w:color="auto"/>
        <w:left w:val="none" w:sz="0" w:space="0" w:color="auto"/>
        <w:bottom w:val="none" w:sz="0" w:space="0" w:color="auto"/>
        <w:right w:val="none" w:sz="0" w:space="0" w:color="auto"/>
      </w:divBdr>
    </w:div>
    <w:div w:id="2033720086">
      <w:bodyDiv w:val="1"/>
      <w:marLeft w:val="0"/>
      <w:marRight w:val="0"/>
      <w:marTop w:val="0"/>
      <w:marBottom w:val="0"/>
      <w:divBdr>
        <w:top w:val="none" w:sz="0" w:space="0" w:color="auto"/>
        <w:left w:val="none" w:sz="0" w:space="0" w:color="auto"/>
        <w:bottom w:val="none" w:sz="0" w:space="0" w:color="auto"/>
        <w:right w:val="none" w:sz="0" w:space="0" w:color="auto"/>
      </w:divBdr>
    </w:div>
    <w:div w:id="2034334671">
      <w:bodyDiv w:val="1"/>
      <w:marLeft w:val="0"/>
      <w:marRight w:val="0"/>
      <w:marTop w:val="0"/>
      <w:marBottom w:val="0"/>
      <w:divBdr>
        <w:top w:val="none" w:sz="0" w:space="0" w:color="auto"/>
        <w:left w:val="none" w:sz="0" w:space="0" w:color="auto"/>
        <w:bottom w:val="none" w:sz="0" w:space="0" w:color="auto"/>
        <w:right w:val="none" w:sz="0" w:space="0" w:color="auto"/>
      </w:divBdr>
    </w:div>
    <w:div w:id="2041084442">
      <w:bodyDiv w:val="1"/>
      <w:marLeft w:val="0"/>
      <w:marRight w:val="0"/>
      <w:marTop w:val="0"/>
      <w:marBottom w:val="0"/>
      <w:divBdr>
        <w:top w:val="none" w:sz="0" w:space="0" w:color="auto"/>
        <w:left w:val="none" w:sz="0" w:space="0" w:color="auto"/>
        <w:bottom w:val="none" w:sz="0" w:space="0" w:color="auto"/>
        <w:right w:val="none" w:sz="0" w:space="0" w:color="auto"/>
      </w:divBdr>
    </w:div>
    <w:div w:id="2041126896">
      <w:bodyDiv w:val="1"/>
      <w:marLeft w:val="0"/>
      <w:marRight w:val="0"/>
      <w:marTop w:val="0"/>
      <w:marBottom w:val="0"/>
      <w:divBdr>
        <w:top w:val="none" w:sz="0" w:space="0" w:color="auto"/>
        <w:left w:val="none" w:sz="0" w:space="0" w:color="auto"/>
        <w:bottom w:val="none" w:sz="0" w:space="0" w:color="auto"/>
        <w:right w:val="none" w:sz="0" w:space="0" w:color="auto"/>
      </w:divBdr>
    </w:div>
    <w:div w:id="2041513091">
      <w:bodyDiv w:val="1"/>
      <w:marLeft w:val="0"/>
      <w:marRight w:val="0"/>
      <w:marTop w:val="0"/>
      <w:marBottom w:val="0"/>
      <w:divBdr>
        <w:top w:val="none" w:sz="0" w:space="0" w:color="auto"/>
        <w:left w:val="none" w:sz="0" w:space="0" w:color="auto"/>
        <w:bottom w:val="none" w:sz="0" w:space="0" w:color="auto"/>
        <w:right w:val="none" w:sz="0" w:space="0" w:color="auto"/>
      </w:divBdr>
    </w:div>
    <w:div w:id="2044164138">
      <w:bodyDiv w:val="1"/>
      <w:marLeft w:val="0"/>
      <w:marRight w:val="0"/>
      <w:marTop w:val="0"/>
      <w:marBottom w:val="0"/>
      <w:divBdr>
        <w:top w:val="none" w:sz="0" w:space="0" w:color="auto"/>
        <w:left w:val="none" w:sz="0" w:space="0" w:color="auto"/>
        <w:bottom w:val="none" w:sz="0" w:space="0" w:color="auto"/>
        <w:right w:val="none" w:sz="0" w:space="0" w:color="auto"/>
      </w:divBdr>
    </w:div>
    <w:div w:id="2044742227">
      <w:bodyDiv w:val="1"/>
      <w:marLeft w:val="0"/>
      <w:marRight w:val="0"/>
      <w:marTop w:val="0"/>
      <w:marBottom w:val="0"/>
      <w:divBdr>
        <w:top w:val="none" w:sz="0" w:space="0" w:color="auto"/>
        <w:left w:val="none" w:sz="0" w:space="0" w:color="auto"/>
        <w:bottom w:val="none" w:sz="0" w:space="0" w:color="auto"/>
        <w:right w:val="none" w:sz="0" w:space="0" w:color="auto"/>
      </w:divBdr>
    </w:div>
    <w:div w:id="2047948393">
      <w:bodyDiv w:val="1"/>
      <w:marLeft w:val="0"/>
      <w:marRight w:val="0"/>
      <w:marTop w:val="0"/>
      <w:marBottom w:val="0"/>
      <w:divBdr>
        <w:top w:val="none" w:sz="0" w:space="0" w:color="auto"/>
        <w:left w:val="none" w:sz="0" w:space="0" w:color="auto"/>
        <w:bottom w:val="none" w:sz="0" w:space="0" w:color="auto"/>
        <w:right w:val="none" w:sz="0" w:space="0" w:color="auto"/>
      </w:divBdr>
    </w:div>
    <w:div w:id="2048950072">
      <w:bodyDiv w:val="1"/>
      <w:marLeft w:val="0"/>
      <w:marRight w:val="0"/>
      <w:marTop w:val="0"/>
      <w:marBottom w:val="0"/>
      <w:divBdr>
        <w:top w:val="none" w:sz="0" w:space="0" w:color="auto"/>
        <w:left w:val="none" w:sz="0" w:space="0" w:color="auto"/>
        <w:bottom w:val="none" w:sz="0" w:space="0" w:color="auto"/>
        <w:right w:val="none" w:sz="0" w:space="0" w:color="auto"/>
      </w:divBdr>
    </w:div>
    <w:div w:id="2048991545">
      <w:bodyDiv w:val="1"/>
      <w:marLeft w:val="0"/>
      <w:marRight w:val="0"/>
      <w:marTop w:val="0"/>
      <w:marBottom w:val="0"/>
      <w:divBdr>
        <w:top w:val="none" w:sz="0" w:space="0" w:color="auto"/>
        <w:left w:val="none" w:sz="0" w:space="0" w:color="auto"/>
        <w:bottom w:val="none" w:sz="0" w:space="0" w:color="auto"/>
        <w:right w:val="none" w:sz="0" w:space="0" w:color="auto"/>
      </w:divBdr>
    </w:div>
    <w:div w:id="2056930781">
      <w:bodyDiv w:val="1"/>
      <w:marLeft w:val="0"/>
      <w:marRight w:val="0"/>
      <w:marTop w:val="0"/>
      <w:marBottom w:val="0"/>
      <w:divBdr>
        <w:top w:val="none" w:sz="0" w:space="0" w:color="auto"/>
        <w:left w:val="none" w:sz="0" w:space="0" w:color="auto"/>
        <w:bottom w:val="none" w:sz="0" w:space="0" w:color="auto"/>
        <w:right w:val="none" w:sz="0" w:space="0" w:color="auto"/>
      </w:divBdr>
    </w:div>
    <w:div w:id="2057462431">
      <w:bodyDiv w:val="1"/>
      <w:marLeft w:val="0"/>
      <w:marRight w:val="0"/>
      <w:marTop w:val="0"/>
      <w:marBottom w:val="0"/>
      <w:divBdr>
        <w:top w:val="none" w:sz="0" w:space="0" w:color="auto"/>
        <w:left w:val="none" w:sz="0" w:space="0" w:color="auto"/>
        <w:bottom w:val="none" w:sz="0" w:space="0" w:color="auto"/>
        <w:right w:val="none" w:sz="0" w:space="0" w:color="auto"/>
      </w:divBdr>
    </w:div>
    <w:div w:id="2060399331">
      <w:bodyDiv w:val="1"/>
      <w:marLeft w:val="0"/>
      <w:marRight w:val="0"/>
      <w:marTop w:val="0"/>
      <w:marBottom w:val="0"/>
      <w:divBdr>
        <w:top w:val="none" w:sz="0" w:space="0" w:color="auto"/>
        <w:left w:val="none" w:sz="0" w:space="0" w:color="auto"/>
        <w:bottom w:val="none" w:sz="0" w:space="0" w:color="auto"/>
        <w:right w:val="none" w:sz="0" w:space="0" w:color="auto"/>
      </w:divBdr>
    </w:div>
    <w:div w:id="2060782329">
      <w:bodyDiv w:val="1"/>
      <w:marLeft w:val="0"/>
      <w:marRight w:val="0"/>
      <w:marTop w:val="0"/>
      <w:marBottom w:val="0"/>
      <w:divBdr>
        <w:top w:val="none" w:sz="0" w:space="0" w:color="auto"/>
        <w:left w:val="none" w:sz="0" w:space="0" w:color="auto"/>
        <w:bottom w:val="none" w:sz="0" w:space="0" w:color="auto"/>
        <w:right w:val="none" w:sz="0" w:space="0" w:color="auto"/>
      </w:divBdr>
    </w:div>
    <w:div w:id="2061051037">
      <w:bodyDiv w:val="1"/>
      <w:marLeft w:val="0"/>
      <w:marRight w:val="0"/>
      <w:marTop w:val="0"/>
      <w:marBottom w:val="0"/>
      <w:divBdr>
        <w:top w:val="none" w:sz="0" w:space="0" w:color="auto"/>
        <w:left w:val="none" w:sz="0" w:space="0" w:color="auto"/>
        <w:bottom w:val="none" w:sz="0" w:space="0" w:color="auto"/>
        <w:right w:val="none" w:sz="0" w:space="0" w:color="auto"/>
      </w:divBdr>
    </w:div>
    <w:div w:id="2061860055">
      <w:bodyDiv w:val="1"/>
      <w:marLeft w:val="0"/>
      <w:marRight w:val="0"/>
      <w:marTop w:val="0"/>
      <w:marBottom w:val="0"/>
      <w:divBdr>
        <w:top w:val="none" w:sz="0" w:space="0" w:color="auto"/>
        <w:left w:val="none" w:sz="0" w:space="0" w:color="auto"/>
        <w:bottom w:val="none" w:sz="0" w:space="0" w:color="auto"/>
        <w:right w:val="none" w:sz="0" w:space="0" w:color="auto"/>
      </w:divBdr>
    </w:div>
    <w:div w:id="2069496784">
      <w:bodyDiv w:val="1"/>
      <w:marLeft w:val="0"/>
      <w:marRight w:val="0"/>
      <w:marTop w:val="0"/>
      <w:marBottom w:val="0"/>
      <w:divBdr>
        <w:top w:val="none" w:sz="0" w:space="0" w:color="auto"/>
        <w:left w:val="none" w:sz="0" w:space="0" w:color="auto"/>
        <w:bottom w:val="none" w:sz="0" w:space="0" w:color="auto"/>
        <w:right w:val="none" w:sz="0" w:space="0" w:color="auto"/>
      </w:divBdr>
    </w:div>
    <w:div w:id="2073263085">
      <w:bodyDiv w:val="1"/>
      <w:marLeft w:val="0"/>
      <w:marRight w:val="0"/>
      <w:marTop w:val="0"/>
      <w:marBottom w:val="0"/>
      <w:divBdr>
        <w:top w:val="none" w:sz="0" w:space="0" w:color="auto"/>
        <w:left w:val="none" w:sz="0" w:space="0" w:color="auto"/>
        <w:bottom w:val="none" w:sz="0" w:space="0" w:color="auto"/>
        <w:right w:val="none" w:sz="0" w:space="0" w:color="auto"/>
      </w:divBdr>
    </w:div>
    <w:div w:id="2074966387">
      <w:bodyDiv w:val="1"/>
      <w:marLeft w:val="0"/>
      <w:marRight w:val="0"/>
      <w:marTop w:val="0"/>
      <w:marBottom w:val="0"/>
      <w:divBdr>
        <w:top w:val="none" w:sz="0" w:space="0" w:color="auto"/>
        <w:left w:val="none" w:sz="0" w:space="0" w:color="auto"/>
        <w:bottom w:val="none" w:sz="0" w:space="0" w:color="auto"/>
        <w:right w:val="none" w:sz="0" w:space="0" w:color="auto"/>
      </w:divBdr>
    </w:div>
    <w:div w:id="2077773309">
      <w:bodyDiv w:val="1"/>
      <w:marLeft w:val="0"/>
      <w:marRight w:val="0"/>
      <w:marTop w:val="0"/>
      <w:marBottom w:val="0"/>
      <w:divBdr>
        <w:top w:val="none" w:sz="0" w:space="0" w:color="auto"/>
        <w:left w:val="none" w:sz="0" w:space="0" w:color="auto"/>
        <w:bottom w:val="none" w:sz="0" w:space="0" w:color="auto"/>
        <w:right w:val="none" w:sz="0" w:space="0" w:color="auto"/>
      </w:divBdr>
    </w:div>
    <w:div w:id="2079549199">
      <w:bodyDiv w:val="1"/>
      <w:marLeft w:val="0"/>
      <w:marRight w:val="0"/>
      <w:marTop w:val="0"/>
      <w:marBottom w:val="0"/>
      <w:divBdr>
        <w:top w:val="none" w:sz="0" w:space="0" w:color="auto"/>
        <w:left w:val="none" w:sz="0" w:space="0" w:color="auto"/>
        <w:bottom w:val="none" w:sz="0" w:space="0" w:color="auto"/>
        <w:right w:val="none" w:sz="0" w:space="0" w:color="auto"/>
      </w:divBdr>
    </w:div>
    <w:div w:id="2080246433">
      <w:bodyDiv w:val="1"/>
      <w:marLeft w:val="0"/>
      <w:marRight w:val="0"/>
      <w:marTop w:val="0"/>
      <w:marBottom w:val="0"/>
      <w:divBdr>
        <w:top w:val="none" w:sz="0" w:space="0" w:color="auto"/>
        <w:left w:val="none" w:sz="0" w:space="0" w:color="auto"/>
        <w:bottom w:val="none" w:sz="0" w:space="0" w:color="auto"/>
        <w:right w:val="none" w:sz="0" w:space="0" w:color="auto"/>
      </w:divBdr>
    </w:div>
    <w:div w:id="2087338914">
      <w:bodyDiv w:val="1"/>
      <w:marLeft w:val="0"/>
      <w:marRight w:val="0"/>
      <w:marTop w:val="0"/>
      <w:marBottom w:val="0"/>
      <w:divBdr>
        <w:top w:val="none" w:sz="0" w:space="0" w:color="auto"/>
        <w:left w:val="none" w:sz="0" w:space="0" w:color="auto"/>
        <w:bottom w:val="none" w:sz="0" w:space="0" w:color="auto"/>
        <w:right w:val="none" w:sz="0" w:space="0" w:color="auto"/>
      </w:divBdr>
    </w:div>
    <w:div w:id="2091925704">
      <w:bodyDiv w:val="1"/>
      <w:marLeft w:val="0"/>
      <w:marRight w:val="0"/>
      <w:marTop w:val="0"/>
      <w:marBottom w:val="0"/>
      <w:divBdr>
        <w:top w:val="none" w:sz="0" w:space="0" w:color="auto"/>
        <w:left w:val="none" w:sz="0" w:space="0" w:color="auto"/>
        <w:bottom w:val="none" w:sz="0" w:space="0" w:color="auto"/>
        <w:right w:val="none" w:sz="0" w:space="0" w:color="auto"/>
      </w:divBdr>
    </w:div>
    <w:div w:id="2093505067">
      <w:bodyDiv w:val="1"/>
      <w:marLeft w:val="0"/>
      <w:marRight w:val="0"/>
      <w:marTop w:val="0"/>
      <w:marBottom w:val="0"/>
      <w:divBdr>
        <w:top w:val="none" w:sz="0" w:space="0" w:color="auto"/>
        <w:left w:val="none" w:sz="0" w:space="0" w:color="auto"/>
        <w:bottom w:val="none" w:sz="0" w:space="0" w:color="auto"/>
        <w:right w:val="none" w:sz="0" w:space="0" w:color="auto"/>
      </w:divBdr>
    </w:div>
    <w:div w:id="2094234749">
      <w:bodyDiv w:val="1"/>
      <w:marLeft w:val="0"/>
      <w:marRight w:val="0"/>
      <w:marTop w:val="0"/>
      <w:marBottom w:val="0"/>
      <w:divBdr>
        <w:top w:val="none" w:sz="0" w:space="0" w:color="auto"/>
        <w:left w:val="none" w:sz="0" w:space="0" w:color="auto"/>
        <w:bottom w:val="none" w:sz="0" w:space="0" w:color="auto"/>
        <w:right w:val="none" w:sz="0" w:space="0" w:color="auto"/>
      </w:divBdr>
    </w:div>
    <w:div w:id="2095589774">
      <w:bodyDiv w:val="1"/>
      <w:marLeft w:val="0"/>
      <w:marRight w:val="0"/>
      <w:marTop w:val="0"/>
      <w:marBottom w:val="0"/>
      <w:divBdr>
        <w:top w:val="none" w:sz="0" w:space="0" w:color="auto"/>
        <w:left w:val="none" w:sz="0" w:space="0" w:color="auto"/>
        <w:bottom w:val="none" w:sz="0" w:space="0" w:color="auto"/>
        <w:right w:val="none" w:sz="0" w:space="0" w:color="auto"/>
      </w:divBdr>
    </w:div>
    <w:div w:id="2100128897">
      <w:bodyDiv w:val="1"/>
      <w:marLeft w:val="0"/>
      <w:marRight w:val="0"/>
      <w:marTop w:val="0"/>
      <w:marBottom w:val="0"/>
      <w:divBdr>
        <w:top w:val="none" w:sz="0" w:space="0" w:color="auto"/>
        <w:left w:val="none" w:sz="0" w:space="0" w:color="auto"/>
        <w:bottom w:val="none" w:sz="0" w:space="0" w:color="auto"/>
        <w:right w:val="none" w:sz="0" w:space="0" w:color="auto"/>
      </w:divBdr>
    </w:div>
    <w:div w:id="2102487062">
      <w:bodyDiv w:val="1"/>
      <w:marLeft w:val="0"/>
      <w:marRight w:val="0"/>
      <w:marTop w:val="0"/>
      <w:marBottom w:val="0"/>
      <w:divBdr>
        <w:top w:val="none" w:sz="0" w:space="0" w:color="auto"/>
        <w:left w:val="none" w:sz="0" w:space="0" w:color="auto"/>
        <w:bottom w:val="none" w:sz="0" w:space="0" w:color="auto"/>
        <w:right w:val="none" w:sz="0" w:space="0" w:color="auto"/>
      </w:divBdr>
    </w:div>
    <w:div w:id="2102527850">
      <w:bodyDiv w:val="1"/>
      <w:marLeft w:val="0"/>
      <w:marRight w:val="0"/>
      <w:marTop w:val="0"/>
      <w:marBottom w:val="0"/>
      <w:divBdr>
        <w:top w:val="none" w:sz="0" w:space="0" w:color="auto"/>
        <w:left w:val="none" w:sz="0" w:space="0" w:color="auto"/>
        <w:bottom w:val="none" w:sz="0" w:space="0" w:color="auto"/>
        <w:right w:val="none" w:sz="0" w:space="0" w:color="auto"/>
      </w:divBdr>
    </w:div>
    <w:div w:id="2103262490">
      <w:bodyDiv w:val="1"/>
      <w:marLeft w:val="0"/>
      <w:marRight w:val="0"/>
      <w:marTop w:val="0"/>
      <w:marBottom w:val="0"/>
      <w:divBdr>
        <w:top w:val="none" w:sz="0" w:space="0" w:color="auto"/>
        <w:left w:val="none" w:sz="0" w:space="0" w:color="auto"/>
        <w:bottom w:val="none" w:sz="0" w:space="0" w:color="auto"/>
        <w:right w:val="none" w:sz="0" w:space="0" w:color="auto"/>
      </w:divBdr>
    </w:div>
    <w:div w:id="2105608993">
      <w:bodyDiv w:val="1"/>
      <w:marLeft w:val="0"/>
      <w:marRight w:val="0"/>
      <w:marTop w:val="0"/>
      <w:marBottom w:val="0"/>
      <w:divBdr>
        <w:top w:val="none" w:sz="0" w:space="0" w:color="auto"/>
        <w:left w:val="none" w:sz="0" w:space="0" w:color="auto"/>
        <w:bottom w:val="none" w:sz="0" w:space="0" w:color="auto"/>
        <w:right w:val="none" w:sz="0" w:space="0" w:color="auto"/>
      </w:divBdr>
    </w:div>
    <w:div w:id="2107966335">
      <w:bodyDiv w:val="1"/>
      <w:marLeft w:val="0"/>
      <w:marRight w:val="0"/>
      <w:marTop w:val="0"/>
      <w:marBottom w:val="0"/>
      <w:divBdr>
        <w:top w:val="none" w:sz="0" w:space="0" w:color="auto"/>
        <w:left w:val="none" w:sz="0" w:space="0" w:color="auto"/>
        <w:bottom w:val="none" w:sz="0" w:space="0" w:color="auto"/>
        <w:right w:val="none" w:sz="0" w:space="0" w:color="auto"/>
      </w:divBdr>
    </w:div>
    <w:div w:id="2110664436">
      <w:bodyDiv w:val="1"/>
      <w:marLeft w:val="0"/>
      <w:marRight w:val="0"/>
      <w:marTop w:val="0"/>
      <w:marBottom w:val="0"/>
      <w:divBdr>
        <w:top w:val="none" w:sz="0" w:space="0" w:color="auto"/>
        <w:left w:val="none" w:sz="0" w:space="0" w:color="auto"/>
        <w:bottom w:val="none" w:sz="0" w:space="0" w:color="auto"/>
        <w:right w:val="none" w:sz="0" w:space="0" w:color="auto"/>
      </w:divBdr>
    </w:div>
    <w:div w:id="2111702495">
      <w:bodyDiv w:val="1"/>
      <w:marLeft w:val="0"/>
      <w:marRight w:val="0"/>
      <w:marTop w:val="0"/>
      <w:marBottom w:val="0"/>
      <w:divBdr>
        <w:top w:val="none" w:sz="0" w:space="0" w:color="auto"/>
        <w:left w:val="none" w:sz="0" w:space="0" w:color="auto"/>
        <w:bottom w:val="none" w:sz="0" w:space="0" w:color="auto"/>
        <w:right w:val="none" w:sz="0" w:space="0" w:color="auto"/>
      </w:divBdr>
    </w:div>
    <w:div w:id="2113014355">
      <w:bodyDiv w:val="1"/>
      <w:marLeft w:val="0"/>
      <w:marRight w:val="0"/>
      <w:marTop w:val="0"/>
      <w:marBottom w:val="0"/>
      <w:divBdr>
        <w:top w:val="none" w:sz="0" w:space="0" w:color="auto"/>
        <w:left w:val="none" w:sz="0" w:space="0" w:color="auto"/>
        <w:bottom w:val="none" w:sz="0" w:space="0" w:color="auto"/>
        <w:right w:val="none" w:sz="0" w:space="0" w:color="auto"/>
      </w:divBdr>
    </w:div>
    <w:div w:id="2115663684">
      <w:bodyDiv w:val="1"/>
      <w:marLeft w:val="0"/>
      <w:marRight w:val="0"/>
      <w:marTop w:val="0"/>
      <w:marBottom w:val="0"/>
      <w:divBdr>
        <w:top w:val="none" w:sz="0" w:space="0" w:color="auto"/>
        <w:left w:val="none" w:sz="0" w:space="0" w:color="auto"/>
        <w:bottom w:val="none" w:sz="0" w:space="0" w:color="auto"/>
        <w:right w:val="none" w:sz="0" w:space="0" w:color="auto"/>
      </w:divBdr>
    </w:div>
    <w:div w:id="2117433673">
      <w:bodyDiv w:val="1"/>
      <w:marLeft w:val="0"/>
      <w:marRight w:val="0"/>
      <w:marTop w:val="0"/>
      <w:marBottom w:val="0"/>
      <w:divBdr>
        <w:top w:val="none" w:sz="0" w:space="0" w:color="auto"/>
        <w:left w:val="none" w:sz="0" w:space="0" w:color="auto"/>
        <w:bottom w:val="none" w:sz="0" w:space="0" w:color="auto"/>
        <w:right w:val="none" w:sz="0" w:space="0" w:color="auto"/>
      </w:divBdr>
    </w:div>
    <w:div w:id="2118791272">
      <w:bodyDiv w:val="1"/>
      <w:marLeft w:val="0"/>
      <w:marRight w:val="0"/>
      <w:marTop w:val="0"/>
      <w:marBottom w:val="0"/>
      <w:divBdr>
        <w:top w:val="none" w:sz="0" w:space="0" w:color="auto"/>
        <w:left w:val="none" w:sz="0" w:space="0" w:color="auto"/>
        <w:bottom w:val="none" w:sz="0" w:space="0" w:color="auto"/>
        <w:right w:val="none" w:sz="0" w:space="0" w:color="auto"/>
      </w:divBdr>
    </w:div>
    <w:div w:id="2119643318">
      <w:bodyDiv w:val="1"/>
      <w:marLeft w:val="0"/>
      <w:marRight w:val="0"/>
      <w:marTop w:val="0"/>
      <w:marBottom w:val="0"/>
      <w:divBdr>
        <w:top w:val="none" w:sz="0" w:space="0" w:color="auto"/>
        <w:left w:val="none" w:sz="0" w:space="0" w:color="auto"/>
        <w:bottom w:val="none" w:sz="0" w:space="0" w:color="auto"/>
        <w:right w:val="none" w:sz="0" w:space="0" w:color="auto"/>
      </w:divBdr>
    </w:div>
    <w:div w:id="2122601716">
      <w:bodyDiv w:val="1"/>
      <w:marLeft w:val="0"/>
      <w:marRight w:val="0"/>
      <w:marTop w:val="0"/>
      <w:marBottom w:val="0"/>
      <w:divBdr>
        <w:top w:val="none" w:sz="0" w:space="0" w:color="auto"/>
        <w:left w:val="none" w:sz="0" w:space="0" w:color="auto"/>
        <w:bottom w:val="none" w:sz="0" w:space="0" w:color="auto"/>
        <w:right w:val="none" w:sz="0" w:space="0" w:color="auto"/>
      </w:divBdr>
    </w:div>
    <w:div w:id="2132166175">
      <w:bodyDiv w:val="1"/>
      <w:marLeft w:val="0"/>
      <w:marRight w:val="0"/>
      <w:marTop w:val="0"/>
      <w:marBottom w:val="0"/>
      <w:divBdr>
        <w:top w:val="none" w:sz="0" w:space="0" w:color="auto"/>
        <w:left w:val="none" w:sz="0" w:space="0" w:color="auto"/>
        <w:bottom w:val="none" w:sz="0" w:space="0" w:color="auto"/>
        <w:right w:val="none" w:sz="0" w:space="0" w:color="auto"/>
      </w:divBdr>
    </w:div>
    <w:div w:id="2134126481">
      <w:bodyDiv w:val="1"/>
      <w:marLeft w:val="0"/>
      <w:marRight w:val="0"/>
      <w:marTop w:val="0"/>
      <w:marBottom w:val="0"/>
      <w:divBdr>
        <w:top w:val="none" w:sz="0" w:space="0" w:color="auto"/>
        <w:left w:val="none" w:sz="0" w:space="0" w:color="auto"/>
        <w:bottom w:val="none" w:sz="0" w:space="0" w:color="auto"/>
        <w:right w:val="none" w:sz="0" w:space="0" w:color="auto"/>
      </w:divBdr>
    </w:div>
    <w:div w:id="2137940609">
      <w:bodyDiv w:val="1"/>
      <w:marLeft w:val="0"/>
      <w:marRight w:val="0"/>
      <w:marTop w:val="0"/>
      <w:marBottom w:val="0"/>
      <w:divBdr>
        <w:top w:val="none" w:sz="0" w:space="0" w:color="auto"/>
        <w:left w:val="none" w:sz="0" w:space="0" w:color="auto"/>
        <w:bottom w:val="none" w:sz="0" w:space="0" w:color="auto"/>
        <w:right w:val="none" w:sz="0" w:space="0" w:color="auto"/>
      </w:divBdr>
    </w:div>
    <w:div w:id="2138067139">
      <w:bodyDiv w:val="1"/>
      <w:marLeft w:val="0"/>
      <w:marRight w:val="0"/>
      <w:marTop w:val="0"/>
      <w:marBottom w:val="0"/>
      <w:divBdr>
        <w:top w:val="none" w:sz="0" w:space="0" w:color="auto"/>
        <w:left w:val="none" w:sz="0" w:space="0" w:color="auto"/>
        <w:bottom w:val="none" w:sz="0" w:space="0" w:color="auto"/>
        <w:right w:val="none" w:sz="0" w:space="0" w:color="auto"/>
      </w:divBdr>
    </w:div>
    <w:div w:id="2138256054">
      <w:bodyDiv w:val="1"/>
      <w:marLeft w:val="0"/>
      <w:marRight w:val="0"/>
      <w:marTop w:val="0"/>
      <w:marBottom w:val="0"/>
      <w:divBdr>
        <w:top w:val="none" w:sz="0" w:space="0" w:color="auto"/>
        <w:left w:val="none" w:sz="0" w:space="0" w:color="auto"/>
        <w:bottom w:val="none" w:sz="0" w:space="0" w:color="auto"/>
        <w:right w:val="none" w:sz="0" w:space="0" w:color="auto"/>
      </w:divBdr>
    </w:div>
    <w:div w:id="2142188269">
      <w:bodyDiv w:val="1"/>
      <w:marLeft w:val="0"/>
      <w:marRight w:val="0"/>
      <w:marTop w:val="0"/>
      <w:marBottom w:val="0"/>
      <w:divBdr>
        <w:top w:val="none" w:sz="0" w:space="0" w:color="auto"/>
        <w:left w:val="none" w:sz="0" w:space="0" w:color="auto"/>
        <w:bottom w:val="none" w:sz="0" w:space="0" w:color="auto"/>
        <w:right w:val="none" w:sz="0" w:space="0" w:color="auto"/>
      </w:divBdr>
    </w:div>
    <w:div w:id="2144078753">
      <w:bodyDiv w:val="1"/>
      <w:marLeft w:val="0"/>
      <w:marRight w:val="0"/>
      <w:marTop w:val="0"/>
      <w:marBottom w:val="0"/>
      <w:divBdr>
        <w:top w:val="none" w:sz="0" w:space="0" w:color="auto"/>
        <w:left w:val="none" w:sz="0" w:space="0" w:color="auto"/>
        <w:bottom w:val="none" w:sz="0" w:space="0" w:color="auto"/>
        <w:right w:val="none" w:sz="0" w:space="0" w:color="auto"/>
      </w:divBdr>
    </w:div>
    <w:div w:id="2146699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8a727ade3bc04cc2"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QT</b:Tag>
    <b:SourceType>InternetSite</b:SourceType>
    <b:Guid>{E5BE110B-1783-45FE-ABD3-5ABDB21DD00A}</b:Guid>
    <b:Author>
      <b:Author>
        <b:NameList>
          <b:Person>
            <b:Last>MQTT</b:Last>
          </b:Person>
        </b:NameList>
      </b:Author>
    </b:Author>
    <b:Title>What is MQTT</b:Title>
    <b:DayAccessed>5/30/2022</b:DayAccessed>
    <b:URL>https://mqtt.org/</b:URL>
    <b:RefOrder>2</b:RefOrder>
  </b:Source>
  <b:Source>
    <b:Tag>mos22</b:Tag>
    <b:SourceType>InternetSite</b:SourceType>
    <b:Guid>{ECE58E0F-47CE-4879-A110-42EAB89A209E}</b:Guid>
    <b:Title>mosquitto.org</b:Title>
    <b:Author>
      <b:Author>
        <b:NameList>
          <b:Person>
            <b:Last>mosquitto.org</b:Last>
          </b:Person>
        </b:NameList>
      </b:Author>
    </b:Author>
    <b:ProductionCompany>mosquitto.org</b:ProductionCompany>
    <b:YearAccessed>2022</b:YearAccessed>
    <b:MonthAccessed>5</b:MonthAccessed>
    <b:DayAccessed>30</b:DayAccessed>
    <b:URL>https://mosquitto.org/man/mosquitto-conf-5.html</b:URL>
    <b:RefOrder>5</b:RefOrder>
  </b:Source>
  <b:Source>
    <b:Tag>IBM22</b:Tag>
    <b:SourceType>JournalArticle</b:SourceType>
    <b:Guid>{72B1292C-0000-4477-BC46-3610204E5E22}</b:Guid>
    <b:Title>MQTT publish/subscribe applications</b:Title>
    <b:Year>2022</b:Year>
    <b:Author>
      <b:Author>
        <b:NameList>
          <b:Person>
            <b:Last>IBM</b:Last>
          </b:Person>
        </b:NameList>
      </b:Author>
    </b:Author>
    <b:RefOrder>4</b:RefOrder>
  </b:Source>
  <b:Source>
    <b:Tag>Col19</b:Tag>
    <b:SourceType>Report</b:SourceType>
    <b:Guid>{77B8D12F-A4FF-41E5-BDFA-895884BBF95E}</b:Guid>
    <b:Title>Cyber-Security Internals of a Skoda Octavia vRS: A Hands on Approach</b:Title>
    <b:Year>2019</b:Year>
    <b:Author>
      <b:Author>
        <b:NameList>
          <b:Person>
            <b:Last>Colin Urquhart</b:Last>
            <b:First>Xavier</b:First>
            <b:Middle>Bellekens, Christos Tachtatzis, Robert Atkinson, Hanan Hindy, Amar Seeam</b:Middle>
          </b:Person>
        </b:NameList>
      </b:Author>
    </b:Author>
    <b:Publisher>IEEE</b:Publisher>
    <b:RefOrder>10</b:RefOrder>
  </b:Source>
  <b:Source>
    <b:Tag>FuC20</b:Tag>
    <b:SourceType>Report</b:SourceType>
    <b:Guid>{606029B5-8DFF-4574-B03A-06CFADC5AB5B}</b:Guid>
    <b:Author>
      <b:Author>
        <b:NameList>
          <b:Person>
            <b:Last>Fu Chen</b:Last>
            <b:First>Yujia</b:First>
            <b:Middle>Huo, Jianming Zhu, Dan Fan</b:Middle>
          </b:Person>
        </b:NameList>
      </b:Author>
    </b:Author>
    <b:Title>A Review on the Study on MQTT Security Challenge</b:Title>
    <b:Year>2020</b:Year>
    <b:Publisher>IEEE</b:Publisher>
    <b:RefOrder>7</b:RefOrder>
  </b:Source>
  <b:Source>
    <b:Tag>Aka21</b:Tag>
    <b:SourceType>InternetSite</b:SourceType>
    <b:Guid>{16719226-186C-4214-84DE-C5A18763FBAA}</b:Guid>
    <b:Title>DIY Control any home appliance with the ESP8266 | Reyax MQTT</b:Title>
    <b:Year>2021</b:Year>
    <b:Author>
      <b:Author>
        <b:NameList>
          <b:Person>
            <b:Last>Agarwal</b:Last>
            <b:First>Akarsh</b:First>
          </b:Person>
        </b:NameList>
      </b:Author>
    </b:Author>
    <b:ProductionCompany>hackster.io</b:ProductionCompany>
    <b:Month>7</b:Month>
    <b:Day>11</b:Day>
    <b:YearAccessed>2022</b:YearAccessed>
    <b:MonthAccessed>5</b:MonthAccessed>
    <b:DayAccessed>30</b:DayAccessed>
    <b:URL>https://www.hackster.io/akarsh98/diy-control-any-home-appliance-with-the-esp8266-reyax-mqtt-64bda0</b:URL>
    <b:RefOrder>1</b:RefOrder>
  </b:Source>
  <b:Source>
    <b:Tag>Ahm18</b:Tag>
    <b:SourceType>Report</b:SourceType>
    <b:Guid>{571E83EC-8241-442A-9373-3F9481DE7452}</b:Guid>
    <b:Title>Enhanced RSA Cryptosystem based on Multiplicity of Public and Private Keys</b:Title>
    <b:Year>2018</b:Year>
    <b:Author>
      <b:Author>
        <b:NameList>
          <b:Person>
            <b:Last>Mezher</b:Last>
            <b:First>Ahmed</b:First>
          </b:Person>
        </b:NameList>
      </b:Author>
    </b:Author>
    <b:Publisher>Researchgate</b:Publisher>
    <b:RefOrder>11</b:RefOrder>
  </b:Source>
  <b:Source>
    <b:Tag>Val20</b:Tag>
    <b:SourceType>Report</b:SourceType>
    <b:Guid>{2DAE4F76-C3E6-4563-B8ED-6577AF410FEA}</b:Guid>
    <b:Author>
      <b:Author>
        <b:NameList>
          <b:Person>
            <b:Last>Valeriu Manuel Ionescu</b:Last>
            <b:First>Florentina</b:First>
            <b:Middle>Magda Enescu</b:Middle>
          </b:Person>
        </b:NameList>
      </b:Author>
    </b:Author>
    <b:Title>Investigating the performance of MicroPython and C on ESP32 and STM32 microcontrollers</b:Title>
    <b:Year>2020</b:Year>
    <b:Publisher>IEEE</b:Publisher>
    <b:RefOrder>12</b:RefOrder>
  </b:Source>
  <b:Source>
    <b:Tag>Gui18</b:Tag>
    <b:SourceType>Report</b:SourceType>
    <b:Guid>{22CD7F3D-38EF-4102-824C-B37C22403674}</b:Guid>
    <b:Author>
      <b:Author>
        <b:NameList>
          <b:Person>
            <b:Last>Guilherme M. B. Oliveira</b:Last>
            <b:First>Danielly</b:First>
            <b:Middle>C. M. Costa</b:Middle>
          </b:Person>
          <b:Person>
            <b:Last>Ricardo J. B. V. M. Cavalcanti</b:Last>
            <b:First>Josiel</b:First>
            <b:Middle>P. P. Oliveira, Diego R. C. Silva, Marcelo B. Nogueira, Marconi C. Rodrigues</b:Middle>
          </b:Person>
        </b:NameList>
      </b:Author>
    </b:Author>
    <b:Title>Comparison Between MQTT and WebSocket Protocols for IoT Applications Using ESP8266</b:Title>
    <b:Year>2018</b:Year>
    <b:Publisher>IEEE</b:Publisher>
    <b:RefOrder>6</b:RefOrder>
  </b:Source>
  <b:Source>
    <b:Tag>Dan18</b:Tag>
    <b:SourceType>Report</b:SourceType>
    <b:Guid>{ACB04615-93E8-452E-BC97-C5B59D8587DC}</b:Guid>
    <b:Author>
      <b:Author>
        <b:NameList>
          <b:Person>
            <b:Last>Dania Eridani</b:Last>
            <b:First>Eko</b:First>
            <b:Middle>Didik Widianto</b:Middle>
          </b:Person>
        </b:NameList>
      </b:Author>
    </b:Author>
    <b:Title>Performance of Sensors Monitoring System using Raspberry Pi through MQTT Protocol</b:Title>
    <b:Year>2018</b:Year>
    <b:Publisher>IEEE</b:Publisher>
    <b:RefOrder>3</b:RefOrder>
  </b:Source>
  <b:Source>
    <b:Tag>Sya17</b:Tag>
    <b:SourceType>Report</b:SourceType>
    <b:Guid>{D4C5014E-8BED-4689-922F-70E24075C574}</b:Guid>
    <b:Author>
      <b:Author>
        <b:NameList>
          <b:Person>
            <b:Last>Syaiful Andy</b:Last>
            <b:First>Budi</b:First>
            <b:Middle>Rahardjo, Bagus Hanindhito</b:Middle>
          </b:Person>
        </b:NameList>
      </b:Author>
    </b:Author>
    <b:Title>Attack scenarios and security analysis of MQTT communication protocol in IoT system</b:Title>
    <b:Year>2017</b:Year>
    <b:Publisher>Researchgate</b:Publisher>
    <b:RefOrder>8</b:RefOrder>
  </b:Source>
  <b:Source>
    <b:Tag>Bre21</b:Tag>
    <b:SourceType>InternetSite</b:SourceType>
    <b:Guid>{B1C9D26F-EE48-453D-8BFE-2D4667D6AC9D}</b:Guid>
    <b:Title>Symmetric vs. Asymmetric Encryption: What's the Difference?</b:Title>
    <b:Year>2021</b:Year>
    <b:Author>
      <b:Author>
        <b:NameList>
          <b:Person>
            <b:Last>Daniel</b:Last>
            <b:First>Brett</b:First>
          </b:Person>
        </b:NameList>
      </b:Author>
    </b:Author>
    <b:Month>5</b:Month>
    <b:Day>4</b:Day>
    <b:YearAccessed>2022</b:YearAccessed>
    <b:MonthAccessed>5</b:MonthAccessed>
    <b:DayAccessed>30</b:DayAccessed>
    <b:URL>https://www.trentonsystems.com/blog/symmetric-vs-asymmetric-encryption</b:URL>
    <b:RefOrder>9</b:RefOrder>
  </b:Source>
</b:Sources>
</file>

<file path=customXml/itemProps1.xml><?xml version="1.0" encoding="utf-8"?>
<ds:datastoreItem xmlns:ds="http://schemas.openxmlformats.org/officeDocument/2006/customXml" ds:itemID="{66451ED0-5BCB-48E8-8DDA-7B9E8B9DC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Pages>
  <Words>2653</Words>
  <Characters>1512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7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Ravindu M.A.C it20090326</cp:lastModifiedBy>
  <cp:revision>39</cp:revision>
  <cp:lastPrinted>2022-06-24T09:12:00Z</cp:lastPrinted>
  <dcterms:created xsi:type="dcterms:W3CDTF">2022-05-30T14:05:00Z</dcterms:created>
  <dcterms:modified xsi:type="dcterms:W3CDTF">2022-06-24T09:12:00Z</dcterms:modified>
</cp:coreProperties>
</file>